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261265578"/>
        <w:docPartObj>
          <w:docPartGallery w:val="Cover Pages"/>
          <w:docPartUnique/>
        </w:docPartObj>
      </w:sdtPr>
      <w:sdtEndPr/>
      <w:sdtContent>
        <w:p w14:paraId="073D84F6" w14:textId="77777777" w:rsidR="007E025E" w:rsidRDefault="007E025E">
          <w:r>
            <w:rPr>
              <w:noProof/>
              <w:lang w:eastAsia="sl-SI"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6D18D6BD" wp14:editId="59B39E0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8DFB45" w14:textId="77777777" w:rsidR="008C19B9" w:rsidRDefault="008C19B9">
                                  <w:pPr>
                                    <w:pStyle w:val="Brezrazmikov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oktober 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42A4E8" w14:textId="5BB51773" w:rsidR="008C19B9" w:rsidRDefault="00F24DF5">
                                  <w:pPr>
                                    <w:pStyle w:val="Brezrazmikov"/>
                                    <w:pBdr>
                                      <w:bottom w:val="single" w:sz="6" w:space="4" w:color="7F7F7F" w:themeColor="text1" w:themeTint="80"/>
                                    </w:pBd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eastAsiaTheme="majorEastAsia" w:hAnsiTheme="majorHAnsi" w:cstheme="majorBidi"/>
                                        <w:color w:val="595959" w:themeColor="text1" w:themeTint="A6"/>
                                        <w:sz w:val="108"/>
                                        <w:szCs w:val="108"/>
                                      </w:rPr>
                                      <w:alias w:val="Title"/>
                                      <w:tag w:val=""/>
                                      <w:id w:val="-1476986296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8C19B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Informacijski sistem eDediščina</w:t>
                                      </w:r>
                                    </w:sdtContent>
                                  </w:sdt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t xml:space="preserve"> - ISeD</w:t>
                                  </w:r>
                                </w:p>
                                <w:p w14:paraId="4ABD3F15" w14:textId="00FD3473" w:rsidR="008C19B9" w:rsidRDefault="00F24DF5">
                                  <w:pPr>
                                    <w:pStyle w:val="Brezrazmikov"/>
                                    <w:spacing w:before="240"/>
                                    <w:rPr>
                                      <w:caps/>
                                      <w:color w:val="242852" w:themeColor="text2"/>
                                      <w:sz w:val="36"/>
                                      <w:szCs w:val="36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242852" w:themeColor="text2"/>
                                        <w:sz w:val="36"/>
                                        <w:szCs w:val="36"/>
                                      </w:rPr>
                                      <w:alias w:val="Subtitle"/>
                                      <w:tag w:val=""/>
                                      <w:id w:val="157346227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8C19B9">
                                        <w:rPr>
                                          <w:caps/>
                                          <w:color w:val="242852" w:themeColor="text2"/>
                                          <w:sz w:val="36"/>
                                          <w:szCs w:val="36"/>
                                        </w:rPr>
                                        <w:t>Navodila za uporabo</w:t>
                                      </w:r>
                                    </w:sdtContent>
                                  </w:sdt>
                                  <w:r w:rsidR="008C19B9">
                                    <w:rPr>
                                      <w:caps/>
                                      <w:color w:val="242852" w:themeColor="text2"/>
                                      <w:sz w:val="36"/>
                                      <w:szCs w:val="36"/>
                                    </w:rPr>
                                    <w:t xml:space="preserve"> GIS UREJEVALNIK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D18D6BD" id="Group 119" o:spid="_x0000_s1026" alt="&quot;&quot;" style="position:absolute;margin-left:0;margin-top:0;width:539.6pt;height:719.9pt;z-index:-251658240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a66ac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629dd1 [3205]" stroked="f" strokeweight="1pt">
                      <v:textbox inset="36pt,14.4pt,36pt,36pt">
                        <w:txbxContent>
                          <w:p w14:paraId="4B8DFB45" w14:textId="77777777" w:rsidR="008C19B9" w:rsidRDefault="008C19B9">
                            <w:pPr>
                              <w:pStyle w:val="Brezrazmikov"/>
                              <w:rPr>
                                <w:caps/>
                                <w:color w:val="FFFFFF" w:themeColor="background1"/>
                              </w:rPr>
                            </w:pPr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|oktober 2021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p w14:paraId="4F42A4E8" w14:textId="5BB51773" w:rsidR="008C19B9" w:rsidRDefault="00F24DF5">
                            <w:pPr>
                              <w:pStyle w:val="Brezrazmikov"/>
                              <w:pBdr>
                                <w:bottom w:val="single" w:sz="6" w:space="4" w:color="7F7F7F" w:themeColor="text1" w:themeTint="80"/>
                              </w:pBd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</w:pPr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color w:val="595959" w:themeColor="text1" w:themeTint="A6"/>
                                  <w:sz w:val="108"/>
                                  <w:szCs w:val="108"/>
                                </w:rPr>
                                <w:alias w:val="Title"/>
                                <w:tag w:val=""/>
                                <w:id w:val="-147698629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8C19B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Informacijski sistem eDediščina</w:t>
                                </w:r>
                              </w:sdtContent>
                            </w:sdt>
                            <w: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t xml:space="preserve"> - ISeD</w:t>
                            </w:r>
                          </w:p>
                          <w:p w14:paraId="4ABD3F15" w14:textId="00FD3473" w:rsidR="008C19B9" w:rsidRDefault="00F24DF5">
                            <w:pPr>
                              <w:pStyle w:val="Brezrazmikov"/>
                              <w:spacing w:before="240"/>
                              <w:rPr>
                                <w:caps/>
                                <w:color w:val="242852" w:themeColor="text2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242852" w:themeColor="text2"/>
                                  <w:sz w:val="36"/>
                                  <w:szCs w:val="36"/>
                                </w:rPr>
                                <w:alias w:val="Subtitle"/>
                                <w:tag w:val=""/>
                                <w:id w:val="15734622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8C19B9">
                                  <w:rPr>
                                    <w:caps/>
                                    <w:color w:val="242852" w:themeColor="text2"/>
                                    <w:sz w:val="36"/>
                                    <w:szCs w:val="36"/>
                                  </w:rPr>
                                  <w:t>Navodila za uporabo</w:t>
                                </w:r>
                              </w:sdtContent>
                            </w:sdt>
                            <w:r w:rsidR="008C19B9">
                              <w:rPr>
                                <w:caps/>
                                <w:color w:val="242852" w:themeColor="text2"/>
                                <w:sz w:val="36"/>
                                <w:szCs w:val="36"/>
                              </w:rPr>
                              <w:t xml:space="preserve"> GIS UREJEVALNIKA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E227448" w14:textId="77777777" w:rsidR="007E025E" w:rsidRDefault="007E025E">
          <w:r>
            <w:br w:type="page"/>
          </w:r>
        </w:p>
      </w:sdtContent>
    </w:sdt>
    <w:sdt>
      <w:sdtPr>
        <w:rPr>
          <w:caps w:val="0"/>
          <w:color w:val="auto"/>
          <w:spacing w:val="0"/>
          <w:sz w:val="20"/>
          <w:szCs w:val="20"/>
        </w:rPr>
        <w:id w:val="19226796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39A3F02" w14:textId="1F3F92C8" w:rsidR="00351DE8" w:rsidRDefault="00351DE8" w:rsidP="008C19B9">
          <w:pPr>
            <w:pStyle w:val="NaslovTOC"/>
          </w:pPr>
          <w:r>
            <w:t>Vsebina kazala</w:t>
          </w:r>
        </w:p>
        <w:p w14:paraId="7A388E73" w14:textId="731F30D7" w:rsidR="008C19B9" w:rsidRDefault="009801B6">
          <w:pPr>
            <w:pStyle w:val="Kazalovsebine1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r>
            <w:fldChar w:fldCharType="begin"/>
          </w:r>
          <w:r>
            <w:instrText xml:space="preserve"> TOC \o "1-6" \h \z \u </w:instrText>
          </w:r>
          <w:r>
            <w:fldChar w:fldCharType="separate"/>
          </w:r>
          <w:hyperlink w:anchor="_Toc89159888" w:history="1">
            <w:r w:rsidR="008C19B9" w:rsidRPr="00BC08F9">
              <w:rPr>
                <w:rStyle w:val="Hiperpovezava"/>
                <w:noProof/>
              </w:rPr>
              <w:t>Splošno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88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2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66BDD427" w14:textId="775450B6" w:rsidR="008C19B9" w:rsidRDefault="00F24DF5">
          <w:pPr>
            <w:pStyle w:val="Kazalovsebine1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89" w:history="1">
            <w:r w:rsidR="008C19B9" w:rsidRPr="00BC08F9">
              <w:rPr>
                <w:rStyle w:val="Hiperpovezava"/>
                <w:noProof/>
              </w:rPr>
              <w:t>Urejevalnik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89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2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1B80B81C" w14:textId="6243267F" w:rsidR="008C19B9" w:rsidRDefault="00F24DF5">
          <w:pPr>
            <w:pStyle w:val="Kazalovsebine1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0" w:history="1">
            <w:r w:rsidR="008C19B9" w:rsidRPr="00BC08F9">
              <w:rPr>
                <w:rStyle w:val="Hiperpovezava"/>
                <w:noProof/>
              </w:rPr>
              <w:t>Delo z urejevalnikom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0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3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3423B8C7" w14:textId="5D7987D2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1" w:history="1">
            <w:r w:rsidR="008C19B9" w:rsidRPr="00BC08F9">
              <w:rPr>
                <w:rStyle w:val="Hiperpovezava"/>
                <w:noProof/>
              </w:rPr>
              <w:t>Dodajanje nove točke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1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3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59748362" w14:textId="23570BD0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2" w:history="1">
            <w:r w:rsidR="008C19B9" w:rsidRPr="00BC08F9">
              <w:rPr>
                <w:rStyle w:val="Hiperpovezava"/>
                <w:noProof/>
              </w:rPr>
              <w:t>Premikanje obstoječe točke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2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4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65E11F51" w14:textId="7A22D969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3" w:history="1">
            <w:r w:rsidR="008C19B9" w:rsidRPr="00BC08F9">
              <w:rPr>
                <w:rStyle w:val="Hiperpovezava"/>
                <w:noProof/>
              </w:rPr>
              <w:t>Dodajanje novega poligona oz. območja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3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4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087B42AB" w14:textId="6C45B918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4" w:history="1">
            <w:r w:rsidR="008C19B9" w:rsidRPr="00BC08F9">
              <w:rPr>
                <w:rStyle w:val="Hiperpovezava"/>
                <w:noProof/>
              </w:rPr>
              <w:t>Dodajanje območja, ki ga sestavimo iz katastra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4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4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7BB93E3C" w14:textId="6AB0E180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5" w:history="1">
            <w:r w:rsidR="008C19B9" w:rsidRPr="00BC08F9">
              <w:rPr>
                <w:rStyle w:val="Hiperpovezava"/>
                <w:noProof/>
              </w:rPr>
              <w:t>Dodajanje območja, ki ga izrišemo sami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5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8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0C9572C5" w14:textId="3BC114C4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6" w:history="1">
            <w:r w:rsidR="008C19B9" w:rsidRPr="00BC08F9">
              <w:rPr>
                <w:rStyle w:val="Hiperpovezava"/>
                <w:noProof/>
              </w:rPr>
              <w:t>Urejanje obstoječega območja oz. poligona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6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9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5C60A37E" w14:textId="3B518091" w:rsidR="008C19B9" w:rsidRDefault="00F24DF5">
          <w:pPr>
            <w:pStyle w:val="Kazalovsebine1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7" w:history="1">
            <w:r w:rsidR="008C19B9" w:rsidRPr="00BC08F9">
              <w:rPr>
                <w:rStyle w:val="Hiperpovezava"/>
                <w:noProof/>
              </w:rPr>
              <w:t>Dodatna orodja za preoblikovanje poligona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7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0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026CEDE5" w14:textId="330509E3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8" w:history="1">
            <w:r w:rsidR="008C19B9" w:rsidRPr="00BC08F9">
              <w:rPr>
                <w:rStyle w:val="Hiperpovezava"/>
                <w:noProof/>
              </w:rPr>
              <w:t>Brisanje geometrije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8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1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27EF2ADB" w14:textId="696A6E71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899" w:history="1">
            <w:r w:rsidR="008C19B9" w:rsidRPr="00BC08F9">
              <w:rPr>
                <w:rStyle w:val="Hiperpovezava"/>
                <w:noProof/>
              </w:rPr>
              <w:t>Rezanje geometrije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899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1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1D4BE409" w14:textId="7CA87B1E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0" w:history="1">
            <w:r w:rsidR="008C19B9" w:rsidRPr="00BC08F9">
              <w:rPr>
                <w:rStyle w:val="Hiperpovezava"/>
                <w:noProof/>
              </w:rPr>
              <w:t>Preoblikovanje geometrije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0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1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0377FAE6" w14:textId="70F27CDB" w:rsidR="008C19B9" w:rsidRDefault="00F24DF5">
          <w:pPr>
            <w:pStyle w:val="Kazalovsebine1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1" w:history="1">
            <w:r w:rsidR="008C19B9" w:rsidRPr="00BC08F9">
              <w:rPr>
                <w:rStyle w:val="Hiperpovezava"/>
                <w:noProof/>
              </w:rPr>
              <w:t>Topološke kontrole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1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1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2CE103ED" w14:textId="73B8BDF4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2" w:history="1">
            <w:r w:rsidR="008C19B9" w:rsidRPr="00BC08F9">
              <w:rPr>
                <w:rStyle w:val="Hiperpovezava"/>
                <w:noProof/>
              </w:rPr>
              <w:t>Osnovni podatki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2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1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4F6061AE" w14:textId="4B6CF3DB" w:rsidR="008C19B9" w:rsidRDefault="00F24DF5">
          <w:pPr>
            <w:pStyle w:val="Kazalovsebine3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3" w:history="1">
            <w:r w:rsidR="008C19B9" w:rsidRPr="00BC08F9">
              <w:rPr>
                <w:rStyle w:val="Hiperpovezava"/>
                <w:noProof/>
              </w:rPr>
              <w:t>Ena točka znotraj poligona.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3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2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3F902E19" w14:textId="1A3BCC4E" w:rsidR="008C19B9" w:rsidRDefault="00F24DF5">
          <w:pPr>
            <w:pStyle w:val="Kazalovsebine3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4" w:history="1">
            <w:r w:rsidR="008C19B9" w:rsidRPr="00BC08F9">
              <w:rPr>
                <w:rStyle w:val="Hiperpovezava"/>
                <w:noProof/>
              </w:rPr>
              <w:t>Vris dveh območij.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4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3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19453F6A" w14:textId="42E6BA14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5" w:history="1">
            <w:r w:rsidR="008C19B9" w:rsidRPr="00BC08F9">
              <w:rPr>
                <w:rStyle w:val="Hiperpovezava"/>
                <w:noProof/>
              </w:rPr>
              <w:t>Varstveni podatki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5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3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109E802E" w14:textId="4F5AB13D" w:rsidR="008C19B9" w:rsidRDefault="00F24DF5">
          <w:pPr>
            <w:pStyle w:val="Kazalovsebine3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6" w:history="1">
            <w:r w:rsidR="008C19B9" w:rsidRPr="00BC08F9">
              <w:rPr>
                <w:rStyle w:val="Hiperpovezava"/>
                <w:noProof/>
              </w:rPr>
              <w:t>Obstajati sme samo eno vplivno območje spomenika.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6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3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2BA820CE" w14:textId="3B4FBF49" w:rsidR="008C19B9" w:rsidRDefault="00F24DF5">
          <w:pPr>
            <w:pStyle w:val="Kazalovsebine3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7" w:history="1">
            <w:r w:rsidR="008C19B9" w:rsidRPr="00BC08F9">
              <w:rPr>
                <w:rStyle w:val="Hiperpovezava"/>
                <w:noProof/>
              </w:rPr>
              <w:t>Obstajati sme samo eno območje spomenika.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7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4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6BFF4C3C" w14:textId="35B851CC" w:rsidR="008C19B9" w:rsidRDefault="00F24DF5">
          <w:pPr>
            <w:pStyle w:val="Kazalovsebine3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8" w:history="1">
            <w:r w:rsidR="008C19B9" w:rsidRPr="00BC08F9">
              <w:rPr>
                <w:rStyle w:val="Hiperpovezava"/>
                <w:noProof/>
              </w:rPr>
              <w:t>Podobmočje spomenika mora biti znotraj območja spomenika.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8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4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3C1C8BFD" w14:textId="6FC4F51E" w:rsidR="008C19B9" w:rsidRDefault="00F24DF5">
          <w:pPr>
            <w:pStyle w:val="Kazalovsebine3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09" w:history="1">
            <w:r w:rsidR="008C19B9" w:rsidRPr="00BC08F9">
              <w:rPr>
                <w:rStyle w:val="Hiperpovezava"/>
                <w:noProof/>
              </w:rPr>
              <w:t>Vplivno podobmočje spomenika mora biti znotraj vplivnega območja spomenika.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09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5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2E333BDB" w14:textId="6B3AEA6D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10" w:history="1">
            <w:r w:rsidR="008C19B9" w:rsidRPr="00BC08F9">
              <w:rPr>
                <w:rStyle w:val="Hiperpovezava"/>
                <w:noProof/>
              </w:rPr>
              <w:t>Varstvena območjA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10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6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7E8C1D51" w14:textId="62F862E2" w:rsidR="008C19B9" w:rsidRDefault="00F24DF5">
          <w:pPr>
            <w:pStyle w:val="Kazalovsebine3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11" w:history="1">
            <w:r w:rsidR="008C19B9" w:rsidRPr="00BC08F9">
              <w:rPr>
                <w:rStyle w:val="Hiperpovezava"/>
                <w:noProof/>
              </w:rPr>
              <w:t>Topološka kontrola sklenjenosti območij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11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6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604DA7AE" w14:textId="635BE7CA" w:rsidR="008C19B9" w:rsidRDefault="00F24DF5">
          <w:pPr>
            <w:pStyle w:val="Kazalovsebine1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12" w:history="1">
            <w:r w:rsidR="008C19B9" w:rsidRPr="00BC08F9">
              <w:rPr>
                <w:rStyle w:val="Hiperpovezava"/>
                <w:noProof/>
              </w:rPr>
              <w:t>Uvoz shapefile datoteke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12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8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1E26B6C6" w14:textId="77557B4B" w:rsidR="008C19B9" w:rsidRDefault="00F24DF5">
          <w:pPr>
            <w:pStyle w:val="Kazalovsebine2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13" w:history="1">
            <w:r w:rsidR="008C19B9" w:rsidRPr="00BC08F9">
              <w:rPr>
                <w:rStyle w:val="Hiperpovezava"/>
                <w:noProof/>
              </w:rPr>
              <w:t>Pravila pri uvozu shape datoteke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13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8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4E3E875F" w14:textId="15BAFDBF" w:rsidR="008C19B9" w:rsidRDefault="00F24DF5">
          <w:pPr>
            <w:pStyle w:val="Kazalovsebine1"/>
            <w:tabs>
              <w:tab w:val="right" w:leader="dot" w:pos="9062"/>
            </w:tabs>
            <w:rPr>
              <w:noProof/>
              <w:sz w:val="22"/>
              <w:szCs w:val="22"/>
              <w:lang w:eastAsia="sl-SI"/>
            </w:rPr>
          </w:pPr>
          <w:hyperlink w:anchor="_Toc89159914" w:history="1">
            <w:r w:rsidR="008C19B9" w:rsidRPr="00BC08F9">
              <w:rPr>
                <w:rStyle w:val="Hiperpovezava"/>
                <w:noProof/>
              </w:rPr>
              <w:t>Zaključevanje grafične seje</w:t>
            </w:r>
            <w:r w:rsidR="008C19B9">
              <w:rPr>
                <w:noProof/>
                <w:webHidden/>
              </w:rPr>
              <w:tab/>
            </w:r>
            <w:r w:rsidR="008C19B9">
              <w:rPr>
                <w:noProof/>
                <w:webHidden/>
              </w:rPr>
              <w:fldChar w:fldCharType="begin"/>
            </w:r>
            <w:r w:rsidR="008C19B9">
              <w:rPr>
                <w:noProof/>
                <w:webHidden/>
              </w:rPr>
              <w:instrText xml:space="preserve"> PAGEREF _Toc89159914 \h </w:instrText>
            </w:r>
            <w:r w:rsidR="008C19B9">
              <w:rPr>
                <w:noProof/>
                <w:webHidden/>
              </w:rPr>
            </w:r>
            <w:r w:rsidR="008C19B9">
              <w:rPr>
                <w:noProof/>
                <w:webHidden/>
              </w:rPr>
              <w:fldChar w:fldCharType="separate"/>
            </w:r>
            <w:r w:rsidR="008C19B9">
              <w:rPr>
                <w:noProof/>
                <w:webHidden/>
              </w:rPr>
              <w:t>19</w:t>
            </w:r>
            <w:r w:rsidR="008C19B9">
              <w:rPr>
                <w:noProof/>
                <w:webHidden/>
              </w:rPr>
              <w:fldChar w:fldCharType="end"/>
            </w:r>
          </w:hyperlink>
        </w:p>
        <w:p w14:paraId="0F6FF7A9" w14:textId="28B4207B" w:rsidR="00351DE8" w:rsidRDefault="009801B6">
          <w:r>
            <w:fldChar w:fldCharType="end"/>
          </w:r>
        </w:p>
      </w:sdtContent>
    </w:sdt>
    <w:p w14:paraId="4F7AB99E" w14:textId="6BB72FD3" w:rsidR="003808E4" w:rsidRDefault="00723840" w:rsidP="003808E4">
      <w:r>
        <w:br w:type="page"/>
      </w:r>
    </w:p>
    <w:p w14:paraId="0513459A" w14:textId="77777777" w:rsidR="008C19B9" w:rsidRPr="00B20FD8" w:rsidRDefault="008C19B9" w:rsidP="008C19B9">
      <w:pPr>
        <w:pStyle w:val="Naslov1"/>
      </w:pPr>
      <w:bookmarkStart w:id="0" w:name="__RefHeading___Toc5_1586843277"/>
      <w:bookmarkStart w:id="1" w:name="_Toc88829776"/>
      <w:bookmarkStart w:id="2" w:name="_Toc89159888"/>
      <w:bookmarkStart w:id="3" w:name="_Toc84507655"/>
      <w:bookmarkStart w:id="4" w:name="_Toc86324058"/>
      <w:r w:rsidRPr="008C19B9">
        <w:lastRenderedPageBreak/>
        <w:t>Splošno</w:t>
      </w:r>
      <w:bookmarkEnd w:id="0"/>
      <w:bookmarkEnd w:id="1"/>
      <w:bookmarkEnd w:id="2"/>
    </w:p>
    <w:p w14:paraId="4F61D93F" w14:textId="17CD21C7" w:rsidR="008C19B9" w:rsidRDefault="008C19B9" w:rsidP="008C19B9">
      <w:r w:rsidRPr="00D219D0">
        <w:t xml:space="preserve">Editor je namenjen vnašanju novih objektov kulturne dediščine in </w:t>
      </w:r>
      <w:r>
        <w:t>urejanju</w:t>
      </w:r>
      <w:r w:rsidRPr="00D219D0">
        <w:t xml:space="preserve"> starih, že obstoječih objektov. Pri vnašanju in </w:t>
      </w:r>
      <w:r>
        <w:t>urejanju</w:t>
      </w:r>
      <w:r w:rsidRPr="00D219D0">
        <w:t xml:space="preserve"> </w:t>
      </w:r>
      <w:r>
        <w:t>je pomembno</w:t>
      </w:r>
      <w:r w:rsidRPr="00D219D0">
        <w:t xml:space="preserve">, da so objekti topološko pravilni. Topološke kontrole se </w:t>
      </w:r>
      <w:r>
        <w:t xml:space="preserve">tako </w:t>
      </w:r>
      <w:r w:rsidRPr="00D219D0">
        <w:t>izvajajo glede na tip zajema oz</w:t>
      </w:r>
      <w:r>
        <w:t>iroma</w:t>
      </w:r>
      <w:r w:rsidRPr="00D219D0">
        <w:t xml:space="preserve"> </w:t>
      </w:r>
      <w:r>
        <w:t>urejanja</w:t>
      </w:r>
      <w:r w:rsidRPr="00D219D0">
        <w:t xml:space="preserve"> (Osnovni podatki, Varstveni podatki, Vodi, Arheološki podatki) .</w:t>
      </w:r>
    </w:p>
    <w:p w14:paraId="77D8177B" w14:textId="77777777" w:rsidR="008C19B9" w:rsidRPr="00B20FD8" w:rsidRDefault="008C19B9" w:rsidP="008C19B9">
      <w:pPr>
        <w:pStyle w:val="Naslov1"/>
      </w:pPr>
      <w:bookmarkStart w:id="5" w:name="_Toc88829777"/>
      <w:bookmarkStart w:id="6" w:name="_Toc89159889"/>
      <w:r w:rsidRPr="00B20FD8">
        <w:t>Urejevalnik</w:t>
      </w:r>
      <w:bookmarkEnd w:id="5"/>
      <w:bookmarkEnd w:id="6"/>
    </w:p>
    <w:p w14:paraId="3809C278" w14:textId="77777777" w:rsidR="008C19B9" w:rsidRPr="00755CD5" w:rsidRDefault="008C19B9" w:rsidP="008C19B9">
      <w:r>
        <w:t>Začetni meni urejevalnika izgleda tako kot je prikazan spodaj na sliki:</w:t>
      </w:r>
    </w:p>
    <w:p w14:paraId="697647F0" w14:textId="77777777" w:rsidR="008C19B9" w:rsidRPr="00D219D0" w:rsidRDefault="006757D7" w:rsidP="008C19B9">
      <w:pPr>
        <w:pStyle w:val="Textbody"/>
        <w:rPr>
          <w:lang w:val="sl-SI"/>
        </w:rPr>
      </w:pPr>
      <w:r>
        <w:rPr>
          <w:noProof/>
          <w:lang w:val="sl-SI"/>
        </w:rPr>
        <w:drawing>
          <wp:inline distT="0" distB="0" distL="0" distR="0" wp14:anchorId="78D0156A" wp14:editId="014481C0">
            <wp:extent cx="5770880" cy="6918325"/>
            <wp:effectExtent l="0" t="0" r="127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880" cy="691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E88F5" w14:textId="77777777" w:rsidR="006757D7" w:rsidRDefault="006757D7">
      <w:r>
        <w:br w:type="page"/>
      </w:r>
    </w:p>
    <w:p w14:paraId="58BEB79C" w14:textId="2962B88C" w:rsidR="008C19B9" w:rsidRPr="00D219D0" w:rsidRDefault="008C19B9" w:rsidP="006757D7">
      <w:pPr>
        <w:pStyle w:val="Odstavekseznama"/>
        <w:numPr>
          <w:ilvl w:val="0"/>
          <w:numId w:val="557"/>
        </w:numPr>
      </w:pPr>
      <w:r w:rsidRPr="00D219D0">
        <w:lastRenderedPageBreak/>
        <w:t xml:space="preserve">Vklop / izklop </w:t>
      </w:r>
      <w:proofErr w:type="spellStart"/>
      <w:r w:rsidRPr="00D219D0">
        <w:t>info</w:t>
      </w:r>
      <w:proofErr w:type="spellEnd"/>
      <w:r w:rsidRPr="00D219D0">
        <w:t xml:space="preserve"> okna.</w:t>
      </w:r>
    </w:p>
    <w:p w14:paraId="2796BD15" w14:textId="77777777" w:rsidR="008C19B9" w:rsidRPr="00D219D0" w:rsidRDefault="008C19B9" w:rsidP="006757D7">
      <w:pPr>
        <w:pStyle w:val="Odstavekseznama"/>
        <w:numPr>
          <w:ilvl w:val="0"/>
          <w:numId w:val="557"/>
        </w:numPr>
      </w:pPr>
      <w:r w:rsidRPr="00D219D0">
        <w:t>Šifrant tipov ki jih vnašamo. Pri osnovnih podatkih sta to npr. “Območje in točka”. Pri varstvenih podatkih so to “Spomenik,</w:t>
      </w:r>
      <w:r>
        <w:t xml:space="preserve"> </w:t>
      </w:r>
      <w:r w:rsidRPr="00D219D0">
        <w:t>Podobmočje spomenika,</w:t>
      </w:r>
      <w:r>
        <w:t xml:space="preserve"> </w:t>
      </w:r>
      <w:r w:rsidRPr="00D219D0">
        <w:t>Vplivno območje spomenika,</w:t>
      </w:r>
      <w:r>
        <w:t xml:space="preserve"> </w:t>
      </w:r>
      <w:r w:rsidRPr="00D219D0">
        <w:t>Podobmočje vplivnega območja”.</w:t>
      </w:r>
    </w:p>
    <w:p w14:paraId="5CE08733" w14:textId="77777777" w:rsidR="008C19B9" w:rsidRPr="00D219D0" w:rsidRDefault="008C19B9" w:rsidP="006757D7">
      <w:pPr>
        <w:pStyle w:val="Odstavekseznama"/>
        <w:numPr>
          <w:ilvl w:val="0"/>
          <w:numId w:val="557"/>
        </w:numPr>
      </w:pPr>
      <w:r w:rsidRPr="00D219D0">
        <w:t xml:space="preserve">Gumb je namenjen </w:t>
      </w:r>
      <w:r>
        <w:t>označevanju</w:t>
      </w:r>
      <w:r w:rsidRPr="00D219D0">
        <w:t xml:space="preserve"> grafike, ki jo popravljamo.</w:t>
      </w:r>
    </w:p>
    <w:p w14:paraId="2CAF8EB0" w14:textId="77777777" w:rsidR="008C19B9" w:rsidRPr="00D219D0" w:rsidRDefault="008C19B9" w:rsidP="006757D7">
      <w:pPr>
        <w:pStyle w:val="Odstavekseznama"/>
        <w:numPr>
          <w:ilvl w:val="0"/>
          <w:numId w:val="557"/>
        </w:numPr>
      </w:pPr>
      <w:r w:rsidRPr="00D219D0">
        <w:t xml:space="preserve">Izbirno okno za dodajanje oz. </w:t>
      </w:r>
      <w:r>
        <w:t>urejanje</w:t>
      </w:r>
      <w:r w:rsidRPr="00D219D0">
        <w:t xml:space="preserve"> vsebine.</w:t>
      </w:r>
    </w:p>
    <w:p w14:paraId="6601C3A3" w14:textId="77777777" w:rsidR="008C19B9" w:rsidRPr="00D219D0" w:rsidRDefault="008C19B9" w:rsidP="006757D7">
      <w:pPr>
        <w:pStyle w:val="Odstavekseznama"/>
        <w:numPr>
          <w:ilvl w:val="0"/>
          <w:numId w:val="557"/>
        </w:numPr>
      </w:pPr>
      <w:r w:rsidRPr="00D219D0">
        <w:t xml:space="preserve">Orodna vrstica </w:t>
      </w:r>
      <w:r>
        <w:t>urejevalnika</w:t>
      </w:r>
      <w:r w:rsidRPr="00D219D0">
        <w:t>.</w:t>
      </w:r>
    </w:p>
    <w:p w14:paraId="6CBB2BEA" w14:textId="77777777" w:rsidR="008C19B9" w:rsidRPr="00D219D0" w:rsidRDefault="008C19B9" w:rsidP="006757D7">
      <w:pPr>
        <w:pStyle w:val="Odstavekseznama"/>
        <w:numPr>
          <w:ilvl w:val="0"/>
          <w:numId w:val="557"/>
        </w:numPr>
      </w:pPr>
      <w:r>
        <w:t>Vnos</w:t>
      </w:r>
      <w:r w:rsidRPr="00D219D0">
        <w:t xml:space="preserve"> </w:t>
      </w:r>
      <w:proofErr w:type="spellStart"/>
      <w:r w:rsidRPr="00D219D0">
        <w:t>shape</w:t>
      </w:r>
      <w:r>
        <w:t>file</w:t>
      </w:r>
      <w:proofErr w:type="spellEnd"/>
      <w:r w:rsidRPr="00D219D0">
        <w:t xml:space="preserve"> datoteke. </w:t>
      </w:r>
      <w:r>
        <w:t>Urejevalnik</w:t>
      </w:r>
      <w:r w:rsidRPr="00D219D0">
        <w:t xml:space="preserve"> omogoča uvoz vnaprej pripravljene vsebine.</w:t>
      </w:r>
    </w:p>
    <w:p w14:paraId="639098D5" w14:textId="77777777" w:rsidR="008C19B9" w:rsidRPr="00D219D0" w:rsidRDefault="008C19B9" w:rsidP="006757D7">
      <w:pPr>
        <w:pStyle w:val="Odstavekseznama"/>
        <w:numPr>
          <w:ilvl w:val="0"/>
          <w:numId w:val="557"/>
        </w:numPr>
      </w:pPr>
      <w:r w:rsidRPr="00D219D0">
        <w:t>Potrditev zaključevanja dela z grafiko. Dokler grafika ni potrjena je delovna verzija.</w:t>
      </w:r>
    </w:p>
    <w:p w14:paraId="3765BAF7" w14:textId="77777777" w:rsidR="00887735" w:rsidRDefault="00887735">
      <w:pPr>
        <w:rPr>
          <w:caps/>
          <w:color w:val="FFFFFF" w:themeColor="background1"/>
          <w:spacing w:val="15"/>
          <w:sz w:val="22"/>
          <w:szCs w:val="22"/>
        </w:rPr>
      </w:pPr>
      <w:bookmarkStart w:id="7" w:name="__RefHeading___Toc117_1586843277"/>
      <w:bookmarkStart w:id="8" w:name="_Toc88829778"/>
      <w:bookmarkStart w:id="9" w:name="_Toc89159890"/>
      <w:r>
        <w:br w:type="page"/>
      </w:r>
    </w:p>
    <w:p w14:paraId="3D4401B7" w14:textId="4192CA3F" w:rsidR="008C19B9" w:rsidRPr="00B20FD8" w:rsidRDefault="008C19B9" w:rsidP="008C19B9">
      <w:pPr>
        <w:pStyle w:val="Naslov1"/>
      </w:pPr>
      <w:r w:rsidRPr="00B20FD8">
        <w:lastRenderedPageBreak/>
        <w:t xml:space="preserve">Delo z </w:t>
      </w:r>
      <w:bookmarkEnd w:id="7"/>
      <w:r w:rsidRPr="00B20FD8">
        <w:t>urejevalnikom</w:t>
      </w:r>
      <w:bookmarkEnd w:id="8"/>
      <w:bookmarkEnd w:id="9"/>
    </w:p>
    <w:p w14:paraId="75029741" w14:textId="77777777" w:rsidR="008C19B9" w:rsidRPr="00B20FD8" w:rsidRDefault="008C19B9" w:rsidP="008C19B9">
      <w:pPr>
        <w:pStyle w:val="Naslov2"/>
      </w:pPr>
      <w:bookmarkStart w:id="10" w:name="__RefHeading___Toc119_1586843277"/>
      <w:bookmarkStart w:id="11" w:name="_Toc88829779"/>
      <w:bookmarkStart w:id="12" w:name="_Toc89159891"/>
      <w:r w:rsidRPr="00B20FD8">
        <w:t>Dodajanje nove točke</w:t>
      </w:r>
      <w:bookmarkEnd w:id="10"/>
      <w:bookmarkEnd w:id="11"/>
      <w:bookmarkEnd w:id="12"/>
    </w:p>
    <w:p w14:paraId="7F718747" w14:textId="77777777" w:rsidR="008C19B9" w:rsidRPr="00D219D0" w:rsidRDefault="008C19B9" w:rsidP="008C19B9">
      <w:pPr>
        <w:pStyle w:val="Textbody"/>
        <w:rPr>
          <w:lang w:val="sl-SI"/>
        </w:rPr>
      </w:pPr>
    </w:p>
    <w:p w14:paraId="415FB9EF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E8B7854" wp14:editId="579419F6">
                <wp:simplePos x="0" y="0"/>
                <wp:positionH relativeFrom="column">
                  <wp:posOffset>0</wp:posOffset>
                </wp:positionH>
                <wp:positionV relativeFrom="paragraph">
                  <wp:posOffset>4340860</wp:posOffset>
                </wp:positionV>
                <wp:extent cx="6332220" cy="635"/>
                <wp:effectExtent l="0" t="0" r="0" b="0"/>
                <wp:wrapSquare wrapText="bothSides"/>
                <wp:docPr id="44" name="Polje z besedilom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2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A0E48B" w14:textId="6E2DAB79" w:rsidR="008C19B9" w:rsidRPr="00755CD5" w:rsidRDefault="00887735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>
                              <w:t>Slika: D</w:t>
                            </w:r>
                            <w:r w:rsidR="008C19B9" w:rsidRPr="00755CD5">
                              <w:t>odajanje nove točk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8B7854" id="Polje z besedilom 44" o:spid="_x0000_s1030" type="#_x0000_t202" style="position:absolute;margin-left:0;margin-top:341.8pt;width:498.6pt;height: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" stroked="f">
                <v:textbox style="mso-fit-shape-to-text:t" inset="0,0,0,0">
                  <w:txbxContent>
                    <w:p w14:paraId="7DA0E48B" w14:textId="6E2DAB79" w:rsidR="008C19B9" w:rsidRPr="00755CD5" w:rsidRDefault="00887735" w:rsidP="008C19B9">
                      <w:pPr>
                        <w:pStyle w:val="Caption"/>
                        <w:rPr>
                          <w:noProof/>
                        </w:rPr>
                      </w:pPr>
                      <w:r>
                        <w:t>Slika: D</w:t>
                      </w:r>
                      <w:r w:rsidR="008C19B9" w:rsidRPr="00755CD5">
                        <w:t>odajanje nove točk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72576" behindDoc="0" locked="0" layoutInCell="1" allowOverlap="1" wp14:anchorId="67B4DE56" wp14:editId="20C27FA2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332402" cy="4284329"/>
            <wp:effectExtent l="0" t="0" r="0" b="1921"/>
            <wp:wrapSquare wrapText="bothSides"/>
            <wp:docPr id="9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2402" cy="42843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6CEB81" w14:textId="77777777" w:rsidR="008C19B9" w:rsidRPr="00D219D0" w:rsidRDefault="008C19B9" w:rsidP="00887735">
      <w:r>
        <w:t>Doda</w:t>
      </w:r>
      <w:r w:rsidRPr="00D219D0">
        <w:t>janje nove točke poteka tako da v šifrantu</w:t>
      </w:r>
      <w:r w:rsidRPr="00D219D0">
        <w:rPr>
          <w:b/>
          <w:bCs/>
        </w:rPr>
        <w:t xml:space="preserve"> (2) </w:t>
      </w:r>
      <w:r w:rsidRPr="00D219D0">
        <w:t xml:space="preserve">izberemo “Točka”. Nato v izbirnem oknu </w:t>
      </w:r>
      <w:r w:rsidRPr="00D219D0">
        <w:rPr>
          <w:b/>
          <w:bCs/>
        </w:rPr>
        <w:t>(3)</w:t>
      </w:r>
      <w:r w:rsidRPr="00D219D0">
        <w:t xml:space="preserve"> označimo točko. S klikom na mapo</w:t>
      </w:r>
      <w:r>
        <w:t xml:space="preserve"> pa nato</w:t>
      </w:r>
      <w:r w:rsidRPr="00D219D0">
        <w:t xml:space="preserve"> dodamo novo točko.</w:t>
      </w:r>
    </w:p>
    <w:p w14:paraId="620C71C2" w14:textId="77777777" w:rsidR="00887735" w:rsidRDefault="00887735">
      <w:pPr>
        <w:rPr>
          <w:caps/>
          <w:spacing w:val="15"/>
        </w:rPr>
      </w:pPr>
      <w:bookmarkStart w:id="13" w:name="__RefHeading___Toc121_1586843277"/>
      <w:bookmarkStart w:id="14" w:name="_Toc88829780"/>
      <w:bookmarkStart w:id="15" w:name="_Toc89159892"/>
      <w:r>
        <w:br w:type="page"/>
      </w:r>
    </w:p>
    <w:p w14:paraId="3D9379FF" w14:textId="791D90A2" w:rsidR="008C19B9" w:rsidRDefault="008C19B9" w:rsidP="008C19B9">
      <w:pPr>
        <w:pStyle w:val="Naslov2"/>
      </w:pPr>
      <w:r w:rsidRPr="00B20FD8">
        <w:lastRenderedPageBreak/>
        <w:t>Premikanje obstoječe točke</w:t>
      </w:r>
      <w:bookmarkEnd w:id="13"/>
      <w:bookmarkEnd w:id="14"/>
      <w:bookmarkEnd w:id="15"/>
    </w:p>
    <w:p w14:paraId="7E429780" w14:textId="77777777" w:rsidR="00887735" w:rsidRPr="00887735" w:rsidRDefault="00887735" w:rsidP="00887735"/>
    <w:p w14:paraId="5DBC0613" w14:textId="77777777" w:rsidR="008C19B9" w:rsidRPr="00D219D0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0A71D07" wp14:editId="061171B5">
                <wp:simplePos x="0" y="0"/>
                <wp:positionH relativeFrom="column">
                  <wp:posOffset>0</wp:posOffset>
                </wp:positionH>
                <wp:positionV relativeFrom="paragraph">
                  <wp:posOffset>4426585</wp:posOffset>
                </wp:positionV>
                <wp:extent cx="6332220" cy="635"/>
                <wp:effectExtent l="0" t="0" r="0" b="0"/>
                <wp:wrapSquare wrapText="bothSides"/>
                <wp:docPr id="45" name="Polje z besedilom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2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C71ED0" w14:textId="6BC1DE8E" w:rsidR="008C19B9" w:rsidRPr="00755CD5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755CD5">
                              <w:t>Slika: Premikanje toč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A71D07" id="Polje z besedilom 45" o:spid="_x0000_s1031" type="#_x0000_t202" style="position:absolute;margin-left:0;margin-top:348.55pt;width:498.6pt;height:.0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" stroked="f">
                <v:textbox style="mso-fit-shape-to-text:t" inset="0,0,0,0">
                  <w:txbxContent>
                    <w:p w14:paraId="04C71ED0" w14:textId="6BC1DE8E" w:rsidR="008C19B9" w:rsidRPr="00755CD5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755CD5">
                        <w:t>Slika: Premikanje toč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71552" behindDoc="0" locked="0" layoutInCell="1" allowOverlap="1" wp14:anchorId="6643F043" wp14:editId="57652D6E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332402" cy="4370009"/>
            <wp:effectExtent l="0" t="0" r="0" b="0"/>
            <wp:wrapSquare wrapText="bothSides"/>
            <wp:docPr id="10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2402" cy="43700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41E9F6" w14:textId="77777777" w:rsidR="008C19B9" w:rsidRPr="00D219D0" w:rsidRDefault="008C19B9" w:rsidP="00887735">
      <w:r w:rsidRPr="00D219D0">
        <w:t>Premikanje obstoječe  točke poteka tako da v šifrantu</w:t>
      </w:r>
      <w:r w:rsidRPr="00D219D0">
        <w:rPr>
          <w:b/>
          <w:bCs/>
        </w:rPr>
        <w:t xml:space="preserve"> (2) </w:t>
      </w:r>
      <w:r w:rsidRPr="00D219D0">
        <w:t xml:space="preserve">izberemo “Točka”. Z gumbom za </w:t>
      </w:r>
      <w:r>
        <w:t>izbor</w:t>
      </w:r>
      <w:r w:rsidRPr="00D219D0">
        <w:t xml:space="preserve"> grafike </w:t>
      </w:r>
      <w:r w:rsidRPr="00D219D0">
        <w:rPr>
          <w:b/>
          <w:bCs/>
        </w:rPr>
        <w:t>(3)</w:t>
      </w:r>
      <w:r w:rsidRPr="00D219D0">
        <w:t xml:space="preserve"> izberemo grafiko. Z miško nato</w:t>
      </w:r>
      <w:r>
        <w:t xml:space="preserve"> kliknemo na točko ter jo</w:t>
      </w:r>
      <w:r w:rsidRPr="00D219D0">
        <w:t xml:space="preserve"> premaknemo na željeno mesto.  </w:t>
      </w:r>
      <w:r>
        <w:t>Urejanje</w:t>
      </w:r>
      <w:r w:rsidRPr="00D219D0">
        <w:t xml:space="preserve"> končamo tako, da z miško kliknemo nekam stran od točke.</w:t>
      </w:r>
    </w:p>
    <w:p w14:paraId="28B93ACA" w14:textId="77777777" w:rsidR="008C19B9" w:rsidRPr="00D219D0" w:rsidRDefault="008C19B9" w:rsidP="008C19B9">
      <w:pPr>
        <w:pStyle w:val="Naslov2"/>
      </w:pPr>
      <w:bookmarkStart w:id="16" w:name="__RefHeading___Toc123_1586843277"/>
      <w:bookmarkStart w:id="17" w:name="_Toc88829781"/>
      <w:bookmarkStart w:id="18" w:name="_Toc89159893"/>
      <w:r w:rsidRPr="00D219D0">
        <w:t>Dodajanje novega poligona oz. območja</w:t>
      </w:r>
      <w:bookmarkEnd w:id="16"/>
      <w:bookmarkEnd w:id="17"/>
      <w:bookmarkEnd w:id="18"/>
    </w:p>
    <w:p w14:paraId="6511289A" w14:textId="77777777" w:rsidR="008C19B9" w:rsidRPr="00D219D0" w:rsidRDefault="008C19B9" w:rsidP="00887735">
      <w:r w:rsidRPr="00D219D0">
        <w:t>Območje oz. poligon lahko dodamo na tri načine</w:t>
      </w:r>
      <w:r>
        <w:t>:</w:t>
      </w:r>
    </w:p>
    <w:p w14:paraId="5E4F9840" w14:textId="77777777" w:rsidR="008C19B9" w:rsidRPr="00D219D0" w:rsidRDefault="008C19B9" w:rsidP="00887735">
      <w:pPr>
        <w:pStyle w:val="Odstavekseznama"/>
        <w:numPr>
          <w:ilvl w:val="0"/>
          <w:numId w:val="558"/>
        </w:numPr>
      </w:pPr>
      <w:r w:rsidRPr="00D219D0">
        <w:t>Generiramo ga iz sloja katastra</w:t>
      </w:r>
    </w:p>
    <w:p w14:paraId="2E90B634" w14:textId="77777777" w:rsidR="008C19B9" w:rsidRPr="00D219D0" w:rsidRDefault="008C19B9" w:rsidP="00887735">
      <w:pPr>
        <w:pStyle w:val="Odstavekseznama"/>
        <w:numPr>
          <w:ilvl w:val="0"/>
          <w:numId w:val="558"/>
        </w:numPr>
      </w:pPr>
      <w:r w:rsidRPr="00D219D0">
        <w:t>Samostojni izris</w:t>
      </w:r>
    </w:p>
    <w:p w14:paraId="00AAB266" w14:textId="77777777" w:rsidR="008C19B9" w:rsidRPr="00D219D0" w:rsidRDefault="008C19B9" w:rsidP="00887735">
      <w:pPr>
        <w:pStyle w:val="Odstavekseznama"/>
        <w:numPr>
          <w:ilvl w:val="0"/>
          <w:numId w:val="558"/>
        </w:numPr>
      </w:pPr>
      <w:r w:rsidRPr="00D219D0">
        <w:t xml:space="preserve">Uvozimo </w:t>
      </w:r>
      <w:proofErr w:type="spellStart"/>
      <w:r w:rsidRPr="00D219D0">
        <w:t>shape</w:t>
      </w:r>
      <w:r>
        <w:t>file</w:t>
      </w:r>
      <w:proofErr w:type="spellEnd"/>
      <w:r w:rsidRPr="00D219D0">
        <w:t xml:space="preserve"> datoteko, ki smo jo pripravili v drugem </w:t>
      </w:r>
      <w:r>
        <w:t>GIS programu</w:t>
      </w:r>
      <w:r w:rsidRPr="00D219D0">
        <w:t xml:space="preserve"> (</w:t>
      </w:r>
      <w:proofErr w:type="spellStart"/>
      <w:r w:rsidRPr="00D219D0">
        <w:t>qgis,arcview</w:t>
      </w:r>
      <w:proofErr w:type="spellEnd"/>
      <w:r w:rsidRPr="00D219D0">
        <w:t xml:space="preserve"> ...).</w:t>
      </w:r>
    </w:p>
    <w:p w14:paraId="76F905E8" w14:textId="77777777" w:rsidR="00887735" w:rsidRDefault="00887735">
      <w:pPr>
        <w:rPr>
          <w:caps/>
          <w:spacing w:val="15"/>
        </w:rPr>
      </w:pPr>
      <w:bookmarkStart w:id="19" w:name="__RefHeading___Toc125_1586843277"/>
      <w:bookmarkStart w:id="20" w:name="_Toc88829782"/>
      <w:bookmarkStart w:id="21" w:name="_Toc89159894"/>
      <w:r>
        <w:br w:type="page"/>
      </w:r>
    </w:p>
    <w:p w14:paraId="2F8AADCD" w14:textId="5BBB050E" w:rsidR="008C19B9" w:rsidRDefault="008C19B9" w:rsidP="008C19B9">
      <w:pPr>
        <w:pStyle w:val="Naslov2"/>
      </w:pPr>
      <w:r w:rsidRPr="00B20FD8">
        <w:lastRenderedPageBreak/>
        <w:t>Dodajanje območja, ki ga sestavimo iz katastra</w:t>
      </w:r>
      <w:bookmarkEnd w:id="19"/>
      <w:bookmarkEnd w:id="20"/>
      <w:bookmarkEnd w:id="21"/>
    </w:p>
    <w:p w14:paraId="30BDD828" w14:textId="77777777" w:rsidR="00887735" w:rsidRPr="00887735" w:rsidRDefault="00887735" w:rsidP="00887735"/>
    <w:p w14:paraId="763A5488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F8CAECC" wp14:editId="331AC025">
                <wp:simplePos x="0" y="0"/>
                <wp:positionH relativeFrom="column">
                  <wp:posOffset>70485</wp:posOffset>
                </wp:positionH>
                <wp:positionV relativeFrom="paragraph">
                  <wp:posOffset>5800090</wp:posOffset>
                </wp:positionV>
                <wp:extent cx="6191250" cy="635"/>
                <wp:effectExtent l="0" t="0" r="0" b="0"/>
                <wp:wrapSquare wrapText="bothSides"/>
                <wp:docPr id="46" name="Polje z besedilom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199EE3" w14:textId="0E366058" w:rsidR="008C19B9" w:rsidRPr="00755CD5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755CD5">
                              <w:t>Slika:</w:t>
                            </w:r>
                            <w:r w:rsidR="00887735">
                              <w:t xml:space="preserve"> D</w:t>
                            </w:r>
                            <w:r w:rsidRPr="00755CD5">
                              <w:t>odajanje iz katast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8CAECC" id="Polje z besedilom 46" o:spid="_x0000_s1032" type="#_x0000_t202" style="position:absolute;margin-left:5.55pt;margin-top:456.7pt;width:487.5pt;height:.0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" stroked="f">
                <v:textbox style="mso-fit-shape-to-text:t" inset="0,0,0,0">
                  <w:txbxContent>
                    <w:p w14:paraId="1E199EE3" w14:textId="0E366058" w:rsidR="008C19B9" w:rsidRPr="00755CD5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755CD5">
                        <w:t>Slika:</w:t>
                      </w:r>
                      <w:r w:rsidR="00887735">
                        <w:t xml:space="preserve"> D</w:t>
                      </w:r>
                      <w:r w:rsidRPr="00755CD5">
                        <w:t>odajanje iz katastr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75648" behindDoc="0" locked="0" layoutInCell="1" allowOverlap="1" wp14:anchorId="244A24D5" wp14:editId="4B73CD9B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91310" cy="5743437"/>
            <wp:effectExtent l="0" t="0" r="0" b="0"/>
            <wp:wrapSquare wrapText="bothSides"/>
            <wp:docPr id="11" name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1310" cy="57434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219D0">
        <w:rPr>
          <w:noProof/>
          <w:lang w:val="sl-SI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A37F10" wp14:editId="7F4E54C9">
                <wp:simplePos x="0" y="0"/>
                <wp:positionH relativeFrom="column">
                  <wp:posOffset>2404049</wp:posOffset>
                </wp:positionH>
                <wp:positionV relativeFrom="paragraph">
                  <wp:posOffset>4822179</wp:posOffset>
                </wp:positionV>
                <wp:extent cx="219273" cy="176022"/>
                <wp:effectExtent l="0" t="0" r="9327" b="14478"/>
                <wp:wrapNone/>
                <wp:docPr id="12" name="Shape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73" cy="176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C46A7FC" w14:textId="77777777" w:rsidR="008C19B9" w:rsidRDefault="008C19B9" w:rsidP="008C19B9"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wps:txbx>
                      <wps:bodyPr vert="horz"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A37F10" id="Shape8" o:spid="_x0000_s1033" type="#_x0000_t202" style="position:absolute;margin-left:189.3pt;margin-top:379.7pt;width:17.25pt;height:13.85pt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" filled="f" stroked="f">
                <v:textbox inset="0,0,0,0">
                  <w:txbxContent>
                    <w:p w14:paraId="5C46A7FC" w14:textId="77777777" w:rsidR="008C19B9" w:rsidRDefault="008C19B9" w:rsidP="008C19B9">
                      <w:r>
                        <w:rPr>
                          <w:b/>
                          <w:b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D219D0">
        <w:rPr>
          <w:noProof/>
          <w:lang w:val="sl-SI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B17AA43" wp14:editId="55EBC74C">
                <wp:simplePos x="0" y="0"/>
                <wp:positionH relativeFrom="column">
                  <wp:posOffset>4871191</wp:posOffset>
                </wp:positionH>
                <wp:positionV relativeFrom="paragraph">
                  <wp:posOffset>4255160</wp:posOffset>
                </wp:positionV>
                <wp:extent cx="152613" cy="176022"/>
                <wp:effectExtent l="0" t="0" r="18837" b="14478"/>
                <wp:wrapNone/>
                <wp:docPr id="13" name="Shape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613" cy="176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1AF4F1" w14:textId="77777777" w:rsidR="008C19B9" w:rsidRDefault="008C19B9" w:rsidP="008C19B9">
                            <w:r>
                              <w:t>2</w:t>
                            </w:r>
                          </w:p>
                        </w:txbxContent>
                      </wps:txbx>
                      <wps:bodyPr vert="horz"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7AA43" id="Shape9" o:spid="_x0000_s1034" type="#_x0000_t202" style="position:absolute;margin-left:383.55pt;margin-top:335.05pt;width:12pt;height:13.85pt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" filled="f" stroked="f">
                <v:textbox inset="0,0,0,0">
                  <w:txbxContent>
                    <w:p w14:paraId="351AF4F1" w14:textId="77777777" w:rsidR="008C19B9" w:rsidRDefault="008C19B9" w:rsidP="008C19B9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D219D0">
        <w:rPr>
          <w:noProof/>
          <w:lang w:val="sl-SI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1498B4C" wp14:editId="0D71B08A">
                <wp:simplePos x="0" y="0"/>
                <wp:positionH relativeFrom="column">
                  <wp:posOffset>2299350</wp:posOffset>
                </wp:positionH>
                <wp:positionV relativeFrom="paragraph">
                  <wp:posOffset>5159867</wp:posOffset>
                </wp:positionV>
                <wp:extent cx="171724" cy="200162"/>
                <wp:effectExtent l="0" t="0" r="18776" b="9388"/>
                <wp:wrapNone/>
                <wp:docPr id="14" name="Shape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724" cy="2001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15F2538" w14:textId="77777777" w:rsidR="008C19B9" w:rsidRDefault="008C19B9" w:rsidP="008C19B9"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wps:txbx>
                      <wps:bodyPr vert="horz"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498B4C" id="Shape10" o:spid="_x0000_s1035" type="#_x0000_t202" style="position:absolute;margin-left:181.05pt;margin-top:406.3pt;width:13.5pt;height:15.75pt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" filled="f" stroked="f">
                <v:textbox inset="0,0,0,0">
                  <w:txbxContent>
                    <w:p w14:paraId="615F2538" w14:textId="77777777" w:rsidR="008C19B9" w:rsidRDefault="008C19B9" w:rsidP="008C19B9">
                      <w:r>
                        <w:rPr>
                          <w:b/>
                          <w:b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D219D0">
        <w:rPr>
          <w:noProof/>
          <w:lang w:val="sl-SI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D8E4E03" wp14:editId="3753A58D">
                <wp:simplePos x="0" y="0"/>
                <wp:positionH relativeFrom="column">
                  <wp:posOffset>4547128</wp:posOffset>
                </wp:positionH>
                <wp:positionV relativeFrom="paragraph">
                  <wp:posOffset>3769156</wp:posOffset>
                </wp:positionV>
                <wp:extent cx="209854" cy="176022"/>
                <wp:effectExtent l="0" t="0" r="18746" b="14478"/>
                <wp:wrapNone/>
                <wp:docPr id="15" name="Shape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854" cy="176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84BF57E" w14:textId="77777777" w:rsidR="008C19B9" w:rsidRDefault="008C19B9" w:rsidP="008C19B9">
                            <w:r>
                              <w:rPr>
                                <w:b/>
                                <w:bCs/>
                              </w:rPr>
                              <w:t>8</w:t>
                            </w:r>
                          </w:p>
                        </w:txbxContent>
                      </wps:txbx>
                      <wps:bodyPr vert="horz"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8E4E03" id="Shape11" o:spid="_x0000_s1036" type="#_x0000_t202" style="position:absolute;margin-left:358.05pt;margin-top:296.8pt;width:16.5pt;height:13.85pt;z-index:2516776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" filled="f" stroked="f">
                <v:textbox inset="0,0,0,0">
                  <w:txbxContent>
                    <w:p w14:paraId="684BF57E" w14:textId="77777777" w:rsidR="008C19B9" w:rsidRDefault="008C19B9" w:rsidP="008C19B9">
                      <w:r>
                        <w:rPr>
                          <w:b/>
                          <w:bCs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14:paraId="36C9E08D" w14:textId="77777777" w:rsidR="008C19B9" w:rsidRPr="00D219D0" w:rsidRDefault="008C19B9" w:rsidP="00887735">
      <w:r>
        <w:t xml:space="preserve">V </w:t>
      </w:r>
      <w:r w:rsidRPr="00D219D0">
        <w:t xml:space="preserve">orodni vrstici aplikacije zberemo orodje za </w:t>
      </w:r>
      <w:r>
        <w:t>izbor</w:t>
      </w:r>
      <w:r w:rsidRPr="00D219D0">
        <w:t xml:space="preserve"> grafike grafičnih podlag ki so v aplikaciji </w:t>
      </w:r>
      <w:r w:rsidRPr="00D219D0">
        <w:rPr>
          <w:b/>
          <w:bCs/>
        </w:rPr>
        <w:t>(1)</w:t>
      </w:r>
      <w:r w:rsidRPr="00D219D0">
        <w:t xml:space="preserve">. Odpre se okno za </w:t>
      </w:r>
      <w:r>
        <w:t>označevanje</w:t>
      </w:r>
      <w:r w:rsidRPr="00D219D0">
        <w:t xml:space="preserve"> </w:t>
      </w:r>
      <w:r w:rsidRPr="00D219D0">
        <w:rPr>
          <w:b/>
          <w:bCs/>
        </w:rPr>
        <w:t>(</w:t>
      </w:r>
      <w:r>
        <w:rPr>
          <w:b/>
          <w:bCs/>
        </w:rPr>
        <w:t>8</w:t>
      </w:r>
      <w:r w:rsidRPr="00D219D0">
        <w:rPr>
          <w:b/>
          <w:bCs/>
        </w:rPr>
        <w:t>)</w:t>
      </w:r>
      <w:r w:rsidRPr="00D219D0">
        <w:t>. V oknu zberemo samo “zemljiški kataster”. Z miško nato izberemo parcele, ki jih želimo združiti v želeno območje (tipka “Shift” za dodajanje več parcel). V editorju se prikaže gumb “Združi kataster”.</w:t>
      </w:r>
    </w:p>
    <w:p w14:paraId="79B85C1C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F02F19C" wp14:editId="4EFBA9EA">
                <wp:simplePos x="0" y="0"/>
                <wp:positionH relativeFrom="column">
                  <wp:posOffset>0</wp:posOffset>
                </wp:positionH>
                <wp:positionV relativeFrom="paragraph">
                  <wp:posOffset>6636385</wp:posOffset>
                </wp:positionV>
                <wp:extent cx="6332220" cy="635"/>
                <wp:effectExtent l="0" t="0" r="0" b="0"/>
                <wp:wrapSquare wrapText="bothSides"/>
                <wp:docPr id="47" name="Polje z besedilom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2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FCF8AD" w14:textId="3ADF6608" w:rsidR="008C19B9" w:rsidRPr="00755CD5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755CD5">
                              <w:t xml:space="preserve">Slika: </w:t>
                            </w:r>
                            <w:r w:rsidR="00887735">
                              <w:t>I</w:t>
                            </w:r>
                            <w:r w:rsidRPr="00755CD5">
                              <w:t>zbirno ok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02F19C" id="Polje z besedilom 47" o:spid="_x0000_s1037" type="#_x0000_t202" style="position:absolute;margin-left:0;margin-top:522.55pt;width:498.6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" stroked="f">
                <v:textbox style="mso-fit-shape-to-text:t" inset="0,0,0,0">
                  <w:txbxContent>
                    <w:p w14:paraId="6EFCF8AD" w14:textId="3ADF6608" w:rsidR="008C19B9" w:rsidRPr="00755CD5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755CD5">
                        <w:t xml:space="preserve">Slika: </w:t>
                      </w:r>
                      <w:r w:rsidR="00887735">
                        <w:t>I</w:t>
                      </w:r>
                      <w:r w:rsidRPr="00755CD5">
                        <w:t>zbirno ok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78720" behindDoc="0" locked="0" layoutInCell="1" allowOverlap="1" wp14:anchorId="27B25159" wp14:editId="7EE786EA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332402" cy="6579382"/>
            <wp:effectExtent l="0" t="0" r="0" b="0"/>
            <wp:wrapSquare wrapText="bothSides"/>
            <wp:docPr id="16" name="Image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2402" cy="65793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B284AD" w14:textId="77777777" w:rsidR="008C19B9" w:rsidRPr="00D219D0" w:rsidRDefault="008C19B9" w:rsidP="00887735">
      <w:r>
        <w:t>P</w:t>
      </w:r>
      <w:r w:rsidRPr="00D219D0">
        <w:t xml:space="preserve">o kliku na gumb se nam prikaže izbirno okno. Okno ima na izbiro dve opciji. Če izberemo opcijo “V redu” se bo izdelalo območje brez lukenj v poligonu. To pomeni, da če obstaja v območju, ki smo ga </w:t>
      </w:r>
      <w:r>
        <w:t>izbrali</w:t>
      </w:r>
      <w:r w:rsidRPr="00D219D0">
        <w:t xml:space="preserve"> </w:t>
      </w:r>
      <w:r>
        <w:t>neizbrana</w:t>
      </w:r>
      <w:r w:rsidRPr="00D219D0">
        <w:t xml:space="preserve"> parcela se ta avtomatično </w:t>
      </w:r>
      <w:r>
        <w:t>izbere</w:t>
      </w:r>
      <w:r w:rsidRPr="00D219D0">
        <w:t xml:space="preserve">. Posledično dobimo območje brez lukenj. Če izberemo opcijo prekliči, se to ne zgodi in ima naše območje tam kjer ni </w:t>
      </w:r>
      <w:r>
        <w:t>izbrana</w:t>
      </w:r>
      <w:r w:rsidRPr="00D219D0">
        <w:t xml:space="preserve"> parcela luknjo.</w:t>
      </w:r>
    </w:p>
    <w:p w14:paraId="4B98A6E8" w14:textId="77777777" w:rsidR="008C19B9" w:rsidRDefault="008C19B9" w:rsidP="008C19B9">
      <w:pPr>
        <w:pStyle w:val="Textbody"/>
        <w:rPr>
          <w:lang w:val="sl-SI"/>
        </w:rPr>
      </w:pPr>
    </w:p>
    <w:p w14:paraId="3A47E5C1" w14:textId="77777777" w:rsidR="008C19B9" w:rsidRDefault="008C19B9" w:rsidP="008C19B9">
      <w:pPr>
        <w:pStyle w:val="Textbody"/>
        <w:rPr>
          <w:lang w:val="sl-SI"/>
        </w:rPr>
      </w:pPr>
    </w:p>
    <w:p w14:paraId="7345DDEC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32FB912" wp14:editId="28DB96F8">
                <wp:simplePos x="0" y="0"/>
                <wp:positionH relativeFrom="column">
                  <wp:posOffset>0</wp:posOffset>
                </wp:positionH>
                <wp:positionV relativeFrom="paragraph">
                  <wp:posOffset>6628130</wp:posOffset>
                </wp:positionV>
                <wp:extent cx="6332220" cy="635"/>
                <wp:effectExtent l="0" t="0" r="0" b="0"/>
                <wp:wrapSquare wrapText="bothSides"/>
                <wp:docPr id="86" name="Polje z besedilom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2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14B5AD" w14:textId="27022BB9" w:rsidR="008C19B9" w:rsidRPr="00D732E8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732E8">
                              <w:t>Slika:</w:t>
                            </w:r>
                            <w:r w:rsidR="00887735">
                              <w:t xml:space="preserve"> </w:t>
                            </w:r>
                            <w:r w:rsidRPr="00D732E8">
                              <w:t>Izbor kreiranja območja z/brez lukn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2FB912" id="Polje z besedilom 86" o:spid="_x0000_s1038" type="#_x0000_t202" style="position:absolute;margin-left:0;margin-top:521.9pt;width:498.6pt;height:.0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" stroked="f">
                <v:textbox style="mso-fit-shape-to-text:t" inset="0,0,0,0">
                  <w:txbxContent>
                    <w:p w14:paraId="2F14B5AD" w14:textId="27022BB9" w:rsidR="008C19B9" w:rsidRPr="00D732E8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732E8">
                        <w:t>Slika:</w:t>
                      </w:r>
                      <w:r w:rsidR="00887735">
                        <w:t xml:space="preserve"> </w:t>
                      </w:r>
                      <w:r w:rsidRPr="00D732E8">
                        <w:t>Izbor kreiranja območja z/brez lukn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5280" behindDoc="0" locked="0" layoutInCell="1" allowOverlap="1" wp14:anchorId="0B3B811D" wp14:editId="04D4E0EC">
            <wp:simplePos x="0" y="0"/>
            <wp:positionH relativeFrom="column">
              <wp:posOffset>0</wp:posOffset>
            </wp:positionH>
            <wp:positionV relativeFrom="paragraph">
              <wp:posOffset>295275</wp:posOffset>
            </wp:positionV>
            <wp:extent cx="6332402" cy="6276258"/>
            <wp:effectExtent l="0" t="0" r="0" b="0"/>
            <wp:wrapSquare wrapText="bothSides"/>
            <wp:docPr id="224" name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2402" cy="62762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5FAB82" w14:textId="77777777" w:rsidR="008C19B9" w:rsidRDefault="008C19B9" w:rsidP="008C19B9">
      <w:pPr>
        <w:pStyle w:val="Textbody"/>
        <w:rPr>
          <w:lang w:val="sl-SI"/>
        </w:rPr>
      </w:pPr>
    </w:p>
    <w:p w14:paraId="23436EF9" w14:textId="77777777" w:rsidR="008C19B9" w:rsidRDefault="008C19B9" w:rsidP="008C19B9">
      <w:pPr>
        <w:pStyle w:val="Textbody"/>
        <w:rPr>
          <w:lang w:val="sl-SI"/>
        </w:rPr>
      </w:pPr>
    </w:p>
    <w:p w14:paraId="6D050AA4" w14:textId="77777777" w:rsidR="008C19B9" w:rsidRDefault="008C19B9" w:rsidP="008C19B9">
      <w:pPr>
        <w:pStyle w:val="Textbody"/>
        <w:rPr>
          <w:lang w:val="sl-SI"/>
        </w:rPr>
      </w:pPr>
    </w:p>
    <w:p w14:paraId="46CC628B" w14:textId="77777777" w:rsidR="00887735" w:rsidRDefault="00887735">
      <w:r>
        <w:br w:type="page"/>
      </w:r>
    </w:p>
    <w:p w14:paraId="75761AA7" w14:textId="275A1B0C" w:rsidR="008C19B9" w:rsidRDefault="008C19B9" w:rsidP="00887735">
      <w:r w:rsidRPr="00D11ED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5C577BA" wp14:editId="338F0B0A">
                <wp:simplePos x="0" y="0"/>
                <wp:positionH relativeFrom="column">
                  <wp:posOffset>0</wp:posOffset>
                </wp:positionH>
                <wp:positionV relativeFrom="paragraph">
                  <wp:posOffset>5713730</wp:posOffset>
                </wp:positionV>
                <wp:extent cx="6332220" cy="635"/>
                <wp:effectExtent l="0" t="0" r="0" b="0"/>
                <wp:wrapSquare wrapText="bothSides"/>
                <wp:docPr id="49" name="Polje z besedilom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2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6AE04F" w14:textId="77777777" w:rsidR="008C19B9" w:rsidRPr="00D732E8" w:rsidRDefault="008C19B9" w:rsidP="008C19B9">
                            <w:pPr>
                              <w:pStyle w:val="Napis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C577BA" id="Polje z besedilom 49" o:spid="_x0000_s1039" type="#_x0000_t202" style="position:absolute;margin-left:0;margin-top:449.9pt;width:498.6pt;height:.0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" stroked="f">
                <v:textbox style="mso-fit-shape-to-text:t" inset="0,0,0,0">
                  <w:txbxContent>
                    <w:p w14:paraId="026AE04F" w14:textId="77777777" w:rsidR="008C19B9" w:rsidRPr="00D732E8" w:rsidRDefault="008C19B9" w:rsidP="008C19B9">
                      <w:pPr>
                        <w:pStyle w:val="Caption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>R</w:t>
      </w:r>
      <w:r w:rsidRPr="00D219D0">
        <w:t>ezultat operacije je novo območje ki je narejeno iz mej parcel</w:t>
      </w:r>
    </w:p>
    <w:p w14:paraId="4EE97A38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1A74AD7" wp14:editId="59EEC32A">
                <wp:simplePos x="0" y="0"/>
                <wp:positionH relativeFrom="column">
                  <wp:posOffset>0</wp:posOffset>
                </wp:positionH>
                <wp:positionV relativeFrom="paragraph">
                  <wp:posOffset>6008370</wp:posOffset>
                </wp:positionV>
                <wp:extent cx="6332220" cy="635"/>
                <wp:effectExtent l="0" t="0" r="0" b="0"/>
                <wp:wrapSquare wrapText="bothSides"/>
                <wp:docPr id="87" name="Polje z besedilom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2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ACEA15" w14:textId="032155BE" w:rsidR="008C19B9" w:rsidRPr="00D732E8" w:rsidRDefault="008C19B9" w:rsidP="008C19B9">
                            <w:pPr>
                              <w:pStyle w:val="Napis"/>
                              <w:rPr>
                                <w:b w:val="0"/>
                                <w:bCs w:val="0"/>
                                <w:noProof/>
                              </w:rPr>
                            </w:pPr>
                            <w:r w:rsidRPr="00D732E8">
                              <w:t>Slika</w:t>
                            </w:r>
                            <w:r w:rsidR="00887735">
                              <w:t xml:space="preserve">: </w:t>
                            </w:r>
                            <w:r w:rsidRPr="00D732E8">
                              <w:t>Ustvarjeno območ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A74AD7" id="Polje z besedilom 87" o:spid="_x0000_s1040" type="#_x0000_t202" style="position:absolute;margin-left:0;margin-top:473.1pt;width:498.6pt;height:.0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" stroked="f">
                <v:textbox style="mso-fit-shape-to-text:t" inset="0,0,0,0">
                  <w:txbxContent>
                    <w:p w14:paraId="02ACEA15" w14:textId="032155BE" w:rsidR="008C19B9" w:rsidRPr="00D732E8" w:rsidRDefault="008C19B9" w:rsidP="008C19B9">
                      <w:pPr>
                        <w:pStyle w:val="Caption"/>
                        <w:rPr>
                          <w:b w:val="0"/>
                          <w:bCs w:val="0"/>
                          <w:noProof/>
                        </w:rPr>
                      </w:pPr>
                      <w:r w:rsidRPr="00D732E8">
                        <w:t>Slika</w:t>
                      </w:r>
                      <w:r w:rsidR="00887735">
                        <w:t xml:space="preserve">: </w:t>
                      </w:r>
                      <w:r w:rsidRPr="00D732E8">
                        <w:t>Ustvarjeno območ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</w:rPr>
        <w:drawing>
          <wp:anchor distT="0" distB="0" distL="114300" distR="114300" simplePos="0" relativeHeight="251747328" behindDoc="0" locked="0" layoutInCell="1" allowOverlap="1" wp14:anchorId="37C210C7" wp14:editId="2B0A7910">
            <wp:simplePos x="0" y="0"/>
            <wp:positionH relativeFrom="column">
              <wp:posOffset>0</wp:posOffset>
            </wp:positionH>
            <wp:positionV relativeFrom="paragraph">
              <wp:posOffset>294640</wp:posOffset>
            </wp:positionV>
            <wp:extent cx="6332402" cy="5657027"/>
            <wp:effectExtent l="0" t="0" r="0" b="823"/>
            <wp:wrapSquare wrapText="bothSides"/>
            <wp:docPr id="48" name="Image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2402" cy="5657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02926E" w14:textId="77777777" w:rsidR="008C19B9" w:rsidRDefault="008C19B9" w:rsidP="008C19B9">
      <w:pPr>
        <w:pStyle w:val="Textbody"/>
        <w:rPr>
          <w:lang w:val="sl-SI"/>
        </w:rPr>
      </w:pPr>
    </w:p>
    <w:p w14:paraId="73B868DD" w14:textId="77777777" w:rsidR="008C19B9" w:rsidRDefault="008C19B9" w:rsidP="008C19B9">
      <w:pPr>
        <w:pStyle w:val="Textbody"/>
        <w:rPr>
          <w:lang w:val="sl-SI"/>
        </w:rPr>
      </w:pPr>
    </w:p>
    <w:p w14:paraId="0F30F435" w14:textId="77777777" w:rsidR="00887735" w:rsidRDefault="00887735">
      <w:pPr>
        <w:rPr>
          <w:caps/>
          <w:spacing w:val="15"/>
        </w:rPr>
      </w:pPr>
      <w:bookmarkStart w:id="22" w:name="_Toc88829783"/>
      <w:bookmarkStart w:id="23" w:name="_Toc89159895"/>
      <w:r>
        <w:br w:type="page"/>
      </w:r>
    </w:p>
    <w:p w14:paraId="049BDD80" w14:textId="64154A3A" w:rsidR="008C19B9" w:rsidRDefault="008C19B9" w:rsidP="008C19B9">
      <w:pPr>
        <w:pStyle w:val="Naslov2"/>
      </w:pPr>
      <w:r w:rsidRPr="00B20FD8">
        <w:lastRenderedPageBreak/>
        <w:t>Dodajanje območja, ki ga izrišemo sami</w:t>
      </w:r>
      <w:bookmarkEnd w:id="22"/>
      <w:bookmarkEnd w:id="23"/>
    </w:p>
    <w:p w14:paraId="1FCD7D05" w14:textId="77777777" w:rsidR="00887735" w:rsidRPr="00887735" w:rsidRDefault="00887735" w:rsidP="00887735"/>
    <w:p w14:paraId="6A8D2AAC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BD31B53" wp14:editId="7CCC280C">
                <wp:simplePos x="0" y="0"/>
                <wp:positionH relativeFrom="column">
                  <wp:posOffset>0</wp:posOffset>
                </wp:positionH>
                <wp:positionV relativeFrom="paragraph">
                  <wp:posOffset>6188075</wp:posOffset>
                </wp:positionV>
                <wp:extent cx="6332220" cy="635"/>
                <wp:effectExtent l="0" t="0" r="0" b="0"/>
                <wp:wrapSquare wrapText="bothSides"/>
                <wp:docPr id="50" name="Polje z besedilom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2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132911" w14:textId="3890D841" w:rsidR="008C19B9" w:rsidRPr="00DC42BF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C42BF">
                              <w:t>Slik</w:t>
                            </w:r>
                            <w:r w:rsidR="00887735">
                              <w:t>a</w:t>
                            </w:r>
                            <w:r w:rsidRPr="00DC42BF">
                              <w:t>: Vris območ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D31B53" id="Polje z besedilom 50" o:spid="_x0000_s1041" type="#_x0000_t202" style="position:absolute;margin-left:0;margin-top:487.25pt;width:498.6pt;height:.0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" stroked="f">
                <v:textbox style="mso-fit-shape-to-text:t" inset="0,0,0,0">
                  <w:txbxContent>
                    <w:p w14:paraId="20132911" w14:textId="3890D841" w:rsidR="008C19B9" w:rsidRPr="00DC42BF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C42BF">
                        <w:t>Slik</w:t>
                      </w:r>
                      <w:r w:rsidR="00887735">
                        <w:t>a</w:t>
                      </w:r>
                      <w:r w:rsidRPr="00DC42BF">
                        <w:t>: Vris območj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79744" behindDoc="0" locked="0" layoutInCell="1" allowOverlap="1" wp14:anchorId="3F295FF3" wp14:editId="3152D667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332402" cy="6131509"/>
            <wp:effectExtent l="0" t="0" r="0" b="2591"/>
            <wp:wrapSquare wrapText="bothSides"/>
            <wp:docPr id="63" name="Image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2402" cy="61315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AB0B02" w14:textId="77777777" w:rsidR="008C19B9" w:rsidRPr="00D219D0" w:rsidRDefault="008C19B9" w:rsidP="00887735">
      <w:r>
        <w:t>D</w:t>
      </w:r>
      <w:r w:rsidRPr="00D219D0">
        <w:t>odajanje novega območja poteka tako da v šifrantu</w:t>
      </w:r>
      <w:r w:rsidRPr="00D219D0">
        <w:rPr>
          <w:b/>
          <w:bCs/>
        </w:rPr>
        <w:t xml:space="preserve"> (2) </w:t>
      </w:r>
      <w:r w:rsidRPr="00D219D0">
        <w:t xml:space="preserve">izberemo “Območje”. Nato v izbirnem oknu </w:t>
      </w:r>
      <w:r w:rsidRPr="00D219D0">
        <w:rPr>
          <w:b/>
          <w:bCs/>
        </w:rPr>
        <w:t>(3)</w:t>
      </w:r>
      <w:r w:rsidRPr="00D219D0">
        <w:t xml:space="preserve"> označimo poligon. S klikom na mapo dodamo nove točke poligona. Če želimo, da se točke lepijo (</w:t>
      </w:r>
      <w:proofErr w:type="spellStart"/>
      <w:r w:rsidRPr="00D219D0">
        <w:t>snap</w:t>
      </w:r>
      <w:proofErr w:type="spellEnd"/>
      <w:r w:rsidRPr="00D219D0">
        <w:t>) na kataster med risanjem pritisnemo tipko “ctrl”. Izdelavo poligona zaključimo z dvoklikom.</w:t>
      </w:r>
    </w:p>
    <w:p w14:paraId="4EDA5C35" w14:textId="77777777" w:rsidR="00887735" w:rsidRDefault="00887735">
      <w:pPr>
        <w:rPr>
          <w:caps/>
          <w:spacing w:val="15"/>
        </w:rPr>
      </w:pPr>
      <w:bookmarkStart w:id="24" w:name="__RefHeading___Toc129_1586843277"/>
      <w:bookmarkStart w:id="25" w:name="_Toc88829784"/>
      <w:bookmarkStart w:id="26" w:name="_Toc89159896"/>
      <w:r>
        <w:br w:type="page"/>
      </w:r>
    </w:p>
    <w:p w14:paraId="70D23599" w14:textId="2A103DFD" w:rsidR="008C19B9" w:rsidRDefault="008C19B9" w:rsidP="008C19B9">
      <w:pPr>
        <w:pStyle w:val="Naslov2"/>
      </w:pPr>
      <w:r w:rsidRPr="00B20FD8">
        <w:lastRenderedPageBreak/>
        <w:t>Urejanje obstoječega območja oz. poligona</w:t>
      </w:r>
      <w:bookmarkEnd w:id="24"/>
      <w:bookmarkEnd w:id="25"/>
      <w:bookmarkEnd w:id="26"/>
    </w:p>
    <w:p w14:paraId="4C26D97E" w14:textId="77777777" w:rsidR="00887735" w:rsidRPr="00887735" w:rsidRDefault="00887735" w:rsidP="00887735"/>
    <w:p w14:paraId="4B5F21AC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1F80130" wp14:editId="32526B20">
                <wp:simplePos x="0" y="0"/>
                <wp:positionH relativeFrom="column">
                  <wp:posOffset>0</wp:posOffset>
                </wp:positionH>
                <wp:positionV relativeFrom="paragraph">
                  <wp:posOffset>5404485</wp:posOffset>
                </wp:positionV>
                <wp:extent cx="6332220" cy="635"/>
                <wp:effectExtent l="0" t="0" r="0" b="0"/>
                <wp:wrapSquare wrapText="bothSides"/>
                <wp:docPr id="51" name="Polje z besedilom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2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3CD69E" w14:textId="45E4A19E" w:rsidR="008C19B9" w:rsidRPr="00DC42BF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C42BF">
                              <w:t>Slik</w:t>
                            </w:r>
                            <w:r w:rsidR="00887735">
                              <w:t>a</w:t>
                            </w:r>
                            <w:r w:rsidRPr="00DC42BF">
                              <w:t>: Urejanje že narejenega poligo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F80130" id="Polje z besedilom 51" o:spid="_x0000_s1042" type="#_x0000_t202" style="position:absolute;margin-left:0;margin-top:425.55pt;width:498.6pt;height:.0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" stroked="f">
                <v:textbox style="mso-fit-shape-to-text:t" inset="0,0,0,0">
                  <w:txbxContent>
                    <w:p w14:paraId="203CD69E" w14:textId="45E4A19E" w:rsidR="008C19B9" w:rsidRPr="00DC42BF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C42BF">
                        <w:t>Slik</w:t>
                      </w:r>
                      <w:r w:rsidR="00887735">
                        <w:t>a</w:t>
                      </w:r>
                      <w:r w:rsidRPr="00DC42BF">
                        <w:t>: Urejanje že narejenega poligon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80768" behindDoc="0" locked="0" layoutInCell="1" allowOverlap="1" wp14:anchorId="1EE4788E" wp14:editId="3DF18F77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332402" cy="5347776"/>
            <wp:effectExtent l="0" t="0" r="0" b="5274"/>
            <wp:wrapSquare wrapText="bothSides"/>
            <wp:docPr id="20" name="Image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2402" cy="5347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9B9D53" w14:textId="77777777" w:rsidR="008C19B9" w:rsidRDefault="008C19B9" w:rsidP="00887735">
      <w:r>
        <w:t>P</w:t>
      </w:r>
      <w:r w:rsidRPr="00D219D0">
        <w:t>opravljanje obstoječega  poligona poteka tako da v šifrantu</w:t>
      </w:r>
      <w:r w:rsidRPr="00D219D0">
        <w:rPr>
          <w:b/>
          <w:bCs/>
        </w:rPr>
        <w:t xml:space="preserve"> (2) </w:t>
      </w:r>
      <w:r w:rsidRPr="00D219D0">
        <w:t xml:space="preserve">izberemo željeno območje. Z gumbom za </w:t>
      </w:r>
      <w:r>
        <w:t>izbor</w:t>
      </w:r>
      <w:r w:rsidRPr="00D219D0">
        <w:t xml:space="preserve"> grafike </w:t>
      </w:r>
      <w:r w:rsidRPr="00D219D0">
        <w:rPr>
          <w:b/>
          <w:bCs/>
        </w:rPr>
        <w:t>(3)</w:t>
      </w:r>
      <w:r w:rsidRPr="00D219D0">
        <w:t xml:space="preserve"> izberemo grafiko. Z miško nato premaknemo točke poligona na željeno mesto. Če želimo točko nalepiti (</w:t>
      </w:r>
      <w:proofErr w:type="spellStart"/>
      <w:r w:rsidRPr="00D219D0">
        <w:t>snap</w:t>
      </w:r>
      <w:proofErr w:type="spellEnd"/>
      <w:r w:rsidRPr="00D219D0">
        <w:t xml:space="preserve">) na kataster med premikanjem držimo tipko “ctrl”. </w:t>
      </w:r>
      <w:r>
        <w:t>Urejanje</w:t>
      </w:r>
      <w:r w:rsidRPr="00D219D0">
        <w:t xml:space="preserve"> končamo tako, da z miško kliknemo nekam izven poligona.</w:t>
      </w:r>
    </w:p>
    <w:p w14:paraId="3BEF4AD3" w14:textId="77777777" w:rsidR="008C19B9" w:rsidRDefault="008C19B9" w:rsidP="008C19B9">
      <w:pPr>
        <w:pStyle w:val="Textbody"/>
        <w:rPr>
          <w:lang w:val="sl-SI"/>
        </w:rPr>
      </w:pPr>
    </w:p>
    <w:p w14:paraId="66165A0A" w14:textId="77777777" w:rsidR="008C19B9" w:rsidRDefault="008C19B9" w:rsidP="008C19B9">
      <w:pPr>
        <w:pStyle w:val="Textbody"/>
        <w:rPr>
          <w:lang w:val="sl-SI"/>
        </w:rPr>
      </w:pPr>
    </w:p>
    <w:p w14:paraId="0289263A" w14:textId="77777777" w:rsidR="008C19B9" w:rsidRPr="00D219D0" w:rsidRDefault="008C19B9" w:rsidP="008C19B9">
      <w:pPr>
        <w:pStyle w:val="Textbody"/>
        <w:rPr>
          <w:lang w:val="sl-SI"/>
        </w:rPr>
      </w:pPr>
    </w:p>
    <w:p w14:paraId="02C84B03" w14:textId="77777777" w:rsidR="00887735" w:rsidRDefault="00887735">
      <w:pPr>
        <w:rPr>
          <w:caps/>
          <w:color w:val="FFFFFF" w:themeColor="background1"/>
          <w:spacing w:val="15"/>
          <w:sz w:val="22"/>
          <w:szCs w:val="22"/>
        </w:rPr>
      </w:pPr>
      <w:bookmarkStart w:id="27" w:name="__RefHeading___Toc589_3600763685"/>
      <w:bookmarkStart w:id="28" w:name="_Toc88829785"/>
      <w:bookmarkStart w:id="29" w:name="_Toc89159897"/>
      <w:r>
        <w:br w:type="page"/>
      </w:r>
    </w:p>
    <w:p w14:paraId="628C2475" w14:textId="58F26890" w:rsidR="008C19B9" w:rsidRDefault="008C19B9" w:rsidP="008C19B9">
      <w:pPr>
        <w:pStyle w:val="Naslov1"/>
      </w:pPr>
      <w:r w:rsidRPr="00B20FD8">
        <w:lastRenderedPageBreak/>
        <w:t>Dodatna orodja za preoblikovanje poligona</w:t>
      </w:r>
      <w:bookmarkEnd w:id="27"/>
      <w:bookmarkEnd w:id="28"/>
      <w:bookmarkEnd w:id="29"/>
    </w:p>
    <w:p w14:paraId="66A2382D" w14:textId="77777777" w:rsidR="00887735" w:rsidRPr="00887735" w:rsidRDefault="00887735" w:rsidP="00887735"/>
    <w:p w14:paraId="355F8ED9" w14:textId="77777777" w:rsidR="008C19B9" w:rsidRPr="00D219D0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719A4B0" wp14:editId="2DCFF9B0">
                <wp:simplePos x="0" y="0"/>
                <wp:positionH relativeFrom="column">
                  <wp:posOffset>0</wp:posOffset>
                </wp:positionH>
                <wp:positionV relativeFrom="paragraph">
                  <wp:posOffset>932815</wp:posOffset>
                </wp:positionV>
                <wp:extent cx="4343400" cy="635"/>
                <wp:effectExtent l="0" t="0" r="0" b="0"/>
                <wp:wrapSquare wrapText="bothSides"/>
                <wp:docPr id="52" name="Polje z besedilom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110CED" w14:textId="7C247FD6" w:rsidR="008C19B9" w:rsidRPr="00DC42BF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C42BF">
                              <w:t>Slika:</w:t>
                            </w:r>
                            <w:r w:rsidR="00887735">
                              <w:t xml:space="preserve"> </w:t>
                            </w:r>
                            <w:r w:rsidRPr="00DC42BF">
                              <w:t>Dodatna orod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9A4B0" id="Polje z besedilom 52" o:spid="_x0000_s1043" type="#_x0000_t202" style="position:absolute;margin-left:0;margin-top:73.45pt;width:342pt;height:.0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" stroked="f">
                <v:textbox style="mso-fit-shape-to-text:t" inset="0,0,0,0">
                  <w:txbxContent>
                    <w:p w14:paraId="41110CED" w14:textId="7C247FD6" w:rsidR="008C19B9" w:rsidRPr="00DC42BF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C42BF">
                        <w:t>Slika:</w:t>
                      </w:r>
                      <w:r w:rsidR="00887735">
                        <w:t xml:space="preserve"> </w:t>
                      </w:r>
                      <w:r w:rsidRPr="00DC42BF">
                        <w:t>Dodatna orodj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82816" behindDoc="0" locked="0" layoutInCell="1" allowOverlap="1" wp14:anchorId="1EAA9142" wp14:editId="10934CEC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4343400" cy="876269"/>
            <wp:effectExtent l="0" t="0" r="0" b="31"/>
            <wp:wrapSquare wrapText="bothSides"/>
            <wp:docPr id="21" name="Image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8762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219D0">
        <w:rPr>
          <w:noProof/>
          <w:lang w:val="sl-SI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DFAB932" wp14:editId="169FAD9A">
                <wp:simplePos x="0" y="0"/>
                <wp:positionH relativeFrom="column">
                  <wp:posOffset>2356591</wp:posOffset>
                </wp:positionH>
                <wp:positionV relativeFrom="paragraph">
                  <wp:posOffset>227868</wp:posOffset>
                </wp:positionV>
                <wp:extent cx="228965" cy="209854"/>
                <wp:effectExtent l="0" t="0" r="18685" b="18746"/>
                <wp:wrapNone/>
                <wp:docPr id="22" name="Shape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965" cy="2098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B056FE4" w14:textId="77777777" w:rsidR="008C19B9" w:rsidRDefault="008C19B9" w:rsidP="008C19B9">
                            <w:r>
                              <w:rPr>
                                <w:b/>
                                <w:bCs/>
                              </w:rPr>
                              <w:t>1</w:t>
                            </w:r>
                          </w:p>
                        </w:txbxContent>
                      </wps:txbx>
                      <wps:bodyPr vert="horz"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FAB932" id="Shape12" o:spid="_x0000_s1044" type="#_x0000_t202" style="position:absolute;margin-left:185.55pt;margin-top:17.95pt;width:18.05pt;height:16.5pt;z-index:2516838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" filled="f" stroked="f">
                <v:textbox inset="0,0,0,0">
                  <w:txbxContent>
                    <w:p w14:paraId="4B056FE4" w14:textId="77777777" w:rsidR="008C19B9" w:rsidRDefault="008C19B9" w:rsidP="008C19B9">
                      <w:r>
                        <w:rPr>
                          <w:b/>
                          <w:b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2DF7EC5B" w14:textId="77777777" w:rsidR="008C19B9" w:rsidRPr="00D219D0" w:rsidRDefault="008C19B9" w:rsidP="008C19B9">
      <w:pPr>
        <w:pStyle w:val="Textbody"/>
        <w:rPr>
          <w:lang w:val="sl-SI"/>
        </w:rPr>
      </w:pPr>
      <w:r w:rsidRPr="00D219D0">
        <w:rPr>
          <w:noProof/>
          <w:lang w:val="sl-SI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6D398EF" wp14:editId="7E9EADD6">
                <wp:simplePos x="0" y="0"/>
                <wp:positionH relativeFrom="column">
                  <wp:posOffset>3042391</wp:posOffset>
                </wp:positionH>
                <wp:positionV relativeFrom="paragraph">
                  <wp:posOffset>-42519</wp:posOffset>
                </wp:positionV>
                <wp:extent cx="133593" cy="176022"/>
                <wp:effectExtent l="0" t="0" r="18807" b="14478"/>
                <wp:wrapNone/>
                <wp:docPr id="23" name="Shape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593" cy="176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433330" w14:textId="77777777" w:rsidR="008C19B9" w:rsidRDefault="008C19B9" w:rsidP="008C19B9"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wps:txbx>
                      <wps:bodyPr vert="horz"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D398EF" id="Shape13" o:spid="_x0000_s1045" type="#_x0000_t202" style="position:absolute;margin-left:239.55pt;margin-top:-3.35pt;width:10.5pt;height:13.85pt;z-index:2516848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" filled="f" stroked="f">
                <v:textbox inset="0,0,0,0">
                  <w:txbxContent>
                    <w:p w14:paraId="33433330" w14:textId="77777777" w:rsidR="008C19B9" w:rsidRDefault="008C19B9" w:rsidP="008C19B9">
                      <w:r>
                        <w:rPr>
                          <w:b/>
                          <w:b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D219D0">
        <w:rPr>
          <w:noProof/>
          <w:lang w:val="sl-SI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87FE09B" wp14:editId="4CD86982">
                <wp:simplePos x="0" y="0"/>
                <wp:positionH relativeFrom="column">
                  <wp:posOffset>3823197</wp:posOffset>
                </wp:positionH>
                <wp:positionV relativeFrom="paragraph">
                  <wp:posOffset>-8961</wp:posOffset>
                </wp:positionV>
                <wp:extent cx="143286" cy="176022"/>
                <wp:effectExtent l="0" t="0" r="9114" b="14478"/>
                <wp:wrapNone/>
                <wp:docPr id="24" name="Shape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286" cy="176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2CD9216" w14:textId="77777777" w:rsidR="008C19B9" w:rsidRDefault="008C19B9" w:rsidP="008C19B9"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</w:txbxContent>
                      </wps:txbx>
                      <wps:bodyPr vert="horz"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7FE09B" id="Shape14" o:spid="_x0000_s1046" type="#_x0000_t202" style="position:absolute;margin-left:301.05pt;margin-top:-.7pt;width:11.3pt;height:13.85pt;z-index:2516858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" filled="f" stroked="f">
                <v:textbox inset="0,0,0,0">
                  <w:txbxContent>
                    <w:p w14:paraId="52CD9216" w14:textId="77777777" w:rsidR="008C19B9" w:rsidRDefault="008C19B9" w:rsidP="008C19B9">
                      <w:r>
                        <w:rPr>
                          <w:b/>
                          <w:b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1B332A84" w14:textId="77777777" w:rsidR="008C19B9" w:rsidRPr="00D219D0" w:rsidRDefault="008C19B9" w:rsidP="008C19B9">
      <w:pPr>
        <w:pStyle w:val="Textbody"/>
        <w:rPr>
          <w:b/>
          <w:bCs/>
          <w:lang w:val="sl-SI"/>
        </w:rPr>
      </w:pPr>
    </w:p>
    <w:p w14:paraId="14F2BA0F" w14:textId="77777777" w:rsidR="008C19B9" w:rsidRDefault="008C19B9" w:rsidP="008C19B9">
      <w:pPr>
        <w:pStyle w:val="Textbody"/>
        <w:ind w:left="720"/>
        <w:rPr>
          <w:lang w:val="sl-SI"/>
        </w:rPr>
      </w:pPr>
    </w:p>
    <w:p w14:paraId="3ED89C74" w14:textId="77777777" w:rsidR="008C19B9" w:rsidRDefault="008C19B9" w:rsidP="008C19B9">
      <w:pPr>
        <w:pStyle w:val="Textbody"/>
        <w:ind w:left="720"/>
        <w:rPr>
          <w:lang w:val="sl-SI"/>
        </w:rPr>
      </w:pPr>
    </w:p>
    <w:bookmarkStart w:id="30" w:name="_Toc88829786"/>
    <w:bookmarkStart w:id="31" w:name="_Toc89159898"/>
    <w:p w14:paraId="16F6E12A" w14:textId="1F493459" w:rsidR="008C19B9" w:rsidRDefault="008C19B9" w:rsidP="008C19B9">
      <w:pPr>
        <w:pStyle w:val="Naslov2"/>
      </w:pPr>
      <w:r w:rsidRPr="00B20FD8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55479D8" wp14:editId="34D3103D">
                <wp:simplePos x="0" y="0"/>
                <wp:positionH relativeFrom="column">
                  <wp:posOffset>0</wp:posOffset>
                </wp:positionH>
                <wp:positionV relativeFrom="paragraph">
                  <wp:posOffset>1341120</wp:posOffset>
                </wp:positionV>
                <wp:extent cx="914400" cy="635"/>
                <wp:effectExtent l="0" t="0" r="0" b="0"/>
                <wp:wrapSquare wrapText="bothSides"/>
                <wp:docPr id="53" name="Polje z besedilom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5A71CB" w14:textId="3A1B082D" w:rsidR="008C19B9" w:rsidRPr="00DC42BF" w:rsidRDefault="00887735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>
                              <w:t xml:space="preserve">Slika: </w:t>
                            </w:r>
                            <w:r w:rsidR="008C19B9">
                              <w:t>Pred izbrisom</w:t>
                            </w:r>
                            <w:r w:rsidR="008C19B9" w:rsidRPr="00DC42BF">
                              <w:t xml:space="preserve"> geometri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5479D8" id="Polje z besedilom 53" o:spid="_x0000_s1047" type="#_x0000_t202" style="position:absolute;margin-left:0;margin-top:105.6pt;width:1in;height:.0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" stroked="f">
                <v:textbox style="mso-fit-shape-to-text:t" inset="0,0,0,0">
                  <w:txbxContent>
                    <w:p w14:paraId="0E5A71CB" w14:textId="3A1B082D" w:rsidR="008C19B9" w:rsidRPr="00DC42BF" w:rsidRDefault="00887735" w:rsidP="008C19B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Slika: </w:t>
                      </w:r>
                      <w:r w:rsidR="008C19B9">
                        <w:t>Pred izbrisom</w:t>
                      </w:r>
                      <w:r w:rsidR="008C19B9" w:rsidRPr="00DC42BF">
                        <w:t xml:space="preserve"> geometri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20FD8">
        <w:rPr>
          <w:noProof/>
        </w:rPr>
        <w:drawing>
          <wp:anchor distT="0" distB="0" distL="114300" distR="114300" simplePos="0" relativeHeight="251691008" behindDoc="0" locked="0" layoutInCell="1" allowOverlap="1" wp14:anchorId="2022B38D" wp14:editId="7E78158C">
            <wp:simplePos x="0" y="0"/>
            <wp:positionH relativeFrom="column">
              <wp:align>left</wp:align>
            </wp:positionH>
            <wp:positionV relativeFrom="paragraph">
              <wp:posOffset>370057</wp:posOffset>
            </wp:positionV>
            <wp:extent cx="914400" cy="914400"/>
            <wp:effectExtent l="0" t="0" r="0" b="0"/>
            <wp:wrapSquare wrapText="bothSides"/>
            <wp:docPr id="25" name="Image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20FD8">
        <w:t>Brisanje geometrije</w:t>
      </w:r>
      <w:bookmarkEnd w:id="30"/>
      <w:bookmarkEnd w:id="31"/>
    </w:p>
    <w:p w14:paraId="5669FAB2" w14:textId="53578A9B" w:rsidR="00887735" w:rsidRPr="00887735" w:rsidRDefault="00887735" w:rsidP="00887735">
      <w:r w:rsidRPr="00D219D0">
        <w:rPr>
          <w:noProof/>
        </w:rPr>
        <w:drawing>
          <wp:anchor distT="0" distB="0" distL="114300" distR="114300" simplePos="0" relativeHeight="251692032" behindDoc="0" locked="0" layoutInCell="1" allowOverlap="1" wp14:anchorId="79D78370" wp14:editId="09F364A7">
            <wp:simplePos x="0" y="0"/>
            <wp:positionH relativeFrom="column">
              <wp:posOffset>2423160</wp:posOffset>
            </wp:positionH>
            <wp:positionV relativeFrom="paragraph">
              <wp:posOffset>113054</wp:posOffset>
            </wp:positionV>
            <wp:extent cx="914400" cy="914400"/>
            <wp:effectExtent l="0" t="0" r="0" b="0"/>
            <wp:wrapSquare wrapText="bothSides"/>
            <wp:docPr id="289" name="Image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28C5A0" w14:textId="12E7D950" w:rsidR="008C19B9" w:rsidRPr="00D219D0" w:rsidRDefault="008C19B9" w:rsidP="008C19B9">
      <w:pPr>
        <w:pStyle w:val="Textbody"/>
        <w:rPr>
          <w:lang w:val="sl-SI"/>
        </w:rPr>
      </w:pPr>
    </w:p>
    <w:p w14:paraId="6F325BE5" w14:textId="77777777" w:rsidR="008C19B9" w:rsidRPr="00D219D0" w:rsidRDefault="008C19B9" w:rsidP="008C19B9">
      <w:pPr>
        <w:pStyle w:val="Textbody"/>
        <w:rPr>
          <w:lang w:val="sl-SI"/>
        </w:rPr>
      </w:pPr>
    </w:p>
    <w:p w14:paraId="79FC590C" w14:textId="63888DB4" w:rsidR="008C19B9" w:rsidRPr="00D219D0" w:rsidRDefault="00887735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6264778" wp14:editId="37F6A28D">
                <wp:simplePos x="0" y="0"/>
                <wp:positionH relativeFrom="column">
                  <wp:posOffset>2424238</wp:posOffset>
                </wp:positionH>
                <wp:positionV relativeFrom="paragraph">
                  <wp:posOffset>134752</wp:posOffset>
                </wp:positionV>
                <wp:extent cx="914400" cy="635"/>
                <wp:effectExtent l="0" t="0" r="0" b="0"/>
                <wp:wrapSquare wrapText="bothSides"/>
                <wp:docPr id="54" name="Polje z besedilom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EEE235" w14:textId="3A1588E1" w:rsidR="008C19B9" w:rsidRPr="00DC42BF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C42BF">
                              <w:t>Slika: Izbrisana geometri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264778" id="Polje z besedilom 54" o:spid="_x0000_s1048" type="#_x0000_t202" style="position:absolute;margin-left:190.9pt;margin-top:10.6pt;width:1in;height:.0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" stroked="f">
                <v:textbox style="mso-fit-shape-to-text:t" inset="0,0,0,0">
                  <w:txbxContent>
                    <w:p w14:paraId="38EEE235" w14:textId="3A1588E1" w:rsidR="008C19B9" w:rsidRPr="00DC42BF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C42BF">
                        <w:t>Slika: Izbrisana geometrij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F1211C" w14:textId="13FDB6EF" w:rsidR="008C19B9" w:rsidRPr="00D219D0" w:rsidRDefault="008C19B9" w:rsidP="008C19B9">
      <w:pPr>
        <w:pStyle w:val="Textbody"/>
        <w:rPr>
          <w:lang w:val="sl-SI"/>
        </w:rPr>
      </w:pPr>
    </w:p>
    <w:p w14:paraId="1D9023D6" w14:textId="77777777" w:rsidR="008C19B9" w:rsidRDefault="008C19B9" w:rsidP="008C19B9">
      <w:pPr>
        <w:pStyle w:val="Textbody"/>
        <w:ind w:left="720"/>
        <w:rPr>
          <w:lang w:val="sl-SI"/>
        </w:rPr>
      </w:pPr>
    </w:p>
    <w:p w14:paraId="3DBB9B77" w14:textId="0481032A" w:rsidR="008C19B9" w:rsidRDefault="008C19B9" w:rsidP="008C19B9">
      <w:pPr>
        <w:pStyle w:val="Naslov2"/>
      </w:pPr>
      <w:bookmarkStart w:id="32" w:name="_Toc88829787"/>
      <w:bookmarkStart w:id="33" w:name="_Toc89159899"/>
      <w:r w:rsidRPr="00B20FD8">
        <w:t>Rezanje geometrije</w:t>
      </w:r>
      <w:bookmarkEnd w:id="32"/>
      <w:bookmarkEnd w:id="33"/>
    </w:p>
    <w:p w14:paraId="64631342" w14:textId="0B5784FE" w:rsidR="00887735" w:rsidRPr="00887735" w:rsidRDefault="00887735" w:rsidP="00887735">
      <w:r w:rsidRPr="00D219D0">
        <w:rPr>
          <w:noProof/>
        </w:rPr>
        <w:drawing>
          <wp:anchor distT="0" distB="0" distL="114300" distR="114300" simplePos="0" relativeHeight="251687936" behindDoc="0" locked="0" layoutInCell="1" allowOverlap="1" wp14:anchorId="598E4388" wp14:editId="557430C5">
            <wp:simplePos x="0" y="0"/>
            <wp:positionH relativeFrom="column">
              <wp:posOffset>2418715</wp:posOffset>
            </wp:positionH>
            <wp:positionV relativeFrom="paragraph">
              <wp:posOffset>193675</wp:posOffset>
            </wp:positionV>
            <wp:extent cx="914400" cy="914400"/>
            <wp:effectExtent l="0" t="0" r="0" b="0"/>
            <wp:wrapSquare wrapText="bothSides"/>
            <wp:docPr id="28" name="Image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219D0">
        <w:rPr>
          <w:noProof/>
        </w:rPr>
        <w:drawing>
          <wp:anchor distT="0" distB="0" distL="114300" distR="114300" simplePos="0" relativeHeight="251686912" behindDoc="0" locked="0" layoutInCell="1" allowOverlap="1" wp14:anchorId="75EBDDAE" wp14:editId="453EFD96">
            <wp:simplePos x="0" y="0"/>
            <wp:positionH relativeFrom="column">
              <wp:posOffset>-4242</wp:posOffset>
            </wp:positionH>
            <wp:positionV relativeFrom="paragraph">
              <wp:posOffset>230278</wp:posOffset>
            </wp:positionV>
            <wp:extent cx="914400" cy="914400"/>
            <wp:effectExtent l="0" t="0" r="0" b="0"/>
            <wp:wrapSquare wrapText="bothSides"/>
            <wp:docPr id="27" name="Image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47EC16" w14:textId="33FE7CB9" w:rsidR="008C19B9" w:rsidRPr="00D219D0" w:rsidRDefault="008C19B9" w:rsidP="008C19B9">
      <w:pPr>
        <w:pStyle w:val="Textbody"/>
        <w:rPr>
          <w:lang w:val="sl-SI"/>
        </w:rPr>
      </w:pPr>
    </w:p>
    <w:p w14:paraId="1F38E940" w14:textId="77777777" w:rsidR="008C19B9" w:rsidRPr="00D219D0" w:rsidRDefault="008C19B9" w:rsidP="008C19B9">
      <w:pPr>
        <w:pStyle w:val="Textbody"/>
        <w:rPr>
          <w:lang w:val="sl-SI"/>
        </w:rPr>
      </w:pPr>
    </w:p>
    <w:p w14:paraId="65590D3F" w14:textId="639A0A19" w:rsidR="008C19B9" w:rsidRPr="00D219D0" w:rsidRDefault="00887735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D46E530" wp14:editId="325AB941">
                <wp:simplePos x="0" y="0"/>
                <wp:positionH relativeFrom="column">
                  <wp:posOffset>2450118</wp:posOffset>
                </wp:positionH>
                <wp:positionV relativeFrom="paragraph">
                  <wp:posOffset>224155</wp:posOffset>
                </wp:positionV>
                <wp:extent cx="914400" cy="635"/>
                <wp:effectExtent l="0" t="0" r="0" b="0"/>
                <wp:wrapSquare wrapText="bothSides"/>
                <wp:docPr id="56" name="Polje z besedilom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3CE4E2" w14:textId="02353196" w:rsidR="008C19B9" w:rsidRPr="00DC42BF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C42BF">
                              <w:t>Slika: Izrezana geometri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46E530" id="Polje z besedilom 56" o:spid="_x0000_s1049" type="#_x0000_t202" style="position:absolute;margin-left:192.9pt;margin-top:17.65pt;width:1in;height:.0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" stroked="f">
                <v:textbox style="mso-fit-shape-to-text:t" inset="0,0,0,0">
                  <w:txbxContent>
                    <w:p w14:paraId="7A3CE4E2" w14:textId="02353196" w:rsidR="008C19B9" w:rsidRPr="00DC42BF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C42BF">
                        <w:t>Slika: Izrezana geometrij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4FC2FCC" wp14:editId="1CC7BFDA">
                <wp:simplePos x="0" y="0"/>
                <wp:positionH relativeFrom="column">
                  <wp:posOffset>0</wp:posOffset>
                </wp:positionH>
                <wp:positionV relativeFrom="paragraph">
                  <wp:posOffset>260350</wp:posOffset>
                </wp:positionV>
                <wp:extent cx="914400" cy="635"/>
                <wp:effectExtent l="0" t="0" r="0" b="0"/>
                <wp:wrapSquare wrapText="bothSides"/>
                <wp:docPr id="55" name="Polje z besedilom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09D14E" w14:textId="7ADCC317" w:rsidR="008C19B9" w:rsidRPr="00DC42BF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C42BF">
                              <w:t>Slika:</w:t>
                            </w:r>
                            <w:r w:rsidR="00887735">
                              <w:t xml:space="preserve"> </w:t>
                            </w:r>
                            <w:r w:rsidRPr="00DC42BF">
                              <w:t>Pred izrezom geometri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FC2FCC" id="Polje z besedilom 55" o:spid="_x0000_s1050" type="#_x0000_t202" style="position:absolute;margin-left:0;margin-top:20.5pt;width:1in;height:.0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" stroked="f">
                <v:textbox style="mso-fit-shape-to-text:t" inset="0,0,0,0">
                  <w:txbxContent>
                    <w:p w14:paraId="3709D14E" w14:textId="7ADCC317" w:rsidR="008C19B9" w:rsidRPr="00DC42BF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C42BF">
                        <w:t>Slika:</w:t>
                      </w:r>
                      <w:r w:rsidR="00887735">
                        <w:t xml:space="preserve"> </w:t>
                      </w:r>
                      <w:r w:rsidRPr="00DC42BF">
                        <w:t>Pred izrezom geometri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5E114A" w14:textId="285C4362" w:rsidR="008C19B9" w:rsidRPr="00D219D0" w:rsidRDefault="008C19B9" w:rsidP="008C19B9">
      <w:pPr>
        <w:pStyle w:val="Textbody"/>
        <w:rPr>
          <w:lang w:val="sl-SI"/>
        </w:rPr>
      </w:pPr>
    </w:p>
    <w:p w14:paraId="47CA10D6" w14:textId="77777777" w:rsidR="008C19B9" w:rsidRDefault="008C19B9" w:rsidP="008C19B9">
      <w:pPr>
        <w:pStyle w:val="Textbody"/>
        <w:ind w:left="720"/>
        <w:rPr>
          <w:lang w:val="sl-SI"/>
        </w:rPr>
      </w:pPr>
    </w:p>
    <w:p w14:paraId="2DF4AA20" w14:textId="4DBBEE14" w:rsidR="008C19B9" w:rsidRDefault="008C19B9" w:rsidP="008C19B9">
      <w:pPr>
        <w:pStyle w:val="Naslov2"/>
      </w:pPr>
      <w:bookmarkStart w:id="34" w:name="_Toc88829788"/>
      <w:bookmarkStart w:id="35" w:name="_Toc89159900"/>
      <w:r w:rsidRPr="00B20FD8">
        <w:t>Preoblikovanje geometrije</w:t>
      </w:r>
      <w:bookmarkEnd w:id="34"/>
      <w:bookmarkEnd w:id="35"/>
    </w:p>
    <w:p w14:paraId="3DA96403" w14:textId="77777777" w:rsidR="00887735" w:rsidRPr="00887735" w:rsidRDefault="00887735" w:rsidP="00887735"/>
    <w:p w14:paraId="1E2F52F0" w14:textId="03E59AAC" w:rsidR="008C19B9" w:rsidRPr="00D219D0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E24DDBE" wp14:editId="275B9FC3">
                <wp:simplePos x="0" y="0"/>
                <wp:positionH relativeFrom="column">
                  <wp:posOffset>0</wp:posOffset>
                </wp:positionH>
                <wp:positionV relativeFrom="paragraph">
                  <wp:posOffset>971550</wp:posOffset>
                </wp:positionV>
                <wp:extent cx="914400" cy="635"/>
                <wp:effectExtent l="0" t="0" r="0" b="0"/>
                <wp:wrapSquare wrapText="bothSides"/>
                <wp:docPr id="57" name="Polje z besedilom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2E0EFF" w14:textId="77777777" w:rsidR="008C19B9" w:rsidRPr="00DC42BF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C42BF">
                              <w:t xml:space="preserve">Slika </w:t>
                            </w:r>
                            <w:fldSimple w:instr=" SEQ Slika \* ARABIC ">
                              <w:r>
                                <w:rPr>
                                  <w:noProof/>
                                </w:rPr>
                                <w:t>15</w:t>
                              </w:r>
                            </w:fldSimple>
                            <w:r w:rsidRPr="00DC42BF">
                              <w:t>: Pred preoblikovanj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24DDBE" id="Polje z besedilom 57" o:spid="_x0000_s1051" type="#_x0000_t202" style="position:absolute;margin-left:0;margin-top:76.5pt;width:1in;height:.0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" stroked="f">
                <v:textbox style="mso-fit-shape-to-text:t" inset="0,0,0,0">
                  <w:txbxContent>
                    <w:p w14:paraId="772E0EFF" w14:textId="77777777" w:rsidR="008C19B9" w:rsidRPr="00DC42BF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C42BF">
                        <w:t xml:space="preserve">Slika </w:t>
                      </w:r>
                      <w:r w:rsidRPr="00DC42BF">
                        <w:fldChar w:fldCharType="begin"/>
                      </w:r>
                      <w:r w:rsidRPr="00DC42BF">
                        <w:instrText xml:space="preserve"> SEQ Slika \* ARABIC </w:instrText>
                      </w:r>
                      <w:r w:rsidRPr="00DC42BF">
                        <w:fldChar w:fldCharType="separate"/>
                      </w:r>
                      <w:r>
                        <w:rPr>
                          <w:noProof/>
                        </w:rPr>
                        <w:t>15</w:t>
                      </w:r>
                      <w:r w:rsidRPr="00DC42BF">
                        <w:fldChar w:fldCharType="end"/>
                      </w:r>
                      <w:r w:rsidRPr="00DC42BF">
                        <w:t>: Pred preoblikovanje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88960" behindDoc="0" locked="0" layoutInCell="1" allowOverlap="1" wp14:anchorId="010CB83C" wp14:editId="600498B5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914400" cy="914400"/>
            <wp:effectExtent l="0" t="0" r="0" b="0"/>
            <wp:wrapSquare wrapText="bothSides"/>
            <wp:docPr id="29" name="Image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219D0">
        <w:rPr>
          <w:noProof/>
          <w:lang w:val="sl-SI"/>
        </w:rPr>
        <w:drawing>
          <wp:anchor distT="0" distB="0" distL="114300" distR="114300" simplePos="0" relativeHeight="251689984" behindDoc="0" locked="0" layoutInCell="1" allowOverlap="1" wp14:anchorId="5754EFF3" wp14:editId="267DBEBB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914400" cy="914400"/>
            <wp:effectExtent l="0" t="0" r="0" b="0"/>
            <wp:wrapSquare wrapText="bothSides"/>
            <wp:docPr id="30" name="Image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8D7557" w14:textId="77777777" w:rsidR="008C19B9" w:rsidRPr="00D219D0" w:rsidRDefault="008C19B9" w:rsidP="008C19B9">
      <w:pPr>
        <w:pStyle w:val="Textbody"/>
        <w:rPr>
          <w:lang w:val="sl-SI"/>
        </w:rPr>
      </w:pPr>
    </w:p>
    <w:p w14:paraId="05DB4E45" w14:textId="77777777" w:rsidR="008C19B9" w:rsidRPr="00D219D0" w:rsidRDefault="008C19B9" w:rsidP="008C19B9">
      <w:pPr>
        <w:pStyle w:val="Textbody"/>
        <w:rPr>
          <w:lang w:val="sl-SI"/>
        </w:rPr>
      </w:pPr>
    </w:p>
    <w:p w14:paraId="4956615E" w14:textId="1A6B7926" w:rsidR="008C19B9" w:rsidRPr="00D219D0" w:rsidRDefault="00887735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B633977" wp14:editId="6002F325">
                <wp:simplePos x="0" y="0"/>
                <wp:positionH relativeFrom="column">
                  <wp:posOffset>2519129</wp:posOffset>
                </wp:positionH>
                <wp:positionV relativeFrom="paragraph">
                  <wp:posOffset>74295</wp:posOffset>
                </wp:positionV>
                <wp:extent cx="914400" cy="635"/>
                <wp:effectExtent l="0" t="0" r="0" b="0"/>
                <wp:wrapSquare wrapText="bothSides"/>
                <wp:docPr id="58" name="Polje z besedilom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4A7A45" w14:textId="77777777" w:rsidR="008C19B9" w:rsidRPr="00DC42BF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C42BF">
                              <w:t xml:space="preserve">Slika </w:t>
                            </w:r>
                            <w:fldSimple w:instr=" SEQ Slika \* ARABIC ">
                              <w:r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 w:rsidRPr="00DC42BF">
                              <w:t>: Preoblikovana geometri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633977" id="Polje z besedilom 58" o:spid="_x0000_s1052" type="#_x0000_t202" style="position:absolute;margin-left:198.35pt;margin-top:5.85pt;width:1in;height: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" stroked="f">
                <v:textbox style="mso-fit-shape-to-text:t" inset="0,0,0,0">
                  <w:txbxContent>
                    <w:p w14:paraId="1D4A7A45" w14:textId="77777777" w:rsidR="008C19B9" w:rsidRPr="00DC42BF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C42BF">
                        <w:t xml:space="preserve">Slika </w:t>
                      </w:r>
                      <w:r w:rsidRPr="00DC42BF">
                        <w:fldChar w:fldCharType="begin"/>
                      </w:r>
                      <w:r w:rsidRPr="00DC42BF">
                        <w:instrText xml:space="preserve"> SEQ Slika \* ARABIC </w:instrText>
                      </w:r>
                      <w:r w:rsidRPr="00DC42BF">
                        <w:fldChar w:fldCharType="separate"/>
                      </w:r>
                      <w:r>
                        <w:rPr>
                          <w:noProof/>
                        </w:rPr>
                        <w:t>16</w:t>
                      </w:r>
                      <w:r w:rsidRPr="00DC42BF">
                        <w:fldChar w:fldCharType="end"/>
                      </w:r>
                      <w:r w:rsidRPr="00DC42BF">
                        <w:t>: Preoblikovana geometrij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A885CF" w14:textId="77777777" w:rsidR="008C19B9" w:rsidRPr="00F24DF5" w:rsidRDefault="008C19B9" w:rsidP="008C19B9">
      <w:pPr>
        <w:pStyle w:val="Textbody"/>
        <w:rPr>
          <w:lang w:val="sl-SI"/>
        </w:rPr>
      </w:pPr>
      <w:bookmarkStart w:id="36" w:name="__RefHeading___Toc1240_3321252940"/>
      <w:bookmarkStart w:id="37" w:name="__RefHeading___Toc699_3600763685"/>
    </w:p>
    <w:p w14:paraId="7B22288B" w14:textId="77777777" w:rsidR="008C19B9" w:rsidRPr="00F24DF5" w:rsidRDefault="008C19B9" w:rsidP="008C19B9">
      <w:pPr>
        <w:pStyle w:val="Textbody"/>
        <w:rPr>
          <w:lang w:val="sl-SI"/>
        </w:rPr>
      </w:pPr>
    </w:p>
    <w:p w14:paraId="687A4E3C" w14:textId="77777777" w:rsidR="008C19B9" w:rsidRPr="00F24DF5" w:rsidRDefault="008C19B9" w:rsidP="008C19B9">
      <w:pPr>
        <w:pStyle w:val="Textbody"/>
        <w:rPr>
          <w:lang w:val="sl-SI"/>
        </w:rPr>
      </w:pPr>
    </w:p>
    <w:p w14:paraId="371849CF" w14:textId="77777777" w:rsidR="008C19B9" w:rsidRPr="00B20FD8" w:rsidRDefault="008C19B9" w:rsidP="008C19B9">
      <w:pPr>
        <w:pStyle w:val="Naslov1"/>
      </w:pPr>
      <w:bookmarkStart w:id="38" w:name="_Toc88829789"/>
      <w:bookmarkStart w:id="39" w:name="_Toc89159901"/>
      <w:r w:rsidRPr="00B20FD8">
        <w:t>Topološke kontrole</w:t>
      </w:r>
      <w:bookmarkEnd w:id="36"/>
      <w:bookmarkEnd w:id="38"/>
      <w:bookmarkEnd w:id="39"/>
    </w:p>
    <w:p w14:paraId="39D46743" w14:textId="77777777" w:rsidR="008C19B9" w:rsidRDefault="008C19B9" w:rsidP="00887735">
      <w:r w:rsidRPr="008877A9">
        <w:t xml:space="preserve">Pri </w:t>
      </w:r>
      <w:r>
        <w:t>urejanju</w:t>
      </w:r>
      <w:r w:rsidRPr="008877A9">
        <w:t xml:space="preserve"> oz. ustvarjanju novih območij se za različne sklope izvajajo različne topološ</w:t>
      </w:r>
      <w:r>
        <w:t>k</w:t>
      </w:r>
      <w:r w:rsidRPr="008877A9">
        <w:t>e kontrole.</w:t>
      </w:r>
    </w:p>
    <w:p w14:paraId="248A3FBF" w14:textId="77777777" w:rsidR="008C19B9" w:rsidRDefault="008C19B9" w:rsidP="008C19B9"/>
    <w:p w14:paraId="66BC4406" w14:textId="77777777" w:rsidR="008C19B9" w:rsidRPr="00B20FD8" w:rsidRDefault="008C19B9" w:rsidP="008C19B9">
      <w:pPr>
        <w:pStyle w:val="Naslov2"/>
      </w:pPr>
      <w:bookmarkStart w:id="40" w:name="__RefHeading___Toc1242_3321252940"/>
      <w:bookmarkStart w:id="41" w:name="_Toc88829790"/>
      <w:bookmarkStart w:id="42" w:name="_Toc89159902"/>
      <w:r w:rsidRPr="00B20FD8">
        <w:t>Osnovni podatki</w:t>
      </w:r>
      <w:bookmarkEnd w:id="40"/>
      <w:bookmarkEnd w:id="41"/>
      <w:bookmarkEnd w:id="42"/>
    </w:p>
    <w:p w14:paraId="5F8A7883" w14:textId="77777777" w:rsidR="008C19B9" w:rsidRPr="00B20FD8" w:rsidRDefault="008C19B9" w:rsidP="008C19B9">
      <w:pPr>
        <w:pStyle w:val="Naslov3"/>
      </w:pPr>
      <w:bookmarkStart w:id="43" w:name="_Toc88829791"/>
      <w:bookmarkStart w:id="44" w:name="_Toc89159903"/>
      <w:r w:rsidRPr="00B20FD8">
        <w:t>Ena točka znotraj poligona.</w:t>
      </w:r>
      <w:bookmarkEnd w:id="43"/>
      <w:bookmarkEnd w:id="44"/>
    </w:p>
    <w:p w14:paraId="5E3E2DBA" w14:textId="77777777" w:rsidR="008C19B9" w:rsidRDefault="008C19B9" w:rsidP="00887735">
      <w:r>
        <w:t>Pri osnovnih podatkih se preverja ali je točka znotraj poligona. Obstajati mora natanko ena točka, če obstaja poligon.</w:t>
      </w:r>
    </w:p>
    <w:p w14:paraId="126D273E" w14:textId="77777777" w:rsidR="008C19B9" w:rsidRDefault="008C19B9" w:rsidP="008C19B9"/>
    <w:p w14:paraId="008733DE" w14:textId="77777777" w:rsidR="008C19B9" w:rsidRDefault="008C19B9" w:rsidP="00887735">
      <w:r>
        <w:t xml:space="preserve">Primer ko je točka pri dodajanju ali </w:t>
      </w:r>
      <w:proofErr w:type="spellStart"/>
      <w:r>
        <w:t>editiranju</w:t>
      </w:r>
      <w:proofErr w:type="spellEnd"/>
      <w:r>
        <w:t xml:space="preserve"> izven poligona.</w:t>
      </w:r>
    </w:p>
    <w:p w14:paraId="5DDD83EB" w14:textId="77777777" w:rsidR="008C19B9" w:rsidRDefault="008C19B9" w:rsidP="008C19B9">
      <w:r>
        <w:rPr>
          <w:noProof/>
        </w:rPr>
        <w:drawing>
          <wp:anchor distT="0" distB="0" distL="114300" distR="114300" simplePos="0" relativeHeight="251723776" behindDoc="0" locked="0" layoutInCell="1" allowOverlap="1" wp14:anchorId="64D8388F" wp14:editId="55FEA76E">
            <wp:simplePos x="0" y="0"/>
            <wp:positionH relativeFrom="margin">
              <wp:align>center</wp:align>
            </wp:positionH>
            <wp:positionV relativeFrom="paragraph">
              <wp:posOffset>66040</wp:posOffset>
            </wp:positionV>
            <wp:extent cx="2743200" cy="1828800"/>
            <wp:effectExtent l="0" t="0" r="0" b="0"/>
            <wp:wrapSquare wrapText="bothSides"/>
            <wp:docPr id="36" name="Image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56A0CDE" wp14:editId="707C5552">
                <wp:simplePos x="0" y="0"/>
                <wp:positionH relativeFrom="column">
                  <wp:posOffset>1905000</wp:posOffset>
                </wp:positionH>
                <wp:positionV relativeFrom="paragraph">
                  <wp:posOffset>2047240</wp:posOffset>
                </wp:positionV>
                <wp:extent cx="2743200" cy="635"/>
                <wp:effectExtent l="0" t="0" r="0" b="0"/>
                <wp:wrapSquare wrapText="bothSides"/>
                <wp:docPr id="38" name="Polje z besedilom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FD95D8" w14:textId="0ED7AB18" w:rsidR="008C19B9" w:rsidRPr="008877A9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8877A9">
                              <w:t>Slik</w:t>
                            </w:r>
                            <w:r w:rsidR="00887735">
                              <w:t>a</w:t>
                            </w:r>
                            <w:r w:rsidRPr="008877A9">
                              <w:t xml:space="preserve">: </w:t>
                            </w:r>
                            <w:r>
                              <w:t>T</w:t>
                            </w:r>
                            <w:r w:rsidRPr="008877A9">
                              <w:t>očka pri dodajanju ali urejanju</w:t>
                            </w:r>
                            <w:r>
                              <w:t xml:space="preserve"> je</w:t>
                            </w:r>
                            <w:r w:rsidRPr="008877A9">
                              <w:t xml:space="preserve"> izven poligo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6A0CDE" id="Polje z besedilom 38" o:spid="_x0000_s1053" type="#_x0000_t202" style="position:absolute;margin-left:150pt;margin-top:161.2pt;width:3in;height: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" stroked="f">
                <v:textbox style="mso-fit-shape-to-text:t" inset="0,0,0,0">
                  <w:txbxContent>
                    <w:p w14:paraId="61FD95D8" w14:textId="0ED7AB18" w:rsidR="008C19B9" w:rsidRPr="008877A9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8877A9">
                        <w:t>Slik</w:t>
                      </w:r>
                      <w:r w:rsidR="00887735">
                        <w:t>a</w:t>
                      </w:r>
                      <w:r w:rsidRPr="008877A9">
                        <w:t xml:space="preserve">: </w:t>
                      </w:r>
                      <w:r>
                        <w:t>T</w:t>
                      </w:r>
                      <w:r w:rsidRPr="008877A9">
                        <w:t>očka pri dodajanju ali urejanju</w:t>
                      </w:r>
                      <w:r>
                        <w:t xml:space="preserve"> je</w:t>
                      </w:r>
                      <w:r w:rsidRPr="008877A9">
                        <w:t xml:space="preserve"> izven poligon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61AB806" w14:textId="77777777" w:rsidR="008C19B9" w:rsidRDefault="008C19B9" w:rsidP="008C19B9"/>
    <w:p w14:paraId="1A128178" w14:textId="77777777" w:rsidR="008C19B9" w:rsidRPr="00F24DF5" w:rsidRDefault="008C19B9" w:rsidP="008C19B9">
      <w:pPr>
        <w:pStyle w:val="Textbody"/>
        <w:rPr>
          <w:lang w:val="sl-SI"/>
        </w:rPr>
      </w:pPr>
    </w:p>
    <w:p w14:paraId="52FD906A" w14:textId="77777777" w:rsidR="008C19B9" w:rsidRPr="00F24DF5" w:rsidRDefault="008C19B9" w:rsidP="008C19B9">
      <w:pPr>
        <w:pStyle w:val="Textbody"/>
        <w:rPr>
          <w:lang w:val="sl-SI"/>
        </w:rPr>
      </w:pPr>
    </w:p>
    <w:p w14:paraId="649A18B5" w14:textId="77777777" w:rsidR="008C19B9" w:rsidRPr="00F24DF5" w:rsidRDefault="008C19B9" w:rsidP="008C19B9">
      <w:pPr>
        <w:pStyle w:val="Textbody"/>
        <w:rPr>
          <w:lang w:val="sl-SI"/>
        </w:rPr>
      </w:pPr>
    </w:p>
    <w:p w14:paraId="06B2CEAB" w14:textId="77777777" w:rsidR="008C19B9" w:rsidRPr="00F24DF5" w:rsidRDefault="008C19B9" w:rsidP="008C19B9">
      <w:pPr>
        <w:pStyle w:val="Textbody"/>
        <w:rPr>
          <w:lang w:val="sl-SI"/>
        </w:rPr>
      </w:pPr>
    </w:p>
    <w:p w14:paraId="14AF33B7" w14:textId="77777777" w:rsidR="008C19B9" w:rsidRPr="00F24DF5" w:rsidRDefault="008C19B9" w:rsidP="008C19B9">
      <w:pPr>
        <w:pStyle w:val="Textbody"/>
        <w:rPr>
          <w:lang w:val="sl-SI"/>
        </w:rPr>
      </w:pPr>
    </w:p>
    <w:p w14:paraId="205FB2CC" w14:textId="77777777" w:rsidR="008C19B9" w:rsidRPr="00F24DF5" w:rsidRDefault="008C19B9" w:rsidP="008C19B9">
      <w:pPr>
        <w:pStyle w:val="Textbody"/>
        <w:rPr>
          <w:lang w:val="sl-SI"/>
        </w:rPr>
      </w:pPr>
    </w:p>
    <w:p w14:paraId="5383666C" w14:textId="77777777" w:rsidR="008C19B9" w:rsidRDefault="008C19B9" w:rsidP="00887735">
      <w:r>
        <w:t xml:space="preserve">Točka se avtomatično premakne na prejšnjo pozicijo (če jo </w:t>
      </w:r>
      <w:proofErr w:type="spellStart"/>
      <w:r>
        <w:t>editiramo</w:t>
      </w:r>
      <w:proofErr w:type="spellEnd"/>
      <w:r>
        <w:t>). Dodajanje nove točke nam je onemogočeno.</w:t>
      </w:r>
    </w:p>
    <w:p w14:paraId="72FD1C04" w14:textId="77777777" w:rsidR="008C19B9" w:rsidRDefault="008C19B9" w:rsidP="00887735">
      <w:r>
        <w:t>Točka mora biti znotraj območja.</w:t>
      </w:r>
    </w:p>
    <w:p w14:paraId="73877E06" w14:textId="74987A14" w:rsidR="00887735" w:rsidRDefault="008C19B9" w:rsidP="00887735">
      <w:pPr>
        <w:keepNext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CE21F3A" wp14:editId="39D4D866">
                <wp:simplePos x="0" y="0"/>
                <wp:positionH relativeFrom="column">
                  <wp:posOffset>1485900</wp:posOffset>
                </wp:positionH>
                <wp:positionV relativeFrom="paragraph">
                  <wp:posOffset>2076450</wp:posOffset>
                </wp:positionV>
                <wp:extent cx="2743200" cy="635"/>
                <wp:effectExtent l="0" t="0" r="0" b="0"/>
                <wp:wrapSquare wrapText="bothSides"/>
                <wp:docPr id="64" name="Polje z besedilom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9A3EBA" w14:textId="77777777" w:rsidR="008C19B9" w:rsidRPr="008877A9" w:rsidRDefault="008C19B9" w:rsidP="008C19B9">
                            <w:pPr>
                              <w:pStyle w:val="Napis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E21F3A" id="Polje z besedilom 64" o:spid="_x0000_s1054" type="#_x0000_t202" style="position:absolute;left:0;text-align:left;margin-left:117pt;margin-top:163.5pt;width:3in;height:.0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" stroked="f">
                <v:textbox style="mso-fit-shape-to-text:t" inset="0,0,0,0">
                  <w:txbxContent>
                    <w:p w14:paraId="059A3EBA" w14:textId="77777777" w:rsidR="008C19B9" w:rsidRPr="008877A9" w:rsidRDefault="008C19B9" w:rsidP="008C19B9">
                      <w:pPr>
                        <w:pStyle w:val="Caption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45" w:name="__RefHeading___Toc2114_3321252940"/>
      <w:r>
        <w:rPr>
          <w:noProof/>
        </w:rPr>
        <w:drawing>
          <wp:inline distT="0" distB="0" distL="0" distR="0" wp14:anchorId="357EA349" wp14:editId="564B0661">
            <wp:extent cx="2767803" cy="1524000"/>
            <wp:effectExtent l="0" t="0" r="0" b="0"/>
            <wp:docPr id="88" name="Slika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11" cy="1538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B346F" w14:textId="244BABE7" w:rsidR="008C19B9" w:rsidRPr="00524DB2" w:rsidRDefault="008C19B9" w:rsidP="00887735">
      <w:pPr>
        <w:pStyle w:val="Napis"/>
        <w:jc w:val="center"/>
      </w:pPr>
      <w:r w:rsidRPr="00524DB2">
        <w:t xml:space="preserve">Slika: Točka mora biti znotraj </w:t>
      </w:r>
      <w:r>
        <w:t>območja</w:t>
      </w:r>
    </w:p>
    <w:p w14:paraId="3E973082" w14:textId="77777777" w:rsidR="008C19B9" w:rsidRPr="00F24DF5" w:rsidRDefault="008C19B9" w:rsidP="008C19B9">
      <w:pPr>
        <w:pStyle w:val="Textbody"/>
        <w:rPr>
          <w:lang w:val="sl-SI"/>
        </w:rPr>
      </w:pPr>
    </w:p>
    <w:p w14:paraId="492CCF2E" w14:textId="77777777" w:rsidR="008C19B9" w:rsidRPr="00F24DF5" w:rsidRDefault="008C19B9" w:rsidP="008C19B9">
      <w:pPr>
        <w:pStyle w:val="Textbody"/>
        <w:rPr>
          <w:lang w:val="sl-SI"/>
        </w:rPr>
      </w:pPr>
    </w:p>
    <w:p w14:paraId="5714FD63" w14:textId="77777777" w:rsidR="008C19B9" w:rsidRPr="00F24DF5" w:rsidRDefault="008C19B9" w:rsidP="008C19B9">
      <w:pPr>
        <w:pStyle w:val="Textbody"/>
        <w:rPr>
          <w:lang w:val="sl-SI"/>
        </w:rPr>
      </w:pPr>
    </w:p>
    <w:p w14:paraId="5B49AB76" w14:textId="77777777" w:rsidR="008C19B9" w:rsidRPr="00F24DF5" w:rsidRDefault="008C19B9" w:rsidP="008C19B9">
      <w:pPr>
        <w:pStyle w:val="Textbody"/>
        <w:rPr>
          <w:lang w:val="sl-SI"/>
        </w:rPr>
      </w:pPr>
    </w:p>
    <w:p w14:paraId="3443A84F" w14:textId="189058AA" w:rsidR="008C19B9" w:rsidRDefault="008C19B9" w:rsidP="008C19B9">
      <w:pPr>
        <w:pStyle w:val="Naslov3"/>
      </w:pPr>
      <w:bookmarkStart w:id="46" w:name="_Toc88829792"/>
      <w:bookmarkStart w:id="47" w:name="_Toc89159904"/>
      <w:r w:rsidRPr="00B20FD8">
        <w:t>Vris dveh območij.</w:t>
      </w:r>
      <w:bookmarkEnd w:id="46"/>
      <w:bookmarkEnd w:id="47"/>
    </w:p>
    <w:p w14:paraId="229C9B65" w14:textId="77777777" w:rsidR="008C19B9" w:rsidRDefault="008C19B9" w:rsidP="00887735">
      <w:r>
        <w:t xml:space="preserve">Če želimo vrisati dve območji se </w:t>
      </w:r>
      <w:proofErr w:type="spellStart"/>
      <w:r>
        <w:t>izpiš</w:t>
      </w:r>
      <w:proofErr w:type="spellEnd"/>
      <w:r>
        <w:t xml:space="preserve"> opozorilo kot kaže slika spodaj.</w:t>
      </w:r>
    </w:p>
    <w:p w14:paraId="6D022A1C" w14:textId="77777777" w:rsidR="008C19B9" w:rsidRDefault="008C19B9" w:rsidP="008C19B9">
      <w:pPr>
        <w:pStyle w:val="Textbody"/>
        <w:keepNext/>
        <w:jc w:val="center"/>
      </w:pPr>
      <w:r>
        <w:rPr>
          <w:noProof/>
        </w:rPr>
        <w:drawing>
          <wp:inline distT="0" distB="0" distL="0" distR="0" wp14:anchorId="17408F6F" wp14:editId="22CB40C9">
            <wp:extent cx="3800475" cy="1752600"/>
            <wp:effectExtent l="0" t="0" r="9525" b="0"/>
            <wp:docPr id="89" name="Slika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66BC3" w14:textId="01711074" w:rsidR="008C19B9" w:rsidRPr="00B25743" w:rsidRDefault="008C19B9" w:rsidP="008C19B9">
      <w:pPr>
        <w:pStyle w:val="Napis"/>
        <w:jc w:val="center"/>
      </w:pPr>
      <w:r w:rsidRPr="00B25743">
        <w:t>Slika:</w:t>
      </w:r>
      <w:r w:rsidR="00887735">
        <w:t xml:space="preserve"> </w:t>
      </w:r>
      <w:r w:rsidRPr="00B25743">
        <w:t>Dovoljeno je samo eno območje</w:t>
      </w:r>
    </w:p>
    <w:p w14:paraId="0230C76C" w14:textId="77777777" w:rsidR="008C19B9" w:rsidRPr="00F24DF5" w:rsidRDefault="008C19B9" w:rsidP="008C19B9">
      <w:pPr>
        <w:pStyle w:val="Textbody"/>
        <w:rPr>
          <w:lang w:val="it-IT"/>
        </w:rPr>
      </w:pPr>
    </w:p>
    <w:p w14:paraId="245F3AD3" w14:textId="77777777" w:rsidR="008C19B9" w:rsidRPr="00F24DF5" w:rsidRDefault="008C19B9" w:rsidP="008C19B9">
      <w:pPr>
        <w:pStyle w:val="Textbody"/>
        <w:rPr>
          <w:lang w:val="it-IT"/>
        </w:rPr>
      </w:pPr>
    </w:p>
    <w:p w14:paraId="74607A28" w14:textId="77777777" w:rsidR="008C19B9" w:rsidRPr="00F24DF5" w:rsidRDefault="008C19B9" w:rsidP="008C19B9">
      <w:pPr>
        <w:pStyle w:val="Textbody"/>
        <w:rPr>
          <w:lang w:val="it-IT"/>
        </w:rPr>
      </w:pPr>
    </w:p>
    <w:p w14:paraId="343B48A4" w14:textId="77777777" w:rsidR="008C19B9" w:rsidRPr="00F24DF5" w:rsidRDefault="008C19B9" w:rsidP="008C19B9">
      <w:pPr>
        <w:pStyle w:val="Textbody"/>
        <w:rPr>
          <w:lang w:val="it-IT"/>
        </w:rPr>
      </w:pPr>
    </w:p>
    <w:p w14:paraId="615E9C02" w14:textId="77777777" w:rsidR="008C19B9" w:rsidRPr="00F24DF5" w:rsidRDefault="008C19B9" w:rsidP="008C19B9">
      <w:pPr>
        <w:pStyle w:val="Textbody"/>
        <w:rPr>
          <w:lang w:val="it-IT"/>
        </w:rPr>
      </w:pPr>
    </w:p>
    <w:p w14:paraId="0593F02B" w14:textId="77777777" w:rsidR="008C19B9" w:rsidRPr="00F24DF5" w:rsidRDefault="008C19B9" w:rsidP="008C19B9">
      <w:pPr>
        <w:pStyle w:val="Textbody"/>
        <w:rPr>
          <w:lang w:val="it-IT"/>
        </w:rPr>
      </w:pPr>
    </w:p>
    <w:p w14:paraId="17714344" w14:textId="77777777" w:rsidR="008C19B9" w:rsidRPr="00F24DF5" w:rsidRDefault="008C19B9" w:rsidP="008C19B9">
      <w:pPr>
        <w:pStyle w:val="Textbody"/>
        <w:rPr>
          <w:lang w:val="it-IT"/>
        </w:rPr>
      </w:pPr>
    </w:p>
    <w:p w14:paraId="6F2E5088" w14:textId="77777777" w:rsidR="008C19B9" w:rsidRPr="00F24DF5" w:rsidRDefault="008C19B9" w:rsidP="008C19B9">
      <w:pPr>
        <w:pStyle w:val="Textbody"/>
        <w:rPr>
          <w:lang w:val="it-IT"/>
        </w:rPr>
      </w:pPr>
    </w:p>
    <w:p w14:paraId="5ED46086" w14:textId="77777777" w:rsidR="008C19B9" w:rsidRPr="00F24DF5" w:rsidRDefault="008C19B9" w:rsidP="008C19B9">
      <w:pPr>
        <w:pStyle w:val="Textbody"/>
        <w:rPr>
          <w:lang w:val="it-IT"/>
        </w:rPr>
      </w:pPr>
    </w:p>
    <w:p w14:paraId="1487DCE8" w14:textId="77777777" w:rsidR="008C19B9" w:rsidRPr="00F24DF5" w:rsidRDefault="008C19B9" w:rsidP="008C19B9">
      <w:pPr>
        <w:pStyle w:val="Textbody"/>
        <w:rPr>
          <w:lang w:val="it-IT"/>
        </w:rPr>
      </w:pPr>
    </w:p>
    <w:p w14:paraId="3B327D29" w14:textId="77777777" w:rsidR="008C19B9" w:rsidRPr="00F24DF5" w:rsidRDefault="008C19B9" w:rsidP="008C19B9">
      <w:pPr>
        <w:pStyle w:val="Textbody"/>
        <w:rPr>
          <w:lang w:val="it-IT"/>
        </w:rPr>
      </w:pPr>
    </w:p>
    <w:p w14:paraId="1AF84F4F" w14:textId="77777777" w:rsidR="008C19B9" w:rsidRPr="00F24DF5" w:rsidRDefault="008C19B9" w:rsidP="008C19B9">
      <w:pPr>
        <w:pStyle w:val="Textbody"/>
        <w:rPr>
          <w:lang w:val="it-IT"/>
        </w:rPr>
      </w:pPr>
    </w:p>
    <w:p w14:paraId="43075321" w14:textId="77777777" w:rsidR="008C19B9" w:rsidRPr="00F24DF5" w:rsidRDefault="008C19B9" w:rsidP="008C19B9">
      <w:pPr>
        <w:pStyle w:val="Textbody"/>
        <w:rPr>
          <w:lang w:val="it-IT"/>
        </w:rPr>
      </w:pPr>
    </w:p>
    <w:p w14:paraId="0B0CF321" w14:textId="77777777" w:rsidR="008C19B9" w:rsidRPr="00F24DF5" w:rsidRDefault="008C19B9" w:rsidP="008C19B9">
      <w:pPr>
        <w:pStyle w:val="Textbody"/>
        <w:rPr>
          <w:lang w:val="it-IT"/>
        </w:rPr>
      </w:pPr>
    </w:p>
    <w:p w14:paraId="0AD8002C" w14:textId="77777777" w:rsidR="008C19B9" w:rsidRPr="00F24DF5" w:rsidRDefault="008C19B9" w:rsidP="008C19B9">
      <w:pPr>
        <w:pStyle w:val="Textbody"/>
        <w:rPr>
          <w:lang w:val="it-IT"/>
        </w:rPr>
      </w:pPr>
    </w:p>
    <w:p w14:paraId="1B8B60E4" w14:textId="77777777" w:rsidR="008C19B9" w:rsidRPr="00F24DF5" w:rsidRDefault="008C19B9" w:rsidP="008C19B9">
      <w:pPr>
        <w:pStyle w:val="Textbody"/>
        <w:rPr>
          <w:lang w:val="it-IT"/>
        </w:rPr>
      </w:pPr>
    </w:p>
    <w:p w14:paraId="4D10DA8D" w14:textId="77777777" w:rsidR="008C19B9" w:rsidRPr="00F24DF5" w:rsidRDefault="008C19B9" w:rsidP="008C19B9">
      <w:pPr>
        <w:pStyle w:val="Textbody"/>
        <w:rPr>
          <w:lang w:val="it-IT"/>
        </w:rPr>
      </w:pPr>
    </w:p>
    <w:p w14:paraId="1A9D3741" w14:textId="77777777" w:rsidR="008C19B9" w:rsidRPr="00F24DF5" w:rsidRDefault="008C19B9" w:rsidP="008C19B9">
      <w:pPr>
        <w:pStyle w:val="Textbody"/>
        <w:rPr>
          <w:lang w:val="it-IT"/>
        </w:rPr>
      </w:pPr>
    </w:p>
    <w:p w14:paraId="1C5D7EE6" w14:textId="77777777" w:rsidR="008C19B9" w:rsidRPr="00B20FD8" w:rsidRDefault="008C19B9" w:rsidP="008C19B9">
      <w:pPr>
        <w:pStyle w:val="Naslov2"/>
      </w:pPr>
      <w:bookmarkStart w:id="48" w:name="_Toc88829793"/>
      <w:bookmarkStart w:id="49" w:name="_Toc89159905"/>
      <w:r w:rsidRPr="00B20FD8">
        <w:lastRenderedPageBreak/>
        <w:t>Varstveni podatki</w:t>
      </w:r>
      <w:bookmarkEnd w:id="45"/>
      <w:bookmarkEnd w:id="48"/>
      <w:bookmarkEnd w:id="49"/>
    </w:p>
    <w:p w14:paraId="49D9FF91" w14:textId="77777777" w:rsidR="008C19B9" w:rsidRPr="00F24DF5" w:rsidRDefault="008C19B9" w:rsidP="008C19B9">
      <w:pPr>
        <w:pStyle w:val="Textbody"/>
        <w:rPr>
          <w:lang w:val="it-IT"/>
        </w:rPr>
      </w:pPr>
    </w:p>
    <w:p w14:paraId="4B2E387D" w14:textId="77777777" w:rsidR="008C19B9" w:rsidRPr="00B20FD8" w:rsidRDefault="008C19B9" w:rsidP="008C19B9">
      <w:pPr>
        <w:pStyle w:val="Naslov3"/>
      </w:pPr>
      <w:bookmarkStart w:id="50" w:name="_Toc88829794"/>
      <w:bookmarkStart w:id="51" w:name="_Toc89159906"/>
      <w:r w:rsidRPr="00B20FD8">
        <w:t>Obstajati sme samo eno vplivno območje spomenika.</w:t>
      </w:r>
      <w:bookmarkEnd w:id="50"/>
      <w:bookmarkEnd w:id="51"/>
    </w:p>
    <w:p w14:paraId="4739F2F2" w14:textId="77777777" w:rsidR="008C19B9" w:rsidRPr="00F24DF5" w:rsidRDefault="008C19B9" w:rsidP="008C19B9">
      <w:pPr>
        <w:pStyle w:val="Textbody"/>
        <w:rPr>
          <w:lang w:val="it-I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A811FFB" wp14:editId="76B4CC87">
                <wp:simplePos x="0" y="0"/>
                <wp:positionH relativeFrom="column">
                  <wp:posOffset>1809750</wp:posOffset>
                </wp:positionH>
                <wp:positionV relativeFrom="paragraph">
                  <wp:posOffset>1981200</wp:posOffset>
                </wp:positionV>
                <wp:extent cx="2743200" cy="635"/>
                <wp:effectExtent l="0" t="0" r="0" b="0"/>
                <wp:wrapSquare wrapText="bothSides"/>
                <wp:docPr id="67" name="Polje z besedilom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C9F234" w14:textId="0AD9F80D" w:rsidR="008C19B9" w:rsidRPr="00DF3FD9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F3FD9">
                              <w:t>Slika</w:t>
                            </w:r>
                            <w:fldSimple w:instr=" SEQ Slika \* ARABIC "/>
                            <w:r w:rsidRPr="00DF3FD9">
                              <w:t>:</w:t>
                            </w:r>
                            <w:r w:rsidR="00887735">
                              <w:t xml:space="preserve"> </w:t>
                            </w:r>
                            <w:r w:rsidRPr="00DF3FD9">
                              <w:t>Več kot eno vplivno območ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811FFB" id="Polje z besedilom 67" o:spid="_x0000_s1055" type="#_x0000_t202" style="position:absolute;margin-left:142.5pt;margin-top:156pt;width:3in;height:.0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" stroked="f">
                <v:textbox style="mso-fit-shape-to-text:t" inset="0,0,0,0">
                  <w:txbxContent>
                    <w:p w14:paraId="03C9F234" w14:textId="0AD9F80D" w:rsidR="008C19B9" w:rsidRPr="00DF3FD9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F3FD9">
                        <w:t>Slika</w:t>
                      </w:r>
                      <w:r w:rsidRPr="00DF3FD9">
                        <w:fldChar w:fldCharType="begin"/>
                      </w:r>
                      <w:r w:rsidRPr="00DF3FD9">
                        <w:instrText xml:space="preserve"> SEQ Slika \* ARABIC </w:instrText>
                      </w:r>
                      <w:r w:rsidRPr="00DF3FD9">
                        <w:fldChar w:fldCharType="separate"/>
                      </w:r>
                      <w:r w:rsidRPr="00DF3FD9">
                        <w:fldChar w:fldCharType="end"/>
                      </w:r>
                      <w:r w:rsidRPr="00DF3FD9">
                        <w:t>:</w:t>
                      </w:r>
                      <w:r w:rsidR="00887735">
                        <w:t xml:space="preserve"> </w:t>
                      </w:r>
                      <w:r w:rsidRPr="00DF3FD9">
                        <w:t>Več kot eno vplivno območ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6848" behindDoc="0" locked="0" layoutInCell="1" allowOverlap="1" wp14:anchorId="111749E9" wp14:editId="457B34A7">
            <wp:simplePos x="0" y="0"/>
            <wp:positionH relativeFrom="column">
              <wp:posOffset>1809750</wp:posOffset>
            </wp:positionH>
            <wp:positionV relativeFrom="paragraph">
              <wp:posOffset>95250</wp:posOffset>
            </wp:positionV>
            <wp:extent cx="2743200" cy="1828800"/>
            <wp:effectExtent l="0" t="0" r="0" b="0"/>
            <wp:wrapSquare wrapText="bothSides"/>
            <wp:docPr id="66" name="Image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29F819" w14:textId="77777777" w:rsidR="008C19B9" w:rsidRPr="00F24DF5" w:rsidRDefault="008C19B9" w:rsidP="008C19B9">
      <w:pPr>
        <w:pStyle w:val="Textbody"/>
        <w:rPr>
          <w:lang w:val="it-IT"/>
        </w:rPr>
      </w:pPr>
    </w:p>
    <w:p w14:paraId="061F83D1" w14:textId="77777777" w:rsidR="008C19B9" w:rsidRPr="00F24DF5" w:rsidRDefault="008C19B9" w:rsidP="008C19B9">
      <w:pPr>
        <w:pStyle w:val="Textbody"/>
        <w:rPr>
          <w:lang w:val="it-IT"/>
        </w:rPr>
      </w:pPr>
    </w:p>
    <w:p w14:paraId="0210AD44" w14:textId="77777777" w:rsidR="008C19B9" w:rsidRPr="00F24DF5" w:rsidRDefault="008C19B9" w:rsidP="008C19B9">
      <w:pPr>
        <w:pStyle w:val="Textbody"/>
        <w:rPr>
          <w:lang w:val="it-IT"/>
        </w:rPr>
      </w:pPr>
    </w:p>
    <w:p w14:paraId="54D3AFFE" w14:textId="77777777" w:rsidR="008C19B9" w:rsidRPr="00F24DF5" w:rsidRDefault="008C19B9" w:rsidP="008C19B9">
      <w:pPr>
        <w:pStyle w:val="Textbody"/>
        <w:rPr>
          <w:lang w:val="it-IT"/>
        </w:rPr>
      </w:pPr>
    </w:p>
    <w:p w14:paraId="7DA8563C" w14:textId="35D0D6CB" w:rsidR="008C19B9" w:rsidRDefault="008C19B9" w:rsidP="008C19B9">
      <w:pPr>
        <w:pStyle w:val="Textbody"/>
        <w:rPr>
          <w:lang w:val="sl-SI"/>
        </w:rPr>
      </w:pPr>
    </w:p>
    <w:p w14:paraId="27CCF40A" w14:textId="77777777" w:rsidR="008C19B9" w:rsidRDefault="008C19B9" w:rsidP="008C19B9">
      <w:pPr>
        <w:pStyle w:val="Textbody"/>
        <w:rPr>
          <w:lang w:val="sl-SI"/>
        </w:rPr>
      </w:pPr>
    </w:p>
    <w:p w14:paraId="3E01321C" w14:textId="77777777" w:rsidR="008C19B9" w:rsidRDefault="008C19B9" w:rsidP="008C19B9">
      <w:pPr>
        <w:pStyle w:val="Textbody"/>
        <w:rPr>
          <w:lang w:val="sl-SI"/>
        </w:rPr>
      </w:pPr>
    </w:p>
    <w:p w14:paraId="4EEC2ED1" w14:textId="77777777" w:rsidR="008C19B9" w:rsidRPr="00B20FD8" w:rsidRDefault="008C19B9" w:rsidP="008C19B9">
      <w:pPr>
        <w:pStyle w:val="Naslov3"/>
      </w:pPr>
      <w:bookmarkStart w:id="52" w:name="_Toc88829795"/>
      <w:bookmarkStart w:id="53" w:name="_Toc89159907"/>
      <w:r w:rsidRPr="00B20FD8">
        <w:t>Obstajati sme samo eno območje spomenika.</w:t>
      </w:r>
      <w:bookmarkEnd w:id="52"/>
      <w:bookmarkEnd w:id="53"/>
    </w:p>
    <w:p w14:paraId="320076BA" w14:textId="77777777" w:rsidR="008C19B9" w:rsidRDefault="008C19B9" w:rsidP="008C19B9">
      <w:pPr>
        <w:pStyle w:val="Textbody"/>
        <w:rPr>
          <w:lang w:val="sl-SI"/>
        </w:rPr>
      </w:pPr>
    </w:p>
    <w:p w14:paraId="56D78E31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29FCFAC" wp14:editId="67EECDA0">
                <wp:simplePos x="0" y="0"/>
                <wp:positionH relativeFrom="column">
                  <wp:posOffset>1794510</wp:posOffset>
                </wp:positionH>
                <wp:positionV relativeFrom="paragraph">
                  <wp:posOffset>1900555</wp:posOffset>
                </wp:positionV>
                <wp:extent cx="2743200" cy="635"/>
                <wp:effectExtent l="0" t="0" r="0" b="0"/>
                <wp:wrapSquare wrapText="bothSides"/>
                <wp:docPr id="69" name="Polje z besedilom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C497F8" w14:textId="670DC95C" w:rsidR="008C19B9" w:rsidRPr="00DF3FD9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F3FD9">
                              <w:t>Slika: Več kot eno območje spomeni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9FCFAC" id="Polje z besedilom 69" o:spid="_x0000_s1056" type="#_x0000_t202" style="position:absolute;margin-left:141.3pt;margin-top:149.65pt;width:3in;height:.0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" stroked="f">
                <v:textbox style="mso-fit-shape-to-text:t" inset="0,0,0,0">
                  <w:txbxContent>
                    <w:p w14:paraId="1AC497F8" w14:textId="670DC95C" w:rsidR="008C19B9" w:rsidRPr="00DF3FD9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F3FD9">
                        <w:t>Slika: Več kot eno območje spomenik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8896" behindDoc="0" locked="0" layoutInCell="1" allowOverlap="1" wp14:anchorId="4F5372A7" wp14:editId="4F62505A">
            <wp:simplePos x="0" y="0"/>
            <wp:positionH relativeFrom="margin">
              <wp:align>center</wp:align>
            </wp:positionH>
            <wp:positionV relativeFrom="paragraph">
              <wp:posOffset>14605</wp:posOffset>
            </wp:positionV>
            <wp:extent cx="2743200" cy="1828800"/>
            <wp:effectExtent l="0" t="0" r="0" b="0"/>
            <wp:wrapSquare wrapText="bothSides"/>
            <wp:docPr id="68" name="Image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76D8BA" w14:textId="77777777" w:rsidR="008C19B9" w:rsidRDefault="008C19B9" w:rsidP="008C19B9">
      <w:pPr>
        <w:pStyle w:val="Textbody"/>
        <w:rPr>
          <w:lang w:val="sl-SI"/>
        </w:rPr>
      </w:pPr>
    </w:p>
    <w:p w14:paraId="386512C4" w14:textId="77777777" w:rsidR="008C19B9" w:rsidRDefault="008C19B9" w:rsidP="008C19B9">
      <w:pPr>
        <w:pStyle w:val="Textbody"/>
        <w:rPr>
          <w:lang w:val="sl-SI"/>
        </w:rPr>
      </w:pPr>
    </w:p>
    <w:p w14:paraId="188DAFB7" w14:textId="77777777" w:rsidR="008C19B9" w:rsidRDefault="008C19B9" w:rsidP="008C19B9">
      <w:pPr>
        <w:pStyle w:val="Textbody"/>
        <w:rPr>
          <w:lang w:val="sl-SI"/>
        </w:rPr>
      </w:pPr>
    </w:p>
    <w:p w14:paraId="0E9AB00A" w14:textId="77777777" w:rsidR="008C19B9" w:rsidRDefault="008C19B9" w:rsidP="008C19B9">
      <w:pPr>
        <w:pStyle w:val="Textbody"/>
        <w:rPr>
          <w:lang w:val="sl-SI"/>
        </w:rPr>
      </w:pPr>
    </w:p>
    <w:p w14:paraId="5F6017B8" w14:textId="77777777" w:rsidR="008C19B9" w:rsidRDefault="008C19B9" w:rsidP="008C19B9">
      <w:pPr>
        <w:pStyle w:val="Textbody"/>
        <w:rPr>
          <w:lang w:val="sl-SI"/>
        </w:rPr>
      </w:pPr>
    </w:p>
    <w:p w14:paraId="047ACE81" w14:textId="77777777" w:rsidR="008C19B9" w:rsidRDefault="008C19B9" w:rsidP="008C19B9">
      <w:pPr>
        <w:pStyle w:val="Textbody"/>
        <w:rPr>
          <w:lang w:val="sl-SI"/>
        </w:rPr>
      </w:pPr>
    </w:p>
    <w:p w14:paraId="7650EA79" w14:textId="77777777" w:rsidR="008C19B9" w:rsidRDefault="008C19B9" w:rsidP="008C19B9">
      <w:pPr>
        <w:pStyle w:val="Textbody"/>
        <w:rPr>
          <w:lang w:val="sl-SI"/>
        </w:rPr>
      </w:pPr>
    </w:p>
    <w:p w14:paraId="19402C54" w14:textId="77777777" w:rsidR="008C19B9" w:rsidRDefault="008C19B9" w:rsidP="008C19B9">
      <w:pPr>
        <w:pStyle w:val="Textbody"/>
        <w:rPr>
          <w:lang w:val="sl-SI"/>
        </w:rPr>
      </w:pPr>
    </w:p>
    <w:p w14:paraId="4DF15C78" w14:textId="77777777" w:rsidR="008C19B9" w:rsidRDefault="008C19B9" w:rsidP="008C19B9">
      <w:pPr>
        <w:pStyle w:val="Textbody"/>
        <w:rPr>
          <w:lang w:val="sl-SI"/>
        </w:rPr>
      </w:pPr>
    </w:p>
    <w:p w14:paraId="3F754C26" w14:textId="77777777" w:rsidR="008C19B9" w:rsidRDefault="008C19B9" w:rsidP="008C19B9">
      <w:pPr>
        <w:pStyle w:val="Textbody"/>
        <w:rPr>
          <w:lang w:val="sl-SI"/>
        </w:rPr>
      </w:pPr>
    </w:p>
    <w:p w14:paraId="11F71E81" w14:textId="77777777" w:rsidR="008C19B9" w:rsidRDefault="008C19B9" w:rsidP="008C19B9">
      <w:pPr>
        <w:pStyle w:val="Textbody"/>
        <w:rPr>
          <w:lang w:val="sl-SI"/>
        </w:rPr>
      </w:pPr>
    </w:p>
    <w:p w14:paraId="505A0664" w14:textId="77777777" w:rsidR="008C19B9" w:rsidRDefault="008C19B9" w:rsidP="008C19B9">
      <w:pPr>
        <w:pStyle w:val="Textbody"/>
        <w:rPr>
          <w:lang w:val="sl-SI"/>
        </w:rPr>
      </w:pPr>
    </w:p>
    <w:p w14:paraId="7B132B9F" w14:textId="77777777" w:rsidR="00887735" w:rsidRDefault="00887735">
      <w:pPr>
        <w:rPr>
          <w:caps/>
          <w:color w:val="243255" w:themeColor="accent1" w:themeShade="7F"/>
          <w:spacing w:val="15"/>
        </w:rPr>
      </w:pPr>
      <w:bookmarkStart w:id="54" w:name="_Toc88829796"/>
      <w:bookmarkStart w:id="55" w:name="_Toc89159908"/>
      <w:r>
        <w:br w:type="page"/>
      </w:r>
    </w:p>
    <w:p w14:paraId="28B407C4" w14:textId="16F2C8EF" w:rsidR="008C19B9" w:rsidRPr="00B20FD8" w:rsidRDefault="008C19B9" w:rsidP="008C19B9">
      <w:pPr>
        <w:pStyle w:val="Naslov3"/>
      </w:pPr>
      <w:r w:rsidRPr="00B20FD8">
        <w:lastRenderedPageBreak/>
        <w:t>Podobmočje spomenika mora biti znotraj območja spomenika.</w:t>
      </w:r>
      <w:bookmarkEnd w:id="54"/>
      <w:bookmarkEnd w:id="55"/>
    </w:p>
    <w:p w14:paraId="1D9AB116" w14:textId="77777777" w:rsidR="008C19B9" w:rsidRDefault="008C19B9" w:rsidP="008C19B9">
      <w:pPr>
        <w:pStyle w:val="Textbody"/>
        <w:rPr>
          <w:lang w:val="sl-SI"/>
        </w:rPr>
      </w:pPr>
    </w:p>
    <w:p w14:paraId="52886C63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9B164D1" wp14:editId="75754A6A">
                <wp:simplePos x="0" y="0"/>
                <wp:positionH relativeFrom="column">
                  <wp:posOffset>1794510</wp:posOffset>
                </wp:positionH>
                <wp:positionV relativeFrom="paragraph">
                  <wp:posOffset>1895475</wp:posOffset>
                </wp:positionV>
                <wp:extent cx="2743200" cy="635"/>
                <wp:effectExtent l="0" t="0" r="0" b="0"/>
                <wp:wrapSquare wrapText="bothSides"/>
                <wp:docPr id="71" name="Polje z besedilom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3ED889" w14:textId="4D907564" w:rsidR="008C19B9" w:rsidRPr="00DF3FD9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F3FD9">
                              <w:t>Slika:</w:t>
                            </w:r>
                            <w:r w:rsidR="00887735">
                              <w:t xml:space="preserve"> </w:t>
                            </w:r>
                            <w:r w:rsidRPr="00DF3FD9">
                              <w:t>Podobmočje spomenika ni znotraj spomeni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B164D1" id="Polje z besedilom 71" o:spid="_x0000_s1057" type="#_x0000_t202" style="position:absolute;margin-left:141.3pt;margin-top:149.25pt;width:3in;height:.0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" stroked="f">
                <v:textbox style="mso-fit-shape-to-text:t" inset="0,0,0,0">
                  <w:txbxContent>
                    <w:p w14:paraId="383ED889" w14:textId="4D907564" w:rsidR="008C19B9" w:rsidRPr="00DF3FD9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F3FD9">
                        <w:t>Slika:</w:t>
                      </w:r>
                      <w:r w:rsidR="00887735">
                        <w:t xml:space="preserve"> </w:t>
                      </w:r>
                      <w:r w:rsidRPr="00DF3FD9">
                        <w:t>Podobmočje spomenika ni znotraj spomenik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0944" behindDoc="0" locked="0" layoutInCell="1" allowOverlap="1" wp14:anchorId="2FB4AFF5" wp14:editId="41CF0FC3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743200" cy="1828800"/>
            <wp:effectExtent l="0" t="0" r="0" b="0"/>
            <wp:wrapSquare wrapText="bothSides"/>
            <wp:docPr id="70" name="Image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B2F22C" w14:textId="77777777" w:rsidR="008C19B9" w:rsidRDefault="008C19B9" w:rsidP="008C19B9">
      <w:pPr>
        <w:pStyle w:val="Textbody"/>
        <w:rPr>
          <w:lang w:val="sl-SI"/>
        </w:rPr>
      </w:pPr>
    </w:p>
    <w:p w14:paraId="2A016484" w14:textId="77777777" w:rsidR="008C19B9" w:rsidRDefault="008C19B9" w:rsidP="008C19B9">
      <w:pPr>
        <w:pStyle w:val="Textbody"/>
        <w:rPr>
          <w:lang w:val="sl-SI"/>
        </w:rPr>
      </w:pPr>
    </w:p>
    <w:p w14:paraId="1279F053" w14:textId="77777777" w:rsidR="008C19B9" w:rsidRDefault="008C19B9" w:rsidP="008C19B9">
      <w:pPr>
        <w:pStyle w:val="Textbody"/>
        <w:rPr>
          <w:lang w:val="sl-SI"/>
        </w:rPr>
      </w:pPr>
    </w:p>
    <w:p w14:paraId="6B0567DB" w14:textId="77777777" w:rsidR="008C19B9" w:rsidRDefault="008C19B9" w:rsidP="008C19B9">
      <w:pPr>
        <w:pStyle w:val="Textbody"/>
        <w:rPr>
          <w:lang w:val="sl-SI"/>
        </w:rPr>
      </w:pPr>
    </w:p>
    <w:p w14:paraId="496E363E" w14:textId="77777777" w:rsidR="008C19B9" w:rsidRDefault="008C19B9" w:rsidP="008C19B9">
      <w:pPr>
        <w:pStyle w:val="Textbody"/>
        <w:rPr>
          <w:lang w:val="sl-SI"/>
        </w:rPr>
      </w:pPr>
    </w:p>
    <w:p w14:paraId="2423C1C4" w14:textId="77777777" w:rsidR="008C19B9" w:rsidRDefault="008C19B9" w:rsidP="008C19B9">
      <w:pPr>
        <w:pStyle w:val="Textbody"/>
        <w:rPr>
          <w:lang w:val="sl-SI"/>
        </w:rPr>
      </w:pPr>
    </w:p>
    <w:p w14:paraId="0ACD3C7F" w14:textId="77777777" w:rsidR="008C19B9" w:rsidRDefault="008C19B9" w:rsidP="008C19B9">
      <w:pPr>
        <w:pStyle w:val="Textbody"/>
        <w:rPr>
          <w:lang w:val="sl-SI"/>
        </w:rPr>
      </w:pPr>
    </w:p>
    <w:p w14:paraId="7E9681C4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F9C89CD" wp14:editId="735F4EC4">
                <wp:simplePos x="0" y="0"/>
                <wp:positionH relativeFrom="column">
                  <wp:posOffset>1794510</wp:posOffset>
                </wp:positionH>
                <wp:positionV relativeFrom="paragraph">
                  <wp:posOffset>1894840</wp:posOffset>
                </wp:positionV>
                <wp:extent cx="2743200" cy="635"/>
                <wp:effectExtent l="0" t="0" r="0" b="0"/>
                <wp:wrapSquare wrapText="bothSides"/>
                <wp:docPr id="73" name="Polje z besedilom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808C21" w14:textId="39F44F27" w:rsidR="008C19B9" w:rsidRPr="00FF50FB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FF50FB">
                              <w:t>Slika: Pravilen vr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9C89CD" id="Polje z besedilom 73" o:spid="_x0000_s1058" type="#_x0000_t202" style="position:absolute;margin-left:141.3pt;margin-top:149.2pt;width:3in;height:.0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" stroked="f">
                <v:textbox style="mso-fit-shape-to-text:t" inset="0,0,0,0">
                  <w:txbxContent>
                    <w:p w14:paraId="1D808C21" w14:textId="39F44F27" w:rsidR="008C19B9" w:rsidRPr="00FF50FB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FF50FB">
                        <w:t>Slika: Pravilen vr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2992" behindDoc="0" locked="0" layoutInCell="1" allowOverlap="1" wp14:anchorId="2A5DB87B" wp14:editId="687B0326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2743200" cy="1828800"/>
            <wp:effectExtent l="0" t="0" r="0" b="0"/>
            <wp:wrapSquare wrapText="bothSides"/>
            <wp:docPr id="72" name="Image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FD2DCB" w14:textId="77777777" w:rsidR="008C19B9" w:rsidRDefault="008C19B9" w:rsidP="008C19B9">
      <w:pPr>
        <w:pStyle w:val="Textbody"/>
        <w:rPr>
          <w:lang w:val="sl-SI"/>
        </w:rPr>
      </w:pPr>
    </w:p>
    <w:p w14:paraId="01D2ACAD" w14:textId="77777777" w:rsidR="008C19B9" w:rsidRDefault="008C19B9" w:rsidP="008C19B9">
      <w:pPr>
        <w:pStyle w:val="Textbody"/>
        <w:rPr>
          <w:lang w:val="sl-SI"/>
        </w:rPr>
      </w:pPr>
    </w:p>
    <w:p w14:paraId="0A3719EE" w14:textId="77777777" w:rsidR="008C19B9" w:rsidRDefault="008C19B9" w:rsidP="008C19B9">
      <w:pPr>
        <w:pStyle w:val="Textbody"/>
        <w:rPr>
          <w:lang w:val="sl-SI"/>
        </w:rPr>
      </w:pPr>
    </w:p>
    <w:p w14:paraId="7EEA71F6" w14:textId="77777777" w:rsidR="008C19B9" w:rsidRDefault="008C19B9" w:rsidP="008C19B9">
      <w:pPr>
        <w:pStyle w:val="Textbody"/>
        <w:rPr>
          <w:lang w:val="sl-SI"/>
        </w:rPr>
      </w:pPr>
    </w:p>
    <w:p w14:paraId="0322EB8A" w14:textId="77777777" w:rsidR="008C19B9" w:rsidRDefault="008C19B9" w:rsidP="008C19B9">
      <w:pPr>
        <w:pStyle w:val="Textbody"/>
        <w:rPr>
          <w:lang w:val="sl-SI"/>
        </w:rPr>
      </w:pPr>
    </w:p>
    <w:p w14:paraId="6DB2B72A" w14:textId="77777777" w:rsidR="008C19B9" w:rsidRDefault="008C19B9" w:rsidP="008C19B9">
      <w:pPr>
        <w:pStyle w:val="Textbody"/>
        <w:rPr>
          <w:lang w:val="sl-SI"/>
        </w:rPr>
      </w:pPr>
    </w:p>
    <w:p w14:paraId="7C29C2A3" w14:textId="77777777" w:rsidR="008C19B9" w:rsidRDefault="008C19B9" w:rsidP="008C19B9">
      <w:pPr>
        <w:pStyle w:val="Textbody"/>
        <w:rPr>
          <w:lang w:val="sl-SI"/>
        </w:rPr>
      </w:pPr>
    </w:p>
    <w:p w14:paraId="691CEC36" w14:textId="77777777" w:rsidR="008C19B9" w:rsidRDefault="008C19B9" w:rsidP="008C19B9">
      <w:pPr>
        <w:pStyle w:val="Textbody"/>
        <w:rPr>
          <w:lang w:val="sl-SI"/>
        </w:rPr>
      </w:pPr>
    </w:p>
    <w:p w14:paraId="159EBD58" w14:textId="77777777" w:rsidR="008C19B9" w:rsidRDefault="008C19B9" w:rsidP="008C19B9">
      <w:pPr>
        <w:pStyle w:val="Textbody"/>
        <w:rPr>
          <w:lang w:val="sl-SI"/>
        </w:rPr>
      </w:pPr>
    </w:p>
    <w:p w14:paraId="05D297C3" w14:textId="77777777" w:rsidR="008C19B9" w:rsidRDefault="008C19B9" w:rsidP="008C19B9">
      <w:pPr>
        <w:pStyle w:val="Textbody"/>
        <w:rPr>
          <w:lang w:val="sl-SI"/>
        </w:rPr>
      </w:pPr>
    </w:p>
    <w:p w14:paraId="7B14CF8E" w14:textId="77777777" w:rsidR="008C19B9" w:rsidRDefault="008C19B9" w:rsidP="008C19B9">
      <w:pPr>
        <w:pStyle w:val="Textbody"/>
        <w:rPr>
          <w:lang w:val="sl-SI"/>
        </w:rPr>
      </w:pPr>
    </w:p>
    <w:p w14:paraId="686B71DF" w14:textId="77777777" w:rsidR="008C19B9" w:rsidRDefault="008C19B9" w:rsidP="008C19B9">
      <w:pPr>
        <w:pStyle w:val="Textbody"/>
        <w:rPr>
          <w:lang w:val="sl-SI"/>
        </w:rPr>
      </w:pPr>
    </w:p>
    <w:p w14:paraId="7CFC5871" w14:textId="77777777" w:rsidR="008C19B9" w:rsidRDefault="008C19B9" w:rsidP="008C19B9">
      <w:pPr>
        <w:pStyle w:val="Textbody"/>
        <w:rPr>
          <w:lang w:val="sl-SI"/>
        </w:rPr>
      </w:pPr>
    </w:p>
    <w:p w14:paraId="77D9DE7C" w14:textId="77777777" w:rsidR="008C19B9" w:rsidRDefault="008C19B9" w:rsidP="008C19B9">
      <w:pPr>
        <w:pStyle w:val="Textbody"/>
        <w:rPr>
          <w:lang w:val="sl-SI"/>
        </w:rPr>
      </w:pPr>
    </w:p>
    <w:p w14:paraId="7C392990" w14:textId="77777777" w:rsidR="008C19B9" w:rsidRDefault="008C19B9" w:rsidP="008C19B9">
      <w:pPr>
        <w:pStyle w:val="Textbody"/>
        <w:rPr>
          <w:lang w:val="sl-SI"/>
        </w:rPr>
      </w:pPr>
    </w:p>
    <w:p w14:paraId="37FC7685" w14:textId="77777777" w:rsidR="008C19B9" w:rsidRDefault="008C19B9" w:rsidP="008C19B9">
      <w:pPr>
        <w:pStyle w:val="Textbody"/>
        <w:rPr>
          <w:lang w:val="sl-SI"/>
        </w:rPr>
      </w:pPr>
    </w:p>
    <w:p w14:paraId="03AE7A57" w14:textId="77777777" w:rsidR="00887735" w:rsidRDefault="00887735">
      <w:pPr>
        <w:rPr>
          <w:caps/>
          <w:color w:val="243255" w:themeColor="accent1" w:themeShade="7F"/>
          <w:spacing w:val="15"/>
        </w:rPr>
      </w:pPr>
      <w:bookmarkStart w:id="56" w:name="_Toc88829797"/>
      <w:bookmarkStart w:id="57" w:name="_Toc89159909"/>
      <w:r>
        <w:br w:type="page"/>
      </w:r>
    </w:p>
    <w:p w14:paraId="6B5B93DF" w14:textId="6C8D4C21" w:rsidR="008C19B9" w:rsidRPr="00B20FD8" w:rsidRDefault="008C19B9" w:rsidP="008C19B9">
      <w:pPr>
        <w:pStyle w:val="Naslov3"/>
      </w:pPr>
      <w:r w:rsidRPr="00B20FD8">
        <w:lastRenderedPageBreak/>
        <w:t>Vplivno podobmočje spomenika mora biti znotraj vplivnega območja spomenika.</w:t>
      </w:r>
      <w:bookmarkEnd w:id="56"/>
      <w:bookmarkEnd w:id="57"/>
    </w:p>
    <w:p w14:paraId="3344BDC2" w14:textId="77777777" w:rsidR="008C19B9" w:rsidRPr="00F24DF5" w:rsidRDefault="008C19B9" w:rsidP="008C19B9">
      <w:pPr>
        <w:pStyle w:val="Textbody"/>
        <w:rPr>
          <w:lang w:val="sl-SI"/>
        </w:rPr>
      </w:pPr>
    </w:p>
    <w:p w14:paraId="6F309D1B" w14:textId="77777777" w:rsidR="008C19B9" w:rsidRPr="00F24DF5" w:rsidRDefault="008C19B9" w:rsidP="008C19B9">
      <w:pPr>
        <w:pStyle w:val="Textbody"/>
        <w:rPr>
          <w:lang w:val="sl-SI"/>
        </w:rPr>
      </w:pPr>
    </w:p>
    <w:p w14:paraId="370808A6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234B90C" wp14:editId="4BABDEF2">
                <wp:simplePos x="0" y="0"/>
                <wp:positionH relativeFrom="column">
                  <wp:posOffset>1794510</wp:posOffset>
                </wp:positionH>
                <wp:positionV relativeFrom="paragraph">
                  <wp:posOffset>1726565</wp:posOffset>
                </wp:positionV>
                <wp:extent cx="2743200" cy="635"/>
                <wp:effectExtent l="0" t="0" r="0" b="0"/>
                <wp:wrapSquare wrapText="bothSides"/>
                <wp:docPr id="75" name="Polje z besedilom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CA704E" w14:textId="7D8D810F" w:rsidR="008C19B9" w:rsidRPr="00FF50FB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FF50FB">
                              <w:t>Slika:</w:t>
                            </w:r>
                            <w:r w:rsidR="00887735">
                              <w:t xml:space="preserve"> </w:t>
                            </w:r>
                            <w:r w:rsidRPr="00FF50FB">
                              <w:t>V</w:t>
                            </w:r>
                            <w:r>
                              <w:t>p</w:t>
                            </w:r>
                            <w:r w:rsidRPr="00FF50FB">
                              <w:t>livno podobmočje ni znotraj vplivnega območja spomeni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34B90C" id="Polje z besedilom 75" o:spid="_x0000_s1059" type="#_x0000_t202" style="position:absolute;margin-left:141.3pt;margin-top:135.95pt;width:3in;height:.0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" stroked="f">
                <v:textbox style="mso-fit-shape-to-text:t" inset="0,0,0,0">
                  <w:txbxContent>
                    <w:p w14:paraId="18CA704E" w14:textId="7D8D810F" w:rsidR="008C19B9" w:rsidRPr="00FF50FB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FF50FB">
                        <w:t>Slika:</w:t>
                      </w:r>
                      <w:r w:rsidR="00887735">
                        <w:t xml:space="preserve"> </w:t>
                      </w:r>
                      <w:r w:rsidRPr="00FF50FB">
                        <w:t>V</w:t>
                      </w:r>
                      <w:r>
                        <w:t>p</w:t>
                      </w:r>
                      <w:r w:rsidRPr="00FF50FB">
                        <w:t>livno podobmočje ni znotraj vplivnega območja spomenik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5040" behindDoc="0" locked="0" layoutInCell="1" allowOverlap="1" wp14:anchorId="1B94BEBC" wp14:editId="3465FD73">
            <wp:simplePos x="0" y="0"/>
            <wp:positionH relativeFrom="margin">
              <wp:align>center</wp:align>
            </wp:positionH>
            <wp:positionV relativeFrom="paragraph">
              <wp:posOffset>-159385</wp:posOffset>
            </wp:positionV>
            <wp:extent cx="2743200" cy="1828800"/>
            <wp:effectExtent l="0" t="0" r="0" b="0"/>
            <wp:wrapSquare wrapText="bothSides"/>
            <wp:docPr id="74" name="Image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409B40" w14:textId="77777777" w:rsidR="008C19B9" w:rsidRDefault="008C19B9" w:rsidP="008C19B9">
      <w:pPr>
        <w:pStyle w:val="Textbody"/>
        <w:rPr>
          <w:lang w:val="sl-SI"/>
        </w:rPr>
      </w:pPr>
    </w:p>
    <w:p w14:paraId="2B90C303" w14:textId="77777777" w:rsidR="008C19B9" w:rsidRDefault="008C19B9" w:rsidP="008C19B9">
      <w:pPr>
        <w:pStyle w:val="Textbody"/>
        <w:rPr>
          <w:lang w:val="sl-SI"/>
        </w:rPr>
      </w:pPr>
    </w:p>
    <w:p w14:paraId="6B961EFB" w14:textId="77777777" w:rsidR="008C19B9" w:rsidRDefault="008C19B9" w:rsidP="008C19B9">
      <w:pPr>
        <w:pStyle w:val="Textbody"/>
        <w:rPr>
          <w:lang w:val="sl-SI"/>
        </w:rPr>
      </w:pPr>
    </w:p>
    <w:p w14:paraId="792F7BAA" w14:textId="77777777" w:rsidR="008C19B9" w:rsidRDefault="008C19B9" w:rsidP="008C19B9">
      <w:pPr>
        <w:pStyle w:val="Textbody"/>
        <w:rPr>
          <w:lang w:val="sl-SI"/>
        </w:rPr>
      </w:pPr>
    </w:p>
    <w:p w14:paraId="2DA82BF5" w14:textId="77777777" w:rsidR="008C19B9" w:rsidRDefault="008C19B9" w:rsidP="008C19B9">
      <w:pPr>
        <w:pStyle w:val="Textbody"/>
        <w:rPr>
          <w:lang w:val="sl-SI"/>
        </w:rPr>
      </w:pPr>
    </w:p>
    <w:p w14:paraId="27AB31F1" w14:textId="77777777" w:rsidR="008C19B9" w:rsidRDefault="008C19B9" w:rsidP="008C19B9">
      <w:pPr>
        <w:pStyle w:val="Textbody"/>
        <w:rPr>
          <w:lang w:val="sl-SI"/>
        </w:rPr>
      </w:pPr>
    </w:p>
    <w:p w14:paraId="6DA7BF84" w14:textId="77777777" w:rsidR="008C19B9" w:rsidRDefault="008C19B9" w:rsidP="008C19B9">
      <w:pPr>
        <w:pStyle w:val="Textbody"/>
        <w:rPr>
          <w:lang w:val="sl-SI"/>
        </w:rPr>
      </w:pPr>
    </w:p>
    <w:p w14:paraId="576B2A68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7B905BC" wp14:editId="201DD8C9">
                <wp:simplePos x="0" y="0"/>
                <wp:positionH relativeFrom="column">
                  <wp:posOffset>1794510</wp:posOffset>
                </wp:positionH>
                <wp:positionV relativeFrom="paragraph">
                  <wp:posOffset>1957705</wp:posOffset>
                </wp:positionV>
                <wp:extent cx="2743200" cy="635"/>
                <wp:effectExtent l="0" t="0" r="0" b="0"/>
                <wp:wrapSquare wrapText="bothSides"/>
                <wp:docPr id="77" name="Polje z besedilom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16BBD5" w14:textId="7DC5CB65" w:rsidR="008C19B9" w:rsidRPr="006C3F27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6C3F27">
                              <w:t>Slika:</w:t>
                            </w:r>
                            <w:r w:rsidR="00887735">
                              <w:t xml:space="preserve"> </w:t>
                            </w:r>
                            <w:r w:rsidRPr="006C3F27">
                              <w:t>Pravilno vrisano podobmočje spomeni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B905BC" id="Polje z besedilom 77" o:spid="_x0000_s1060" type="#_x0000_t202" style="position:absolute;margin-left:141.3pt;margin-top:154.15pt;width:3in;height:.0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" stroked="f">
                <v:textbox style="mso-fit-shape-to-text:t" inset="0,0,0,0">
                  <w:txbxContent>
                    <w:p w14:paraId="0E16BBD5" w14:textId="7DC5CB65" w:rsidR="008C19B9" w:rsidRPr="006C3F27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6C3F27">
                        <w:t>Slika:</w:t>
                      </w:r>
                      <w:r w:rsidR="00887735">
                        <w:t xml:space="preserve"> </w:t>
                      </w:r>
                      <w:r w:rsidRPr="006C3F27">
                        <w:t>Pravilno vrisano podobmočje spomenik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7088" behindDoc="0" locked="0" layoutInCell="1" allowOverlap="1" wp14:anchorId="3412688B" wp14:editId="414167F3">
            <wp:simplePos x="0" y="0"/>
            <wp:positionH relativeFrom="margin">
              <wp:align>center</wp:align>
            </wp:positionH>
            <wp:positionV relativeFrom="paragraph">
              <wp:posOffset>71755</wp:posOffset>
            </wp:positionV>
            <wp:extent cx="2743200" cy="1828800"/>
            <wp:effectExtent l="0" t="0" r="0" b="0"/>
            <wp:wrapSquare wrapText="bothSides"/>
            <wp:docPr id="76" name="Image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46B092" w14:textId="77777777" w:rsidR="008C19B9" w:rsidRDefault="008C19B9" w:rsidP="008C19B9">
      <w:pPr>
        <w:pStyle w:val="Textbody"/>
        <w:rPr>
          <w:lang w:val="sl-SI"/>
        </w:rPr>
      </w:pPr>
    </w:p>
    <w:p w14:paraId="43F0B43F" w14:textId="77777777" w:rsidR="008C19B9" w:rsidRDefault="008C19B9" w:rsidP="008C19B9">
      <w:pPr>
        <w:pStyle w:val="Textbody"/>
        <w:rPr>
          <w:lang w:val="sl-SI"/>
        </w:rPr>
      </w:pPr>
    </w:p>
    <w:p w14:paraId="043F9B40" w14:textId="77777777" w:rsidR="008C19B9" w:rsidRDefault="008C19B9" w:rsidP="008C19B9">
      <w:pPr>
        <w:pStyle w:val="Textbody"/>
        <w:rPr>
          <w:lang w:val="sl-SI"/>
        </w:rPr>
      </w:pPr>
    </w:p>
    <w:p w14:paraId="173388DF" w14:textId="77777777" w:rsidR="008C19B9" w:rsidRDefault="008C19B9" w:rsidP="008C19B9">
      <w:pPr>
        <w:pStyle w:val="Textbody"/>
        <w:rPr>
          <w:lang w:val="sl-SI"/>
        </w:rPr>
      </w:pPr>
    </w:p>
    <w:p w14:paraId="2F168358" w14:textId="77777777" w:rsidR="008C19B9" w:rsidRDefault="008C19B9" w:rsidP="008C19B9">
      <w:pPr>
        <w:pStyle w:val="Textbody"/>
        <w:rPr>
          <w:lang w:val="sl-SI"/>
        </w:rPr>
      </w:pPr>
    </w:p>
    <w:p w14:paraId="0DB98084" w14:textId="77777777" w:rsidR="008C19B9" w:rsidRDefault="008C19B9" w:rsidP="008C19B9">
      <w:pPr>
        <w:pStyle w:val="Textbody"/>
        <w:rPr>
          <w:lang w:val="sl-SI"/>
        </w:rPr>
      </w:pPr>
    </w:p>
    <w:p w14:paraId="20840E9D" w14:textId="77777777" w:rsidR="008C19B9" w:rsidRDefault="008C19B9" w:rsidP="008C19B9">
      <w:pPr>
        <w:pStyle w:val="Textbody"/>
        <w:rPr>
          <w:lang w:val="sl-SI"/>
        </w:rPr>
      </w:pPr>
    </w:p>
    <w:p w14:paraId="05315B87" w14:textId="77777777" w:rsidR="008C19B9" w:rsidRDefault="008C19B9" w:rsidP="008C19B9">
      <w:pPr>
        <w:pStyle w:val="Textbody"/>
        <w:rPr>
          <w:lang w:val="sl-SI"/>
        </w:rPr>
      </w:pPr>
    </w:p>
    <w:p w14:paraId="51911040" w14:textId="77777777" w:rsidR="008C19B9" w:rsidRDefault="008C19B9" w:rsidP="008C19B9">
      <w:pPr>
        <w:pStyle w:val="Textbody"/>
        <w:rPr>
          <w:lang w:val="sl-SI"/>
        </w:rPr>
      </w:pPr>
    </w:p>
    <w:p w14:paraId="452948A8" w14:textId="77777777" w:rsidR="008C19B9" w:rsidRDefault="008C19B9" w:rsidP="008C19B9">
      <w:pPr>
        <w:pStyle w:val="Textbody"/>
        <w:rPr>
          <w:lang w:val="sl-SI"/>
        </w:rPr>
      </w:pPr>
    </w:p>
    <w:p w14:paraId="5BD533F7" w14:textId="77777777" w:rsidR="008C19B9" w:rsidRDefault="008C19B9" w:rsidP="008C19B9">
      <w:pPr>
        <w:pStyle w:val="Textbody"/>
        <w:rPr>
          <w:lang w:val="sl-SI"/>
        </w:rPr>
      </w:pPr>
    </w:p>
    <w:p w14:paraId="1D3769E4" w14:textId="77777777" w:rsidR="008C19B9" w:rsidRDefault="008C19B9" w:rsidP="008C19B9">
      <w:pPr>
        <w:pStyle w:val="Textbody"/>
        <w:rPr>
          <w:lang w:val="sl-SI"/>
        </w:rPr>
      </w:pPr>
    </w:p>
    <w:p w14:paraId="71E61D87" w14:textId="77777777" w:rsidR="008C19B9" w:rsidRDefault="008C19B9" w:rsidP="008C19B9">
      <w:pPr>
        <w:pStyle w:val="Textbody"/>
        <w:rPr>
          <w:lang w:val="sl-SI"/>
        </w:rPr>
      </w:pPr>
    </w:p>
    <w:p w14:paraId="2407ABBF" w14:textId="77777777" w:rsidR="008C19B9" w:rsidRDefault="008C19B9" w:rsidP="008C19B9">
      <w:pPr>
        <w:pStyle w:val="Textbody"/>
        <w:rPr>
          <w:lang w:val="sl-SI"/>
        </w:rPr>
      </w:pPr>
    </w:p>
    <w:p w14:paraId="555480D9" w14:textId="77777777" w:rsidR="008C19B9" w:rsidRDefault="008C19B9" w:rsidP="008C19B9">
      <w:pPr>
        <w:pStyle w:val="Textbody"/>
        <w:rPr>
          <w:lang w:val="sl-SI"/>
        </w:rPr>
      </w:pPr>
    </w:p>
    <w:p w14:paraId="25DFE318" w14:textId="77777777" w:rsidR="008C19B9" w:rsidRDefault="008C19B9" w:rsidP="008C19B9">
      <w:pPr>
        <w:pStyle w:val="Textbody"/>
        <w:rPr>
          <w:lang w:val="sl-SI"/>
        </w:rPr>
      </w:pPr>
    </w:p>
    <w:p w14:paraId="1917D687" w14:textId="77777777" w:rsidR="008C19B9" w:rsidRDefault="008C19B9" w:rsidP="008C19B9">
      <w:pPr>
        <w:pStyle w:val="Textbody"/>
        <w:rPr>
          <w:lang w:val="sl-SI"/>
        </w:rPr>
      </w:pPr>
    </w:p>
    <w:p w14:paraId="5D73C1CD" w14:textId="77777777" w:rsidR="00887735" w:rsidRDefault="00887735">
      <w:pPr>
        <w:rPr>
          <w:caps/>
          <w:spacing w:val="15"/>
        </w:rPr>
      </w:pPr>
      <w:bookmarkStart w:id="58" w:name="_Toc88829798"/>
      <w:bookmarkStart w:id="59" w:name="_Toc89159910"/>
      <w:r>
        <w:br w:type="page"/>
      </w:r>
    </w:p>
    <w:p w14:paraId="428DC578" w14:textId="2818E0C6" w:rsidR="008C19B9" w:rsidRPr="00B20FD8" w:rsidRDefault="008C19B9" w:rsidP="008C19B9">
      <w:pPr>
        <w:pStyle w:val="Naslov2"/>
      </w:pPr>
      <w:r w:rsidRPr="00B20FD8">
        <w:lastRenderedPageBreak/>
        <w:t>Varstvena območj</w:t>
      </w:r>
      <w:bookmarkEnd w:id="58"/>
      <w:r>
        <w:t>A</w:t>
      </w:r>
      <w:bookmarkEnd w:id="59"/>
    </w:p>
    <w:p w14:paraId="53DD70EC" w14:textId="77777777" w:rsidR="008C19B9" w:rsidRPr="00B20FD8" w:rsidRDefault="008C19B9" w:rsidP="008C19B9">
      <w:pPr>
        <w:pStyle w:val="Naslov3"/>
      </w:pPr>
      <w:bookmarkStart w:id="60" w:name="_Toc88829799"/>
      <w:bookmarkStart w:id="61" w:name="_Toc89159911"/>
      <w:r w:rsidRPr="00B20FD8">
        <w:t>Topološka kontrola sklenjenosti območij</w:t>
      </w:r>
      <w:bookmarkEnd w:id="60"/>
      <w:bookmarkEnd w:id="61"/>
    </w:p>
    <w:p w14:paraId="7141EFE3" w14:textId="77777777" w:rsidR="008C19B9" w:rsidRPr="00F24DF5" w:rsidRDefault="008C19B9" w:rsidP="008C19B9">
      <w:pPr>
        <w:pStyle w:val="Textbody"/>
        <w:rPr>
          <w:lang w:val="sl-SI"/>
        </w:rPr>
      </w:pPr>
    </w:p>
    <w:p w14:paraId="099CD5B9" w14:textId="77777777" w:rsidR="008C19B9" w:rsidRDefault="008C19B9" w:rsidP="00887735">
      <w:r>
        <w:t>Primer dveh varstvenih območij ki se ne držita skupaj.</w:t>
      </w:r>
    </w:p>
    <w:p w14:paraId="60BFD03B" w14:textId="77777777" w:rsidR="008C19B9" w:rsidRPr="00F24DF5" w:rsidRDefault="008C19B9" w:rsidP="008C19B9">
      <w:pPr>
        <w:pStyle w:val="Textbody"/>
        <w:rPr>
          <w:lang w:val="it-IT"/>
        </w:rPr>
      </w:pPr>
    </w:p>
    <w:p w14:paraId="39A43FDA" w14:textId="77777777" w:rsidR="008C19B9" w:rsidRPr="00F24DF5" w:rsidRDefault="008C19B9" w:rsidP="008C19B9">
      <w:pPr>
        <w:pStyle w:val="Textbody"/>
        <w:rPr>
          <w:lang w:val="it-I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53DABC0" wp14:editId="29F28964">
                <wp:simplePos x="0" y="0"/>
                <wp:positionH relativeFrom="column">
                  <wp:posOffset>1794510</wp:posOffset>
                </wp:positionH>
                <wp:positionV relativeFrom="paragraph">
                  <wp:posOffset>1894840</wp:posOffset>
                </wp:positionV>
                <wp:extent cx="2743200" cy="635"/>
                <wp:effectExtent l="0" t="0" r="0" b="0"/>
                <wp:wrapSquare wrapText="bothSides"/>
                <wp:docPr id="82" name="Polje z besedilom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6C77BD7" w14:textId="3CDEC651" w:rsidR="008C19B9" w:rsidRPr="0023247E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23247E">
                              <w:t>Slika: Primer dveh varstvenih območij ki se ne držita skupa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3DABC0" id="Polje z besedilom 82" o:spid="_x0000_s1061" type="#_x0000_t202" style="position:absolute;margin-left:141.3pt;margin-top:149.2pt;width:3in;height:.0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" stroked="f">
                <v:textbox style="mso-fit-shape-to-text:t" inset="0,0,0,0">
                  <w:txbxContent>
                    <w:p w14:paraId="76C77BD7" w14:textId="3CDEC651" w:rsidR="008C19B9" w:rsidRPr="0023247E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23247E">
                        <w:t>Slika: Primer dveh varstvenih območij ki se ne držita skupaj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9136" behindDoc="0" locked="0" layoutInCell="1" allowOverlap="1" wp14:anchorId="588D9459" wp14:editId="4A80FE10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2743200" cy="1828800"/>
            <wp:effectExtent l="0" t="0" r="0" b="0"/>
            <wp:wrapSquare wrapText="bothSides"/>
            <wp:docPr id="78" name="Image29" descr="Slika, ki vsebuje besede besedilo, preslikava&#10;&#10;Opis je samodejno ustvarj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29" descr="Slika, ki vsebuje besede besedilo, preslikava&#10;&#10;Opis je samodejno ustvarjen"/>
                    <pic:cNvPicPr/>
                  </pic:nvPicPr>
                  <pic:blipFill>
                    <a:blip r:embed="rId3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324E8E" w14:textId="77777777" w:rsidR="008C19B9" w:rsidRPr="00F24DF5" w:rsidRDefault="008C19B9" w:rsidP="008C19B9">
      <w:pPr>
        <w:pStyle w:val="Textbody"/>
        <w:rPr>
          <w:lang w:val="it-IT"/>
        </w:rPr>
      </w:pPr>
    </w:p>
    <w:p w14:paraId="3DFC9EEA" w14:textId="77777777" w:rsidR="008C19B9" w:rsidRDefault="008C19B9" w:rsidP="008C19B9">
      <w:pPr>
        <w:pStyle w:val="Textbody"/>
        <w:rPr>
          <w:lang w:val="sl-SI"/>
        </w:rPr>
      </w:pPr>
    </w:p>
    <w:p w14:paraId="1F693E44" w14:textId="77777777" w:rsidR="008C19B9" w:rsidRDefault="008C19B9" w:rsidP="008C19B9">
      <w:pPr>
        <w:pStyle w:val="Textbody"/>
        <w:rPr>
          <w:lang w:val="sl-SI"/>
        </w:rPr>
      </w:pPr>
    </w:p>
    <w:p w14:paraId="23868694" w14:textId="77777777" w:rsidR="008C19B9" w:rsidRDefault="008C19B9" w:rsidP="008C19B9">
      <w:pPr>
        <w:pStyle w:val="Textbody"/>
        <w:rPr>
          <w:lang w:val="sl-SI"/>
        </w:rPr>
      </w:pPr>
    </w:p>
    <w:p w14:paraId="7AE5A75D" w14:textId="77777777" w:rsidR="008C19B9" w:rsidRDefault="008C19B9" w:rsidP="008C19B9">
      <w:pPr>
        <w:pStyle w:val="Textbody"/>
        <w:rPr>
          <w:lang w:val="sl-SI"/>
        </w:rPr>
      </w:pPr>
    </w:p>
    <w:p w14:paraId="5752A58D" w14:textId="77777777" w:rsidR="008C19B9" w:rsidRDefault="008C19B9" w:rsidP="008C19B9">
      <w:pPr>
        <w:pStyle w:val="Textbody"/>
        <w:rPr>
          <w:lang w:val="sl-SI"/>
        </w:rPr>
      </w:pPr>
    </w:p>
    <w:p w14:paraId="18A5FB5A" w14:textId="77777777" w:rsidR="008C19B9" w:rsidRDefault="008C19B9" w:rsidP="008C19B9">
      <w:pPr>
        <w:pStyle w:val="Textbody"/>
        <w:rPr>
          <w:lang w:val="sl-SI"/>
        </w:rPr>
      </w:pPr>
    </w:p>
    <w:p w14:paraId="32A8591A" w14:textId="77777777" w:rsidR="008C19B9" w:rsidRDefault="008C19B9" w:rsidP="00887735">
      <w:r>
        <w:t xml:space="preserve">Če želimo zaključiti </w:t>
      </w:r>
      <w:proofErr w:type="spellStart"/>
      <w:r>
        <w:t>editiranje</w:t>
      </w:r>
      <w:proofErr w:type="spellEnd"/>
      <w:r>
        <w:t xml:space="preserve"> v takem stanju se izpiše naslednje sporočilo.</w:t>
      </w:r>
    </w:p>
    <w:p w14:paraId="7F6F1721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19F7C96" wp14:editId="6E7B58FC">
                <wp:simplePos x="0" y="0"/>
                <wp:positionH relativeFrom="column">
                  <wp:posOffset>1794510</wp:posOffset>
                </wp:positionH>
                <wp:positionV relativeFrom="paragraph">
                  <wp:posOffset>2124075</wp:posOffset>
                </wp:positionV>
                <wp:extent cx="2743200" cy="635"/>
                <wp:effectExtent l="0" t="0" r="0" b="0"/>
                <wp:wrapSquare wrapText="bothSides"/>
                <wp:docPr id="83" name="Polje z besedilom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59097C" w14:textId="496ADA08" w:rsidR="008C19B9" w:rsidRPr="00CC66C0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CC66C0">
                              <w:t>Slika: Izpis napak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9F7C96" id="Polje z besedilom 83" o:spid="_x0000_s1062" type="#_x0000_t202" style="position:absolute;margin-left:141.3pt;margin-top:167.25pt;width:3in;height:.0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" stroked="f">
                <v:textbox style="mso-fit-shape-to-text:t" inset="0,0,0,0">
                  <w:txbxContent>
                    <w:p w14:paraId="7C59097C" w14:textId="496ADA08" w:rsidR="008C19B9" w:rsidRPr="00CC66C0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CC66C0">
                        <w:t>Slika: Izpis napak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0160" behindDoc="0" locked="0" layoutInCell="1" allowOverlap="1" wp14:anchorId="0D11BB3A" wp14:editId="7C486753">
            <wp:simplePos x="0" y="0"/>
            <wp:positionH relativeFrom="margin">
              <wp:align>center</wp:align>
            </wp:positionH>
            <wp:positionV relativeFrom="paragraph">
              <wp:posOffset>238125</wp:posOffset>
            </wp:positionV>
            <wp:extent cx="2743200" cy="1828800"/>
            <wp:effectExtent l="0" t="0" r="0" b="0"/>
            <wp:wrapSquare wrapText="bothSides"/>
            <wp:docPr id="79" name="Image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D74146" w14:textId="77777777" w:rsidR="008C19B9" w:rsidRDefault="008C19B9" w:rsidP="008C19B9">
      <w:pPr>
        <w:pStyle w:val="Textbody"/>
        <w:rPr>
          <w:lang w:val="sl-SI"/>
        </w:rPr>
      </w:pPr>
    </w:p>
    <w:p w14:paraId="53F01709" w14:textId="77777777" w:rsidR="008C19B9" w:rsidRDefault="008C19B9" w:rsidP="008C19B9">
      <w:pPr>
        <w:pStyle w:val="Textbody"/>
        <w:rPr>
          <w:lang w:val="sl-SI"/>
        </w:rPr>
      </w:pPr>
    </w:p>
    <w:p w14:paraId="3CB090BB" w14:textId="77777777" w:rsidR="008C19B9" w:rsidRDefault="008C19B9" w:rsidP="008C19B9">
      <w:pPr>
        <w:pStyle w:val="Textbody"/>
        <w:rPr>
          <w:lang w:val="sl-SI"/>
        </w:rPr>
      </w:pPr>
    </w:p>
    <w:p w14:paraId="5CAD3551" w14:textId="77777777" w:rsidR="008C19B9" w:rsidRDefault="008C19B9" w:rsidP="008C19B9">
      <w:pPr>
        <w:pStyle w:val="Textbody"/>
        <w:rPr>
          <w:lang w:val="sl-SI"/>
        </w:rPr>
      </w:pPr>
    </w:p>
    <w:p w14:paraId="7BE34707" w14:textId="77777777" w:rsidR="008C19B9" w:rsidRDefault="008C19B9" w:rsidP="008C19B9">
      <w:pPr>
        <w:pStyle w:val="Textbody"/>
        <w:rPr>
          <w:lang w:val="sl-SI"/>
        </w:rPr>
      </w:pPr>
    </w:p>
    <w:p w14:paraId="5928D93E" w14:textId="77777777" w:rsidR="008C19B9" w:rsidRDefault="008C19B9" w:rsidP="008C19B9">
      <w:pPr>
        <w:pStyle w:val="Textbody"/>
        <w:rPr>
          <w:lang w:val="sl-SI"/>
        </w:rPr>
      </w:pPr>
    </w:p>
    <w:p w14:paraId="0F23098D" w14:textId="77777777" w:rsidR="008C19B9" w:rsidRPr="00F24DF5" w:rsidRDefault="008C19B9" w:rsidP="008C19B9">
      <w:pPr>
        <w:pStyle w:val="Textbody"/>
        <w:rPr>
          <w:lang w:val="sl-SI"/>
        </w:rPr>
      </w:pPr>
    </w:p>
    <w:p w14:paraId="4E321A86" w14:textId="77777777" w:rsidR="008C19B9" w:rsidRPr="00F24DF5" w:rsidRDefault="008C19B9" w:rsidP="008C19B9">
      <w:pPr>
        <w:pStyle w:val="Textbody"/>
        <w:rPr>
          <w:lang w:val="sl-SI"/>
        </w:rPr>
      </w:pPr>
    </w:p>
    <w:p w14:paraId="73305846" w14:textId="77777777" w:rsidR="008C19B9" w:rsidRPr="00F24DF5" w:rsidRDefault="008C19B9" w:rsidP="008C19B9">
      <w:pPr>
        <w:pStyle w:val="Textbody"/>
        <w:rPr>
          <w:lang w:val="sl-SI"/>
        </w:rPr>
      </w:pPr>
    </w:p>
    <w:p w14:paraId="20B76E37" w14:textId="77777777" w:rsidR="008C19B9" w:rsidRPr="00F24DF5" w:rsidRDefault="008C19B9" w:rsidP="008C19B9">
      <w:pPr>
        <w:pStyle w:val="Textbody"/>
        <w:rPr>
          <w:lang w:val="sl-SI"/>
        </w:rPr>
      </w:pPr>
    </w:p>
    <w:p w14:paraId="380C0654" w14:textId="77777777" w:rsidR="008C19B9" w:rsidRPr="00F24DF5" w:rsidRDefault="008C19B9" w:rsidP="008C19B9">
      <w:pPr>
        <w:pStyle w:val="Textbody"/>
        <w:rPr>
          <w:lang w:val="sl-SI"/>
        </w:rPr>
      </w:pPr>
    </w:p>
    <w:p w14:paraId="405B8FE5" w14:textId="77777777" w:rsidR="008C19B9" w:rsidRPr="00F24DF5" w:rsidRDefault="008C19B9" w:rsidP="008C19B9">
      <w:pPr>
        <w:pStyle w:val="Textbody"/>
        <w:rPr>
          <w:lang w:val="sl-SI"/>
        </w:rPr>
      </w:pPr>
    </w:p>
    <w:p w14:paraId="0B453E59" w14:textId="77777777" w:rsidR="00887735" w:rsidRDefault="00887735">
      <w:r>
        <w:br w:type="page"/>
      </w:r>
    </w:p>
    <w:p w14:paraId="13AC13B1" w14:textId="6F8CE54A" w:rsidR="008C19B9" w:rsidRDefault="008C19B9" w:rsidP="00887735">
      <w:r>
        <w:lastRenderedPageBreak/>
        <w:t>Primer pravilno vrisanih varstvenih območij.</w:t>
      </w:r>
    </w:p>
    <w:p w14:paraId="7826F43E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0B0D165" wp14:editId="1A5DB515">
                <wp:simplePos x="0" y="0"/>
                <wp:positionH relativeFrom="column">
                  <wp:posOffset>1794510</wp:posOffset>
                </wp:positionH>
                <wp:positionV relativeFrom="paragraph">
                  <wp:posOffset>1891665</wp:posOffset>
                </wp:positionV>
                <wp:extent cx="2743200" cy="635"/>
                <wp:effectExtent l="0" t="0" r="0" b="0"/>
                <wp:wrapSquare wrapText="bothSides"/>
                <wp:docPr id="84" name="Polje z besedilom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88E59F" w14:textId="77777777" w:rsidR="008C19B9" w:rsidRPr="00CC66C0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CC66C0">
                              <w:t xml:space="preserve">Slika </w:t>
                            </w:r>
                            <w:fldSimple w:instr=" SEQ Slika \* ARABIC ">
                              <w:r>
                                <w:rPr>
                                  <w:noProof/>
                                </w:rPr>
                                <w:t>28</w:t>
                              </w:r>
                            </w:fldSimple>
                            <w:r w:rsidRPr="00CC66C0">
                              <w:t>:Pravilno vrisano varstveno območ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B0D165" id="Polje z besedilom 84" o:spid="_x0000_s1063" type="#_x0000_t202" style="position:absolute;margin-left:141.3pt;margin-top:148.95pt;width:3in;height:.0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" stroked="f">
                <v:textbox style="mso-fit-shape-to-text:t" inset="0,0,0,0">
                  <w:txbxContent>
                    <w:p w14:paraId="3688E59F" w14:textId="77777777" w:rsidR="008C19B9" w:rsidRPr="00CC66C0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CC66C0">
                        <w:t xml:space="preserve">Slika </w:t>
                      </w:r>
                      <w:r w:rsidRPr="00CC66C0">
                        <w:fldChar w:fldCharType="begin"/>
                      </w:r>
                      <w:r w:rsidRPr="00CC66C0">
                        <w:instrText xml:space="preserve"> SEQ Slika \* ARABIC </w:instrText>
                      </w:r>
                      <w:r w:rsidRPr="00CC66C0">
                        <w:fldChar w:fldCharType="separate"/>
                      </w:r>
                      <w:r>
                        <w:rPr>
                          <w:noProof/>
                        </w:rPr>
                        <w:t>28</w:t>
                      </w:r>
                      <w:r w:rsidRPr="00CC66C0">
                        <w:fldChar w:fldCharType="end"/>
                      </w:r>
                      <w:r w:rsidRPr="00CC66C0">
                        <w:t>:Pravilno vrisano varstveno območ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1184" behindDoc="0" locked="0" layoutInCell="1" allowOverlap="1" wp14:anchorId="17F8B29C" wp14:editId="3AE8D0B1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2743200" cy="1828800"/>
            <wp:effectExtent l="0" t="0" r="0" b="0"/>
            <wp:wrapSquare wrapText="bothSides"/>
            <wp:docPr id="81" name="Image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74D5C7" w14:textId="77777777" w:rsidR="008C19B9" w:rsidRDefault="008C19B9" w:rsidP="008C19B9">
      <w:pPr>
        <w:pStyle w:val="Textbody"/>
        <w:rPr>
          <w:lang w:val="sl-SI"/>
        </w:rPr>
      </w:pPr>
    </w:p>
    <w:p w14:paraId="6239F275" w14:textId="77777777" w:rsidR="008C19B9" w:rsidRDefault="008C19B9" w:rsidP="008C19B9">
      <w:pPr>
        <w:pStyle w:val="Textbody"/>
        <w:rPr>
          <w:lang w:val="sl-SI"/>
        </w:rPr>
      </w:pPr>
    </w:p>
    <w:p w14:paraId="64175110" w14:textId="77777777" w:rsidR="008C19B9" w:rsidRDefault="008C19B9" w:rsidP="008C19B9">
      <w:pPr>
        <w:pStyle w:val="Textbody"/>
        <w:rPr>
          <w:lang w:val="sl-SI"/>
        </w:rPr>
      </w:pPr>
    </w:p>
    <w:p w14:paraId="6D8DB57E" w14:textId="77777777" w:rsidR="008C19B9" w:rsidRDefault="008C19B9" w:rsidP="008C19B9">
      <w:pPr>
        <w:pStyle w:val="Textbody"/>
        <w:rPr>
          <w:lang w:val="sl-SI"/>
        </w:rPr>
      </w:pPr>
    </w:p>
    <w:p w14:paraId="70788514" w14:textId="77777777" w:rsidR="008C19B9" w:rsidRDefault="008C19B9" w:rsidP="008C19B9">
      <w:pPr>
        <w:pStyle w:val="Textbody"/>
        <w:rPr>
          <w:lang w:val="sl-SI"/>
        </w:rPr>
      </w:pPr>
    </w:p>
    <w:p w14:paraId="5A963618" w14:textId="77777777" w:rsidR="008C19B9" w:rsidRDefault="008C19B9" w:rsidP="008C19B9">
      <w:pPr>
        <w:pStyle w:val="Textbody"/>
        <w:rPr>
          <w:lang w:val="sl-SI"/>
        </w:rPr>
      </w:pPr>
    </w:p>
    <w:p w14:paraId="4FA60ADD" w14:textId="77777777" w:rsidR="008C19B9" w:rsidRPr="00C92FD1" w:rsidRDefault="008C19B9" w:rsidP="008C19B9">
      <w:pPr>
        <w:pStyle w:val="Textbody"/>
        <w:rPr>
          <w:lang w:val="sl-SI"/>
        </w:rPr>
      </w:pPr>
    </w:p>
    <w:p w14:paraId="2FFB9973" w14:textId="7A75968C" w:rsidR="008C19B9" w:rsidRDefault="008C19B9" w:rsidP="008C19B9">
      <w:pPr>
        <w:pStyle w:val="Naslov1"/>
      </w:pPr>
      <w:bookmarkStart w:id="62" w:name="_Toc88829800"/>
      <w:bookmarkStart w:id="63" w:name="_Toc89159912"/>
      <w:r w:rsidRPr="00B20FD8">
        <w:t>Uvoz shapefile datoteke</w:t>
      </w:r>
      <w:bookmarkEnd w:id="37"/>
      <w:bookmarkEnd w:id="62"/>
      <w:bookmarkEnd w:id="63"/>
    </w:p>
    <w:p w14:paraId="0C1D7E3C" w14:textId="77777777" w:rsidR="00887735" w:rsidRPr="00887735" w:rsidRDefault="00887735" w:rsidP="00887735"/>
    <w:p w14:paraId="623AB076" w14:textId="77777777" w:rsidR="008C19B9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09AF979" wp14:editId="2461469D">
                <wp:simplePos x="0" y="0"/>
                <wp:positionH relativeFrom="column">
                  <wp:posOffset>0</wp:posOffset>
                </wp:positionH>
                <wp:positionV relativeFrom="paragraph">
                  <wp:posOffset>2963545</wp:posOffset>
                </wp:positionV>
                <wp:extent cx="6332220" cy="635"/>
                <wp:effectExtent l="0" t="0" r="0" b="0"/>
                <wp:wrapSquare wrapText="bothSides"/>
                <wp:docPr id="59" name="Polje z besedilom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2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F11FCB" w14:textId="6280838F" w:rsidR="008C19B9" w:rsidRPr="00DC42BF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DC42BF">
                              <w:t xml:space="preserve">Slika: Uvoz </w:t>
                            </w:r>
                            <w:proofErr w:type="spellStart"/>
                            <w:r w:rsidRPr="00DC42BF">
                              <w:t>shapefile</w:t>
                            </w:r>
                            <w:proofErr w:type="spellEnd"/>
                            <w:r w:rsidRPr="00DC42BF">
                              <w:t>-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9AF979" id="Polje z besedilom 59" o:spid="_x0000_s1064" type="#_x0000_t202" style="position:absolute;margin-left:0;margin-top:233.35pt;width:498.6pt;height:.0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" stroked="f">
                <v:textbox style="mso-fit-shape-to-text:t" inset="0,0,0,0">
                  <w:txbxContent>
                    <w:p w14:paraId="24F11FCB" w14:textId="6280838F" w:rsidR="008C19B9" w:rsidRPr="00DC42BF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DC42BF">
                        <w:t xml:space="preserve">Slika: Uvoz </w:t>
                      </w:r>
                      <w:proofErr w:type="spellStart"/>
                      <w:r w:rsidRPr="00DC42BF">
                        <w:t>shapefile</w:t>
                      </w:r>
                      <w:proofErr w:type="spellEnd"/>
                      <w:r w:rsidRPr="00DC42BF">
                        <w:t>-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81792" behindDoc="0" locked="0" layoutInCell="1" allowOverlap="1" wp14:anchorId="42DEBC98" wp14:editId="75F5D899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332402" cy="2906969"/>
            <wp:effectExtent l="0" t="0" r="0" b="7681"/>
            <wp:wrapSquare wrapText="bothSides"/>
            <wp:docPr id="31" name="Image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2402" cy="29069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9076FD" w14:textId="77777777" w:rsidR="008C19B9" w:rsidRDefault="008C19B9" w:rsidP="00887735">
      <w:r>
        <w:t>Č</w:t>
      </w:r>
      <w:r w:rsidRPr="00D219D0">
        <w:t xml:space="preserve">e imamo območje že zajeto in v formatu </w:t>
      </w:r>
      <w:proofErr w:type="spellStart"/>
      <w:r w:rsidRPr="00D219D0">
        <w:t>esri</w:t>
      </w:r>
      <w:proofErr w:type="spellEnd"/>
      <w:r w:rsidRPr="00D219D0">
        <w:t xml:space="preserve"> </w:t>
      </w:r>
      <w:proofErr w:type="spellStart"/>
      <w:r w:rsidRPr="00D219D0">
        <w:t>shape</w:t>
      </w:r>
      <w:proofErr w:type="spellEnd"/>
      <w:r w:rsidRPr="00D219D0">
        <w:t>, ga lahko uvozimo. Datoteke (*.</w:t>
      </w:r>
      <w:proofErr w:type="spellStart"/>
      <w:r w:rsidRPr="00D219D0">
        <w:t>shp</w:t>
      </w:r>
      <w:proofErr w:type="spellEnd"/>
      <w:r w:rsidRPr="00D219D0">
        <w:t>,*.</w:t>
      </w:r>
      <w:proofErr w:type="spellStart"/>
      <w:r w:rsidRPr="00D219D0">
        <w:t>shx</w:t>
      </w:r>
      <w:proofErr w:type="spellEnd"/>
      <w:r w:rsidRPr="00D219D0">
        <w:t>,*.</w:t>
      </w:r>
      <w:proofErr w:type="spellStart"/>
      <w:r w:rsidRPr="00D219D0">
        <w:t>shp</w:t>
      </w:r>
      <w:proofErr w:type="spellEnd"/>
      <w:r w:rsidRPr="00D219D0">
        <w:t>,*.</w:t>
      </w:r>
      <w:proofErr w:type="spellStart"/>
      <w:r w:rsidRPr="00D219D0">
        <w:t>prj</w:t>
      </w:r>
      <w:proofErr w:type="spellEnd"/>
      <w:r w:rsidRPr="00D219D0">
        <w:t xml:space="preserve">) zapakiramo v </w:t>
      </w:r>
      <w:r>
        <w:t>.</w:t>
      </w:r>
      <w:proofErr w:type="spellStart"/>
      <w:r w:rsidRPr="00D219D0">
        <w:t>zip</w:t>
      </w:r>
      <w:proofErr w:type="spellEnd"/>
      <w:r w:rsidRPr="00D219D0">
        <w:t xml:space="preserve"> datoteko. Ob pritisku na gumb “</w:t>
      </w:r>
      <w:proofErr w:type="spellStart"/>
      <w:r w:rsidRPr="00D219D0">
        <w:t>Choose</w:t>
      </w:r>
      <w:proofErr w:type="spellEnd"/>
      <w:r w:rsidRPr="00D219D0">
        <w:t xml:space="preserve"> file” se nam odpre okno kjer datoteko lahko izberemo. Datoteka se tako uvozi kot sloj. Uvoziti je možno le datoteke, ki vsebujejo poligonsko geometrijo.</w:t>
      </w:r>
    </w:p>
    <w:p w14:paraId="41316C67" w14:textId="77777777" w:rsidR="008C19B9" w:rsidRDefault="008C19B9" w:rsidP="008C19B9">
      <w:pPr>
        <w:pStyle w:val="Textbody"/>
        <w:rPr>
          <w:lang w:val="sl-SI"/>
        </w:rPr>
      </w:pPr>
    </w:p>
    <w:p w14:paraId="0516B6E8" w14:textId="77777777" w:rsidR="00887735" w:rsidRDefault="00887735">
      <w:pPr>
        <w:rPr>
          <w:caps/>
          <w:spacing w:val="15"/>
        </w:rPr>
      </w:pPr>
      <w:bookmarkStart w:id="64" w:name="__RefHeading___Toc586_3321252940"/>
      <w:bookmarkStart w:id="65" w:name="_Toc88829801"/>
      <w:bookmarkStart w:id="66" w:name="_Toc89159913"/>
      <w:r>
        <w:br w:type="page"/>
      </w:r>
    </w:p>
    <w:p w14:paraId="20187081" w14:textId="7743F4E4" w:rsidR="008C19B9" w:rsidRPr="00B20FD8" w:rsidRDefault="008C19B9" w:rsidP="008C19B9">
      <w:pPr>
        <w:pStyle w:val="Naslov2"/>
      </w:pPr>
      <w:r w:rsidRPr="00B20FD8">
        <w:lastRenderedPageBreak/>
        <w:t>Pravila pri uvozu shape datoteke</w:t>
      </w:r>
      <w:bookmarkEnd w:id="64"/>
      <w:bookmarkEnd w:id="65"/>
      <w:bookmarkEnd w:id="66"/>
    </w:p>
    <w:p w14:paraId="64A0D5EF" w14:textId="77777777" w:rsidR="008C19B9" w:rsidRDefault="008C19B9" w:rsidP="00887735">
      <w:r>
        <w:t xml:space="preserve">Vse </w:t>
      </w:r>
      <w:proofErr w:type="spellStart"/>
      <w:r>
        <w:t>shape</w:t>
      </w:r>
      <w:proofErr w:type="spellEnd"/>
      <w:r>
        <w:t xml:space="preserve"> datoteke morajo vsebovati polje “</w:t>
      </w:r>
      <w:proofErr w:type="spellStart"/>
      <w:r>
        <w:rPr>
          <w:b/>
          <w:bCs/>
        </w:rPr>
        <w:t>edit_type</w:t>
      </w:r>
      <w:proofErr w:type="spellEnd"/>
      <w:r>
        <w:t>”. Vrednosti, ki jih mora vsebovati to polje so:</w:t>
      </w:r>
    </w:p>
    <w:p w14:paraId="093C2032" w14:textId="77777777" w:rsidR="008C19B9" w:rsidRDefault="008C19B9" w:rsidP="00887735">
      <w:pPr>
        <w:pStyle w:val="Odstavekseznama"/>
        <w:numPr>
          <w:ilvl w:val="0"/>
          <w:numId w:val="559"/>
        </w:numPr>
      </w:pPr>
      <w:r>
        <w:t>Če uvažamo osnovne podatke je vrednost polja “2”, ni pa obvezna.</w:t>
      </w:r>
    </w:p>
    <w:p w14:paraId="62ABE6FE" w14:textId="77777777" w:rsidR="008C19B9" w:rsidRDefault="008C19B9" w:rsidP="00887735">
      <w:pPr>
        <w:pStyle w:val="Odstavekseznama"/>
        <w:numPr>
          <w:ilvl w:val="0"/>
          <w:numId w:val="559"/>
        </w:numPr>
      </w:pPr>
      <w:r>
        <w:t>Pri uvozu varstvenih podatkov je to polje obvezno. Vrednosti polj so</w:t>
      </w:r>
    </w:p>
    <w:p w14:paraId="77C98D64" w14:textId="77777777" w:rsidR="008C19B9" w:rsidRDefault="008C19B9" w:rsidP="00887735">
      <w:pPr>
        <w:pStyle w:val="Odstavekseznama"/>
        <w:numPr>
          <w:ilvl w:val="0"/>
          <w:numId w:val="559"/>
        </w:numPr>
      </w:pPr>
      <w:r>
        <w:t>Spomenik “1”</w:t>
      </w:r>
    </w:p>
    <w:p w14:paraId="0A421D7B" w14:textId="77777777" w:rsidR="008C19B9" w:rsidRDefault="008C19B9" w:rsidP="00887735">
      <w:pPr>
        <w:pStyle w:val="Odstavekseznama"/>
        <w:numPr>
          <w:ilvl w:val="0"/>
          <w:numId w:val="559"/>
        </w:numPr>
      </w:pPr>
      <w:r>
        <w:t>Podobmočje spomenika “2”</w:t>
      </w:r>
    </w:p>
    <w:p w14:paraId="2571BDBE" w14:textId="77777777" w:rsidR="008C19B9" w:rsidRDefault="008C19B9" w:rsidP="00887735">
      <w:pPr>
        <w:pStyle w:val="Odstavekseznama"/>
        <w:numPr>
          <w:ilvl w:val="0"/>
          <w:numId w:val="559"/>
        </w:numPr>
      </w:pPr>
      <w:r>
        <w:t>Vplivno območje spomenika “3”</w:t>
      </w:r>
    </w:p>
    <w:p w14:paraId="1788F57F" w14:textId="77777777" w:rsidR="008C19B9" w:rsidRDefault="008C19B9" w:rsidP="00887735">
      <w:pPr>
        <w:pStyle w:val="Odstavekseznama"/>
        <w:numPr>
          <w:ilvl w:val="0"/>
          <w:numId w:val="559"/>
        </w:numPr>
      </w:pPr>
      <w:r>
        <w:t>Podobmočje vplivnega območja “4”</w:t>
      </w:r>
    </w:p>
    <w:p w14:paraId="7C3EC9F2" w14:textId="77777777" w:rsidR="008C19B9" w:rsidRDefault="008C19B9" w:rsidP="00887735">
      <w:pPr>
        <w:pStyle w:val="Odstavekseznama"/>
        <w:numPr>
          <w:ilvl w:val="0"/>
          <w:numId w:val="559"/>
        </w:numPr>
      </w:pPr>
      <w:r>
        <w:t>Pri uvozu varstvenih območij je vrednost “1” ni pa obvezna</w:t>
      </w:r>
    </w:p>
    <w:p w14:paraId="0FD64DB1" w14:textId="7F52AA57" w:rsidR="008C19B9" w:rsidRDefault="008C19B9" w:rsidP="00887735">
      <w:pPr>
        <w:pStyle w:val="Odstavekseznama"/>
        <w:numPr>
          <w:ilvl w:val="0"/>
          <w:numId w:val="559"/>
        </w:numPr>
      </w:pPr>
      <w:r>
        <w:t>Pri uvozu arheoloških poročil je “1” ni pa obvezna</w:t>
      </w:r>
    </w:p>
    <w:p w14:paraId="215DBD6C" w14:textId="77777777" w:rsidR="00887735" w:rsidRDefault="00887735" w:rsidP="00887735"/>
    <w:p w14:paraId="2B6F2DAF" w14:textId="77777777" w:rsidR="008C19B9" w:rsidRDefault="008C19B9" w:rsidP="008C19B9">
      <w:pPr>
        <w:pStyle w:val="Textbody"/>
        <w:rPr>
          <w:lang w:val="sl-SI"/>
        </w:rPr>
      </w:pPr>
    </w:p>
    <w:p w14:paraId="633856C2" w14:textId="72F544C9" w:rsidR="008C19B9" w:rsidRDefault="008C19B9" w:rsidP="008C19B9">
      <w:pPr>
        <w:pStyle w:val="Naslov1"/>
      </w:pPr>
      <w:bookmarkStart w:id="67" w:name="__RefHeading___Toc593_3600763685"/>
      <w:bookmarkStart w:id="68" w:name="_Toc88829802"/>
      <w:bookmarkStart w:id="69" w:name="_Toc89159914"/>
      <w:r w:rsidRPr="00B20FD8">
        <w:t>Zaključevanje grafične seje</w:t>
      </w:r>
      <w:bookmarkEnd w:id="67"/>
      <w:bookmarkEnd w:id="68"/>
      <w:bookmarkEnd w:id="69"/>
    </w:p>
    <w:p w14:paraId="465CB540" w14:textId="77777777" w:rsidR="00887735" w:rsidRPr="00887735" w:rsidRDefault="00887735" w:rsidP="00887735"/>
    <w:p w14:paraId="0365358F" w14:textId="77777777" w:rsidR="008C19B9" w:rsidRPr="00D219D0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3836D6D" wp14:editId="1409D494">
                <wp:simplePos x="0" y="0"/>
                <wp:positionH relativeFrom="column">
                  <wp:posOffset>847090</wp:posOffset>
                </wp:positionH>
                <wp:positionV relativeFrom="paragraph">
                  <wp:posOffset>504825</wp:posOffset>
                </wp:positionV>
                <wp:extent cx="4638040" cy="635"/>
                <wp:effectExtent l="0" t="0" r="0" b="0"/>
                <wp:wrapSquare wrapText="bothSides"/>
                <wp:docPr id="60" name="Polje z besedilom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8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D804FB" w14:textId="0DD1E848" w:rsidR="008C19B9" w:rsidRPr="003A2547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3A2547">
                              <w:t>Slika: Zaključevanje se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836D6D" id="Polje z besedilom 60" o:spid="_x0000_s1065" type="#_x0000_t202" style="position:absolute;margin-left:66.7pt;margin-top:39.75pt;width:365.2pt;height: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" stroked="f">
                <v:textbox style="mso-fit-shape-to-text:t" inset="0,0,0,0">
                  <w:txbxContent>
                    <w:p w14:paraId="0AD804FB" w14:textId="0DD1E848" w:rsidR="008C19B9" w:rsidRPr="003A2547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3A2547">
                        <w:t>Slika: Zaključevanje se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93056" behindDoc="0" locked="0" layoutInCell="1" allowOverlap="1" wp14:anchorId="582CED7B" wp14:editId="4E9F7EF8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638568" cy="447873"/>
            <wp:effectExtent l="0" t="0" r="0" b="9327"/>
            <wp:wrapSquare wrapText="bothSides"/>
            <wp:docPr id="32" name="Image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38568" cy="4478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C463B3" w14:textId="77777777" w:rsidR="008C19B9" w:rsidRPr="00D219D0" w:rsidRDefault="008C19B9" w:rsidP="008C19B9">
      <w:pPr>
        <w:pStyle w:val="Textbody"/>
        <w:rPr>
          <w:lang w:val="sl-SI"/>
        </w:rPr>
      </w:pPr>
    </w:p>
    <w:p w14:paraId="75319F11" w14:textId="77777777" w:rsidR="008C19B9" w:rsidRDefault="008C19B9" w:rsidP="008C19B9">
      <w:pPr>
        <w:pStyle w:val="Textbody"/>
        <w:rPr>
          <w:lang w:val="sl-SI"/>
        </w:rPr>
      </w:pPr>
    </w:p>
    <w:p w14:paraId="0BB0559A" w14:textId="77777777" w:rsidR="008C19B9" w:rsidRPr="00D219D0" w:rsidRDefault="008C19B9" w:rsidP="00DB4025">
      <w:r>
        <w:t>S</w:t>
      </w:r>
      <w:r w:rsidRPr="00D219D0">
        <w:t>eja urejanja grafike se konča, ko pritisnemo gumb “Zaključi urejanje grafike”.</w:t>
      </w:r>
    </w:p>
    <w:p w14:paraId="06D0A354" w14:textId="77777777" w:rsidR="008C19B9" w:rsidRPr="00D219D0" w:rsidRDefault="008C19B9" w:rsidP="00DB4025">
      <w:pPr>
        <w:pStyle w:val="Textbody"/>
        <w:jc w:val="center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7D6D086" wp14:editId="670A9C1D">
                <wp:simplePos x="0" y="0"/>
                <wp:positionH relativeFrom="column">
                  <wp:posOffset>1232535</wp:posOffset>
                </wp:positionH>
                <wp:positionV relativeFrom="paragraph">
                  <wp:posOffset>1171575</wp:posOffset>
                </wp:positionV>
                <wp:extent cx="3866515" cy="635"/>
                <wp:effectExtent l="0" t="0" r="0" b="0"/>
                <wp:wrapSquare wrapText="bothSides"/>
                <wp:docPr id="61" name="Polje z besedilom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65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975C2B" w14:textId="29E85F3D" w:rsidR="008C19B9" w:rsidRPr="003A2547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3A2547">
                              <w:t>Slika: Shranjevan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D6D086" id="Polje z besedilom 61" o:spid="_x0000_s1066" type="#_x0000_t202" style="position:absolute;left:0;text-align:left;margin-left:97.05pt;margin-top:92.25pt;width:304.45pt;height:.0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" stroked="f">
                <v:textbox style="mso-fit-shape-to-text:t" inset="0,0,0,0">
                  <w:txbxContent>
                    <w:p w14:paraId="6E975C2B" w14:textId="29E85F3D" w:rsidR="008C19B9" w:rsidRPr="003A2547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3A2547">
                        <w:t>Slika: Shranjevanj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inline distT="0" distB="0" distL="0" distR="0" wp14:anchorId="1D13F2E8" wp14:editId="51930664">
            <wp:extent cx="3867089" cy="1114562"/>
            <wp:effectExtent l="0" t="0" r="635" b="0"/>
            <wp:docPr id="33" name="Image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67089" cy="111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691B4" w14:textId="77777777" w:rsidR="008C19B9" w:rsidRPr="00D219D0" w:rsidRDefault="008C19B9" w:rsidP="008C19B9">
      <w:pPr>
        <w:pStyle w:val="Textbody"/>
        <w:rPr>
          <w:lang w:val="sl-SI"/>
        </w:rPr>
      </w:pPr>
    </w:p>
    <w:p w14:paraId="12756B6E" w14:textId="48C8D3B8" w:rsidR="008C19B9" w:rsidRPr="00D219D0" w:rsidRDefault="008C19B9" w:rsidP="00DB4025">
      <w:r>
        <w:t>P</w:t>
      </w:r>
      <w:r w:rsidRPr="00D219D0">
        <w:t>o uspešnem shranjevanju se odpre okno.</w:t>
      </w:r>
    </w:p>
    <w:p w14:paraId="3DA71029" w14:textId="77777777" w:rsidR="008C19B9" w:rsidRPr="00D219D0" w:rsidRDefault="008C19B9" w:rsidP="008C19B9">
      <w:pPr>
        <w:pStyle w:val="Textbody"/>
        <w:rPr>
          <w:lang w:val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6985C4B" wp14:editId="3E196B09">
                <wp:simplePos x="0" y="0"/>
                <wp:positionH relativeFrom="column">
                  <wp:posOffset>1231900</wp:posOffset>
                </wp:positionH>
                <wp:positionV relativeFrom="paragraph">
                  <wp:posOffset>1716405</wp:posOffset>
                </wp:positionV>
                <wp:extent cx="3867785" cy="635"/>
                <wp:effectExtent l="0" t="0" r="0" b="0"/>
                <wp:wrapSquare wrapText="bothSides"/>
                <wp:docPr id="62" name="Polje z besedilom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47961D" w14:textId="529A814C" w:rsidR="008C19B9" w:rsidRPr="003A2547" w:rsidRDefault="008C19B9" w:rsidP="008C19B9">
                            <w:pPr>
                              <w:pStyle w:val="Napis"/>
                              <w:rPr>
                                <w:noProof/>
                              </w:rPr>
                            </w:pPr>
                            <w:r w:rsidRPr="003A2547">
                              <w:t>Slika: Shranje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985C4B" id="Polje z besedilom 62" o:spid="_x0000_s1067" type="#_x0000_t202" style="position:absolute;margin-left:97pt;margin-top:135.15pt;width:304.55pt;height:.0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" stroked="f">
                <v:textbox style="mso-fit-shape-to-text:t" inset="0,0,0,0">
                  <w:txbxContent>
                    <w:p w14:paraId="0947961D" w14:textId="529A814C" w:rsidR="008C19B9" w:rsidRPr="003A2547" w:rsidRDefault="008C19B9" w:rsidP="008C19B9">
                      <w:pPr>
                        <w:pStyle w:val="Caption"/>
                        <w:rPr>
                          <w:noProof/>
                        </w:rPr>
                      </w:pPr>
                      <w:r w:rsidRPr="003A2547">
                        <w:t>Slika: Shranje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219D0">
        <w:rPr>
          <w:noProof/>
          <w:lang w:val="sl-SI"/>
        </w:rPr>
        <w:drawing>
          <wp:anchor distT="0" distB="0" distL="114300" distR="114300" simplePos="0" relativeHeight="251695104" behindDoc="0" locked="0" layoutInCell="1" allowOverlap="1" wp14:anchorId="702BFE2D" wp14:editId="62C2F03E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3867820" cy="1659270"/>
            <wp:effectExtent l="0" t="0" r="0" b="0"/>
            <wp:wrapSquare wrapText="bothSides"/>
            <wp:docPr id="34" name="Image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67820" cy="165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3"/>
      <w:bookmarkEnd w:id="4"/>
    </w:p>
    <w:sectPr w:rsidR="008C19B9" w:rsidRPr="00D219D0" w:rsidSect="00AB2F26">
      <w:footerReference w:type="default" r:id="rId40"/>
      <w:footerReference w:type="first" r:id="rId41"/>
      <w:type w:val="continuous"/>
      <w:pgSz w:w="11906" w:h="16838"/>
      <w:pgMar w:top="1417" w:right="1417" w:bottom="1417" w:left="1417" w:header="708" w:footer="708" w:gutter="0"/>
      <w:pgNumType w:start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BAD52" w14:textId="77777777" w:rsidR="00BA370C" w:rsidRDefault="00BA370C" w:rsidP="0058297B">
      <w:pPr>
        <w:spacing w:before="0" w:after="0" w:line="240" w:lineRule="auto"/>
      </w:pPr>
      <w:r>
        <w:separator/>
      </w:r>
    </w:p>
  </w:endnote>
  <w:endnote w:type="continuationSeparator" w:id="0">
    <w:p w14:paraId="5C106B98" w14:textId="77777777" w:rsidR="00BA370C" w:rsidRDefault="00BA370C" w:rsidP="005829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WenQuanYi Zen Hei Sharp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9855776"/>
      <w:docPartObj>
        <w:docPartGallery w:val="Page Numbers (Bottom of Page)"/>
        <w:docPartUnique/>
      </w:docPartObj>
    </w:sdtPr>
    <w:sdtEndPr/>
    <w:sdtContent>
      <w:p w14:paraId="2A8CFEF5" w14:textId="56DF6FA3" w:rsidR="008C19B9" w:rsidRDefault="008C19B9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6153CBF" w14:textId="77777777" w:rsidR="008C19B9" w:rsidRDefault="008C19B9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169713"/>
      <w:placeholder>
        <w:docPart w:val="A3CBF43BFDF34AFBBD0934E578DC3B51"/>
      </w:placeholder>
      <w:temporary/>
      <w:showingPlcHdr/>
      <w15:appearance w15:val="hidden"/>
    </w:sdtPr>
    <w:sdtEndPr/>
    <w:sdtContent>
      <w:p w14:paraId="5870E7BE" w14:textId="77777777" w:rsidR="008C19B9" w:rsidRDefault="008C19B9">
        <w:pPr>
          <w:pStyle w:val="Noga"/>
        </w:pPr>
        <w:r>
          <w:t>[Type here]</w:t>
        </w:r>
      </w:p>
    </w:sdtContent>
  </w:sdt>
  <w:p w14:paraId="45EAB6BA" w14:textId="77777777" w:rsidR="008C19B9" w:rsidRDefault="008C19B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035D6" w14:textId="77777777" w:rsidR="00BA370C" w:rsidRDefault="00BA370C" w:rsidP="0058297B">
      <w:pPr>
        <w:spacing w:before="0" w:after="0" w:line="240" w:lineRule="auto"/>
      </w:pPr>
      <w:r>
        <w:separator/>
      </w:r>
    </w:p>
  </w:footnote>
  <w:footnote w:type="continuationSeparator" w:id="0">
    <w:p w14:paraId="212F240F" w14:textId="77777777" w:rsidR="00BA370C" w:rsidRDefault="00BA370C" w:rsidP="0058297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63C7"/>
    <w:multiLevelType w:val="hybridMultilevel"/>
    <w:tmpl w:val="2C8A20B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697036"/>
    <w:multiLevelType w:val="multilevel"/>
    <w:tmpl w:val="21A28E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0B667AD"/>
    <w:multiLevelType w:val="hybridMultilevel"/>
    <w:tmpl w:val="4492029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0FC7750"/>
    <w:multiLevelType w:val="hybridMultilevel"/>
    <w:tmpl w:val="1A7C89E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11A70AB"/>
    <w:multiLevelType w:val="hybridMultilevel"/>
    <w:tmpl w:val="14289E3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12F12DD"/>
    <w:multiLevelType w:val="hybridMultilevel"/>
    <w:tmpl w:val="A766A43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B07145"/>
    <w:multiLevelType w:val="hybridMultilevel"/>
    <w:tmpl w:val="7428843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1D02EDB"/>
    <w:multiLevelType w:val="hybridMultilevel"/>
    <w:tmpl w:val="6DC4743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214740F"/>
    <w:multiLevelType w:val="hybridMultilevel"/>
    <w:tmpl w:val="557ABA4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21A40DA"/>
    <w:multiLevelType w:val="multilevel"/>
    <w:tmpl w:val="43429C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0" w15:restartNumberingAfterBreak="0">
    <w:nsid w:val="02454551"/>
    <w:multiLevelType w:val="hybridMultilevel"/>
    <w:tmpl w:val="587C26F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505E05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2BB6E4F"/>
    <w:multiLevelType w:val="hybridMultilevel"/>
    <w:tmpl w:val="2F8A1A0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2C86619"/>
    <w:multiLevelType w:val="hybridMultilevel"/>
    <w:tmpl w:val="338CD5D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2F80B02"/>
    <w:multiLevelType w:val="hybridMultilevel"/>
    <w:tmpl w:val="F2066EF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3116133"/>
    <w:multiLevelType w:val="hybridMultilevel"/>
    <w:tmpl w:val="7EF84F8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033B1E54"/>
    <w:multiLevelType w:val="hybridMultilevel"/>
    <w:tmpl w:val="43AED90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3644D92"/>
    <w:multiLevelType w:val="multilevel"/>
    <w:tmpl w:val="D8167D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037957DD"/>
    <w:multiLevelType w:val="hybridMultilevel"/>
    <w:tmpl w:val="B9C2FDE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040C6DA2"/>
    <w:multiLevelType w:val="hybridMultilevel"/>
    <w:tmpl w:val="2026BE2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04195258"/>
    <w:multiLevelType w:val="hybridMultilevel"/>
    <w:tmpl w:val="85825D0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046D0633"/>
    <w:multiLevelType w:val="multilevel"/>
    <w:tmpl w:val="3BF80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04933227"/>
    <w:multiLevelType w:val="hybridMultilevel"/>
    <w:tmpl w:val="85A0F55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0498625B"/>
    <w:multiLevelType w:val="hybridMultilevel"/>
    <w:tmpl w:val="3358218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04B94D40"/>
    <w:multiLevelType w:val="hybridMultilevel"/>
    <w:tmpl w:val="753E681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04EA2E5D"/>
    <w:multiLevelType w:val="hybridMultilevel"/>
    <w:tmpl w:val="8C8EBF1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053605B9"/>
    <w:multiLevelType w:val="multilevel"/>
    <w:tmpl w:val="35705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05622845"/>
    <w:multiLevelType w:val="hybridMultilevel"/>
    <w:tmpl w:val="2988B2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05634E34"/>
    <w:multiLevelType w:val="hybridMultilevel"/>
    <w:tmpl w:val="E1307BE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063A1F98"/>
    <w:multiLevelType w:val="hybridMultilevel"/>
    <w:tmpl w:val="9724E2D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06826781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069F28BA"/>
    <w:multiLevelType w:val="hybridMultilevel"/>
    <w:tmpl w:val="633C568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06B573B8"/>
    <w:multiLevelType w:val="hybridMultilevel"/>
    <w:tmpl w:val="444203D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07080016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077C4C0B"/>
    <w:multiLevelType w:val="hybridMultilevel"/>
    <w:tmpl w:val="DD7EAD0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07BC77BB"/>
    <w:multiLevelType w:val="hybridMultilevel"/>
    <w:tmpl w:val="088091B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07FF0315"/>
    <w:multiLevelType w:val="hybridMultilevel"/>
    <w:tmpl w:val="43FECE2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082075EF"/>
    <w:multiLevelType w:val="hybridMultilevel"/>
    <w:tmpl w:val="7688D17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08525A0B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0906512E"/>
    <w:multiLevelType w:val="hybridMultilevel"/>
    <w:tmpl w:val="12A0DFB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09081DF6"/>
    <w:multiLevelType w:val="hybridMultilevel"/>
    <w:tmpl w:val="7B82B3D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091B03FD"/>
    <w:multiLevelType w:val="hybridMultilevel"/>
    <w:tmpl w:val="7152E12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09CC0058"/>
    <w:multiLevelType w:val="hybridMultilevel"/>
    <w:tmpl w:val="CD2810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09D429B0"/>
    <w:multiLevelType w:val="hybridMultilevel"/>
    <w:tmpl w:val="AC7A595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0A28488C"/>
    <w:multiLevelType w:val="hybridMultilevel"/>
    <w:tmpl w:val="ABB238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0A2A0F4C"/>
    <w:multiLevelType w:val="hybridMultilevel"/>
    <w:tmpl w:val="088A0D0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0A755201"/>
    <w:multiLevelType w:val="hybridMultilevel"/>
    <w:tmpl w:val="6944EC8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0A9F3190"/>
    <w:multiLevelType w:val="hybridMultilevel"/>
    <w:tmpl w:val="25D8470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0B5D2DC4"/>
    <w:multiLevelType w:val="hybridMultilevel"/>
    <w:tmpl w:val="5AD4EF0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0B685594"/>
    <w:multiLevelType w:val="hybridMultilevel"/>
    <w:tmpl w:val="EB1402A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0B992296"/>
    <w:multiLevelType w:val="hybridMultilevel"/>
    <w:tmpl w:val="93DE110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0BA97329"/>
    <w:multiLevelType w:val="hybridMultilevel"/>
    <w:tmpl w:val="687CC85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0BDB09BB"/>
    <w:multiLevelType w:val="hybridMultilevel"/>
    <w:tmpl w:val="98C079D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0C14201E"/>
    <w:multiLevelType w:val="hybridMultilevel"/>
    <w:tmpl w:val="8F46F2F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0C357B1E"/>
    <w:multiLevelType w:val="multilevel"/>
    <w:tmpl w:val="C6FADF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5" w15:restartNumberingAfterBreak="0">
    <w:nsid w:val="0CB40F27"/>
    <w:multiLevelType w:val="hybridMultilevel"/>
    <w:tmpl w:val="EA508E9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0CC16FE3"/>
    <w:multiLevelType w:val="hybridMultilevel"/>
    <w:tmpl w:val="DF5A0EB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0CDC086E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8" w15:restartNumberingAfterBreak="0">
    <w:nsid w:val="0CF07F0C"/>
    <w:multiLevelType w:val="hybridMultilevel"/>
    <w:tmpl w:val="0B7E2A2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0CFA028C"/>
    <w:multiLevelType w:val="hybridMultilevel"/>
    <w:tmpl w:val="CA246DC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0D7C76F5"/>
    <w:multiLevelType w:val="multilevel"/>
    <w:tmpl w:val="C6FAD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1" w15:restartNumberingAfterBreak="0">
    <w:nsid w:val="0DA05919"/>
    <w:multiLevelType w:val="hybridMultilevel"/>
    <w:tmpl w:val="975E795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0E062423"/>
    <w:multiLevelType w:val="multilevel"/>
    <w:tmpl w:val="3BF80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3" w15:restartNumberingAfterBreak="0">
    <w:nsid w:val="0E481B89"/>
    <w:multiLevelType w:val="hybridMultilevel"/>
    <w:tmpl w:val="F7B0C03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0E62787D"/>
    <w:multiLevelType w:val="hybridMultilevel"/>
    <w:tmpl w:val="40F203F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0E73102C"/>
    <w:multiLevelType w:val="hybridMultilevel"/>
    <w:tmpl w:val="330A79C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0E9E75A2"/>
    <w:multiLevelType w:val="hybridMultilevel"/>
    <w:tmpl w:val="1550F4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0EC845A9"/>
    <w:multiLevelType w:val="hybridMultilevel"/>
    <w:tmpl w:val="42564CB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0ECA0EDF"/>
    <w:multiLevelType w:val="hybridMultilevel"/>
    <w:tmpl w:val="5290EE9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0ED94B1F"/>
    <w:multiLevelType w:val="hybridMultilevel"/>
    <w:tmpl w:val="3DE4DCA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0F195A5B"/>
    <w:multiLevelType w:val="hybridMultilevel"/>
    <w:tmpl w:val="5F20DC1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10107B41"/>
    <w:multiLevelType w:val="hybridMultilevel"/>
    <w:tmpl w:val="EC8C7BE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102A5702"/>
    <w:multiLevelType w:val="hybridMultilevel"/>
    <w:tmpl w:val="5EFA06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10694537"/>
    <w:multiLevelType w:val="hybridMultilevel"/>
    <w:tmpl w:val="44062BF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10B64791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5" w15:restartNumberingAfterBreak="0">
    <w:nsid w:val="10CA56C4"/>
    <w:multiLevelType w:val="hybridMultilevel"/>
    <w:tmpl w:val="C0CAB75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10ED0CF0"/>
    <w:multiLevelType w:val="multilevel"/>
    <w:tmpl w:val="C6FAD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7" w15:restartNumberingAfterBreak="0">
    <w:nsid w:val="11132919"/>
    <w:multiLevelType w:val="hybridMultilevel"/>
    <w:tmpl w:val="326CA46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111A3DBB"/>
    <w:multiLevelType w:val="hybridMultilevel"/>
    <w:tmpl w:val="22D800B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11215020"/>
    <w:multiLevelType w:val="hybridMultilevel"/>
    <w:tmpl w:val="4A8C5ED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1160512D"/>
    <w:multiLevelType w:val="hybridMultilevel"/>
    <w:tmpl w:val="CABE747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116B5C07"/>
    <w:multiLevelType w:val="hybridMultilevel"/>
    <w:tmpl w:val="8FB6D93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1178655D"/>
    <w:multiLevelType w:val="multilevel"/>
    <w:tmpl w:val="C6FAD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3" w15:restartNumberingAfterBreak="0">
    <w:nsid w:val="11A63B44"/>
    <w:multiLevelType w:val="hybridMultilevel"/>
    <w:tmpl w:val="D264C7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11A77194"/>
    <w:multiLevelType w:val="hybridMultilevel"/>
    <w:tmpl w:val="0110FB8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 w15:restartNumberingAfterBreak="0">
    <w:nsid w:val="11C96DD8"/>
    <w:multiLevelType w:val="hybridMultilevel"/>
    <w:tmpl w:val="A484EB1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11E51FEF"/>
    <w:multiLevelType w:val="hybridMultilevel"/>
    <w:tmpl w:val="7F4061D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7" w15:restartNumberingAfterBreak="0">
    <w:nsid w:val="12310729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8" w15:restartNumberingAfterBreak="0">
    <w:nsid w:val="12975938"/>
    <w:multiLevelType w:val="hybridMultilevel"/>
    <w:tmpl w:val="165E59B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9" w15:restartNumberingAfterBreak="0">
    <w:nsid w:val="12A04914"/>
    <w:multiLevelType w:val="hybridMultilevel"/>
    <w:tmpl w:val="63400F7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12F27E84"/>
    <w:multiLevelType w:val="hybridMultilevel"/>
    <w:tmpl w:val="CCA449E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135B3177"/>
    <w:multiLevelType w:val="hybridMultilevel"/>
    <w:tmpl w:val="BD1697E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137A5ECE"/>
    <w:multiLevelType w:val="hybridMultilevel"/>
    <w:tmpl w:val="A072D58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3" w15:restartNumberingAfterBreak="0">
    <w:nsid w:val="147B767D"/>
    <w:multiLevelType w:val="hybridMultilevel"/>
    <w:tmpl w:val="B70014A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4" w15:restartNumberingAfterBreak="0">
    <w:nsid w:val="14BD40BB"/>
    <w:multiLevelType w:val="hybridMultilevel"/>
    <w:tmpl w:val="8CEA92A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157555B2"/>
    <w:multiLevelType w:val="hybridMultilevel"/>
    <w:tmpl w:val="B8E84E7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6" w15:restartNumberingAfterBreak="0">
    <w:nsid w:val="15A87B6A"/>
    <w:multiLevelType w:val="hybridMultilevel"/>
    <w:tmpl w:val="D8106CF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7" w15:restartNumberingAfterBreak="0">
    <w:nsid w:val="15DB3116"/>
    <w:multiLevelType w:val="hybridMultilevel"/>
    <w:tmpl w:val="CBE22DE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 w15:restartNumberingAfterBreak="0">
    <w:nsid w:val="15E478B0"/>
    <w:multiLevelType w:val="hybridMultilevel"/>
    <w:tmpl w:val="7BD04A1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 w15:restartNumberingAfterBreak="0">
    <w:nsid w:val="161D00AA"/>
    <w:multiLevelType w:val="multilevel"/>
    <w:tmpl w:val="C0CE30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0" w15:restartNumberingAfterBreak="0">
    <w:nsid w:val="16586C63"/>
    <w:multiLevelType w:val="hybridMultilevel"/>
    <w:tmpl w:val="B470B2C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1" w15:restartNumberingAfterBreak="0">
    <w:nsid w:val="16962F44"/>
    <w:multiLevelType w:val="hybridMultilevel"/>
    <w:tmpl w:val="E71001E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2" w15:restartNumberingAfterBreak="0">
    <w:nsid w:val="16B843F4"/>
    <w:multiLevelType w:val="hybridMultilevel"/>
    <w:tmpl w:val="55BEEDA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16CC507A"/>
    <w:multiLevelType w:val="hybridMultilevel"/>
    <w:tmpl w:val="5F40A440"/>
    <w:lvl w:ilvl="0" w:tplc="0424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04" w15:restartNumberingAfterBreak="0">
    <w:nsid w:val="16E57816"/>
    <w:multiLevelType w:val="hybridMultilevel"/>
    <w:tmpl w:val="6A469F2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 w15:restartNumberingAfterBreak="0">
    <w:nsid w:val="16EE6301"/>
    <w:multiLevelType w:val="hybridMultilevel"/>
    <w:tmpl w:val="D9E2716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16EF1466"/>
    <w:multiLevelType w:val="hybridMultilevel"/>
    <w:tmpl w:val="A29A89A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1760603C"/>
    <w:multiLevelType w:val="hybridMultilevel"/>
    <w:tmpl w:val="6320569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8" w15:restartNumberingAfterBreak="0">
    <w:nsid w:val="176124B6"/>
    <w:multiLevelType w:val="hybridMultilevel"/>
    <w:tmpl w:val="374CD5A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17B64739"/>
    <w:multiLevelType w:val="hybridMultilevel"/>
    <w:tmpl w:val="448AC3D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 w15:restartNumberingAfterBreak="0">
    <w:nsid w:val="17D20C9F"/>
    <w:multiLevelType w:val="hybridMultilevel"/>
    <w:tmpl w:val="E2743FB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1" w15:restartNumberingAfterBreak="0">
    <w:nsid w:val="18837F2E"/>
    <w:multiLevelType w:val="hybridMultilevel"/>
    <w:tmpl w:val="A8DCADE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2" w15:restartNumberingAfterBreak="0">
    <w:nsid w:val="18B76909"/>
    <w:multiLevelType w:val="hybridMultilevel"/>
    <w:tmpl w:val="A752675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 w15:restartNumberingAfterBreak="0">
    <w:nsid w:val="18F931B1"/>
    <w:multiLevelType w:val="hybridMultilevel"/>
    <w:tmpl w:val="91CEFF7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4" w15:restartNumberingAfterBreak="0">
    <w:nsid w:val="19505657"/>
    <w:multiLevelType w:val="hybridMultilevel"/>
    <w:tmpl w:val="0904482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5" w15:restartNumberingAfterBreak="0">
    <w:nsid w:val="1979695C"/>
    <w:multiLevelType w:val="hybridMultilevel"/>
    <w:tmpl w:val="6A28FBB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6" w15:restartNumberingAfterBreak="0">
    <w:nsid w:val="197D08AC"/>
    <w:multiLevelType w:val="hybridMultilevel"/>
    <w:tmpl w:val="F9EC95C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7" w15:restartNumberingAfterBreak="0">
    <w:nsid w:val="19836BAF"/>
    <w:multiLevelType w:val="hybridMultilevel"/>
    <w:tmpl w:val="C4BCDD4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8" w15:restartNumberingAfterBreak="0">
    <w:nsid w:val="19D83715"/>
    <w:multiLevelType w:val="multilevel"/>
    <w:tmpl w:val="BA7806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9" w15:restartNumberingAfterBreak="0">
    <w:nsid w:val="19F51069"/>
    <w:multiLevelType w:val="hybridMultilevel"/>
    <w:tmpl w:val="91FE64E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0" w15:restartNumberingAfterBreak="0">
    <w:nsid w:val="1A125D1A"/>
    <w:multiLevelType w:val="multilevel"/>
    <w:tmpl w:val="3BF80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1" w15:restartNumberingAfterBreak="0">
    <w:nsid w:val="1AD47271"/>
    <w:multiLevelType w:val="hybridMultilevel"/>
    <w:tmpl w:val="3BA6B07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2" w15:restartNumberingAfterBreak="0">
    <w:nsid w:val="1AEB6984"/>
    <w:multiLevelType w:val="hybridMultilevel"/>
    <w:tmpl w:val="6954425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3" w15:restartNumberingAfterBreak="0">
    <w:nsid w:val="1B2A5E53"/>
    <w:multiLevelType w:val="hybridMultilevel"/>
    <w:tmpl w:val="57A8337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 w15:restartNumberingAfterBreak="0">
    <w:nsid w:val="1B4B42C4"/>
    <w:multiLevelType w:val="hybridMultilevel"/>
    <w:tmpl w:val="1D7098E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5" w15:restartNumberingAfterBreak="0">
    <w:nsid w:val="1B670754"/>
    <w:multiLevelType w:val="hybridMultilevel"/>
    <w:tmpl w:val="AF14258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6" w15:restartNumberingAfterBreak="0">
    <w:nsid w:val="1B9977AE"/>
    <w:multiLevelType w:val="multilevel"/>
    <w:tmpl w:val="4CBC58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7" w15:restartNumberingAfterBreak="0">
    <w:nsid w:val="1BBF36E1"/>
    <w:multiLevelType w:val="hybridMultilevel"/>
    <w:tmpl w:val="0C9AD2F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 w15:restartNumberingAfterBreak="0">
    <w:nsid w:val="1BC50D78"/>
    <w:multiLevelType w:val="multilevel"/>
    <w:tmpl w:val="D9A8BF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9" w15:restartNumberingAfterBreak="0">
    <w:nsid w:val="1BCC14ED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0" w15:restartNumberingAfterBreak="0">
    <w:nsid w:val="1C4C5263"/>
    <w:multiLevelType w:val="hybridMultilevel"/>
    <w:tmpl w:val="DA00E41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1" w15:restartNumberingAfterBreak="0">
    <w:nsid w:val="1C615C6C"/>
    <w:multiLevelType w:val="hybridMultilevel"/>
    <w:tmpl w:val="9710CB0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2" w15:restartNumberingAfterBreak="0">
    <w:nsid w:val="1CC03BB2"/>
    <w:multiLevelType w:val="hybridMultilevel"/>
    <w:tmpl w:val="119CEA6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3" w15:restartNumberingAfterBreak="0">
    <w:nsid w:val="1D03263B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4" w15:restartNumberingAfterBreak="0">
    <w:nsid w:val="1D51742D"/>
    <w:multiLevelType w:val="hybridMultilevel"/>
    <w:tmpl w:val="62CE154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5" w15:restartNumberingAfterBreak="0">
    <w:nsid w:val="1D5C055B"/>
    <w:multiLevelType w:val="hybridMultilevel"/>
    <w:tmpl w:val="AAF8586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6" w15:restartNumberingAfterBreak="0">
    <w:nsid w:val="1D627B40"/>
    <w:multiLevelType w:val="multilevel"/>
    <w:tmpl w:val="3BF80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7" w15:restartNumberingAfterBreak="0">
    <w:nsid w:val="1D81269A"/>
    <w:multiLevelType w:val="hybridMultilevel"/>
    <w:tmpl w:val="511894F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8" w15:restartNumberingAfterBreak="0">
    <w:nsid w:val="1E264EB0"/>
    <w:multiLevelType w:val="hybridMultilevel"/>
    <w:tmpl w:val="DA905C2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9" w15:restartNumberingAfterBreak="0">
    <w:nsid w:val="1E294292"/>
    <w:multiLevelType w:val="hybridMultilevel"/>
    <w:tmpl w:val="478EA5C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0" w15:restartNumberingAfterBreak="0">
    <w:nsid w:val="1E961CF0"/>
    <w:multiLevelType w:val="hybridMultilevel"/>
    <w:tmpl w:val="04D48A2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1F0127D1"/>
    <w:multiLevelType w:val="hybridMultilevel"/>
    <w:tmpl w:val="8DE637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F036AA0"/>
    <w:multiLevelType w:val="hybridMultilevel"/>
    <w:tmpl w:val="3C0ACA6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3" w15:restartNumberingAfterBreak="0">
    <w:nsid w:val="1F385E02"/>
    <w:multiLevelType w:val="multilevel"/>
    <w:tmpl w:val="A9525D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4" w15:restartNumberingAfterBreak="0">
    <w:nsid w:val="1F3B445C"/>
    <w:multiLevelType w:val="hybridMultilevel"/>
    <w:tmpl w:val="C1CAEED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5" w15:restartNumberingAfterBreak="0">
    <w:nsid w:val="1F71785E"/>
    <w:multiLevelType w:val="hybridMultilevel"/>
    <w:tmpl w:val="48C62C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6" w15:restartNumberingAfterBreak="0">
    <w:nsid w:val="1FA93EA6"/>
    <w:multiLevelType w:val="multilevel"/>
    <w:tmpl w:val="5ED0BB9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7" w15:restartNumberingAfterBreak="0">
    <w:nsid w:val="20146407"/>
    <w:multiLevelType w:val="hybridMultilevel"/>
    <w:tmpl w:val="444203D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8" w15:restartNumberingAfterBreak="0">
    <w:nsid w:val="20812B13"/>
    <w:multiLevelType w:val="hybridMultilevel"/>
    <w:tmpl w:val="6CF0CC9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9" w15:restartNumberingAfterBreak="0">
    <w:nsid w:val="20A76332"/>
    <w:multiLevelType w:val="hybridMultilevel"/>
    <w:tmpl w:val="32681D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211C5F4E"/>
    <w:multiLevelType w:val="multilevel"/>
    <w:tmpl w:val="D9A8BF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1" w15:restartNumberingAfterBreak="0">
    <w:nsid w:val="21335DA7"/>
    <w:multiLevelType w:val="hybridMultilevel"/>
    <w:tmpl w:val="23D2899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21D816C0"/>
    <w:multiLevelType w:val="hybridMultilevel"/>
    <w:tmpl w:val="F738C8D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3" w15:restartNumberingAfterBreak="0">
    <w:nsid w:val="229C6E0E"/>
    <w:multiLevelType w:val="hybridMultilevel"/>
    <w:tmpl w:val="ACC48FA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4" w15:restartNumberingAfterBreak="0">
    <w:nsid w:val="22D6311E"/>
    <w:multiLevelType w:val="hybridMultilevel"/>
    <w:tmpl w:val="2E32B90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5" w15:restartNumberingAfterBreak="0">
    <w:nsid w:val="22EA1E80"/>
    <w:multiLevelType w:val="hybridMultilevel"/>
    <w:tmpl w:val="AF5CF2C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6" w15:restartNumberingAfterBreak="0">
    <w:nsid w:val="231A5310"/>
    <w:multiLevelType w:val="hybridMultilevel"/>
    <w:tmpl w:val="01BCE32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7" w15:restartNumberingAfterBreak="0">
    <w:nsid w:val="23287B81"/>
    <w:multiLevelType w:val="hybridMultilevel"/>
    <w:tmpl w:val="BFFEEDD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8" w15:restartNumberingAfterBreak="0">
    <w:nsid w:val="23802EC7"/>
    <w:multiLevelType w:val="hybridMultilevel"/>
    <w:tmpl w:val="8DA68FB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9" w15:restartNumberingAfterBreak="0">
    <w:nsid w:val="23AE133E"/>
    <w:multiLevelType w:val="hybridMultilevel"/>
    <w:tmpl w:val="C34A8B78"/>
    <w:lvl w:ilvl="0" w:tplc="A404A4B8">
      <w:numFmt w:val="bullet"/>
      <w:lvlText w:val="-"/>
      <w:lvlJc w:val="left"/>
      <w:pPr>
        <w:ind w:left="403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60" w15:restartNumberingAfterBreak="0">
    <w:nsid w:val="24266FB4"/>
    <w:multiLevelType w:val="hybridMultilevel"/>
    <w:tmpl w:val="5FC2170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1" w15:restartNumberingAfterBreak="0">
    <w:nsid w:val="244A6DAB"/>
    <w:multiLevelType w:val="hybridMultilevel"/>
    <w:tmpl w:val="00CCE8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24AF0B97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3" w15:restartNumberingAfterBreak="0">
    <w:nsid w:val="24CE3343"/>
    <w:multiLevelType w:val="hybridMultilevel"/>
    <w:tmpl w:val="AC7C831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4" w15:restartNumberingAfterBreak="0">
    <w:nsid w:val="251958B5"/>
    <w:multiLevelType w:val="hybridMultilevel"/>
    <w:tmpl w:val="A17C7C7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5" w15:restartNumberingAfterBreak="0">
    <w:nsid w:val="258F1BF4"/>
    <w:multiLevelType w:val="multilevel"/>
    <w:tmpl w:val="C6FAD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6" w15:restartNumberingAfterBreak="0">
    <w:nsid w:val="25D2131F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7" w15:restartNumberingAfterBreak="0">
    <w:nsid w:val="25D75850"/>
    <w:multiLevelType w:val="hybridMultilevel"/>
    <w:tmpl w:val="556A5BD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8" w15:restartNumberingAfterBreak="0">
    <w:nsid w:val="26041850"/>
    <w:multiLevelType w:val="hybridMultilevel"/>
    <w:tmpl w:val="EDD83E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26345D54"/>
    <w:multiLevelType w:val="hybridMultilevel"/>
    <w:tmpl w:val="53601BD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0" w15:restartNumberingAfterBreak="0">
    <w:nsid w:val="264845E0"/>
    <w:multiLevelType w:val="hybridMultilevel"/>
    <w:tmpl w:val="869EF1C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1" w15:restartNumberingAfterBreak="0">
    <w:nsid w:val="26874B71"/>
    <w:multiLevelType w:val="hybridMultilevel"/>
    <w:tmpl w:val="EAFED1A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2" w15:restartNumberingAfterBreak="0">
    <w:nsid w:val="26955E19"/>
    <w:multiLevelType w:val="hybridMultilevel"/>
    <w:tmpl w:val="4FE2F5F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26D62AEB"/>
    <w:multiLevelType w:val="hybridMultilevel"/>
    <w:tmpl w:val="7B5AAE1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272A2504"/>
    <w:multiLevelType w:val="hybridMultilevel"/>
    <w:tmpl w:val="9086F33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27523B62"/>
    <w:multiLevelType w:val="hybridMultilevel"/>
    <w:tmpl w:val="D87A598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6" w15:restartNumberingAfterBreak="0">
    <w:nsid w:val="27966737"/>
    <w:multiLevelType w:val="hybridMultilevel"/>
    <w:tmpl w:val="08ECA1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7" w15:restartNumberingAfterBreak="0">
    <w:nsid w:val="27EB1C96"/>
    <w:multiLevelType w:val="hybridMultilevel"/>
    <w:tmpl w:val="BAE20F1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8" w15:restartNumberingAfterBreak="0">
    <w:nsid w:val="280F715C"/>
    <w:multiLevelType w:val="hybridMultilevel"/>
    <w:tmpl w:val="66A8B20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9" w15:restartNumberingAfterBreak="0">
    <w:nsid w:val="286F62E4"/>
    <w:multiLevelType w:val="hybridMultilevel"/>
    <w:tmpl w:val="973A10D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0" w15:restartNumberingAfterBreak="0">
    <w:nsid w:val="289774E9"/>
    <w:multiLevelType w:val="hybridMultilevel"/>
    <w:tmpl w:val="B6C8B77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1" w15:restartNumberingAfterBreak="0">
    <w:nsid w:val="28DF289E"/>
    <w:multiLevelType w:val="hybridMultilevel"/>
    <w:tmpl w:val="F17483F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2" w15:restartNumberingAfterBreak="0">
    <w:nsid w:val="28E46882"/>
    <w:multiLevelType w:val="hybridMultilevel"/>
    <w:tmpl w:val="FBC44B9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3" w15:restartNumberingAfterBreak="0">
    <w:nsid w:val="294442E5"/>
    <w:multiLevelType w:val="hybridMultilevel"/>
    <w:tmpl w:val="BEEE36F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4" w15:restartNumberingAfterBreak="0">
    <w:nsid w:val="296C5F24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5" w15:restartNumberingAfterBreak="0">
    <w:nsid w:val="29752CB6"/>
    <w:multiLevelType w:val="hybridMultilevel"/>
    <w:tmpl w:val="ECE4AFA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6" w15:restartNumberingAfterBreak="0">
    <w:nsid w:val="2AB51A75"/>
    <w:multiLevelType w:val="hybridMultilevel"/>
    <w:tmpl w:val="5956AEF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7" w15:restartNumberingAfterBreak="0">
    <w:nsid w:val="2ABC1872"/>
    <w:multiLevelType w:val="hybridMultilevel"/>
    <w:tmpl w:val="6A92F9E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8" w15:restartNumberingAfterBreak="0">
    <w:nsid w:val="2ADD2008"/>
    <w:multiLevelType w:val="hybridMultilevel"/>
    <w:tmpl w:val="39CA6EE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9" w15:restartNumberingAfterBreak="0">
    <w:nsid w:val="2B156E5F"/>
    <w:multiLevelType w:val="hybridMultilevel"/>
    <w:tmpl w:val="136A479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2B405FAE"/>
    <w:multiLevelType w:val="hybridMultilevel"/>
    <w:tmpl w:val="E7BE1EA0"/>
    <w:lvl w:ilvl="0" w:tplc="0424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1" w15:restartNumberingAfterBreak="0">
    <w:nsid w:val="2B8B418D"/>
    <w:multiLevelType w:val="hybridMultilevel"/>
    <w:tmpl w:val="BB3A24F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2" w15:restartNumberingAfterBreak="0">
    <w:nsid w:val="2B8D7D0D"/>
    <w:multiLevelType w:val="hybridMultilevel"/>
    <w:tmpl w:val="5BD0C33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 w15:restartNumberingAfterBreak="0">
    <w:nsid w:val="2BA463C1"/>
    <w:multiLevelType w:val="hybridMultilevel"/>
    <w:tmpl w:val="175A1A8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4" w15:restartNumberingAfterBreak="0">
    <w:nsid w:val="2C3C298D"/>
    <w:multiLevelType w:val="hybridMultilevel"/>
    <w:tmpl w:val="3706308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5" w15:restartNumberingAfterBreak="0">
    <w:nsid w:val="2C422C75"/>
    <w:multiLevelType w:val="hybridMultilevel"/>
    <w:tmpl w:val="949A834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6" w15:restartNumberingAfterBreak="0">
    <w:nsid w:val="2C487583"/>
    <w:multiLevelType w:val="hybridMultilevel"/>
    <w:tmpl w:val="04C8D63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7" w15:restartNumberingAfterBreak="0">
    <w:nsid w:val="2C4E65C3"/>
    <w:multiLevelType w:val="hybridMultilevel"/>
    <w:tmpl w:val="76ECC3C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8" w15:restartNumberingAfterBreak="0">
    <w:nsid w:val="2CAA3CBA"/>
    <w:multiLevelType w:val="hybridMultilevel"/>
    <w:tmpl w:val="ACF4972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9" w15:restartNumberingAfterBreak="0">
    <w:nsid w:val="2CEE7182"/>
    <w:multiLevelType w:val="hybridMultilevel"/>
    <w:tmpl w:val="C6B0F16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0" w15:restartNumberingAfterBreak="0">
    <w:nsid w:val="2D02713B"/>
    <w:multiLevelType w:val="hybridMultilevel"/>
    <w:tmpl w:val="700E3E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2D1C4439"/>
    <w:multiLevelType w:val="multilevel"/>
    <w:tmpl w:val="D6B2165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2" w15:restartNumberingAfterBreak="0">
    <w:nsid w:val="2D3B7CFD"/>
    <w:multiLevelType w:val="hybridMultilevel"/>
    <w:tmpl w:val="78EC818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3" w15:restartNumberingAfterBreak="0">
    <w:nsid w:val="2D4B47DF"/>
    <w:multiLevelType w:val="hybridMultilevel"/>
    <w:tmpl w:val="CF4E751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4" w15:restartNumberingAfterBreak="0">
    <w:nsid w:val="2D4E4509"/>
    <w:multiLevelType w:val="hybridMultilevel"/>
    <w:tmpl w:val="93F82B7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2D6B178F"/>
    <w:multiLevelType w:val="hybridMultilevel"/>
    <w:tmpl w:val="AC92FAD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6" w15:restartNumberingAfterBreak="0">
    <w:nsid w:val="2D83387B"/>
    <w:multiLevelType w:val="hybridMultilevel"/>
    <w:tmpl w:val="30C4356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7" w15:restartNumberingAfterBreak="0">
    <w:nsid w:val="2D9912AC"/>
    <w:multiLevelType w:val="hybridMultilevel"/>
    <w:tmpl w:val="F8626E5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8" w15:restartNumberingAfterBreak="0">
    <w:nsid w:val="2E03756C"/>
    <w:multiLevelType w:val="hybridMultilevel"/>
    <w:tmpl w:val="0E64660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9" w15:restartNumberingAfterBreak="0">
    <w:nsid w:val="2E164076"/>
    <w:multiLevelType w:val="hybridMultilevel"/>
    <w:tmpl w:val="93F82B7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2E506747"/>
    <w:multiLevelType w:val="hybridMultilevel"/>
    <w:tmpl w:val="9A6CB9E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1" w15:restartNumberingAfterBreak="0">
    <w:nsid w:val="2EB16FD8"/>
    <w:multiLevelType w:val="hybridMultilevel"/>
    <w:tmpl w:val="ECA04B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2ED318D7"/>
    <w:multiLevelType w:val="hybridMultilevel"/>
    <w:tmpl w:val="44EA335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3" w15:restartNumberingAfterBreak="0">
    <w:nsid w:val="2F0759AA"/>
    <w:multiLevelType w:val="hybridMultilevel"/>
    <w:tmpl w:val="382425C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4" w15:restartNumberingAfterBreak="0">
    <w:nsid w:val="2F0F120E"/>
    <w:multiLevelType w:val="hybridMultilevel"/>
    <w:tmpl w:val="928811B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304B672F"/>
    <w:multiLevelType w:val="multilevel"/>
    <w:tmpl w:val="7B865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6" w15:restartNumberingAfterBreak="0">
    <w:nsid w:val="308653D7"/>
    <w:multiLevelType w:val="hybridMultilevel"/>
    <w:tmpl w:val="56882BE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7" w15:restartNumberingAfterBreak="0">
    <w:nsid w:val="313A4D54"/>
    <w:multiLevelType w:val="multilevel"/>
    <w:tmpl w:val="C6FADF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8" w15:restartNumberingAfterBreak="0">
    <w:nsid w:val="314D0427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9" w15:restartNumberingAfterBreak="0">
    <w:nsid w:val="31A257E0"/>
    <w:multiLevelType w:val="multilevel"/>
    <w:tmpl w:val="3BF80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0" w15:restartNumberingAfterBreak="0">
    <w:nsid w:val="31E4301E"/>
    <w:multiLevelType w:val="hybridMultilevel"/>
    <w:tmpl w:val="8F2608B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1" w15:restartNumberingAfterBreak="0">
    <w:nsid w:val="31E83D74"/>
    <w:multiLevelType w:val="hybridMultilevel"/>
    <w:tmpl w:val="B3DA374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2" w15:restartNumberingAfterBreak="0">
    <w:nsid w:val="32354741"/>
    <w:multiLevelType w:val="hybridMultilevel"/>
    <w:tmpl w:val="D81EA82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3" w15:restartNumberingAfterBreak="0">
    <w:nsid w:val="32425DB0"/>
    <w:multiLevelType w:val="hybridMultilevel"/>
    <w:tmpl w:val="14BA8E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32A11616"/>
    <w:multiLevelType w:val="hybridMultilevel"/>
    <w:tmpl w:val="E2C42CF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5" w15:restartNumberingAfterBreak="0">
    <w:nsid w:val="331F66FF"/>
    <w:multiLevelType w:val="hybridMultilevel"/>
    <w:tmpl w:val="0B6EC24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6" w15:restartNumberingAfterBreak="0">
    <w:nsid w:val="33643DB8"/>
    <w:multiLevelType w:val="hybridMultilevel"/>
    <w:tmpl w:val="0656611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7" w15:restartNumberingAfterBreak="0">
    <w:nsid w:val="336450D5"/>
    <w:multiLevelType w:val="hybridMultilevel"/>
    <w:tmpl w:val="8A32276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8" w15:restartNumberingAfterBreak="0">
    <w:nsid w:val="343800BB"/>
    <w:multiLevelType w:val="hybridMultilevel"/>
    <w:tmpl w:val="05B65C2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9" w15:restartNumberingAfterBreak="0">
    <w:nsid w:val="34624146"/>
    <w:multiLevelType w:val="hybridMultilevel"/>
    <w:tmpl w:val="444203D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0" w15:restartNumberingAfterBreak="0">
    <w:nsid w:val="348873D9"/>
    <w:multiLevelType w:val="multilevel"/>
    <w:tmpl w:val="3BF80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1" w15:restartNumberingAfterBreak="0">
    <w:nsid w:val="34B54A26"/>
    <w:multiLevelType w:val="hybridMultilevel"/>
    <w:tmpl w:val="8B90AE1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2" w15:restartNumberingAfterBreak="0">
    <w:nsid w:val="35315B6F"/>
    <w:multiLevelType w:val="multilevel"/>
    <w:tmpl w:val="D52EDB2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33" w15:restartNumberingAfterBreak="0">
    <w:nsid w:val="356B7B39"/>
    <w:multiLevelType w:val="hybridMultilevel"/>
    <w:tmpl w:val="3B72CD8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35971EBE"/>
    <w:multiLevelType w:val="hybridMultilevel"/>
    <w:tmpl w:val="07AC990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5" w15:restartNumberingAfterBreak="0">
    <w:nsid w:val="35CB7593"/>
    <w:multiLevelType w:val="hybridMultilevel"/>
    <w:tmpl w:val="D902A57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6" w15:restartNumberingAfterBreak="0">
    <w:nsid w:val="35E1350F"/>
    <w:multiLevelType w:val="hybridMultilevel"/>
    <w:tmpl w:val="E850D01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7" w15:restartNumberingAfterBreak="0">
    <w:nsid w:val="35E4176C"/>
    <w:multiLevelType w:val="hybridMultilevel"/>
    <w:tmpl w:val="70F2795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 w15:restartNumberingAfterBreak="0">
    <w:nsid w:val="35FF3522"/>
    <w:multiLevelType w:val="hybridMultilevel"/>
    <w:tmpl w:val="3F6EF212"/>
    <w:lvl w:ilvl="0" w:tplc="0424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239" w15:restartNumberingAfterBreak="0">
    <w:nsid w:val="35FF4882"/>
    <w:multiLevelType w:val="multilevel"/>
    <w:tmpl w:val="90848B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0" w15:restartNumberingAfterBreak="0">
    <w:nsid w:val="360C2690"/>
    <w:multiLevelType w:val="hybridMultilevel"/>
    <w:tmpl w:val="48F4082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365517F7"/>
    <w:multiLevelType w:val="hybridMultilevel"/>
    <w:tmpl w:val="22C8B52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2" w15:restartNumberingAfterBreak="0">
    <w:nsid w:val="368F4D65"/>
    <w:multiLevelType w:val="hybridMultilevel"/>
    <w:tmpl w:val="E2961AC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3" w15:restartNumberingAfterBreak="0">
    <w:nsid w:val="36C72285"/>
    <w:multiLevelType w:val="hybridMultilevel"/>
    <w:tmpl w:val="475C018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4" w15:restartNumberingAfterBreak="0">
    <w:nsid w:val="37851D47"/>
    <w:multiLevelType w:val="hybridMultilevel"/>
    <w:tmpl w:val="A6DCD5B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37AA3170"/>
    <w:multiLevelType w:val="hybridMultilevel"/>
    <w:tmpl w:val="8D72D38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6" w15:restartNumberingAfterBreak="0">
    <w:nsid w:val="37E513E0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7" w15:restartNumberingAfterBreak="0">
    <w:nsid w:val="37EA4C0B"/>
    <w:multiLevelType w:val="hybridMultilevel"/>
    <w:tmpl w:val="E8E06C7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8" w15:restartNumberingAfterBreak="0">
    <w:nsid w:val="38833EBA"/>
    <w:multiLevelType w:val="hybridMultilevel"/>
    <w:tmpl w:val="3C2CF35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9" w15:restartNumberingAfterBreak="0">
    <w:nsid w:val="389B52E8"/>
    <w:multiLevelType w:val="hybridMultilevel"/>
    <w:tmpl w:val="3724CDE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0" w15:restartNumberingAfterBreak="0">
    <w:nsid w:val="3A0D4545"/>
    <w:multiLevelType w:val="hybridMultilevel"/>
    <w:tmpl w:val="4F0E3D4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1" w15:restartNumberingAfterBreak="0">
    <w:nsid w:val="3A7B4C92"/>
    <w:multiLevelType w:val="hybridMultilevel"/>
    <w:tmpl w:val="71A4FCC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2" w15:restartNumberingAfterBreak="0">
    <w:nsid w:val="3A9A6EE2"/>
    <w:multiLevelType w:val="hybridMultilevel"/>
    <w:tmpl w:val="5E0A39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 w15:restartNumberingAfterBreak="0">
    <w:nsid w:val="3B4A4C78"/>
    <w:multiLevelType w:val="hybridMultilevel"/>
    <w:tmpl w:val="98EE50D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4" w15:restartNumberingAfterBreak="0">
    <w:nsid w:val="3BAA21D1"/>
    <w:multiLevelType w:val="hybridMultilevel"/>
    <w:tmpl w:val="F74E258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5" w15:restartNumberingAfterBreak="0">
    <w:nsid w:val="3BB14189"/>
    <w:multiLevelType w:val="hybridMultilevel"/>
    <w:tmpl w:val="9ECECC5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6" w15:restartNumberingAfterBreak="0">
    <w:nsid w:val="3BB26BB0"/>
    <w:multiLevelType w:val="hybridMultilevel"/>
    <w:tmpl w:val="C21E6AC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7" w15:restartNumberingAfterBreak="0">
    <w:nsid w:val="3BB42182"/>
    <w:multiLevelType w:val="hybridMultilevel"/>
    <w:tmpl w:val="4430520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8" w15:restartNumberingAfterBreak="0">
    <w:nsid w:val="3C17011A"/>
    <w:multiLevelType w:val="hybridMultilevel"/>
    <w:tmpl w:val="5ACA90D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9" w15:restartNumberingAfterBreak="0">
    <w:nsid w:val="3C2E7E30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0" w15:restartNumberingAfterBreak="0">
    <w:nsid w:val="3C606CE2"/>
    <w:multiLevelType w:val="multilevel"/>
    <w:tmpl w:val="D9A8BF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1" w15:restartNumberingAfterBreak="0">
    <w:nsid w:val="3CC47E27"/>
    <w:multiLevelType w:val="hybridMultilevel"/>
    <w:tmpl w:val="DB284AF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2" w15:restartNumberingAfterBreak="0">
    <w:nsid w:val="3CE54EC0"/>
    <w:multiLevelType w:val="hybridMultilevel"/>
    <w:tmpl w:val="CF4AE7F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3" w15:restartNumberingAfterBreak="0">
    <w:nsid w:val="3CE728A5"/>
    <w:multiLevelType w:val="hybridMultilevel"/>
    <w:tmpl w:val="5E009D9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4" w15:restartNumberingAfterBreak="0">
    <w:nsid w:val="3D174DA9"/>
    <w:multiLevelType w:val="hybridMultilevel"/>
    <w:tmpl w:val="45EC00F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5" w15:restartNumberingAfterBreak="0">
    <w:nsid w:val="3D442361"/>
    <w:multiLevelType w:val="hybridMultilevel"/>
    <w:tmpl w:val="D1064F4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6" w15:restartNumberingAfterBreak="0">
    <w:nsid w:val="3DA5345B"/>
    <w:multiLevelType w:val="hybridMultilevel"/>
    <w:tmpl w:val="2DACAA5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7" w15:restartNumberingAfterBreak="0">
    <w:nsid w:val="3DFC2A9E"/>
    <w:multiLevelType w:val="hybridMultilevel"/>
    <w:tmpl w:val="7214E01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8" w15:restartNumberingAfterBreak="0">
    <w:nsid w:val="3E015B4A"/>
    <w:multiLevelType w:val="hybridMultilevel"/>
    <w:tmpl w:val="D070DEE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9" w15:restartNumberingAfterBreak="0">
    <w:nsid w:val="3E5509CA"/>
    <w:multiLevelType w:val="hybridMultilevel"/>
    <w:tmpl w:val="A9D85B7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0" w15:restartNumberingAfterBreak="0">
    <w:nsid w:val="3E9935BA"/>
    <w:multiLevelType w:val="multilevel"/>
    <w:tmpl w:val="A5482F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1" w15:restartNumberingAfterBreak="0">
    <w:nsid w:val="3F363E99"/>
    <w:multiLevelType w:val="hybridMultilevel"/>
    <w:tmpl w:val="6646F0D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2" w15:restartNumberingAfterBreak="0">
    <w:nsid w:val="3F457BB8"/>
    <w:multiLevelType w:val="hybridMultilevel"/>
    <w:tmpl w:val="2862B7A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3" w15:restartNumberingAfterBreak="0">
    <w:nsid w:val="3F590053"/>
    <w:multiLevelType w:val="hybridMultilevel"/>
    <w:tmpl w:val="C37A95B0"/>
    <w:lvl w:ilvl="0" w:tplc="5CF0B94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4" w15:restartNumberingAfterBreak="0">
    <w:nsid w:val="3F5B41C1"/>
    <w:multiLevelType w:val="multilevel"/>
    <w:tmpl w:val="3BF80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5" w15:restartNumberingAfterBreak="0">
    <w:nsid w:val="3F5E4C5A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6" w15:restartNumberingAfterBreak="0">
    <w:nsid w:val="3F6304B4"/>
    <w:multiLevelType w:val="hybridMultilevel"/>
    <w:tmpl w:val="3C3E6FA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7" w15:restartNumberingAfterBreak="0">
    <w:nsid w:val="3F6D0BB3"/>
    <w:multiLevelType w:val="hybridMultilevel"/>
    <w:tmpl w:val="E0DE63D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8" w15:restartNumberingAfterBreak="0">
    <w:nsid w:val="3F6E2E0B"/>
    <w:multiLevelType w:val="multilevel"/>
    <w:tmpl w:val="A9525D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9" w15:restartNumberingAfterBreak="0">
    <w:nsid w:val="3FD5100B"/>
    <w:multiLevelType w:val="hybridMultilevel"/>
    <w:tmpl w:val="4274CF5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0" w15:restartNumberingAfterBreak="0">
    <w:nsid w:val="406C3A08"/>
    <w:multiLevelType w:val="hybridMultilevel"/>
    <w:tmpl w:val="6716170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1" w15:restartNumberingAfterBreak="0">
    <w:nsid w:val="40DA2DBE"/>
    <w:multiLevelType w:val="hybridMultilevel"/>
    <w:tmpl w:val="352C3C0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2" w15:restartNumberingAfterBreak="0">
    <w:nsid w:val="413C560B"/>
    <w:multiLevelType w:val="hybridMultilevel"/>
    <w:tmpl w:val="C4DCBC6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3" w15:restartNumberingAfterBreak="0">
    <w:nsid w:val="41602EF0"/>
    <w:multiLevelType w:val="hybridMultilevel"/>
    <w:tmpl w:val="CFCAEFD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4" w15:restartNumberingAfterBreak="0">
    <w:nsid w:val="41744576"/>
    <w:multiLevelType w:val="hybridMultilevel"/>
    <w:tmpl w:val="27F2F72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5" w15:restartNumberingAfterBreak="0">
    <w:nsid w:val="41DD7548"/>
    <w:multiLevelType w:val="hybridMultilevel"/>
    <w:tmpl w:val="7CB4ACA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6" w15:restartNumberingAfterBreak="0">
    <w:nsid w:val="41E07E9D"/>
    <w:multiLevelType w:val="hybridMultilevel"/>
    <w:tmpl w:val="21F6534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7" w15:restartNumberingAfterBreak="0">
    <w:nsid w:val="42627568"/>
    <w:multiLevelType w:val="hybridMultilevel"/>
    <w:tmpl w:val="D1B6BEB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8" w15:restartNumberingAfterBreak="0">
    <w:nsid w:val="429D4D38"/>
    <w:multiLevelType w:val="hybridMultilevel"/>
    <w:tmpl w:val="4D02AB2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9" w15:restartNumberingAfterBreak="0">
    <w:nsid w:val="42D52783"/>
    <w:multiLevelType w:val="hybridMultilevel"/>
    <w:tmpl w:val="1980B1F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0" w15:restartNumberingAfterBreak="0">
    <w:nsid w:val="42FA3762"/>
    <w:multiLevelType w:val="hybridMultilevel"/>
    <w:tmpl w:val="F8B613F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1" w15:restartNumberingAfterBreak="0">
    <w:nsid w:val="43B7190E"/>
    <w:multiLevelType w:val="multilevel"/>
    <w:tmpl w:val="D9A8BF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2" w15:restartNumberingAfterBreak="0">
    <w:nsid w:val="43E44435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3" w15:restartNumberingAfterBreak="0">
    <w:nsid w:val="441360D8"/>
    <w:multiLevelType w:val="hybridMultilevel"/>
    <w:tmpl w:val="F70E7CB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4" w15:restartNumberingAfterBreak="0">
    <w:nsid w:val="44B51F1A"/>
    <w:multiLevelType w:val="hybridMultilevel"/>
    <w:tmpl w:val="B90466D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5" w15:restartNumberingAfterBreak="0">
    <w:nsid w:val="44D71DB0"/>
    <w:multiLevelType w:val="multilevel"/>
    <w:tmpl w:val="3BF80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6" w15:restartNumberingAfterBreak="0">
    <w:nsid w:val="44E83059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7" w15:restartNumberingAfterBreak="0">
    <w:nsid w:val="44F125A5"/>
    <w:multiLevelType w:val="hybridMultilevel"/>
    <w:tmpl w:val="C800254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8" w15:restartNumberingAfterBreak="0">
    <w:nsid w:val="45A34072"/>
    <w:multiLevelType w:val="hybridMultilevel"/>
    <w:tmpl w:val="05ACFC2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9" w15:restartNumberingAfterBreak="0">
    <w:nsid w:val="45BF6C83"/>
    <w:multiLevelType w:val="hybridMultilevel"/>
    <w:tmpl w:val="96B661E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0" w15:restartNumberingAfterBreak="0">
    <w:nsid w:val="45C30667"/>
    <w:multiLevelType w:val="hybridMultilevel"/>
    <w:tmpl w:val="760E880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1" w15:restartNumberingAfterBreak="0">
    <w:nsid w:val="46196517"/>
    <w:multiLevelType w:val="hybridMultilevel"/>
    <w:tmpl w:val="72768F9A"/>
    <w:lvl w:ilvl="0" w:tplc="5CF0B94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2" w15:restartNumberingAfterBreak="0">
    <w:nsid w:val="463813D3"/>
    <w:multiLevelType w:val="hybridMultilevel"/>
    <w:tmpl w:val="E812A39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3" w15:restartNumberingAfterBreak="0">
    <w:nsid w:val="463A6FEB"/>
    <w:multiLevelType w:val="hybridMultilevel"/>
    <w:tmpl w:val="D974B9B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4" w15:restartNumberingAfterBreak="0">
    <w:nsid w:val="46697E3D"/>
    <w:multiLevelType w:val="hybridMultilevel"/>
    <w:tmpl w:val="5964D44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46CC4E11"/>
    <w:multiLevelType w:val="hybridMultilevel"/>
    <w:tmpl w:val="63B4528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6" w15:restartNumberingAfterBreak="0">
    <w:nsid w:val="476B17AB"/>
    <w:multiLevelType w:val="multilevel"/>
    <w:tmpl w:val="3BF80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7" w15:restartNumberingAfterBreak="0">
    <w:nsid w:val="47A305EA"/>
    <w:multiLevelType w:val="hybridMultilevel"/>
    <w:tmpl w:val="949A407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8" w15:restartNumberingAfterBreak="0">
    <w:nsid w:val="47B80F1F"/>
    <w:multiLevelType w:val="hybridMultilevel"/>
    <w:tmpl w:val="E7EE17E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9" w15:restartNumberingAfterBreak="0">
    <w:nsid w:val="47E72589"/>
    <w:multiLevelType w:val="hybridMultilevel"/>
    <w:tmpl w:val="7BC6F9E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0" w15:restartNumberingAfterBreak="0">
    <w:nsid w:val="47EE40DB"/>
    <w:multiLevelType w:val="hybridMultilevel"/>
    <w:tmpl w:val="9234477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1" w15:restartNumberingAfterBreak="0">
    <w:nsid w:val="47F002FD"/>
    <w:multiLevelType w:val="hybridMultilevel"/>
    <w:tmpl w:val="CB18F60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2" w15:restartNumberingAfterBreak="0">
    <w:nsid w:val="481348BD"/>
    <w:multiLevelType w:val="hybridMultilevel"/>
    <w:tmpl w:val="9BB05C0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3" w15:restartNumberingAfterBreak="0">
    <w:nsid w:val="48F35382"/>
    <w:multiLevelType w:val="hybridMultilevel"/>
    <w:tmpl w:val="AEE630A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4" w15:restartNumberingAfterBreak="0">
    <w:nsid w:val="49045722"/>
    <w:multiLevelType w:val="hybridMultilevel"/>
    <w:tmpl w:val="A0DCBE2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5" w15:restartNumberingAfterBreak="0">
    <w:nsid w:val="493D708A"/>
    <w:multiLevelType w:val="hybridMultilevel"/>
    <w:tmpl w:val="40B2458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6" w15:restartNumberingAfterBreak="0">
    <w:nsid w:val="495B5C48"/>
    <w:multiLevelType w:val="hybridMultilevel"/>
    <w:tmpl w:val="0F823EC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7" w15:restartNumberingAfterBreak="0">
    <w:nsid w:val="49DC4E11"/>
    <w:multiLevelType w:val="hybridMultilevel"/>
    <w:tmpl w:val="6CDEECE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8" w15:restartNumberingAfterBreak="0">
    <w:nsid w:val="4A3466D8"/>
    <w:multiLevelType w:val="hybridMultilevel"/>
    <w:tmpl w:val="8C64739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9" w15:restartNumberingAfterBreak="0">
    <w:nsid w:val="4AA61026"/>
    <w:multiLevelType w:val="hybridMultilevel"/>
    <w:tmpl w:val="4A4E282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0" w15:restartNumberingAfterBreak="0">
    <w:nsid w:val="4AD4687C"/>
    <w:multiLevelType w:val="hybridMultilevel"/>
    <w:tmpl w:val="37CAA39E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4AEB5DCD"/>
    <w:multiLevelType w:val="hybridMultilevel"/>
    <w:tmpl w:val="BA2CA26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2" w15:restartNumberingAfterBreak="0">
    <w:nsid w:val="4B055348"/>
    <w:multiLevelType w:val="hybridMultilevel"/>
    <w:tmpl w:val="7A40446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3" w15:restartNumberingAfterBreak="0">
    <w:nsid w:val="4B83347B"/>
    <w:multiLevelType w:val="hybridMultilevel"/>
    <w:tmpl w:val="1F7674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 w15:restartNumberingAfterBreak="0">
    <w:nsid w:val="4BA6752E"/>
    <w:multiLevelType w:val="hybridMultilevel"/>
    <w:tmpl w:val="D656327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5" w15:restartNumberingAfterBreak="0">
    <w:nsid w:val="4BCE656F"/>
    <w:multiLevelType w:val="hybridMultilevel"/>
    <w:tmpl w:val="5A60874A"/>
    <w:lvl w:ilvl="0" w:tplc="042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6" w15:restartNumberingAfterBreak="0">
    <w:nsid w:val="4BEA15A4"/>
    <w:multiLevelType w:val="hybridMultilevel"/>
    <w:tmpl w:val="AFB2BC3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7" w15:restartNumberingAfterBreak="0">
    <w:nsid w:val="4C4A666A"/>
    <w:multiLevelType w:val="hybridMultilevel"/>
    <w:tmpl w:val="7D408344"/>
    <w:lvl w:ilvl="0" w:tplc="A404A4B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8" w15:restartNumberingAfterBreak="0">
    <w:nsid w:val="4CA81C72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9" w15:restartNumberingAfterBreak="0">
    <w:nsid w:val="4CDD01E9"/>
    <w:multiLevelType w:val="hybridMultilevel"/>
    <w:tmpl w:val="FD0E90A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0" w15:restartNumberingAfterBreak="0">
    <w:nsid w:val="4D225537"/>
    <w:multiLevelType w:val="hybridMultilevel"/>
    <w:tmpl w:val="CC9036C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1" w15:restartNumberingAfterBreak="0">
    <w:nsid w:val="4D9F06EF"/>
    <w:multiLevelType w:val="hybridMultilevel"/>
    <w:tmpl w:val="BFE8DFB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2" w15:restartNumberingAfterBreak="0">
    <w:nsid w:val="4DDD68FD"/>
    <w:multiLevelType w:val="hybridMultilevel"/>
    <w:tmpl w:val="08BA181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3" w15:restartNumberingAfterBreak="0">
    <w:nsid w:val="4DF03305"/>
    <w:multiLevelType w:val="hybridMultilevel"/>
    <w:tmpl w:val="2D04629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4" w15:restartNumberingAfterBreak="0">
    <w:nsid w:val="4E65438E"/>
    <w:multiLevelType w:val="hybridMultilevel"/>
    <w:tmpl w:val="C652BF5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5" w15:restartNumberingAfterBreak="0">
    <w:nsid w:val="4E6F4B81"/>
    <w:multiLevelType w:val="hybridMultilevel"/>
    <w:tmpl w:val="5752609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6" w15:restartNumberingAfterBreak="0">
    <w:nsid w:val="4E7A581E"/>
    <w:multiLevelType w:val="hybridMultilevel"/>
    <w:tmpl w:val="89B8D21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7" w15:restartNumberingAfterBreak="0">
    <w:nsid w:val="4F275C7D"/>
    <w:multiLevelType w:val="multilevel"/>
    <w:tmpl w:val="C0CE30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8" w15:restartNumberingAfterBreak="0">
    <w:nsid w:val="4F5535BC"/>
    <w:multiLevelType w:val="hybridMultilevel"/>
    <w:tmpl w:val="46D4A19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9" w15:restartNumberingAfterBreak="0">
    <w:nsid w:val="4F69234D"/>
    <w:multiLevelType w:val="hybridMultilevel"/>
    <w:tmpl w:val="F1FACDC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0" w15:restartNumberingAfterBreak="0">
    <w:nsid w:val="4F6C36F0"/>
    <w:multiLevelType w:val="hybridMultilevel"/>
    <w:tmpl w:val="4B44FA8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1" w15:restartNumberingAfterBreak="0">
    <w:nsid w:val="4FE307B3"/>
    <w:multiLevelType w:val="hybridMultilevel"/>
    <w:tmpl w:val="320A193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2" w15:restartNumberingAfterBreak="0">
    <w:nsid w:val="4FE66D62"/>
    <w:multiLevelType w:val="hybridMultilevel"/>
    <w:tmpl w:val="0B168CD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3" w15:restartNumberingAfterBreak="0">
    <w:nsid w:val="4FEB2DC6"/>
    <w:multiLevelType w:val="hybridMultilevel"/>
    <w:tmpl w:val="A548385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4" w15:restartNumberingAfterBreak="0">
    <w:nsid w:val="50673F18"/>
    <w:multiLevelType w:val="hybridMultilevel"/>
    <w:tmpl w:val="9A7C2EA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5" w15:restartNumberingAfterBreak="0">
    <w:nsid w:val="50685E50"/>
    <w:multiLevelType w:val="hybridMultilevel"/>
    <w:tmpl w:val="75EA26C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50907533"/>
    <w:multiLevelType w:val="hybridMultilevel"/>
    <w:tmpl w:val="829C3FE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7" w15:restartNumberingAfterBreak="0">
    <w:nsid w:val="50BD1A15"/>
    <w:multiLevelType w:val="hybridMultilevel"/>
    <w:tmpl w:val="803E388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8" w15:restartNumberingAfterBreak="0">
    <w:nsid w:val="50D958AD"/>
    <w:multiLevelType w:val="hybridMultilevel"/>
    <w:tmpl w:val="BD3C4CD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9" w15:restartNumberingAfterBreak="0">
    <w:nsid w:val="516025FC"/>
    <w:multiLevelType w:val="multilevel"/>
    <w:tmpl w:val="D9A8BF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0" w15:restartNumberingAfterBreak="0">
    <w:nsid w:val="51736C3D"/>
    <w:multiLevelType w:val="hybridMultilevel"/>
    <w:tmpl w:val="5694DD9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1" w15:restartNumberingAfterBreak="0">
    <w:nsid w:val="51EA42A1"/>
    <w:multiLevelType w:val="hybridMultilevel"/>
    <w:tmpl w:val="B1326A3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2" w15:restartNumberingAfterBreak="0">
    <w:nsid w:val="52066E33"/>
    <w:multiLevelType w:val="hybridMultilevel"/>
    <w:tmpl w:val="F27032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525E2B8B"/>
    <w:multiLevelType w:val="hybridMultilevel"/>
    <w:tmpl w:val="D316AEF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4" w15:restartNumberingAfterBreak="0">
    <w:nsid w:val="52C33D19"/>
    <w:multiLevelType w:val="hybridMultilevel"/>
    <w:tmpl w:val="3B721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5" w15:restartNumberingAfterBreak="0">
    <w:nsid w:val="52DA3A4E"/>
    <w:multiLevelType w:val="hybridMultilevel"/>
    <w:tmpl w:val="FB2C7E5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530E02AD"/>
    <w:multiLevelType w:val="multilevel"/>
    <w:tmpl w:val="D8167D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7" w15:restartNumberingAfterBreak="0">
    <w:nsid w:val="533A1030"/>
    <w:multiLevelType w:val="hybridMultilevel"/>
    <w:tmpl w:val="5816A87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8" w15:restartNumberingAfterBreak="0">
    <w:nsid w:val="537215FF"/>
    <w:multiLevelType w:val="hybridMultilevel"/>
    <w:tmpl w:val="1A7C8E7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9" w15:restartNumberingAfterBreak="0">
    <w:nsid w:val="5391330F"/>
    <w:multiLevelType w:val="hybridMultilevel"/>
    <w:tmpl w:val="23D8704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0" w15:restartNumberingAfterBreak="0">
    <w:nsid w:val="539959AA"/>
    <w:multiLevelType w:val="hybridMultilevel"/>
    <w:tmpl w:val="19A8914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1" w15:restartNumberingAfterBreak="0">
    <w:nsid w:val="53A055E3"/>
    <w:multiLevelType w:val="hybridMultilevel"/>
    <w:tmpl w:val="078CF21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2" w15:restartNumberingAfterBreak="0">
    <w:nsid w:val="53DB4EA2"/>
    <w:multiLevelType w:val="hybridMultilevel"/>
    <w:tmpl w:val="B9F68B3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3" w15:restartNumberingAfterBreak="0">
    <w:nsid w:val="547439E3"/>
    <w:multiLevelType w:val="hybridMultilevel"/>
    <w:tmpl w:val="0058A36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4" w15:restartNumberingAfterBreak="0">
    <w:nsid w:val="54B60322"/>
    <w:multiLevelType w:val="hybridMultilevel"/>
    <w:tmpl w:val="BDB20532"/>
    <w:lvl w:ilvl="0" w:tplc="A404A4B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5" w15:restartNumberingAfterBreak="0">
    <w:nsid w:val="54B916C8"/>
    <w:multiLevelType w:val="hybridMultilevel"/>
    <w:tmpl w:val="E8BACC1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6" w15:restartNumberingAfterBreak="0">
    <w:nsid w:val="556C6788"/>
    <w:multiLevelType w:val="hybridMultilevel"/>
    <w:tmpl w:val="364A256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7" w15:restartNumberingAfterBreak="0">
    <w:nsid w:val="557A64E3"/>
    <w:multiLevelType w:val="hybridMultilevel"/>
    <w:tmpl w:val="2AE04EA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8" w15:restartNumberingAfterBreak="0">
    <w:nsid w:val="55BD71AA"/>
    <w:multiLevelType w:val="hybridMultilevel"/>
    <w:tmpl w:val="2F54F3A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9" w15:restartNumberingAfterBreak="0">
    <w:nsid w:val="55F618DC"/>
    <w:multiLevelType w:val="hybridMultilevel"/>
    <w:tmpl w:val="AFD64F1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0" w15:restartNumberingAfterBreak="0">
    <w:nsid w:val="5690249F"/>
    <w:multiLevelType w:val="hybridMultilevel"/>
    <w:tmpl w:val="35742E2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1" w15:restartNumberingAfterBreak="0">
    <w:nsid w:val="56931C98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2" w15:restartNumberingAfterBreak="0">
    <w:nsid w:val="56F00C97"/>
    <w:multiLevelType w:val="hybridMultilevel"/>
    <w:tmpl w:val="6CA694E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3" w15:restartNumberingAfterBreak="0">
    <w:nsid w:val="575C28CC"/>
    <w:multiLevelType w:val="hybridMultilevel"/>
    <w:tmpl w:val="BD4ED7A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4" w15:restartNumberingAfterBreak="0">
    <w:nsid w:val="577561C8"/>
    <w:multiLevelType w:val="multilevel"/>
    <w:tmpl w:val="A952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5" w15:restartNumberingAfterBreak="0">
    <w:nsid w:val="57870B70"/>
    <w:multiLevelType w:val="hybridMultilevel"/>
    <w:tmpl w:val="F9225A1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6" w15:restartNumberingAfterBreak="0">
    <w:nsid w:val="57FE04F8"/>
    <w:multiLevelType w:val="hybridMultilevel"/>
    <w:tmpl w:val="B8F4D73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7" w15:restartNumberingAfterBreak="0">
    <w:nsid w:val="580C0BE4"/>
    <w:multiLevelType w:val="hybridMultilevel"/>
    <w:tmpl w:val="95F44F4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5877064F"/>
    <w:multiLevelType w:val="hybridMultilevel"/>
    <w:tmpl w:val="1238699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9" w15:restartNumberingAfterBreak="0">
    <w:nsid w:val="58AD3BB7"/>
    <w:multiLevelType w:val="hybridMultilevel"/>
    <w:tmpl w:val="073A9CB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0" w15:restartNumberingAfterBreak="0">
    <w:nsid w:val="58E57EEE"/>
    <w:multiLevelType w:val="multilevel"/>
    <w:tmpl w:val="A9525D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1" w15:restartNumberingAfterBreak="0">
    <w:nsid w:val="59153204"/>
    <w:multiLevelType w:val="hybridMultilevel"/>
    <w:tmpl w:val="08C6F29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2" w15:restartNumberingAfterBreak="0">
    <w:nsid w:val="59165D99"/>
    <w:multiLevelType w:val="hybridMultilevel"/>
    <w:tmpl w:val="14F43B1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3" w15:restartNumberingAfterBreak="0">
    <w:nsid w:val="59641EDE"/>
    <w:multiLevelType w:val="hybridMultilevel"/>
    <w:tmpl w:val="C4BE4E7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4" w15:restartNumberingAfterBreak="0">
    <w:nsid w:val="598C1D4F"/>
    <w:multiLevelType w:val="hybridMultilevel"/>
    <w:tmpl w:val="15C463F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5" w15:restartNumberingAfterBreak="0">
    <w:nsid w:val="5A250F1A"/>
    <w:multiLevelType w:val="hybridMultilevel"/>
    <w:tmpl w:val="3C1EB3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6" w15:restartNumberingAfterBreak="0">
    <w:nsid w:val="5A61011D"/>
    <w:multiLevelType w:val="hybridMultilevel"/>
    <w:tmpl w:val="CFB8470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7" w15:restartNumberingAfterBreak="0">
    <w:nsid w:val="5ADE51A8"/>
    <w:multiLevelType w:val="hybridMultilevel"/>
    <w:tmpl w:val="B764F2C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8" w15:restartNumberingAfterBreak="0">
    <w:nsid w:val="5C197552"/>
    <w:multiLevelType w:val="hybridMultilevel"/>
    <w:tmpl w:val="41B2BDD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9" w15:restartNumberingAfterBreak="0">
    <w:nsid w:val="5C4054F9"/>
    <w:multiLevelType w:val="hybridMultilevel"/>
    <w:tmpl w:val="337453A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0" w15:restartNumberingAfterBreak="0">
    <w:nsid w:val="5CC36A69"/>
    <w:multiLevelType w:val="hybridMultilevel"/>
    <w:tmpl w:val="2784773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1" w15:restartNumberingAfterBreak="0">
    <w:nsid w:val="5D455A01"/>
    <w:multiLevelType w:val="hybridMultilevel"/>
    <w:tmpl w:val="338840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2" w15:restartNumberingAfterBreak="0">
    <w:nsid w:val="5DA26406"/>
    <w:multiLevelType w:val="hybridMultilevel"/>
    <w:tmpl w:val="0FEAD50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3" w15:restartNumberingAfterBreak="0">
    <w:nsid w:val="5DCE653E"/>
    <w:multiLevelType w:val="hybridMultilevel"/>
    <w:tmpl w:val="C3C0383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4" w15:restartNumberingAfterBreak="0">
    <w:nsid w:val="5DE60BBA"/>
    <w:multiLevelType w:val="hybridMultilevel"/>
    <w:tmpl w:val="05CA624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5" w15:restartNumberingAfterBreak="0">
    <w:nsid w:val="5DE979F1"/>
    <w:multiLevelType w:val="hybridMultilevel"/>
    <w:tmpl w:val="DEF4CEE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6" w15:restartNumberingAfterBreak="0">
    <w:nsid w:val="5E4B28E2"/>
    <w:multiLevelType w:val="hybridMultilevel"/>
    <w:tmpl w:val="391C534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7" w15:restartNumberingAfterBreak="0">
    <w:nsid w:val="5E92632B"/>
    <w:multiLevelType w:val="hybridMultilevel"/>
    <w:tmpl w:val="D230387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8" w15:restartNumberingAfterBreak="0">
    <w:nsid w:val="5F051363"/>
    <w:multiLevelType w:val="hybridMultilevel"/>
    <w:tmpl w:val="ED8A52F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9" w15:restartNumberingAfterBreak="0">
    <w:nsid w:val="5F63214C"/>
    <w:multiLevelType w:val="hybridMultilevel"/>
    <w:tmpl w:val="AFB2B6D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0" w15:restartNumberingAfterBreak="0">
    <w:nsid w:val="5FF04C94"/>
    <w:multiLevelType w:val="hybridMultilevel"/>
    <w:tmpl w:val="98E89E9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1" w15:restartNumberingAfterBreak="0">
    <w:nsid w:val="60363C43"/>
    <w:multiLevelType w:val="hybridMultilevel"/>
    <w:tmpl w:val="085AAA4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2" w15:restartNumberingAfterBreak="0">
    <w:nsid w:val="603E66AC"/>
    <w:multiLevelType w:val="hybridMultilevel"/>
    <w:tmpl w:val="119CEA6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3" w15:restartNumberingAfterBreak="0">
    <w:nsid w:val="60572973"/>
    <w:multiLevelType w:val="hybridMultilevel"/>
    <w:tmpl w:val="92B0E19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4" w15:restartNumberingAfterBreak="0">
    <w:nsid w:val="606B4120"/>
    <w:multiLevelType w:val="multilevel"/>
    <w:tmpl w:val="8F3A23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5" w15:restartNumberingAfterBreak="0">
    <w:nsid w:val="6079430C"/>
    <w:multiLevelType w:val="hybridMultilevel"/>
    <w:tmpl w:val="A910573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6" w15:restartNumberingAfterBreak="0">
    <w:nsid w:val="60974409"/>
    <w:multiLevelType w:val="hybridMultilevel"/>
    <w:tmpl w:val="56FEB77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7" w15:restartNumberingAfterBreak="0">
    <w:nsid w:val="60B9556A"/>
    <w:multiLevelType w:val="hybridMultilevel"/>
    <w:tmpl w:val="108AD9A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8" w15:restartNumberingAfterBreak="0">
    <w:nsid w:val="61151D25"/>
    <w:multiLevelType w:val="multilevel"/>
    <w:tmpl w:val="D9A8BF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9" w15:restartNumberingAfterBreak="0">
    <w:nsid w:val="611B2743"/>
    <w:multiLevelType w:val="hybridMultilevel"/>
    <w:tmpl w:val="EB8CE6C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0" w15:restartNumberingAfterBreak="0">
    <w:nsid w:val="611F2E61"/>
    <w:multiLevelType w:val="hybridMultilevel"/>
    <w:tmpl w:val="C40CB35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1" w15:restartNumberingAfterBreak="0">
    <w:nsid w:val="61210B5D"/>
    <w:multiLevelType w:val="hybridMultilevel"/>
    <w:tmpl w:val="3FBEC67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2" w15:restartNumberingAfterBreak="0">
    <w:nsid w:val="61AE235D"/>
    <w:multiLevelType w:val="hybridMultilevel"/>
    <w:tmpl w:val="DBE20D5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3" w15:restartNumberingAfterBreak="0">
    <w:nsid w:val="61EE209E"/>
    <w:multiLevelType w:val="hybridMultilevel"/>
    <w:tmpl w:val="EE14083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4" w15:restartNumberingAfterBreak="0">
    <w:nsid w:val="61FF33BE"/>
    <w:multiLevelType w:val="hybridMultilevel"/>
    <w:tmpl w:val="CC24387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5" w15:restartNumberingAfterBreak="0">
    <w:nsid w:val="6215124F"/>
    <w:multiLevelType w:val="hybridMultilevel"/>
    <w:tmpl w:val="4B6004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6" w15:restartNumberingAfterBreak="0">
    <w:nsid w:val="62DE334C"/>
    <w:multiLevelType w:val="hybridMultilevel"/>
    <w:tmpl w:val="4B66E42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7" w15:restartNumberingAfterBreak="0">
    <w:nsid w:val="62E53746"/>
    <w:multiLevelType w:val="hybridMultilevel"/>
    <w:tmpl w:val="7E3AD9C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8" w15:restartNumberingAfterBreak="0">
    <w:nsid w:val="6328339F"/>
    <w:multiLevelType w:val="hybridMultilevel"/>
    <w:tmpl w:val="35A69C08"/>
    <w:lvl w:ilvl="0" w:tplc="A404A4B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9" w15:restartNumberingAfterBreak="0">
    <w:nsid w:val="63341742"/>
    <w:multiLevelType w:val="hybridMultilevel"/>
    <w:tmpl w:val="E25A3B0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0" w15:restartNumberingAfterBreak="0">
    <w:nsid w:val="63BC6EC8"/>
    <w:multiLevelType w:val="hybridMultilevel"/>
    <w:tmpl w:val="8E5CE2B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1" w15:restartNumberingAfterBreak="0">
    <w:nsid w:val="63DB274D"/>
    <w:multiLevelType w:val="multilevel"/>
    <w:tmpl w:val="BC4C25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2" w15:restartNumberingAfterBreak="0">
    <w:nsid w:val="63E7512C"/>
    <w:multiLevelType w:val="hybridMultilevel"/>
    <w:tmpl w:val="B702600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3" w15:restartNumberingAfterBreak="0">
    <w:nsid w:val="63E817CA"/>
    <w:multiLevelType w:val="hybridMultilevel"/>
    <w:tmpl w:val="C91CAB2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4" w15:restartNumberingAfterBreak="0">
    <w:nsid w:val="645E35A5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5" w15:restartNumberingAfterBreak="0">
    <w:nsid w:val="648B7AFF"/>
    <w:multiLevelType w:val="hybridMultilevel"/>
    <w:tmpl w:val="A4F6FE14"/>
    <w:lvl w:ilvl="0" w:tplc="0424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26" w15:restartNumberingAfterBreak="0">
    <w:nsid w:val="64961BA9"/>
    <w:multiLevelType w:val="hybridMultilevel"/>
    <w:tmpl w:val="CB76063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7" w15:restartNumberingAfterBreak="0">
    <w:nsid w:val="64C363B5"/>
    <w:multiLevelType w:val="hybridMultilevel"/>
    <w:tmpl w:val="C1D21E0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8" w15:restartNumberingAfterBreak="0">
    <w:nsid w:val="64FC5804"/>
    <w:multiLevelType w:val="hybridMultilevel"/>
    <w:tmpl w:val="9E0A940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9" w15:restartNumberingAfterBreak="0">
    <w:nsid w:val="659F4FA1"/>
    <w:multiLevelType w:val="hybridMultilevel"/>
    <w:tmpl w:val="8488E2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0" w15:restartNumberingAfterBreak="0">
    <w:nsid w:val="65C572BA"/>
    <w:multiLevelType w:val="hybridMultilevel"/>
    <w:tmpl w:val="1D6E790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1" w15:restartNumberingAfterBreak="0">
    <w:nsid w:val="66871BEF"/>
    <w:multiLevelType w:val="hybridMultilevel"/>
    <w:tmpl w:val="7D8614E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2" w15:restartNumberingAfterBreak="0">
    <w:nsid w:val="668E3500"/>
    <w:multiLevelType w:val="hybridMultilevel"/>
    <w:tmpl w:val="1CA6777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3" w15:restartNumberingAfterBreak="0">
    <w:nsid w:val="66D67110"/>
    <w:multiLevelType w:val="hybridMultilevel"/>
    <w:tmpl w:val="746238E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4" w15:restartNumberingAfterBreak="0">
    <w:nsid w:val="671A186C"/>
    <w:multiLevelType w:val="hybridMultilevel"/>
    <w:tmpl w:val="4F6A0F4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5" w15:restartNumberingAfterBreak="0">
    <w:nsid w:val="67A160C8"/>
    <w:multiLevelType w:val="multilevel"/>
    <w:tmpl w:val="C6FAD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6" w15:restartNumberingAfterBreak="0">
    <w:nsid w:val="67C66283"/>
    <w:multiLevelType w:val="hybridMultilevel"/>
    <w:tmpl w:val="FEA8F71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7" w15:restartNumberingAfterBreak="0">
    <w:nsid w:val="67D6416D"/>
    <w:multiLevelType w:val="hybridMultilevel"/>
    <w:tmpl w:val="52A0570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8" w15:restartNumberingAfterBreak="0">
    <w:nsid w:val="685E1F31"/>
    <w:multiLevelType w:val="hybridMultilevel"/>
    <w:tmpl w:val="A9B072F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9" w15:restartNumberingAfterBreak="0">
    <w:nsid w:val="68D16183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0" w15:restartNumberingAfterBreak="0">
    <w:nsid w:val="68E97065"/>
    <w:multiLevelType w:val="hybridMultilevel"/>
    <w:tmpl w:val="3BEE66B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1" w15:restartNumberingAfterBreak="0">
    <w:nsid w:val="68EA165A"/>
    <w:multiLevelType w:val="hybridMultilevel"/>
    <w:tmpl w:val="813A313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2" w15:restartNumberingAfterBreak="0">
    <w:nsid w:val="68EF5882"/>
    <w:multiLevelType w:val="hybridMultilevel"/>
    <w:tmpl w:val="792061D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3" w15:restartNumberingAfterBreak="0">
    <w:nsid w:val="69193C03"/>
    <w:multiLevelType w:val="hybridMultilevel"/>
    <w:tmpl w:val="18942CB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4" w15:restartNumberingAfterBreak="0">
    <w:nsid w:val="69287BB4"/>
    <w:multiLevelType w:val="multilevel"/>
    <w:tmpl w:val="C0CE30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5" w15:restartNumberingAfterBreak="0">
    <w:nsid w:val="69425D0B"/>
    <w:multiLevelType w:val="hybridMultilevel"/>
    <w:tmpl w:val="6A3026C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6" w15:restartNumberingAfterBreak="0">
    <w:nsid w:val="69467C01"/>
    <w:multiLevelType w:val="multilevel"/>
    <w:tmpl w:val="D8167D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7" w15:restartNumberingAfterBreak="0">
    <w:nsid w:val="695C2BDC"/>
    <w:multiLevelType w:val="hybridMultilevel"/>
    <w:tmpl w:val="BB8EEF8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8" w15:restartNumberingAfterBreak="0">
    <w:nsid w:val="69BA510E"/>
    <w:multiLevelType w:val="hybridMultilevel"/>
    <w:tmpl w:val="8286BA3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9" w15:restartNumberingAfterBreak="0">
    <w:nsid w:val="69DF667A"/>
    <w:multiLevelType w:val="hybridMultilevel"/>
    <w:tmpl w:val="3422470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0" w15:restartNumberingAfterBreak="0">
    <w:nsid w:val="6A3E1B2F"/>
    <w:multiLevelType w:val="hybridMultilevel"/>
    <w:tmpl w:val="46EC35D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1" w15:restartNumberingAfterBreak="0">
    <w:nsid w:val="6A976D62"/>
    <w:multiLevelType w:val="hybridMultilevel"/>
    <w:tmpl w:val="348E8A9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2" w15:restartNumberingAfterBreak="0">
    <w:nsid w:val="6B02707E"/>
    <w:multiLevelType w:val="hybridMultilevel"/>
    <w:tmpl w:val="61289A7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3" w15:restartNumberingAfterBreak="0">
    <w:nsid w:val="6B4A5617"/>
    <w:multiLevelType w:val="multilevel"/>
    <w:tmpl w:val="4FF00A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4" w15:restartNumberingAfterBreak="0">
    <w:nsid w:val="6B9571C2"/>
    <w:multiLevelType w:val="hybridMultilevel"/>
    <w:tmpl w:val="D16222E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5" w15:restartNumberingAfterBreak="0">
    <w:nsid w:val="6BFE2DBB"/>
    <w:multiLevelType w:val="hybridMultilevel"/>
    <w:tmpl w:val="10DE877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6" w15:restartNumberingAfterBreak="0">
    <w:nsid w:val="6CE84F10"/>
    <w:multiLevelType w:val="hybridMultilevel"/>
    <w:tmpl w:val="9D10D94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7" w15:restartNumberingAfterBreak="0">
    <w:nsid w:val="6D0B0C88"/>
    <w:multiLevelType w:val="hybridMultilevel"/>
    <w:tmpl w:val="E4983F9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8" w15:restartNumberingAfterBreak="0">
    <w:nsid w:val="6D0F2AF9"/>
    <w:multiLevelType w:val="hybridMultilevel"/>
    <w:tmpl w:val="1E9E0A5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9" w15:restartNumberingAfterBreak="0">
    <w:nsid w:val="6D1B67B2"/>
    <w:multiLevelType w:val="hybridMultilevel"/>
    <w:tmpl w:val="B510D2C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0" w15:restartNumberingAfterBreak="0">
    <w:nsid w:val="6D830AAC"/>
    <w:multiLevelType w:val="hybridMultilevel"/>
    <w:tmpl w:val="589CF1D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1" w15:restartNumberingAfterBreak="0">
    <w:nsid w:val="6DEA681E"/>
    <w:multiLevelType w:val="hybridMultilevel"/>
    <w:tmpl w:val="55761C2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2" w15:restartNumberingAfterBreak="0">
    <w:nsid w:val="6E7A0106"/>
    <w:multiLevelType w:val="multilevel"/>
    <w:tmpl w:val="C6FAD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3" w15:restartNumberingAfterBreak="0">
    <w:nsid w:val="6E9C149C"/>
    <w:multiLevelType w:val="hybridMultilevel"/>
    <w:tmpl w:val="A22272C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4" w15:restartNumberingAfterBreak="0">
    <w:nsid w:val="6EBA3354"/>
    <w:multiLevelType w:val="hybridMultilevel"/>
    <w:tmpl w:val="F0DE09E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5" w15:restartNumberingAfterBreak="0">
    <w:nsid w:val="6EC95E31"/>
    <w:multiLevelType w:val="hybridMultilevel"/>
    <w:tmpl w:val="99E8C47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6" w15:restartNumberingAfterBreak="0">
    <w:nsid w:val="6F154A5C"/>
    <w:multiLevelType w:val="hybridMultilevel"/>
    <w:tmpl w:val="2F3091E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7" w15:restartNumberingAfterBreak="0">
    <w:nsid w:val="6F7068CA"/>
    <w:multiLevelType w:val="hybridMultilevel"/>
    <w:tmpl w:val="9460A34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8" w15:restartNumberingAfterBreak="0">
    <w:nsid w:val="6FAD09FC"/>
    <w:multiLevelType w:val="hybridMultilevel"/>
    <w:tmpl w:val="FB1634C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9" w15:restartNumberingAfterBreak="0">
    <w:nsid w:val="6FC649AC"/>
    <w:multiLevelType w:val="hybridMultilevel"/>
    <w:tmpl w:val="FE20D45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0" w15:restartNumberingAfterBreak="0">
    <w:nsid w:val="6FCC46A9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71" w15:restartNumberingAfterBreak="0">
    <w:nsid w:val="701D492B"/>
    <w:multiLevelType w:val="hybridMultilevel"/>
    <w:tmpl w:val="FCA87D5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2" w15:restartNumberingAfterBreak="0">
    <w:nsid w:val="702F1B85"/>
    <w:multiLevelType w:val="hybridMultilevel"/>
    <w:tmpl w:val="E1A6265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3" w15:restartNumberingAfterBreak="0">
    <w:nsid w:val="70484175"/>
    <w:multiLevelType w:val="hybridMultilevel"/>
    <w:tmpl w:val="E58CCDA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4" w15:restartNumberingAfterBreak="0">
    <w:nsid w:val="70565A50"/>
    <w:multiLevelType w:val="hybridMultilevel"/>
    <w:tmpl w:val="EDCE960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5" w15:restartNumberingAfterBreak="0">
    <w:nsid w:val="709A0B74"/>
    <w:multiLevelType w:val="multilevel"/>
    <w:tmpl w:val="32E837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76" w15:restartNumberingAfterBreak="0">
    <w:nsid w:val="709D7CFF"/>
    <w:multiLevelType w:val="hybridMultilevel"/>
    <w:tmpl w:val="41CA502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7" w15:restartNumberingAfterBreak="0">
    <w:nsid w:val="70A9656D"/>
    <w:multiLevelType w:val="hybridMultilevel"/>
    <w:tmpl w:val="C1A6869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8" w15:restartNumberingAfterBreak="0">
    <w:nsid w:val="70E70CEE"/>
    <w:multiLevelType w:val="hybridMultilevel"/>
    <w:tmpl w:val="1F82019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9" w15:restartNumberingAfterBreak="0">
    <w:nsid w:val="70F66A5B"/>
    <w:multiLevelType w:val="hybridMultilevel"/>
    <w:tmpl w:val="4E3A60B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0" w15:restartNumberingAfterBreak="0">
    <w:nsid w:val="712F6FD7"/>
    <w:multiLevelType w:val="hybridMultilevel"/>
    <w:tmpl w:val="93F82B7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1" w15:restartNumberingAfterBreak="0">
    <w:nsid w:val="71F0649E"/>
    <w:multiLevelType w:val="hybridMultilevel"/>
    <w:tmpl w:val="837231C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2" w15:restartNumberingAfterBreak="0">
    <w:nsid w:val="71FA65E4"/>
    <w:multiLevelType w:val="hybridMultilevel"/>
    <w:tmpl w:val="6E84259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3" w15:restartNumberingAfterBreak="0">
    <w:nsid w:val="7228381F"/>
    <w:multiLevelType w:val="hybridMultilevel"/>
    <w:tmpl w:val="780E204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4" w15:restartNumberingAfterBreak="0">
    <w:nsid w:val="722B26F8"/>
    <w:multiLevelType w:val="hybridMultilevel"/>
    <w:tmpl w:val="63CACA9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5" w15:restartNumberingAfterBreak="0">
    <w:nsid w:val="724E5FCF"/>
    <w:multiLevelType w:val="hybridMultilevel"/>
    <w:tmpl w:val="A38CE1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6" w15:restartNumberingAfterBreak="0">
    <w:nsid w:val="72600D1E"/>
    <w:multiLevelType w:val="hybridMultilevel"/>
    <w:tmpl w:val="BC2EE63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7" w15:restartNumberingAfterBreak="0">
    <w:nsid w:val="728A5D5A"/>
    <w:multiLevelType w:val="hybridMultilevel"/>
    <w:tmpl w:val="282EE0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8" w15:restartNumberingAfterBreak="0">
    <w:nsid w:val="72904F6C"/>
    <w:multiLevelType w:val="hybridMultilevel"/>
    <w:tmpl w:val="6470872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9" w15:restartNumberingAfterBreak="0">
    <w:nsid w:val="729E70E9"/>
    <w:multiLevelType w:val="hybridMultilevel"/>
    <w:tmpl w:val="F7422A2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0" w15:restartNumberingAfterBreak="0">
    <w:nsid w:val="72ED46C7"/>
    <w:multiLevelType w:val="hybridMultilevel"/>
    <w:tmpl w:val="085054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1" w15:restartNumberingAfterBreak="0">
    <w:nsid w:val="73653909"/>
    <w:multiLevelType w:val="hybridMultilevel"/>
    <w:tmpl w:val="A1ACB2F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2" w15:restartNumberingAfterBreak="0">
    <w:nsid w:val="73665CE3"/>
    <w:multiLevelType w:val="hybridMultilevel"/>
    <w:tmpl w:val="65AAAE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3" w15:restartNumberingAfterBreak="0">
    <w:nsid w:val="73AA21B2"/>
    <w:multiLevelType w:val="hybridMultilevel"/>
    <w:tmpl w:val="A886B73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4" w15:restartNumberingAfterBreak="0">
    <w:nsid w:val="73B94302"/>
    <w:multiLevelType w:val="hybridMultilevel"/>
    <w:tmpl w:val="77D802D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5" w15:restartNumberingAfterBreak="0">
    <w:nsid w:val="73F67EE7"/>
    <w:multiLevelType w:val="hybridMultilevel"/>
    <w:tmpl w:val="2598AA7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6" w15:restartNumberingAfterBreak="0">
    <w:nsid w:val="74152013"/>
    <w:multiLevelType w:val="hybridMultilevel"/>
    <w:tmpl w:val="41328D8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7" w15:restartNumberingAfterBreak="0">
    <w:nsid w:val="74361778"/>
    <w:multiLevelType w:val="hybridMultilevel"/>
    <w:tmpl w:val="0250F70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8" w15:restartNumberingAfterBreak="0">
    <w:nsid w:val="749D039A"/>
    <w:multiLevelType w:val="hybridMultilevel"/>
    <w:tmpl w:val="2274163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9" w15:restartNumberingAfterBreak="0">
    <w:nsid w:val="74A23D71"/>
    <w:multiLevelType w:val="hybridMultilevel"/>
    <w:tmpl w:val="C13C9CC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0" w15:restartNumberingAfterBreak="0">
    <w:nsid w:val="753D6CFE"/>
    <w:multiLevelType w:val="hybridMultilevel"/>
    <w:tmpl w:val="5BAE88A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1" w15:restartNumberingAfterBreak="0">
    <w:nsid w:val="7561595A"/>
    <w:multiLevelType w:val="hybridMultilevel"/>
    <w:tmpl w:val="5882E7E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2" w15:restartNumberingAfterBreak="0">
    <w:nsid w:val="75755064"/>
    <w:multiLevelType w:val="hybridMultilevel"/>
    <w:tmpl w:val="FE78C79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3" w15:restartNumberingAfterBreak="0">
    <w:nsid w:val="7595231E"/>
    <w:multiLevelType w:val="hybridMultilevel"/>
    <w:tmpl w:val="E40C54B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4" w15:restartNumberingAfterBreak="0">
    <w:nsid w:val="75C30F77"/>
    <w:multiLevelType w:val="hybridMultilevel"/>
    <w:tmpl w:val="A51CA99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5" w15:restartNumberingAfterBreak="0">
    <w:nsid w:val="75C67529"/>
    <w:multiLevelType w:val="hybridMultilevel"/>
    <w:tmpl w:val="D858258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6" w15:restartNumberingAfterBreak="0">
    <w:nsid w:val="76154B6C"/>
    <w:multiLevelType w:val="hybridMultilevel"/>
    <w:tmpl w:val="4E14E94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7" w15:restartNumberingAfterBreak="0">
    <w:nsid w:val="761606BD"/>
    <w:multiLevelType w:val="hybridMultilevel"/>
    <w:tmpl w:val="437A0CD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8" w15:restartNumberingAfterBreak="0">
    <w:nsid w:val="76381EA9"/>
    <w:multiLevelType w:val="hybridMultilevel"/>
    <w:tmpl w:val="DC320BF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9" w15:restartNumberingAfterBreak="0">
    <w:nsid w:val="76556AE2"/>
    <w:multiLevelType w:val="hybridMultilevel"/>
    <w:tmpl w:val="49DE4DA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0" w15:restartNumberingAfterBreak="0">
    <w:nsid w:val="76612A84"/>
    <w:multiLevelType w:val="hybridMultilevel"/>
    <w:tmpl w:val="74AC886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1" w15:restartNumberingAfterBreak="0">
    <w:nsid w:val="76707038"/>
    <w:multiLevelType w:val="multilevel"/>
    <w:tmpl w:val="075E0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2" w15:restartNumberingAfterBreak="0">
    <w:nsid w:val="76794249"/>
    <w:multiLevelType w:val="hybridMultilevel"/>
    <w:tmpl w:val="A2E8417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3" w15:restartNumberingAfterBreak="0">
    <w:nsid w:val="76795C17"/>
    <w:multiLevelType w:val="hybridMultilevel"/>
    <w:tmpl w:val="4386DA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4" w15:restartNumberingAfterBreak="0">
    <w:nsid w:val="76A31F64"/>
    <w:multiLevelType w:val="multilevel"/>
    <w:tmpl w:val="C6FAD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5" w15:restartNumberingAfterBreak="0">
    <w:nsid w:val="76A85139"/>
    <w:multiLevelType w:val="hybridMultilevel"/>
    <w:tmpl w:val="34286D7E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6" w15:restartNumberingAfterBreak="0">
    <w:nsid w:val="76AE44C6"/>
    <w:multiLevelType w:val="hybridMultilevel"/>
    <w:tmpl w:val="4A96AE3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7" w15:restartNumberingAfterBreak="0">
    <w:nsid w:val="76F97AD4"/>
    <w:multiLevelType w:val="hybridMultilevel"/>
    <w:tmpl w:val="C4C07E5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8" w15:restartNumberingAfterBreak="0">
    <w:nsid w:val="773D3AFB"/>
    <w:multiLevelType w:val="hybridMultilevel"/>
    <w:tmpl w:val="F3AE160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9" w15:restartNumberingAfterBreak="0">
    <w:nsid w:val="775A18DE"/>
    <w:multiLevelType w:val="hybridMultilevel"/>
    <w:tmpl w:val="5272442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0" w15:restartNumberingAfterBreak="0">
    <w:nsid w:val="775F4DDE"/>
    <w:multiLevelType w:val="hybridMultilevel"/>
    <w:tmpl w:val="F028EC1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1" w15:restartNumberingAfterBreak="0">
    <w:nsid w:val="77623DFA"/>
    <w:multiLevelType w:val="hybridMultilevel"/>
    <w:tmpl w:val="27EE2CA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2" w15:restartNumberingAfterBreak="0">
    <w:nsid w:val="77943833"/>
    <w:multiLevelType w:val="hybridMultilevel"/>
    <w:tmpl w:val="64C69A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3" w15:restartNumberingAfterBreak="0">
    <w:nsid w:val="77A420AC"/>
    <w:multiLevelType w:val="hybridMultilevel"/>
    <w:tmpl w:val="49D4CE7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4" w15:restartNumberingAfterBreak="0">
    <w:nsid w:val="77C75294"/>
    <w:multiLevelType w:val="hybridMultilevel"/>
    <w:tmpl w:val="A10A9C4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5" w15:restartNumberingAfterBreak="0">
    <w:nsid w:val="78535A8B"/>
    <w:multiLevelType w:val="hybridMultilevel"/>
    <w:tmpl w:val="838C307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6" w15:restartNumberingAfterBreak="0">
    <w:nsid w:val="78801871"/>
    <w:multiLevelType w:val="hybridMultilevel"/>
    <w:tmpl w:val="BDC48B8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7" w15:restartNumberingAfterBreak="0">
    <w:nsid w:val="789D72C3"/>
    <w:multiLevelType w:val="hybridMultilevel"/>
    <w:tmpl w:val="E936440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8" w15:restartNumberingAfterBreak="0">
    <w:nsid w:val="78A17CC5"/>
    <w:multiLevelType w:val="hybridMultilevel"/>
    <w:tmpl w:val="E630509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9" w15:restartNumberingAfterBreak="0">
    <w:nsid w:val="78C44A2C"/>
    <w:multiLevelType w:val="hybridMultilevel"/>
    <w:tmpl w:val="927043A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0" w15:restartNumberingAfterBreak="0">
    <w:nsid w:val="78D41D41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31" w15:restartNumberingAfterBreak="0">
    <w:nsid w:val="78E12ECD"/>
    <w:multiLevelType w:val="hybridMultilevel"/>
    <w:tmpl w:val="60D43F8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2" w15:restartNumberingAfterBreak="0">
    <w:nsid w:val="791901BF"/>
    <w:multiLevelType w:val="hybridMultilevel"/>
    <w:tmpl w:val="A588E80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3" w15:restartNumberingAfterBreak="0">
    <w:nsid w:val="793832E7"/>
    <w:multiLevelType w:val="hybridMultilevel"/>
    <w:tmpl w:val="EE920C9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4" w15:restartNumberingAfterBreak="0">
    <w:nsid w:val="79A17199"/>
    <w:multiLevelType w:val="hybridMultilevel"/>
    <w:tmpl w:val="563EFE5A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5" w15:restartNumberingAfterBreak="0">
    <w:nsid w:val="79A46152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36" w15:restartNumberingAfterBreak="0">
    <w:nsid w:val="79C00AAF"/>
    <w:multiLevelType w:val="multilevel"/>
    <w:tmpl w:val="85AA2D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37" w15:restartNumberingAfterBreak="0">
    <w:nsid w:val="7A7C3A24"/>
    <w:multiLevelType w:val="hybridMultilevel"/>
    <w:tmpl w:val="84CE491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8" w15:restartNumberingAfterBreak="0">
    <w:nsid w:val="7A822FC3"/>
    <w:multiLevelType w:val="hybridMultilevel"/>
    <w:tmpl w:val="F17006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9" w15:restartNumberingAfterBreak="0">
    <w:nsid w:val="7AA27E59"/>
    <w:multiLevelType w:val="multilevel"/>
    <w:tmpl w:val="D8167D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40" w15:restartNumberingAfterBreak="0">
    <w:nsid w:val="7AAC6F25"/>
    <w:multiLevelType w:val="hybridMultilevel"/>
    <w:tmpl w:val="02AAAF8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1" w15:restartNumberingAfterBreak="0">
    <w:nsid w:val="7B0C4127"/>
    <w:multiLevelType w:val="hybridMultilevel"/>
    <w:tmpl w:val="70D871B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2" w15:restartNumberingAfterBreak="0">
    <w:nsid w:val="7B6D673E"/>
    <w:multiLevelType w:val="hybridMultilevel"/>
    <w:tmpl w:val="FEA259E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3" w15:restartNumberingAfterBreak="0">
    <w:nsid w:val="7BF11FA9"/>
    <w:multiLevelType w:val="hybridMultilevel"/>
    <w:tmpl w:val="B1A469BE"/>
    <w:lvl w:ilvl="0" w:tplc="5CF0B94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4" w15:restartNumberingAfterBreak="0">
    <w:nsid w:val="7C0D5BD6"/>
    <w:multiLevelType w:val="hybridMultilevel"/>
    <w:tmpl w:val="05CA7AD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5" w15:restartNumberingAfterBreak="0">
    <w:nsid w:val="7C366970"/>
    <w:multiLevelType w:val="hybridMultilevel"/>
    <w:tmpl w:val="8300111E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6" w15:restartNumberingAfterBreak="0">
    <w:nsid w:val="7C546CE1"/>
    <w:multiLevelType w:val="hybridMultilevel"/>
    <w:tmpl w:val="A54CDF1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7" w15:restartNumberingAfterBreak="0">
    <w:nsid w:val="7D0E62AD"/>
    <w:multiLevelType w:val="hybridMultilevel"/>
    <w:tmpl w:val="83B8B1F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8" w15:restartNumberingAfterBreak="0">
    <w:nsid w:val="7D6B36D8"/>
    <w:multiLevelType w:val="hybridMultilevel"/>
    <w:tmpl w:val="9288F750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9" w15:restartNumberingAfterBreak="0">
    <w:nsid w:val="7DCB27A4"/>
    <w:multiLevelType w:val="hybridMultilevel"/>
    <w:tmpl w:val="1D1C325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0" w15:restartNumberingAfterBreak="0">
    <w:nsid w:val="7DDD5A3A"/>
    <w:multiLevelType w:val="hybridMultilevel"/>
    <w:tmpl w:val="1DAEEF04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1" w15:restartNumberingAfterBreak="0">
    <w:nsid w:val="7DE04963"/>
    <w:multiLevelType w:val="hybridMultilevel"/>
    <w:tmpl w:val="47A02A4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2" w15:restartNumberingAfterBreak="0">
    <w:nsid w:val="7DF0458E"/>
    <w:multiLevelType w:val="hybridMultilevel"/>
    <w:tmpl w:val="4044E432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3" w15:restartNumberingAfterBreak="0">
    <w:nsid w:val="7DFD166F"/>
    <w:multiLevelType w:val="hybridMultilevel"/>
    <w:tmpl w:val="99C839B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4" w15:restartNumberingAfterBreak="0">
    <w:nsid w:val="7E427C45"/>
    <w:multiLevelType w:val="hybridMultilevel"/>
    <w:tmpl w:val="60CE210C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5" w15:restartNumberingAfterBreak="0">
    <w:nsid w:val="7F3A31D2"/>
    <w:multiLevelType w:val="multilevel"/>
    <w:tmpl w:val="075E06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56" w15:restartNumberingAfterBreak="0">
    <w:nsid w:val="7F53636B"/>
    <w:multiLevelType w:val="hybridMultilevel"/>
    <w:tmpl w:val="8864E8D4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7" w15:restartNumberingAfterBreak="0">
    <w:nsid w:val="7FB35BB1"/>
    <w:multiLevelType w:val="hybridMultilevel"/>
    <w:tmpl w:val="BD5ACE6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8" w15:restartNumberingAfterBreak="0">
    <w:nsid w:val="7FD60557"/>
    <w:multiLevelType w:val="multilevel"/>
    <w:tmpl w:val="D6B2165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333"/>
  </w:num>
  <w:num w:numId="3">
    <w:abstractNumId w:val="413"/>
  </w:num>
  <w:num w:numId="4">
    <w:abstractNumId w:val="132"/>
  </w:num>
  <w:num w:numId="5">
    <w:abstractNumId w:val="404"/>
  </w:num>
  <w:num w:numId="6">
    <w:abstractNumId w:val="242"/>
  </w:num>
  <w:num w:numId="7">
    <w:abstractNumId w:val="163"/>
  </w:num>
  <w:num w:numId="8">
    <w:abstractNumId w:val="188"/>
  </w:num>
  <w:num w:numId="9">
    <w:abstractNumId w:val="285"/>
  </w:num>
  <w:num w:numId="10">
    <w:abstractNumId w:val="204"/>
  </w:num>
  <w:num w:numId="11">
    <w:abstractNumId w:val="147"/>
  </w:num>
  <w:num w:numId="12">
    <w:abstractNumId w:val="229"/>
  </w:num>
  <w:num w:numId="13">
    <w:abstractNumId w:val="273"/>
  </w:num>
  <w:num w:numId="14">
    <w:abstractNumId w:val="483"/>
  </w:num>
  <w:num w:numId="15">
    <w:abstractNumId w:val="301"/>
  </w:num>
  <w:num w:numId="16">
    <w:abstractNumId w:val="477"/>
  </w:num>
  <w:num w:numId="17">
    <w:abstractNumId w:val="32"/>
  </w:num>
  <w:num w:numId="18">
    <w:abstractNumId w:val="456"/>
  </w:num>
  <w:num w:numId="19">
    <w:abstractNumId w:val="104"/>
  </w:num>
  <w:num w:numId="20">
    <w:abstractNumId w:val="350"/>
  </w:num>
  <w:num w:numId="21">
    <w:abstractNumId w:val="345"/>
  </w:num>
  <w:num w:numId="22">
    <w:abstractNumId w:val="430"/>
  </w:num>
  <w:num w:numId="23">
    <w:abstractNumId w:val="185"/>
  </w:num>
  <w:num w:numId="24">
    <w:abstractNumId w:val="364"/>
  </w:num>
  <w:num w:numId="25">
    <w:abstractNumId w:val="97"/>
  </w:num>
  <w:num w:numId="26">
    <w:abstractNumId w:val="6"/>
  </w:num>
  <w:num w:numId="27">
    <w:abstractNumId w:val="7"/>
  </w:num>
  <w:num w:numId="28">
    <w:abstractNumId w:val="418"/>
  </w:num>
  <w:num w:numId="29">
    <w:abstractNumId w:val="497"/>
  </w:num>
  <w:num w:numId="30">
    <w:abstractNumId w:val="8"/>
  </w:num>
  <w:num w:numId="31">
    <w:abstractNumId w:val="84"/>
  </w:num>
  <w:num w:numId="32">
    <w:abstractNumId w:val="175"/>
  </w:num>
  <w:num w:numId="33">
    <w:abstractNumId w:val="196"/>
  </w:num>
  <w:num w:numId="34">
    <w:abstractNumId w:val="327"/>
  </w:num>
  <w:num w:numId="35">
    <w:abstractNumId w:val="450"/>
  </w:num>
  <w:num w:numId="36">
    <w:abstractNumId w:val="344"/>
  </w:num>
  <w:num w:numId="37">
    <w:abstractNumId w:val="70"/>
  </w:num>
  <w:num w:numId="38">
    <w:abstractNumId w:val="455"/>
  </w:num>
  <w:num w:numId="39">
    <w:abstractNumId w:val="210"/>
  </w:num>
  <w:num w:numId="40">
    <w:abstractNumId w:val="208"/>
  </w:num>
  <w:num w:numId="41">
    <w:abstractNumId w:val="548"/>
  </w:num>
  <w:num w:numId="42">
    <w:abstractNumId w:val="247"/>
  </w:num>
  <w:num w:numId="43">
    <w:abstractNumId w:val="14"/>
  </w:num>
  <w:num w:numId="44">
    <w:abstractNumId w:val="402"/>
  </w:num>
  <w:num w:numId="45">
    <w:abstractNumId w:val="130"/>
  </w:num>
  <w:num w:numId="46">
    <w:abstractNumId w:val="49"/>
  </w:num>
  <w:num w:numId="47">
    <w:abstractNumId w:val="326"/>
  </w:num>
  <w:num w:numId="48">
    <w:abstractNumId w:val="386"/>
  </w:num>
  <w:num w:numId="49">
    <w:abstractNumId w:val="2"/>
  </w:num>
  <w:num w:numId="50">
    <w:abstractNumId w:val="96"/>
  </w:num>
  <w:num w:numId="51">
    <w:abstractNumId w:val="448"/>
  </w:num>
  <w:num w:numId="52">
    <w:abstractNumId w:val="362"/>
  </w:num>
  <w:num w:numId="53">
    <w:abstractNumId w:val="529"/>
  </w:num>
  <w:num w:numId="54">
    <w:abstractNumId w:val="279"/>
  </w:num>
  <w:num w:numId="55">
    <w:abstractNumId w:val="109"/>
  </w:num>
  <w:num w:numId="56">
    <w:abstractNumId w:val="311"/>
  </w:num>
  <w:num w:numId="57">
    <w:abstractNumId w:val="518"/>
  </w:num>
  <w:num w:numId="58">
    <w:abstractNumId w:val="177"/>
  </w:num>
  <w:num w:numId="59">
    <w:abstractNumId w:val="180"/>
  </w:num>
  <w:num w:numId="60">
    <w:abstractNumId w:val="373"/>
  </w:num>
  <w:num w:numId="61">
    <w:abstractNumId w:val="117"/>
  </w:num>
  <w:num w:numId="62">
    <w:abstractNumId w:val="360"/>
  </w:num>
  <w:num w:numId="63">
    <w:abstractNumId w:val="267"/>
  </w:num>
  <w:num w:numId="64">
    <w:abstractNumId w:val="436"/>
  </w:num>
  <w:num w:numId="65">
    <w:abstractNumId w:val="1"/>
  </w:num>
  <w:num w:numId="66">
    <w:abstractNumId w:val="421"/>
  </w:num>
  <w:num w:numId="67">
    <w:abstractNumId w:val="126"/>
  </w:num>
  <w:num w:numId="68">
    <w:abstractNumId w:val="118"/>
  </w:num>
  <w:num w:numId="69">
    <w:abstractNumId w:val="462"/>
  </w:num>
  <w:num w:numId="70">
    <w:abstractNumId w:val="209"/>
  </w:num>
  <w:num w:numId="71">
    <w:abstractNumId w:val="472"/>
  </w:num>
  <w:num w:numId="72">
    <w:abstractNumId w:val="206"/>
  </w:num>
  <w:num w:numId="73">
    <w:abstractNumId w:val="128"/>
  </w:num>
  <w:num w:numId="74">
    <w:abstractNumId w:val="45"/>
  </w:num>
  <w:num w:numId="75">
    <w:abstractNumId w:val="75"/>
  </w:num>
  <w:num w:numId="76">
    <w:abstractNumId w:val="254"/>
  </w:num>
  <w:num w:numId="77">
    <w:abstractNumId w:val="474"/>
  </w:num>
  <w:num w:numId="78">
    <w:abstractNumId w:val="347"/>
  </w:num>
  <w:num w:numId="79">
    <w:abstractNumId w:val="367"/>
  </w:num>
  <w:num w:numId="80">
    <w:abstractNumId w:val="224"/>
  </w:num>
  <w:num w:numId="81">
    <w:abstractNumId w:val="310"/>
  </w:num>
  <w:num w:numId="82">
    <w:abstractNumId w:val="53"/>
  </w:num>
  <w:num w:numId="83">
    <w:abstractNumId w:val="261"/>
  </w:num>
  <w:num w:numId="84">
    <w:abstractNumId w:val="503"/>
  </w:num>
  <w:num w:numId="85">
    <w:abstractNumId w:val="297"/>
  </w:num>
  <w:num w:numId="86">
    <w:abstractNumId w:val="216"/>
  </w:num>
  <w:num w:numId="87">
    <w:abstractNumId w:val="92"/>
  </w:num>
  <w:num w:numId="88">
    <w:abstractNumId w:val="533"/>
  </w:num>
  <w:num w:numId="89">
    <w:abstractNumId w:val="552"/>
  </w:num>
  <w:num w:numId="90">
    <w:abstractNumId w:val="509"/>
  </w:num>
  <w:num w:numId="91">
    <w:abstractNumId w:val="460"/>
  </w:num>
  <w:num w:numId="92">
    <w:abstractNumId w:val="152"/>
  </w:num>
  <w:num w:numId="93">
    <w:abstractNumId w:val="159"/>
  </w:num>
  <w:num w:numId="94">
    <w:abstractNumId w:val="138"/>
  </w:num>
  <w:num w:numId="95">
    <w:abstractNumId w:val="250"/>
  </w:num>
  <w:num w:numId="96">
    <w:abstractNumId w:val="468"/>
  </w:num>
  <w:num w:numId="97">
    <w:abstractNumId w:val="507"/>
  </w:num>
  <w:num w:numId="98">
    <w:abstractNumId w:val="67"/>
  </w:num>
  <w:num w:numId="99">
    <w:abstractNumId w:val="76"/>
  </w:num>
  <w:num w:numId="100">
    <w:abstractNumId w:val="217"/>
  </w:num>
  <w:num w:numId="101">
    <w:abstractNumId w:val="470"/>
  </w:num>
  <w:num w:numId="102">
    <w:abstractNumId w:val="82"/>
  </w:num>
  <w:num w:numId="103">
    <w:abstractNumId w:val="60"/>
  </w:num>
  <w:num w:numId="104">
    <w:abstractNumId w:val="514"/>
  </w:num>
  <w:num w:numId="105">
    <w:abstractNumId w:val="165"/>
  </w:num>
  <w:num w:numId="106">
    <w:abstractNumId w:val="435"/>
  </w:num>
  <w:num w:numId="107">
    <w:abstractNumId w:val="543"/>
  </w:num>
  <w:num w:numId="108">
    <w:abstractNumId w:val="432"/>
  </w:num>
  <w:num w:numId="109">
    <w:abstractNumId w:val="282"/>
  </w:num>
  <w:num w:numId="110">
    <w:abstractNumId w:val="81"/>
  </w:num>
  <w:num w:numId="111">
    <w:abstractNumId w:val="190"/>
  </w:num>
  <w:num w:numId="112">
    <w:abstractNumId w:val="197"/>
  </w:num>
  <w:num w:numId="113">
    <w:abstractNumId w:val="228"/>
  </w:num>
  <w:num w:numId="114">
    <w:abstractNumId w:val="246"/>
  </w:num>
  <w:num w:numId="115">
    <w:abstractNumId w:val="530"/>
  </w:num>
  <w:num w:numId="116">
    <w:abstractNumId w:val="537"/>
  </w:num>
  <w:num w:numId="117">
    <w:abstractNumId w:val="218"/>
  </w:num>
  <w:num w:numId="118">
    <w:abstractNumId w:val="485"/>
  </w:num>
  <w:num w:numId="119">
    <w:abstractNumId w:val="292"/>
  </w:num>
  <w:num w:numId="120">
    <w:abstractNumId w:val="184"/>
  </w:num>
  <w:num w:numId="121">
    <w:abstractNumId w:val="283"/>
  </w:num>
  <w:num w:numId="122">
    <w:abstractNumId w:val="133"/>
  </w:num>
  <w:num w:numId="123">
    <w:abstractNumId w:val="33"/>
  </w:num>
  <w:num w:numId="124">
    <w:abstractNumId w:val="166"/>
  </w:num>
  <w:num w:numId="125">
    <w:abstractNumId w:val="38"/>
  </w:num>
  <w:num w:numId="126">
    <w:abstractNumId w:val="151"/>
  </w:num>
  <w:num w:numId="127">
    <w:abstractNumId w:val="296"/>
  </w:num>
  <w:num w:numId="128">
    <w:abstractNumId w:val="275"/>
  </w:num>
  <w:num w:numId="129">
    <w:abstractNumId w:val="371"/>
  </w:num>
  <w:num w:numId="130">
    <w:abstractNumId w:val="41"/>
  </w:num>
  <w:num w:numId="131">
    <w:abstractNumId w:val="293"/>
  </w:num>
  <w:num w:numId="132">
    <w:abstractNumId w:val="444"/>
  </w:num>
  <w:num w:numId="133">
    <w:abstractNumId w:val="27"/>
  </w:num>
  <w:num w:numId="134">
    <w:abstractNumId w:val="11"/>
  </w:num>
  <w:num w:numId="135">
    <w:abstractNumId w:val="87"/>
  </w:num>
  <w:num w:numId="136">
    <w:abstractNumId w:val="57"/>
  </w:num>
  <w:num w:numId="137">
    <w:abstractNumId w:val="46"/>
  </w:num>
  <w:num w:numId="138">
    <w:abstractNumId w:val="536"/>
  </w:num>
  <w:num w:numId="139">
    <w:abstractNumId w:val="162"/>
  </w:num>
  <w:num w:numId="140">
    <w:abstractNumId w:val="337"/>
  </w:num>
  <w:num w:numId="141">
    <w:abstractNumId w:val="535"/>
  </w:num>
  <w:num w:numId="142">
    <w:abstractNumId w:val="44"/>
  </w:num>
  <w:num w:numId="143">
    <w:abstractNumId w:val="172"/>
  </w:num>
  <w:num w:numId="144">
    <w:abstractNumId w:val="376"/>
  </w:num>
  <w:num w:numId="145">
    <w:abstractNumId w:val="424"/>
  </w:num>
  <w:num w:numId="146">
    <w:abstractNumId w:val="74"/>
  </w:num>
  <w:num w:numId="147">
    <w:abstractNumId w:val="30"/>
  </w:num>
  <w:num w:numId="148">
    <w:abstractNumId w:val="439"/>
  </w:num>
  <w:num w:numId="149">
    <w:abstractNumId w:val="513"/>
  </w:num>
  <w:num w:numId="150">
    <w:abstractNumId w:val="328"/>
  </w:num>
  <w:num w:numId="151">
    <w:abstractNumId w:val="259"/>
  </w:num>
  <w:num w:numId="152">
    <w:abstractNumId w:val="129"/>
  </w:num>
  <w:num w:numId="153">
    <w:abstractNumId w:val="65"/>
  </w:num>
  <w:num w:numId="154">
    <w:abstractNumId w:val="352"/>
  </w:num>
  <w:num w:numId="155">
    <w:abstractNumId w:val="146"/>
  </w:num>
  <w:num w:numId="156">
    <w:abstractNumId w:val="469"/>
  </w:num>
  <w:num w:numId="157">
    <w:abstractNumId w:val="336"/>
  </w:num>
  <w:num w:numId="158">
    <w:abstractNumId w:val="207"/>
  </w:num>
  <w:num w:numId="159">
    <w:abstractNumId w:val="380"/>
  </w:num>
  <w:num w:numId="160">
    <w:abstractNumId w:val="510"/>
  </w:num>
  <w:num w:numId="161">
    <w:abstractNumId w:val="449"/>
  </w:num>
  <w:num w:numId="162">
    <w:abstractNumId w:val="203"/>
  </w:num>
  <w:num w:numId="163">
    <w:abstractNumId w:val="343"/>
  </w:num>
  <w:num w:numId="164">
    <w:abstractNumId w:val="551"/>
  </w:num>
  <w:num w:numId="165">
    <w:abstractNumId w:val="351"/>
  </w:num>
  <w:num w:numId="166">
    <w:abstractNumId w:val="445"/>
  </w:num>
  <w:num w:numId="167">
    <w:abstractNumId w:val="66"/>
  </w:num>
  <w:num w:numId="168">
    <w:abstractNumId w:val="143"/>
  </w:num>
  <w:num w:numId="169">
    <w:abstractNumId w:val="278"/>
  </w:num>
  <w:num w:numId="170">
    <w:abstractNumId w:val="374"/>
  </w:num>
  <w:num w:numId="171">
    <w:abstractNumId w:val="538"/>
  </w:num>
  <w:num w:numId="172">
    <w:abstractNumId w:val="496"/>
  </w:num>
  <w:num w:numId="173">
    <w:abstractNumId w:val="244"/>
  </w:num>
  <w:num w:numId="174">
    <w:abstractNumId w:val="230"/>
  </w:num>
  <w:num w:numId="175">
    <w:abstractNumId w:val="99"/>
  </w:num>
  <w:num w:numId="176">
    <w:abstractNumId w:val="274"/>
  </w:num>
  <w:num w:numId="177">
    <w:abstractNumId w:val="519"/>
  </w:num>
  <w:num w:numId="178">
    <w:abstractNumId w:val="62"/>
  </w:num>
  <w:num w:numId="179">
    <w:abstractNumId w:val="39"/>
  </w:num>
  <w:num w:numId="180">
    <w:abstractNumId w:val="416"/>
  </w:num>
  <w:num w:numId="181">
    <w:abstractNumId w:val="21"/>
  </w:num>
  <w:num w:numId="182">
    <w:abstractNumId w:val="120"/>
  </w:num>
  <w:num w:numId="183">
    <w:abstractNumId w:val="257"/>
  </w:num>
  <w:num w:numId="184">
    <w:abstractNumId w:val="158"/>
  </w:num>
  <w:num w:numId="185">
    <w:abstractNumId w:val="306"/>
  </w:num>
  <w:num w:numId="186">
    <w:abstractNumId w:val="136"/>
  </w:num>
  <w:num w:numId="187">
    <w:abstractNumId w:val="219"/>
  </w:num>
  <w:num w:numId="188">
    <w:abstractNumId w:val="295"/>
  </w:num>
  <w:num w:numId="189">
    <w:abstractNumId w:val="54"/>
  </w:num>
  <w:num w:numId="190">
    <w:abstractNumId w:val="164"/>
  </w:num>
  <w:num w:numId="191">
    <w:abstractNumId w:val="300"/>
  </w:num>
  <w:num w:numId="192">
    <w:abstractNumId w:val="443"/>
  </w:num>
  <w:num w:numId="193">
    <w:abstractNumId w:val="446"/>
  </w:num>
  <w:num w:numId="194">
    <w:abstractNumId w:val="417"/>
  </w:num>
  <w:num w:numId="195">
    <w:abstractNumId w:val="382"/>
  </w:num>
  <w:num w:numId="196">
    <w:abstractNumId w:val="390"/>
  </w:num>
  <w:num w:numId="197">
    <w:abstractNumId w:val="539"/>
  </w:num>
  <w:num w:numId="198">
    <w:abstractNumId w:val="356"/>
  </w:num>
  <w:num w:numId="199">
    <w:abstractNumId w:val="316"/>
  </w:num>
  <w:num w:numId="200">
    <w:abstractNumId w:val="201"/>
  </w:num>
  <w:num w:numId="201">
    <w:abstractNumId w:val="558"/>
  </w:num>
  <w:num w:numId="202">
    <w:abstractNumId w:val="480"/>
  </w:num>
  <w:num w:numId="203">
    <w:abstractNumId w:val="17"/>
  </w:num>
  <w:num w:numId="204">
    <w:abstractNumId w:val="549"/>
  </w:num>
  <w:num w:numId="205">
    <w:abstractNumId w:val="555"/>
  </w:num>
  <w:num w:numId="206">
    <w:abstractNumId w:val="511"/>
  </w:num>
  <w:num w:numId="207">
    <w:abstractNumId w:val="291"/>
  </w:num>
  <w:num w:numId="208">
    <w:abstractNumId w:val="260"/>
  </w:num>
  <w:num w:numId="209">
    <w:abstractNumId w:val="150"/>
  </w:num>
  <w:num w:numId="210">
    <w:abstractNumId w:val="394"/>
  </w:num>
  <w:num w:numId="211">
    <w:abstractNumId w:val="408"/>
  </w:num>
  <w:num w:numId="212">
    <w:abstractNumId w:val="239"/>
  </w:num>
  <w:num w:numId="213">
    <w:abstractNumId w:val="349"/>
  </w:num>
  <w:num w:numId="214">
    <w:abstractNumId w:val="553"/>
  </w:num>
  <w:num w:numId="215">
    <w:abstractNumId w:val="365"/>
  </w:num>
  <w:num w:numId="216">
    <w:abstractNumId w:val="524"/>
  </w:num>
  <w:num w:numId="217">
    <w:abstractNumId w:val="481"/>
  </w:num>
  <w:num w:numId="218">
    <w:abstractNumId w:val="290"/>
  </w:num>
  <w:num w:numId="219">
    <w:abstractNumId w:val="59"/>
  </w:num>
  <w:num w:numId="220">
    <w:abstractNumId w:val="478"/>
  </w:num>
  <w:num w:numId="221">
    <w:abstractNumId w:val="304"/>
  </w:num>
  <w:num w:numId="222">
    <w:abstractNumId w:val="63"/>
  </w:num>
  <w:num w:numId="223">
    <w:abstractNumId w:val="287"/>
  </w:num>
  <w:num w:numId="224">
    <w:abstractNumId w:val="426"/>
  </w:num>
  <w:num w:numId="225">
    <w:abstractNumId w:val="240"/>
  </w:num>
  <w:num w:numId="226">
    <w:abstractNumId w:val="523"/>
  </w:num>
  <w:num w:numId="227">
    <w:abstractNumId w:val="24"/>
  </w:num>
  <w:num w:numId="228">
    <w:abstractNumId w:val="231"/>
  </w:num>
  <w:num w:numId="229">
    <w:abstractNumId w:val="378"/>
  </w:num>
  <w:num w:numId="230">
    <w:abstractNumId w:val="105"/>
  </w:num>
  <w:num w:numId="231">
    <w:abstractNumId w:val="52"/>
  </w:num>
  <w:num w:numId="232">
    <w:abstractNumId w:val="335"/>
  </w:num>
  <w:num w:numId="233">
    <w:abstractNumId w:val="161"/>
  </w:num>
  <w:num w:numId="234">
    <w:abstractNumId w:val="465"/>
  </w:num>
  <w:num w:numId="235">
    <w:abstractNumId w:val="403"/>
  </w:num>
  <w:num w:numId="236">
    <w:abstractNumId w:val="303"/>
  </w:num>
  <w:num w:numId="237">
    <w:abstractNumId w:val="334"/>
  </w:num>
  <w:num w:numId="238">
    <w:abstractNumId w:val="459"/>
  </w:num>
  <w:num w:numId="239">
    <w:abstractNumId w:val="212"/>
  </w:num>
  <w:num w:numId="240">
    <w:abstractNumId w:val="489"/>
  </w:num>
  <w:num w:numId="241">
    <w:abstractNumId w:val="385"/>
  </w:num>
  <w:num w:numId="242">
    <w:abstractNumId w:val="442"/>
  </w:num>
  <w:num w:numId="243">
    <w:abstractNumId w:val="383"/>
  </w:num>
  <w:num w:numId="244">
    <w:abstractNumId w:val="396"/>
  </w:num>
  <w:num w:numId="245">
    <w:abstractNumId w:val="488"/>
  </w:num>
  <w:num w:numId="246">
    <w:abstractNumId w:val="160"/>
  </w:num>
  <w:num w:numId="247">
    <w:abstractNumId w:val="433"/>
  </w:num>
  <w:num w:numId="248">
    <w:abstractNumId w:val="0"/>
  </w:num>
  <w:num w:numId="249">
    <w:abstractNumId w:val="245"/>
  </w:num>
  <w:num w:numId="250">
    <w:abstractNumId w:val="113"/>
  </w:num>
  <w:num w:numId="251">
    <w:abstractNumId w:val="85"/>
  </w:num>
  <w:num w:numId="252">
    <w:abstractNumId w:val="131"/>
  </w:num>
  <w:num w:numId="253">
    <w:abstractNumId w:val="522"/>
  </w:num>
  <w:num w:numId="254">
    <w:abstractNumId w:val="227"/>
  </w:num>
  <w:num w:numId="255">
    <w:abstractNumId w:val="531"/>
  </w:num>
  <w:num w:numId="256">
    <w:abstractNumId w:val="266"/>
  </w:num>
  <w:num w:numId="257">
    <w:abstractNumId w:val="262"/>
  </w:num>
  <w:num w:numId="258">
    <w:abstractNumId w:val="407"/>
  </w:num>
  <w:num w:numId="259">
    <w:abstractNumId w:val="235"/>
  </w:num>
  <w:num w:numId="260">
    <w:abstractNumId w:val="546"/>
  </w:num>
  <w:num w:numId="261">
    <w:abstractNumId w:val="338"/>
  </w:num>
  <w:num w:numId="262">
    <w:abstractNumId w:val="515"/>
  </w:num>
  <w:num w:numId="263">
    <w:abstractNumId w:val="369"/>
  </w:num>
  <w:num w:numId="264">
    <w:abstractNumId w:val="178"/>
  </w:num>
  <w:num w:numId="265">
    <w:abstractNumId w:val="182"/>
  </w:num>
  <w:num w:numId="266">
    <w:abstractNumId w:val="98"/>
  </w:num>
  <w:num w:numId="267">
    <w:abstractNumId w:val="451"/>
  </w:num>
  <w:num w:numId="268">
    <w:abstractNumId w:val="214"/>
  </w:num>
  <w:num w:numId="269">
    <w:abstractNumId w:val="174"/>
  </w:num>
  <w:num w:numId="270">
    <w:abstractNumId w:val="251"/>
  </w:num>
  <w:num w:numId="271">
    <w:abstractNumId w:val="234"/>
  </w:num>
  <w:num w:numId="272">
    <w:abstractNumId w:val="431"/>
  </w:num>
  <w:num w:numId="273">
    <w:abstractNumId w:val="499"/>
  </w:num>
  <w:num w:numId="274">
    <w:abstractNumId w:val="286"/>
  </w:num>
  <w:num w:numId="275">
    <w:abstractNumId w:val="243"/>
  </w:num>
  <w:num w:numId="276">
    <w:abstractNumId w:val="277"/>
  </w:num>
  <w:num w:numId="277">
    <w:abstractNumId w:val="412"/>
  </w:num>
  <w:num w:numId="278">
    <w:abstractNumId w:val="189"/>
  </w:num>
  <w:num w:numId="279">
    <w:abstractNumId w:val="405"/>
  </w:num>
  <w:num w:numId="280">
    <w:abstractNumId w:val="476"/>
  </w:num>
  <w:num w:numId="281">
    <w:abstractNumId w:val="454"/>
  </w:num>
  <w:num w:numId="282">
    <w:abstractNumId w:val="47"/>
  </w:num>
  <w:num w:numId="283">
    <w:abstractNumId w:val="512"/>
  </w:num>
  <w:num w:numId="284">
    <w:abstractNumId w:val="532"/>
  </w:num>
  <w:num w:numId="285">
    <w:abstractNumId w:val="200"/>
  </w:num>
  <w:num w:numId="286">
    <w:abstractNumId w:val="93"/>
  </w:num>
  <w:num w:numId="287">
    <w:abstractNumId w:val="111"/>
  </w:num>
  <w:num w:numId="288">
    <w:abstractNumId w:val="4"/>
  </w:num>
  <w:num w:numId="289">
    <w:abstractNumId w:val="194"/>
  </w:num>
  <w:num w:numId="290">
    <w:abstractNumId w:val="51"/>
  </w:num>
  <w:num w:numId="291">
    <w:abstractNumId w:val="406"/>
  </w:num>
  <w:num w:numId="292">
    <w:abstractNumId w:val="487"/>
  </w:num>
  <w:num w:numId="293">
    <w:abstractNumId w:val="521"/>
  </w:num>
  <w:num w:numId="294">
    <w:abstractNumId w:val="305"/>
  </w:num>
  <w:num w:numId="295">
    <w:abstractNumId w:val="90"/>
  </w:num>
  <w:num w:numId="296">
    <w:abstractNumId w:val="471"/>
  </w:num>
  <w:num w:numId="297">
    <w:abstractNumId w:val="16"/>
  </w:num>
  <w:num w:numId="298">
    <w:abstractNumId w:val="498"/>
  </w:num>
  <w:num w:numId="299">
    <w:abstractNumId w:val="339"/>
  </w:num>
  <w:num w:numId="300">
    <w:abstractNumId w:val="420"/>
  </w:num>
  <w:num w:numId="301">
    <w:abstractNumId w:val="464"/>
  </w:num>
  <w:num w:numId="302">
    <w:abstractNumId w:val="236"/>
  </w:num>
  <w:num w:numId="303">
    <w:abstractNumId w:val="123"/>
  </w:num>
  <w:num w:numId="304">
    <w:abstractNumId w:val="40"/>
  </w:num>
  <w:num w:numId="305">
    <w:abstractNumId w:val="381"/>
  </w:num>
  <w:num w:numId="306">
    <w:abstractNumId w:val="77"/>
  </w:num>
  <w:num w:numId="307">
    <w:abstractNumId w:val="276"/>
  </w:num>
  <w:num w:numId="308">
    <w:abstractNumId w:val="69"/>
  </w:num>
  <w:num w:numId="309">
    <w:abstractNumId w:val="324"/>
  </w:num>
  <w:num w:numId="310">
    <w:abstractNumId w:val="34"/>
  </w:num>
  <w:num w:numId="311">
    <w:abstractNumId w:val="12"/>
  </w:num>
  <w:num w:numId="312">
    <w:abstractNumId w:val="37"/>
  </w:num>
  <w:num w:numId="313">
    <w:abstractNumId w:val="401"/>
  </w:num>
  <w:num w:numId="314">
    <w:abstractNumId w:val="56"/>
  </w:num>
  <w:num w:numId="315">
    <w:abstractNumId w:val="505"/>
  </w:num>
  <w:num w:numId="316">
    <w:abstractNumId w:val="101"/>
  </w:num>
  <w:num w:numId="317">
    <w:abstractNumId w:val="252"/>
  </w:num>
  <w:num w:numId="318">
    <w:abstractNumId w:val="94"/>
  </w:num>
  <w:num w:numId="319">
    <w:abstractNumId w:val="125"/>
  </w:num>
  <w:num w:numId="320">
    <w:abstractNumId w:val="191"/>
  </w:num>
  <w:num w:numId="321">
    <w:abstractNumId w:val="308"/>
  </w:num>
  <w:num w:numId="322">
    <w:abstractNumId w:val="211"/>
  </w:num>
  <w:num w:numId="323">
    <w:abstractNumId w:val="370"/>
  </w:num>
  <w:num w:numId="324">
    <w:abstractNumId w:val="169"/>
  </w:num>
  <w:num w:numId="325">
    <w:abstractNumId w:val="221"/>
  </w:num>
  <w:num w:numId="326">
    <w:abstractNumId w:val="422"/>
  </w:num>
  <w:num w:numId="327">
    <w:abstractNumId w:val="437"/>
  </w:num>
  <w:num w:numId="328">
    <w:abstractNumId w:val="86"/>
  </w:num>
  <w:num w:numId="329">
    <w:abstractNumId w:val="502"/>
  </w:num>
  <w:num w:numId="330">
    <w:abstractNumId w:val="15"/>
  </w:num>
  <w:num w:numId="331">
    <w:abstractNumId w:val="528"/>
  </w:num>
  <w:num w:numId="332">
    <w:abstractNumId w:val="222"/>
  </w:num>
  <w:num w:numId="333">
    <w:abstractNumId w:val="491"/>
  </w:num>
  <w:num w:numId="334">
    <w:abstractNumId w:val="102"/>
  </w:num>
  <w:num w:numId="335">
    <w:abstractNumId w:val="506"/>
  </w:num>
  <w:num w:numId="336">
    <w:abstractNumId w:val="145"/>
  </w:num>
  <w:num w:numId="337">
    <w:abstractNumId w:val="179"/>
  </w:num>
  <w:num w:numId="338">
    <w:abstractNumId w:val="202"/>
  </w:num>
  <w:num w:numId="339">
    <w:abstractNumId w:val="331"/>
  </w:num>
  <w:num w:numId="340">
    <w:abstractNumId w:val="428"/>
  </w:num>
  <w:num w:numId="341">
    <w:abstractNumId w:val="116"/>
  </w:num>
  <w:num w:numId="342">
    <w:abstractNumId w:val="526"/>
  </w:num>
  <w:num w:numId="343">
    <w:abstractNumId w:val="25"/>
  </w:num>
  <w:num w:numId="344">
    <w:abstractNumId w:val="139"/>
  </w:num>
  <w:num w:numId="345">
    <w:abstractNumId w:val="399"/>
  </w:num>
  <w:num w:numId="346">
    <w:abstractNumId w:val="340"/>
  </w:num>
  <w:num w:numId="347">
    <w:abstractNumId w:val="122"/>
  </w:num>
  <w:num w:numId="348">
    <w:abstractNumId w:val="438"/>
  </w:num>
  <w:num w:numId="349">
    <w:abstractNumId w:val="20"/>
  </w:num>
  <w:num w:numId="350">
    <w:abstractNumId w:val="71"/>
  </w:num>
  <w:num w:numId="351">
    <w:abstractNumId w:val="19"/>
  </w:num>
  <w:num w:numId="352">
    <w:abstractNumId w:val="271"/>
  </w:num>
  <w:num w:numId="353">
    <w:abstractNumId w:val="18"/>
  </w:num>
  <w:num w:numId="354">
    <w:abstractNumId w:val="142"/>
  </w:num>
  <w:num w:numId="355">
    <w:abstractNumId w:val="157"/>
  </w:num>
  <w:num w:numId="356">
    <w:abstractNumId w:val="486"/>
  </w:num>
  <w:num w:numId="357">
    <w:abstractNumId w:val="112"/>
  </w:num>
  <w:num w:numId="358">
    <w:abstractNumId w:val="557"/>
  </w:num>
  <w:num w:numId="359">
    <w:abstractNumId w:val="473"/>
  </w:num>
  <w:num w:numId="360">
    <w:abstractNumId w:val="398"/>
  </w:num>
  <w:num w:numId="361">
    <w:abstractNumId w:val="36"/>
  </w:num>
  <w:num w:numId="362">
    <w:abstractNumId w:val="168"/>
  </w:num>
  <w:num w:numId="363">
    <w:abstractNumId w:val="495"/>
  </w:num>
  <w:num w:numId="364">
    <w:abstractNumId w:val="348"/>
  </w:num>
  <w:num w:numId="365">
    <w:abstractNumId w:val="238"/>
  </w:num>
  <w:num w:numId="366">
    <w:abstractNumId w:val="368"/>
  </w:num>
  <w:num w:numId="367">
    <w:abstractNumId w:val="508"/>
  </w:num>
  <w:num w:numId="368">
    <w:abstractNumId w:val="312"/>
  </w:num>
  <w:num w:numId="369">
    <w:abstractNumId w:val="23"/>
  </w:num>
  <w:num w:numId="370">
    <w:abstractNumId w:val="29"/>
  </w:num>
  <w:num w:numId="371">
    <w:abstractNumId w:val="134"/>
  </w:num>
  <w:num w:numId="372">
    <w:abstractNumId w:val="237"/>
  </w:num>
  <w:num w:numId="373">
    <w:abstractNumId w:val="170"/>
  </w:num>
  <w:num w:numId="374">
    <w:abstractNumId w:val="375"/>
  </w:num>
  <w:num w:numId="375">
    <w:abstractNumId w:val="415"/>
  </w:num>
  <w:num w:numId="376">
    <w:abstractNumId w:val="463"/>
  </w:num>
  <w:num w:numId="377">
    <w:abstractNumId w:val="447"/>
  </w:num>
  <w:num w:numId="378">
    <w:abstractNumId w:val="504"/>
  </w:num>
  <w:num w:numId="379">
    <w:abstractNumId w:val="414"/>
  </w:num>
  <w:num w:numId="380">
    <w:abstractNumId w:val="320"/>
  </w:num>
  <w:num w:numId="381">
    <w:abstractNumId w:val="124"/>
  </w:num>
  <w:num w:numId="382">
    <w:abstractNumId w:val="554"/>
  </w:num>
  <w:num w:numId="383">
    <w:abstractNumId w:val="108"/>
  </w:num>
  <w:num w:numId="384">
    <w:abstractNumId w:val="107"/>
  </w:num>
  <w:num w:numId="385">
    <w:abstractNumId w:val="322"/>
  </w:num>
  <w:num w:numId="386">
    <w:abstractNumId w:val="149"/>
  </w:num>
  <w:num w:numId="387">
    <w:abstractNumId w:val="79"/>
  </w:num>
  <w:num w:numId="388">
    <w:abstractNumId w:val="357"/>
  </w:num>
  <w:num w:numId="389">
    <w:abstractNumId w:val="545"/>
  </w:num>
  <w:num w:numId="390">
    <w:abstractNumId w:val="198"/>
  </w:num>
  <w:num w:numId="391">
    <w:abstractNumId w:val="114"/>
  </w:num>
  <w:num w:numId="392">
    <w:abstractNumId w:val="205"/>
  </w:num>
  <w:num w:numId="393">
    <w:abstractNumId w:val="121"/>
  </w:num>
  <w:num w:numId="394">
    <w:abstractNumId w:val="540"/>
  </w:num>
  <w:num w:numId="395">
    <w:abstractNumId w:val="154"/>
  </w:num>
  <w:num w:numId="396">
    <w:abstractNumId w:val="78"/>
  </w:num>
  <w:num w:numId="397">
    <w:abstractNumId w:val="409"/>
  </w:num>
  <w:num w:numId="398">
    <w:abstractNumId w:val="181"/>
  </w:num>
  <w:num w:numId="399">
    <w:abstractNumId w:val="389"/>
  </w:num>
  <w:num w:numId="400">
    <w:abstractNumId w:val="411"/>
  </w:num>
  <w:num w:numId="401">
    <w:abstractNumId w:val="346"/>
  </w:num>
  <w:num w:numId="402">
    <w:abstractNumId w:val="48"/>
  </w:num>
  <w:num w:numId="403">
    <w:abstractNumId w:val="434"/>
  </w:num>
  <w:num w:numId="404">
    <w:abstractNumId w:val="233"/>
  </w:num>
  <w:num w:numId="405">
    <w:abstractNumId w:val="427"/>
  </w:num>
  <w:num w:numId="406">
    <w:abstractNumId w:val="155"/>
  </w:num>
  <w:num w:numId="407">
    <w:abstractNumId w:val="423"/>
  </w:num>
  <w:num w:numId="408">
    <w:abstractNumId w:val="544"/>
  </w:num>
  <w:num w:numId="409">
    <w:abstractNumId w:val="3"/>
  </w:num>
  <w:num w:numId="410">
    <w:abstractNumId w:val="167"/>
  </w:num>
  <w:num w:numId="411">
    <w:abstractNumId w:val="440"/>
  </w:num>
  <w:num w:numId="412">
    <w:abstractNumId w:val="137"/>
  </w:num>
  <w:num w:numId="413">
    <w:abstractNumId w:val="341"/>
  </w:num>
  <w:num w:numId="414">
    <w:abstractNumId w:val="377"/>
  </w:num>
  <w:num w:numId="415">
    <w:abstractNumId w:val="156"/>
  </w:num>
  <w:num w:numId="416">
    <w:abstractNumId w:val="363"/>
  </w:num>
  <w:num w:numId="417">
    <w:abstractNumId w:val="441"/>
  </w:num>
  <w:num w:numId="418">
    <w:abstractNumId w:val="500"/>
  </w:num>
  <w:num w:numId="419">
    <w:abstractNumId w:val="284"/>
  </w:num>
  <w:num w:numId="420">
    <w:abstractNumId w:val="115"/>
  </w:num>
  <w:num w:numId="421">
    <w:abstractNumId w:val="144"/>
  </w:num>
  <w:num w:numId="422">
    <w:abstractNumId w:val="68"/>
  </w:num>
  <w:num w:numId="423">
    <w:abstractNumId w:val="299"/>
  </w:num>
  <w:num w:numId="424">
    <w:abstractNumId w:val="80"/>
  </w:num>
  <w:num w:numId="425">
    <w:abstractNumId w:val="258"/>
  </w:num>
  <w:num w:numId="426">
    <w:abstractNumId w:val="525"/>
  </w:num>
  <w:num w:numId="427">
    <w:abstractNumId w:val="43"/>
  </w:num>
  <w:num w:numId="428">
    <w:abstractNumId w:val="264"/>
  </w:num>
  <w:num w:numId="429">
    <w:abstractNumId w:val="520"/>
  </w:num>
  <w:num w:numId="430">
    <w:abstractNumId w:val="195"/>
  </w:num>
  <w:num w:numId="431">
    <w:abstractNumId w:val="89"/>
  </w:num>
  <w:num w:numId="432">
    <w:abstractNumId w:val="534"/>
  </w:num>
  <w:num w:numId="433">
    <w:abstractNumId w:val="95"/>
  </w:num>
  <w:num w:numId="434">
    <w:abstractNumId w:val="220"/>
  </w:num>
  <w:num w:numId="435">
    <w:abstractNumId w:val="391"/>
  </w:num>
  <w:num w:numId="436">
    <w:abstractNumId w:val="547"/>
  </w:num>
  <w:num w:numId="437">
    <w:abstractNumId w:val="379"/>
  </w:num>
  <w:num w:numId="438">
    <w:abstractNumId w:val="248"/>
  </w:num>
  <w:num w:numId="439">
    <w:abstractNumId w:val="140"/>
  </w:num>
  <w:num w:numId="440">
    <w:abstractNumId w:val="542"/>
  </w:num>
  <w:num w:numId="441">
    <w:abstractNumId w:val="302"/>
  </w:num>
  <w:num w:numId="442">
    <w:abstractNumId w:val="55"/>
  </w:num>
  <w:num w:numId="443">
    <w:abstractNumId w:val="397"/>
  </w:num>
  <w:num w:numId="444">
    <w:abstractNumId w:val="410"/>
  </w:num>
  <w:num w:numId="445">
    <w:abstractNumId w:val="321"/>
  </w:num>
  <w:num w:numId="446">
    <w:abstractNumId w:val="317"/>
  </w:num>
  <w:num w:numId="447">
    <w:abstractNumId w:val="393"/>
  </w:num>
  <w:num w:numId="448">
    <w:abstractNumId w:val="313"/>
  </w:num>
  <w:num w:numId="449">
    <w:abstractNumId w:val="429"/>
  </w:num>
  <w:num w:numId="450">
    <w:abstractNumId w:val="288"/>
  </w:num>
  <w:num w:numId="451">
    <w:abstractNumId w:val="458"/>
  </w:num>
  <w:num w:numId="452">
    <w:abstractNumId w:val="314"/>
  </w:num>
  <w:num w:numId="453">
    <w:abstractNumId w:val="171"/>
  </w:num>
  <w:num w:numId="454">
    <w:abstractNumId w:val="91"/>
  </w:num>
  <w:num w:numId="455">
    <w:abstractNumId w:val="319"/>
  </w:num>
  <w:num w:numId="456">
    <w:abstractNumId w:val="100"/>
  </w:num>
  <w:num w:numId="457">
    <w:abstractNumId w:val="199"/>
  </w:num>
  <w:num w:numId="458">
    <w:abstractNumId w:val="461"/>
  </w:num>
  <w:num w:numId="459">
    <w:abstractNumId w:val="315"/>
  </w:num>
  <w:num w:numId="460">
    <w:abstractNumId w:val="135"/>
  </w:num>
  <w:num w:numId="461">
    <w:abstractNumId w:val="263"/>
  </w:num>
  <w:num w:numId="462">
    <w:abstractNumId w:val="479"/>
  </w:num>
  <w:num w:numId="463">
    <w:abstractNumId w:val="186"/>
  </w:num>
  <w:num w:numId="464">
    <w:abstractNumId w:val="127"/>
  </w:num>
  <w:num w:numId="465">
    <w:abstractNumId w:val="325"/>
  </w:num>
  <w:num w:numId="466">
    <w:abstractNumId w:val="388"/>
  </w:num>
  <w:num w:numId="467">
    <w:abstractNumId w:val="309"/>
  </w:num>
  <w:num w:numId="468">
    <w:abstractNumId w:val="256"/>
  </w:num>
  <w:num w:numId="469">
    <w:abstractNumId w:val="318"/>
  </w:num>
  <w:num w:numId="470">
    <w:abstractNumId w:val="550"/>
  </w:num>
  <w:num w:numId="471">
    <w:abstractNumId w:val="73"/>
  </w:num>
  <w:num w:numId="472">
    <w:abstractNumId w:val="329"/>
  </w:num>
  <w:num w:numId="473">
    <w:abstractNumId w:val="61"/>
  </w:num>
  <w:num w:numId="474">
    <w:abstractNumId w:val="58"/>
  </w:num>
  <w:num w:numId="475">
    <w:abstractNumId w:val="272"/>
  </w:num>
  <w:num w:numId="476">
    <w:abstractNumId w:val="22"/>
  </w:num>
  <w:num w:numId="477">
    <w:abstractNumId w:val="289"/>
  </w:num>
  <w:num w:numId="478">
    <w:abstractNumId w:val="466"/>
  </w:num>
  <w:num w:numId="479">
    <w:abstractNumId w:val="31"/>
  </w:num>
  <w:num w:numId="480">
    <w:abstractNumId w:val="419"/>
  </w:num>
  <w:num w:numId="481">
    <w:abstractNumId w:val="361"/>
  </w:num>
  <w:num w:numId="482">
    <w:abstractNumId w:val="183"/>
  </w:num>
  <w:num w:numId="483">
    <w:abstractNumId w:val="103"/>
  </w:num>
  <w:num w:numId="484">
    <w:abstractNumId w:val="192"/>
  </w:num>
  <w:num w:numId="485">
    <w:abstractNumId w:val="253"/>
  </w:num>
  <w:num w:numId="486">
    <w:abstractNumId w:val="330"/>
  </w:num>
  <w:num w:numId="487">
    <w:abstractNumId w:val="28"/>
  </w:num>
  <w:num w:numId="488">
    <w:abstractNumId w:val="153"/>
  </w:num>
  <w:num w:numId="489">
    <w:abstractNumId w:val="187"/>
  </w:num>
  <w:num w:numId="490">
    <w:abstractNumId w:val="215"/>
  </w:num>
  <w:num w:numId="491">
    <w:abstractNumId w:val="119"/>
  </w:num>
  <w:num w:numId="492">
    <w:abstractNumId w:val="482"/>
  </w:num>
  <w:num w:numId="493">
    <w:abstractNumId w:val="501"/>
  </w:num>
  <w:num w:numId="494">
    <w:abstractNumId w:val="72"/>
  </w:num>
  <w:num w:numId="495">
    <w:abstractNumId w:val="298"/>
  </w:num>
  <w:num w:numId="496">
    <w:abstractNumId w:val="517"/>
  </w:num>
  <w:num w:numId="497">
    <w:abstractNumId w:val="269"/>
  </w:num>
  <w:num w:numId="498">
    <w:abstractNumId w:val="148"/>
  </w:num>
  <w:num w:numId="499">
    <w:abstractNumId w:val="265"/>
  </w:num>
  <w:num w:numId="500">
    <w:abstractNumId w:val="366"/>
  </w:num>
  <w:num w:numId="501">
    <w:abstractNumId w:val="13"/>
  </w:num>
  <w:num w:numId="502">
    <w:abstractNumId w:val="353"/>
  </w:num>
  <w:num w:numId="503">
    <w:abstractNumId w:val="493"/>
  </w:num>
  <w:num w:numId="504">
    <w:abstractNumId w:val="213"/>
  </w:num>
  <w:num w:numId="505">
    <w:abstractNumId w:val="110"/>
  </w:num>
  <w:num w:numId="506">
    <w:abstractNumId w:val="484"/>
  </w:num>
  <w:num w:numId="507">
    <w:abstractNumId w:val="332"/>
  </w:num>
  <w:num w:numId="508">
    <w:abstractNumId w:val="541"/>
  </w:num>
  <w:num w:numId="509">
    <w:abstractNumId w:val="387"/>
  </w:num>
  <w:num w:numId="510">
    <w:abstractNumId w:val="193"/>
  </w:num>
  <w:num w:numId="511">
    <w:abstractNumId w:val="494"/>
  </w:num>
  <w:num w:numId="512">
    <w:abstractNumId w:val="395"/>
  </w:num>
  <w:num w:numId="513">
    <w:abstractNumId w:val="50"/>
  </w:num>
  <w:num w:numId="514">
    <w:abstractNumId w:val="225"/>
  </w:num>
  <w:num w:numId="515">
    <w:abstractNumId w:val="268"/>
  </w:num>
  <w:num w:numId="516">
    <w:abstractNumId w:val="88"/>
  </w:num>
  <w:num w:numId="517">
    <w:abstractNumId w:val="392"/>
  </w:num>
  <w:num w:numId="518">
    <w:abstractNumId w:val="249"/>
  </w:num>
  <w:num w:numId="519">
    <w:abstractNumId w:val="453"/>
  </w:num>
  <w:num w:numId="520">
    <w:abstractNumId w:val="42"/>
  </w:num>
  <w:num w:numId="521">
    <w:abstractNumId w:val="384"/>
  </w:num>
  <w:num w:numId="522">
    <w:abstractNumId w:val="323"/>
  </w:num>
  <w:num w:numId="523">
    <w:abstractNumId w:val="223"/>
  </w:num>
  <w:num w:numId="524">
    <w:abstractNumId w:val="106"/>
  </w:num>
  <w:num w:numId="525">
    <w:abstractNumId w:val="281"/>
  </w:num>
  <w:num w:numId="526">
    <w:abstractNumId w:val="400"/>
  </w:num>
  <w:num w:numId="527">
    <w:abstractNumId w:val="294"/>
  </w:num>
  <w:num w:numId="528">
    <w:abstractNumId w:val="141"/>
  </w:num>
  <w:num w:numId="529">
    <w:abstractNumId w:val="492"/>
  </w:num>
  <w:num w:numId="530">
    <w:abstractNumId w:val="83"/>
  </w:num>
  <w:num w:numId="531">
    <w:abstractNumId w:val="425"/>
  </w:num>
  <w:num w:numId="532">
    <w:abstractNumId w:val="467"/>
  </w:num>
  <w:num w:numId="533">
    <w:abstractNumId w:val="307"/>
  </w:num>
  <w:num w:numId="534">
    <w:abstractNumId w:val="280"/>
  </w:num>
  <w:num w:numId="535">
    <w:abstractNumId w:val="226"/>
  </w:num>
  <w:num w:numId="536">
    <w:abstractNumId w:val="527"/>
  </w:num>
  <w:num w:numId="537">
    <w:abstractNumId w:val="255"/>
  </w:num>
  <w:num w:numId="538">
    <w:abstractNumId w:val="452"/>
  </w:num>
  <w:num w:numId="539">
    <w:abstractNumId w:val="64"/>
  </w:num>
  <w:num w:numId="540">
    <w:abstractNumId w:val="457"/>
  </w:num>
  <w:num w:numId="541">
    <w:abstractNumId w:val="359"/>
  </w:num>
  <w:num w:numId="542">
    <w:abstractNumId w:val="173"/>
  </w:num>
  <w:num w:numId="543">
    <w:abstractNumId w:val="176"/>
  </w:num>
  <w:num w:numId="544">
    <w:abstractNumId w:val="355"/>
  </w:num>
  <w:num w:numId="545">
    <w:abstractNumId w:val="354"/>
  </w:num>
  <w:num w:numId="546">
    <w:abstractNumId w:val="490"/>
  </w:num>
  <w:num w:numId="547">
    <w:abstractNumId w:val="5"/>
  </w:num>
  <w:num w:numId="548">
    <w:abstractNumId w:val="372"/>
  </w:num>
  <w:num w:numId="549">
    <w:abstractNumId w:val="516"/>
  </w:num>
  <w:num w:numId="550">
    <w:abstractNumId w:val="35"/>
  </w:num>
  <w:num w:numId="551">
    <w:abstractNumId w:val="342"/>
  </w:num>
  <w:num w:numId="552">
    <w:abstractNumId w:val="475"/>
  </w:num>
  <w:num w:numId="553">
    <w:abstractNumId w:val="9"/>
  </w:num>
  <w:num w:numId="554">
    <w:abstractNumId w:val="26"/>
  </w:num>
  <w:num w:numId="555">
    <w:abstractNumId w:val="232"/>
  </w:num>
  <w:num w:numId="556">
    <w:abstractNumId w:val="270"/>
  </w:num>
  <w:num w:numId="557">
    <w:abstractNumId w:val="556"/>
  </w:num>
  <w:num w:numId="558">
    <w:abstractNumId w:val="241"/>
  </w:num>
  <w:num w:numId="559">
    <w:abstractNumId w:val="358"/>
  </w:num>
  <w:numIdMacAtCleanup w:val="5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sl-SI" w:vendorID="11" w:dllVersion="512" w:checkStyle="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sDA0NbQwByJLIyUdpeDU4uLM/DyQAlOjWgCAmB5TLQAAAA=="/>
  </w:docVars>
  <w:rsids>
    <w:rsidRoot w:val="007E025E"/>
    <w:rsid w:val="000013B4"/>
    <w:rsid w:val="0000198A"/>
    <w:rsid w:val="00002570"/>
    <w:rsid w:val="00002B27"/>
    <w:rsid w:val="00003437"/>
    <w:rsid w:val="00004D3D"/>
    <w:rsid w:val="000061D4"/>
    <w:rsid w:val="00011B79"/>
    <w:rsid w:val="00012D8A"/>
    <w:rsid w:val="000130B2"/>
    <w:rsid w:val="00013EBF"/>
    <w:rsid w:val="00015845"/>
    <w:rsid w:val="00015918"/>
    <w:rsid w:val="000159F9"/>
    <w:rsid w:val="00015C60"/>
    <w:rsid w:val="0001697B"/>
    <w:rsid w:val="00017006"/>
    <w:rsid w:val="000171FE"/>
    <w:rsid w:val="00020E39"/>
    <w:rsid w:val="00020E48"/>
    <w:rsid w:val="00020EEC"/>
    <w:rsid w:val="000217D0"/>
    <w:rsid w:val="00021FEF"/>
    <w:rsid w:val="00022038"/>
    <w:rsid w:val="00023D70"/>
    <w:rsid w:val="00024F11"/>
    <w:rsid w:val="00025BAE"/>
    <w:rsid w:val="000265AB"/>
    <w:rsid w:val="00030DF9"/>
    <w:rsid w:val="0003441E"/>
    <w:rsid w:val="00036055"/>
    <w:rsid w:val="00036116"/>
    <w:rsid w:val="00036C58"/>
    <w:rsid w:val="00042FDE"/>
    <w:rsid w:val="000438B5"/>
    <w:rsid w:val="000509DD"/>
    <w:rsid w:val="00050ED0"/>
    <w:rsid w:val="00051F55"/>
    <w:rsid w:val="00053CE3"/>
    <w:rsid w:val="00053D7D"/>
    <w:rsid w:val="00053EEB"/>
    <w:rsid w:val="00054909"/>
    <w:rsid w:val="000576F5"/>
    <w:rsid w:val="000645E1"/>
    <w:rsid w:val="0006603E"/>
    <w:rsid w:val="00066C5E"/>
    <w:rsid w:val="00067062"/>
    <w:rsid w:val="0006787F"/>
    <w:rsid w:val="000711BE"/>
    <w:rsid w:val="000729D1"/>
    <w:rsid w:val="00073737"/>
    <w:rsid w:val="000769C0"/>
    <w:rsid w:val="00076ED8"/>
    <w:rsid w:val="00081315"/>
    <w:rsid w:val="000829C3"/>
    <w:rsid w:val="00083E67"/>
    <w:rsid w:val="0008554C"/>
    <w:rsid w:val="00085751"/>
    <w:rsid w:val="00086BD2"/>
    <w:rsid w:val="0008709F"/>
    <w:rsid w:val="00091315"/>
    <w:rsid w:val="00091BFE"/>
    <w:rsid w:val="00095727"/>
    <w:rsid w:val="000962B2"/>
    <w:rsid w:val="000969CB"/>
    <w:rsid w:val="000A222B"/>
    <w:rsid w:val="000A2C8F"/>
    <w:rsid w:val="000A33DD"/>
    <w:rsid w:val="000A376B"/>
    <w:rsid w:val="000A5384"/>
    <w:rsid w:val="000A791B"/>
    <w:rsid w:val="000B0398"/>
    <w:rsid w:val="000B1073"/>
    <w:rsid w:val="000B19C7"/>
    <w:rsid w:val="000B2FB0"/>
    <w:rsid w:val="000B2FBC"/>
    <w:rsid w:val="000B358F"/>
    <w:rsid w:val="000B4D02"/>
    <w:rsid w:val="000B59F7"/>
    <w:rsid w:val="000B6E46"/>
    <w:rsid w:val="000B729B"/>
    <w:rsid w:val="000B7A74"/>
    <w:rsid w:val="000B7CAF"/>
    <w:rsid w:val="000C0D65"/>
    <w:rsid w:val="000C10F5"/>
    <w:rsid w:val="000C2D0C"/>
    <w:rsid w:val="000C30C2"/>
    <w:rsid w:val="000C54BE"/>
    <w:rsid w:val="000C5FAE"/>
    <w:rsid w:val="000C73E0"/>
    <w:rsid w:val="000D3E6B"/>
    <w:rsid w:val="000D591E"/>
    <w:rsid w:val="000D685B"/>
    <w:rsid w:val="000D6F3B"/>
    <w:rsid w:val="000D75E9"/>
    <w:rsid w:val="000E1307"/>
    <w:rsid w:val="000E6B2A"/>
    <w:rsid w:val="000F1C7D"/>
    <w:rsid w:val="000F3D7A"/>
    <w:rsid w:val="000F7ACB"/>
    <w:rsid w:val="00104185"/>
    <w:rsid w:val="00106DE7"/>
    <w:rsid w:val="00107FA1"/>
    <w:rsid w:val="00110A4E"/>
    <w:rsid w:val="00116BC7"/>
    <w:rsid w:val="00117695"/>
    <w:rsid w:val="00120BFD"/>
    <w:rsid w:val="0012183A"/>
    <w:rsid w:val="00121919"/>
    <w:rsid w:val="0012462C"/>
    <w:rsid w:val="00126C31"/>
    <w:rsid w:val="00127A8F"/>
    <w:rsid w:val="00131202"/>
    <w:rsid w:val="00133012"/>
    <w:rsid w:val="00133484"/>
    <w:rsid w:val="00134A16"/>
    <w:rsid w:val="00135E5B"/>
    <w:rsid w:val="00142AD4"/>
    <w:rsid w:val="00142C9F"/>
    <w:rsid w:val="00142FED"/>
    <w:rsid w:val="00143003"/>
    <w:rsid w:val="0014367C"/>
    <w:rsid w:val="001456A2"/>
    <w:rsid w:val="00146215"/>
    <w:rsid w:val="00146CB5"/>
    <w:rsid w:val="001476EF"/>
    <w:rsid w:val="00147F79"/>
    <w:rsid w:val="00150064"/>
    <w:rsid w:val="001636D4"/>
    <w:rsid w:val="001663BB"/>
    <w:rsid w:val="0017085D"/>
    <w:rsid w:val="00171F52"/>
    <w:rsid w:val="00171FE8"/>
    <w:rsid w:val="00173301"/>
    <w:rsid w:val="00175A24"/>
    <w:rsid w:val="001774EE"/>
    <w:rsid w:val="001827FE"/>
    <w:rsid w:val="00183204"/>
    <w:rsid w:val="00185D0E"/>
    <w:rsid w:val="00187D59"/>
    <w:rsid w:val="00191D8F"/>
    <w:rsid w:val="0019758E"/>
    <w:rsid w:val="00197E0D"/>
    <w:rsid w:val="001A083B"/>
    <w:rsid w:val="001A093E"/>
    <w:rsid w:val="001A319C"/>
    <w:rsid w:val="001A441C"/>
    <w:rsid w:val="001A62AB"/>
    <w:rsid w:val="001A6391"/>
    <w:rsid w:val="001B03D6"/>
    <w:rsid w:val="001B2A6E"/>
    <w:rsid w:val="001B3D0C"/>
    <w:rsid w:val="001B5BE9"/>
    <w:rsid w:val="001B77B9"/>
    <w:rsid w:val="001C0F64"/>
    <w:rsid w:val="001C120B"/>
    <w:rsid w:val="001C4216"/>
    <w:rsid w:val="001C617E"/>
    <w:rsid w:val="001D42D2"/>
    <w:rsid w:val="001D6232"/>
    <w:rsid w:val="001D6B4B"/>
    <w:rsid w:val="001E010C"/>
    <w:rsid w:val="001E2588"/>
    <w:rsid w:val="001E4BBE"/>
    <w:rsid w:val="001E588D"/>
    <w:rsid w:val="001E67FA"/>
    <w:rsid w:val="001F0DBE"/>
    <w:rsid w:val="001F1F9E"/>
    <w:rsid w:val="001F32C2"/>
    <w:rsid w:val="001F740F"/>
    <w:rsid w:val="001F7B1B"/>
    <w:rsid w:val="00202925"/>
    <w:rsid w:val="00203421"/>
    <w:rsid w:val="00205792"/>
    <w:rsid w:val="002057EE"/>
    <w:rsid w:val="00207CA2"/>
    <w:rsid w:val="00211005"/>
    <w:rsid w:val="0021231B"/>
    <w:rsid w:val="002164D9"/>
    <w:rsid w:val="00217ED5"/>
    <w:rsid w:val="00220493"/>
    <w:rsid w:val="00220AEE"/>
    <w:rsid w:val="0022264D"/>
    <w:rsid w:val="00230AC7"/>
    <w:rsid w:val="00232071"/>
    <w:rsid w:val="00232290"/>
    <w:rsid w:val="00232939"/>
    <w:rsid w:val="00232A48"/>
    <w:rsid w:val="00232D4E"/>
    <w:rsid w:val="00233148"/>
    <w:rsid w:val="002331FF"/>
    <w:rsid w:val="00234E0E"/>
    <w:rsid w:val="00237CE7"/>
    <w:rsid w:val="002431FE"/>
    <w:rsid w:val="0024574A"/>
    <w:rsid w:val="00251B3B"/>
    <w:rsid w:val="00252AF8"/>
    <w:rsid w:val="00256930"/>
    <w:rsid w:val="002569D6"/>
    <w:rsid w:val="0026087A"/>
    <w:rsid w:val="00261E1C"/>
    <w:rsid w:val="00262154"/>
    <w:rsid w:val="0026676D"/>
    <w:rsid w:val="00267ACB"/>
    <w:rsid w:val="002701FA"/>
    <w:rsid w:val="0027107F"/>
    <w:rsid w:val="00272B79"/>
    <w:rsid w:val="002737B5"/>
    <w:rsid w:val="00273C57"/>
    <w:rsid w:val="00274A8A"/>
    <w:rsid w:val="00280DE2"/>
    <w:rsid w:val="0028143A"/>
    <w:rsid w:val="00282799"/>
    <w:rsid w:val="00285205"/>
    <w:rsid w:val="0029153A"/>
    <w:rsid w:val="002924CB"/>
    <w:rsid w:val="00292D2A"/>
    <w:rsid w:val="002946E6"/>
    <w:rsid w:val="00294DD1"/>
    <w:rsid w:val="002A5BB8"/>
    <w:rsid w:val="002A5E5A"/>
    <w:rsid w:val="002A5FB5"/>
    <w:rsid w:val="002A74DD"/>
    <w:rsid w:val="002B1C82"/>
    <w:rsid w:val="002B4199"/>
    <w:rsid w:val="002B5C4A"/>
    <w:rsid w:val="002C0767"/>
    <w:rsid w:val="002C1414"/>
    <w:rsid w:val="002C3853"/>
    <w:rsid w:val="002C3C3B"/>
    <w:rsid w:val="002C768D"/>
    <w:rsid w:val="002D0989"/>
    <w:rsid w:val="002D6084"/>
    <w:rsid w:val="002D66EC"/>
    <w:rsid w:val="002E1842"/>
    <w:rsid w:val="002E3CF0"/>
    <w:rsid w:val="002E5108"/>
    <w:rsid w:val="002E5381"/>
    <w:rsid w:val="002E5D3D"/>
    <w:rsid w:val="002E7711"/>
    <w:rsid w:val="002F01C0"/>
    <w:rsid w:val="002F15A6"/>
    <w:rsid w:val="002F1BBE"/>
    <w:rsid w:val="002F3FA8"/>
    <w:rsid w:val="002F4570"/>
    <w:rsid w:val="003021FB"/>
    <w:rsid w:val="003048F0"/>
    <w:rsid w:val="00311B47"/>
    <w:rsid w:val="003176F9"/>
    <w:rsid w:val="0032085E"/>
    <w:rsid w:val="00321783"/>
    <w:rsid w:val="00322EC4"/>
    <w:rsid w:val="00323DEF"/>
    <w:rsid w:val="003244C8"/>
    <w:rsid w:val="00325559"/>
    <w:rsid w:val="00326D53"/>
    <w:rsid w:val="00327BB9"/>
    <w:rsid w:val="00327DF0"/>
    <w:rsid w:val="00330997"/>
    <w:rsid w:val="003311DF"/>
    <w:rsid w:val="00335654"/>
    <w:rsid w:val="00340465"/>
    <w:rsid w:val="00344ED6"/>
    <w:rsid w:val="003517B8"/>
    <w:rsid w:val="00351DE8"/>
    <w:rsid w:val="0035347F"/>
    <w:rsid w:val="00366BC0"/>
    <w:rsid w:val="00367374"/>
    <w:rsid w:val="00367DF0"/>
    <w:rsid w:val="00367F07"/>
    <w:rsid w:val="003808E4"/>
    <w:rsid w:val="00381B5A"/>
    <w:rsid w:val="00384855"/>
    <w:rsid w:val="003862E9"/>
    <w:rsid w:val="00391F88"/>
    <w:rsid w:val="0039274A"/>
    <w:rsid w:val="0039406C"/>
    <w:rsid w:val="003941A6"/>
    <w:rsid w:val="00395858"/>
    <w:rsid w:val="003A00F8"/>
    <w:rsid w:val="003A08B8"/>
    <w:rsid w:val="003A0B3D"/>
    <w:rsid w:val="003B52C0"/>
    <w:rsid w:val="003B62F3"/>
    <w:rsid w:val="003C02FE"/>
    <w:rsid w:val="003C1751"/>
    <w:rsid w:val="003C2993"/>
    <w:rsid w:val="003C6964"/>
    <w:rsid w:val="003D192C"/>
    <w:rsid w:val="003D4434"/>
    <w:rsid w:val="003D4C42"/>
    <w:rsid w:val="003E6B63"/>
    <w:rsid w:val="003E787A"/>
    <w:rsid w:val="003F027F"/>
    <w:rsid w:val="003F05BA"/>
    <w:rsid w:val="003F1739"/>
    <w:rsid w:val="003F2C01"/>
    <w:rsid w:val="003F3DF8"/>
    <w:rsid w:val="003F4064"/>
    <w:rsid w:val="003F6A34"/>
    <w:rsid w:val="003F7725"/>
    <w:rsid w:val="003F773A"/>
    <w:rsid w:val="00401C72"/>
    <w:rsid w:val="00402081"/>
    <w:rsid w:val="00404387"/>
    <w:rsid w:val="00405B4C"/>
    <w:rsid w:val="00406497"/>
    <w:rsid w:val="00406566"/>
    <w:rsid w:val="004120B9"/>
    <w:rsid w:val="00413E86"/>
    <w:rsid w:val="0041456C"/>
    <w:rsid w:val="0041719A"/>
    <w:rsid w:val="00420AFE"/>
    <w:rsid w:val="00424E79"/>
    <w:rsid w:val="0042625F"/>
    <w:rsid w:val="00426BCF"/>
    <w:rsid w:val="00427A22"/>
    <w:rsid w:val="0043023D"/>
    <w:rsid w:val="00433DBB"/>
    <w:rsid w:val="00433F46"/>
    <w:rsid w:val="0043525F"/>
    <w:rsid w:val="00435E26"/>
    <w:rsid w:val="004409B4"/>
    <w:rsid w:val="0044155C"/>
    <w:rsid w:val="004476CF"/>
    <w:rsid w:val="00451246"/>
    <w:rsid w:val="00453A3A"/>
    <w:rsid w:val="00455A19"/>
    <w:rsid w:val="00460EEA"/>
    <w:rsid w:val="004637B1"/>
    <w:rsid w:val="00470893"/>
    <w:rsid w:val="00471A24"/>
    <w:rsid w:val="00474BDF"/>
    <w:rsid w:val="004759F0"/>
    <w:rsid w:val="004801B5"/>
    <w:rsid w:val="00481A7B"/>
    <w:rsid w:val="00482126"/>
    <w:rsid w:val="00482554"/>
    <w:rsid w:val="0048299E"/>
    <w:rsid w:val="00482A78"/>
    <w:rsid w:val="00482E14"/>
    <w:rsid w:val="00483BE8"/>
    <w:rsid w:val="00483CD2"/>
    <w:rsid w:val="00485DBA"/>
    <w:rsid w:val="00487D18"/>
    <w:rsid w:val="0049014F"/>
    <w:rsid w:val="00491152"/>
    <w:rsid w:val="004917BF"/>
    <w:rsid w:val="004936B2"/>
    <w:rsid w:val="00494D73"/>
    <w:rsid w:val="00495352"/>
    <w:rsid w:val="004967BB"/>
    <w:rsid w:val="00497C13"/>
    <w:rsid w:val="004A0693"/>
    <w:rsid w:val="004A0EF4"/>
    <w:rsid w:val="004A1F1B"/>
    <w:rsid w:val="004A35BB"/>
    <w:rsid w:val="004A4365"/>
    <w:rsid w:val="004A4B54"/>
    <w:rsid w:val="004A6F79"/>
    <w:rsid w:val="004B0179"/>
    <w:rsid w:val="004B129A"/>
    <w:rsid w:val="004B2462"/>
    <w:rsid w:val="004B24BC"/>
    <w:rsid w:val="004B267B"/>
    <w:rsid w:val="004B4D28"/>
    <w:rsid w:val="004B58F1"/>
    <w:rsid w:val="004B5A75"/>
    <w:rsid w:val="004B64AF"/>
    <w:rsid w:val="004C0923"/>
    <w:rsid w:val="004C18F2"/>
    <w:rsid w:val="004C23AA"/>
    <w:rsid w:val="004C2890"/>
    <w:rsid w:val="004C2EDC"/>
    <w:rsid w:val="004C36C1"/>
    <w:rsid w:val="004C73A5"/>
    <w:rsid w:val="004D3462"/>
    <w:rsid w:val="004D4EE8"/>
    <w:rsid w:val="004D673C"/>
    <w:rsid w:val="004E2656"/>
    <w:rsid w:val="004E2B39"/>
    <w:rsid w:val="004E4B07"/>
    <w:rsid w:val="004E5AD2"/>
    <w:rsid w:val="004E7D6A"/>
    <w:rsid w:val="004F1A7E"/>
    <w:rsid w:val="004F3715"/>
    <w:rsid w:val="004F51DD"/>
    <w:rsid w:val="004F5AB4"/>
    <w:rsid w:val="00501BB6"/>
    <w:rsid w:val="00503C24"/>
    <w:rsid w:val="0050466E"/>
    <w:rsid w:val="00505358"/>
    <w:rsid w:val="005138A8"/>
    <w:rsid w:val="0051483B"/>
    <w:rsid w:val="005151A4"/>
    <w:rsid w:val="00524D53"/>
    <w:rsid w:val="005253D7"/>
    <w:rsid w:val="00534BED"/>
    <w:rsid w:val="005351AA"/>
    <w:rsid w:val="00536776"/>
    <w:rsid w:val="00540EFC"/>
    <w:rsid w:val="005432AF"/>
    <w:rsid w:val="005433BA"/>
    <w:rsid w:val="005439D9"/>
    <w:rsid w:val="00543CBF"/>
    <w:rsid w:val="00545045"/>
    <w:rsid w:val="00545556"/>
    <w:rsid w:val="00546C9F"/>
    <w:rsid w:val="00551746"/>
    <w:rsid w:val="00552FA0"/>
    <w:rsid w:val="00553610"/>
    <w:rsid w:val="00554D60"/>
    <w:rsid w:val="00557499"/>
    <w:rsid w:val="00560CA1"/>
    <w:rsid w:val="00562FB4"/>
    <w:rsid w:val="00563363"/>
    <w:rsid w:val="005640BB"/>
    <w:rsid w:val="00564791"/>
    <w:rsid w:val="00564B9B"/>
    <w:rsid w:val="00565E59"/>
    <w:rsid w:val="005733E0"/>
    <w:rsid w:val="00575101"/>
    <w:rsid w:val="005765E3"/>
    <w:rsid w:val="00576A21"/>
    <w:rsid w:val="00576C2C"/>
    <w:rsid w:val="00580997"/>
    <w:rsid w:val="0058297B"/>
    <w:rsid w:val="005830AC"/>
    <w:rsid w:val="00583BCE"/>
    <w:rsid w:val="00585387"/>
    <w:rsid w:val="00587246"/>
    <w:rsid w:val="005907F1"/>
    <w:rsid w:val="00592C6D"/>
    <w:rsid w:val="00594555"/>
    <w:rsid w:val="005955F6"/>
    <w:rsid w:val="00596172"/>
    <w:rsid w:val="00597035"/>
    <w:rsid w:val="005A2BCD"/>
    <w:rsid w:val="005A7461"/>
    <w:rsid w:val="005A7E56"/>
    <w:rsid w:val="005B03F0"/>
    <w:rsid w:val="005B18A1"/>
    <w:rsid w:val="005B27DF"/>
    <w:rsid w:val="005B2A13"/>
    <w:rsid w:val="005C06B4"/>
    <w:rsid w:val="005C3FCE"/>
    <w:rsid w:val="005C4443"/>
    <w:rsid w:val="005C4A6E"/>
    <w:rsid w:val="005C5CDF"/>
    <w:rsid w:val="005C6B8F"/>
    <w:rsid w:val="005D0B4E"/>
    <w:rsid w:val="005D2764"/>
    <w:rsid w:val="005D31FD"/>
    <w:rsid w:val="005D35FF"/>
    <w:rsid w:val="005D3D1B"/>
    <w:rsid w:val="005D4FFF"/>
    <w:rsid w:val="005D686F"/>
    <w:rsid w:val="005E27A4"/>
    <w:rsid w:val="005E7E60"/>
    <w:rsid w:val="005E7FF5"/>
    <w:rsid w:val="005F0A0D"/>
    <w:rsid w:val="005F2CEB"/>
    <w:rsid w:val="005F37E2"/>
    <w:rsid w:val="005F3C47"/>
    <w:rsid w:val="005F6680"/>
    <w:rsid w:val="005F6A20"/>
    <w:rsid w:val="006020E3"/>
    <w:rsid w:val="00603760"/>
    <w:rsid w:val="00604109"/>
    <w:rsid w:val="006049DE"/>
    <w:rsid w:val="00606876"/>
    <w:rsid w:val="006113D1"/>
    <w:rsid w:val="00612428"/>
    <w:rsid w:val="006135A7"/>
    <w:rsid w:val="00614650"/>
    <w:rsid w:val="006208AE"/>
    <w:rsid w:val="00621C1A"/>
    <w:rsid w:val="006225F8"/>
    <w:rsid w:val="00624F5F"/>
    <w:rsid w:val="006256F9"/>
    <w:rsid w:val="00627DF1"/>
    <w:rsid w:val="00630398"/>
    <w:rsid w:val="00630852"/>
    <w:rsid w:val="00630B58"/>
    <w:rsid w:val="00631778"/>
    <w:rsid w:val="00632952"/>
    <w:rsid w:val="00632C60"/>
    <w:rsid w:val="0063465C"/>
    <w:rsid w:val="00636083"/>
    <w:rsid w:val="00637C42"/>
    <w:rsid w:val="0064262E"/>
    <w:rsid w:val="00642C8D"/>
    <w:rsid w:val="00642FDD"/>
    <w:rsid w:val="006456E0"/>
    <w:rsid w:val="00645A58"/>
    <w:rsid w:val="00647198"/>
    <w:rsid w:val="00652CE5"/>
    <w:rsid w:val="006546B0"/>
    <w:rsid w:val="00654A8B"/>
    <w:rsid w:val="00657D14"/>
    <w:rsid w:val="00661DB7"/>
    <w:rsid w:val="0066219D"/>
    <w:rsid w:val="006623B4"/>
    <w:rsid w:val="0066277F"/>
    <w:rsid w:val="00663C37"/>
    <w:rsid w:val="00664825"/>
    <w:rsid w:val="006648F7"/>
    <w:rsid w:val="00664984"/>
    <w:rsid w:val="00667CC0"/>
    <w:rsid w:val="006703C7"/>
    <w:rsid w:val="00672DB2"/>
    <w:rsid w:val="0067503E"/>
    <w:rsid w:val="006757D7"/>
    <w:rsid w:val="00676203"/>
    <w:rsid w:val="00680A60"/>
    <w:rsid w:val="00681553"/>
    <w:rsid w:val="00684294"/>
    <w:rsid w:val="00684672"/>
    <w:rsid w:val="00685E25"/>
    <w:rsid w:val="00685E6A"/>
    <w:rsid w:val="00686527"/>
    <w:rsid w:val="0069378A"/>
    <w:rsid w:val="0069582A"/>
    <w:rsid w:val="00695DA5"/>
    <w:rsid w:val="00696546"/>
    <w:rsid w:val="0069791C"/>
    <w:rsid w:val="006A04F9"/>
    <w:rsid w:val="006A12D8"/>
    <w:rsid w:val="006A4CD1"/>
    <w:rsid w:val="006A527F"/>
    <w:rsid w:val="006A669A"/>
    <w:rsid w:val="006A731A"/>
    <w:rsid w:val="006B1E7C"/>
    <w:rsid w:val="006B218B"/>
    <w:rsid w:val="006B69EE"/>
    <w:rsid w:val="006B7414"/>
    <w:rsid w:val="006B74A6"/>
    <w:rsid w:val="006C05BB"/>
    <w:rsid w:val="006C1A8C"/>
    <w:rsid w:val="006C63E3"/>
    <w:rsid w:val="006C66D1"/>
    <w:rsid w:val="006C6DED"/>
    <w:rsid w:val="006C6F15"/>
    <w:rsid w:val="006C7374"/>
    <w:rsid w:val="006D0F6D"/>
    <w:rsid w:val="006D145A"/>
    <w:rsid w:val="006D3A84"/>
    <w:rsid w:val="006D42C2"/>
    <w:rsid w:val="006D68DB"/>
    <w:rsid w:val="006E1C8B"/>
    <w:rsid w:val="006E255D"/>
    <w:rsid w:val="006E3DC7"/>
    <w:rsid w:val="006E5405"/>
    <w:rsid w:val="006E5802"/>
    <w:rsid w:val="006E6CF0"/>
    <w:rsid w:val="006F4870"/>
    <w:rsid w:val="006F5655"/>
    <w:rsid w:val="006F582A"/>
    <w:rsid w:val="00703650"/>
    <w:rsid w:val="00705123"/>
    <w:rsid w:val="00705534"/>
    <w:rsid w:val="00711B98"/>
    <w:rsid w:val="00714087"/>
    <w:rsid w:val="0071408A"/>
    <w:rsid w:val="0071526E"/>
    <w:rsid w:val="007156EA"/>
    <w:rsid w:val="00715C62"/>
    <w:rsid w:val="00720F47"/>
    <w:rsid w:val="007210CC"/>
    <w:rsid w:val="00722567"/>
    <w:rsid w:val="007225B5"/>
    <w:rsid w:val="00723840"/>
    <w:rsid w:val="00723D5E"/>
    <w:rsid w:val="00724B5F"/>
    <w:rsid w:val="00725E09"/>
    <w:rsid w:val="00725E56"/>
    <w:rsid w:val="00730363"/>
    <w:rsid w:val="00732B13"/>
    <w:rsid w:val="007337BD"/>
    <w:rsid w:val="00734611"/>
    <w:rsid w:val="007401C3"/>
    <w:rsid w:val="007401C8"/>
    <w:rsid w:val="00744CC2"/>
    <w:rsid w:val="00747B6E"/>
    <w:rsid w:val="00750231"/>
    <w:rsid w:val="00750E02"/>
    <w:rsid w:val="00751B2F"/>
    <w:rsid w:val="007522BE"/>
    <w:rsid w:val="00752CD4"/>
    <w:rsid w:val="0075388F"/>
    <w:rsid w:val="0075550C"/>
    <w:rsid w:val="00756342"/>
    <w:rsid w:val="00756F7F"/>
    <w:rsid w:val="007575AD"/>
    <w:rsid w:val="00757E72"/>
    <w:rsid w:val="007604F8"/>
    <w:rsid w:val="00762C56"/>
    <w:rsid w:val="00763172"/>
    <w:rsid w:val="00763657"/>
    <w:rsid w:val="00764E91"/>
    <w:rsid w:val="00770A6E"/>
    <w:rsid w:val="00772CA4"/>
    <w:rsid w:val="00775DBD"/>
    <w:rsid w:val="00777852"/>
    <w:rsid w:val="0078019D"/>
    <w:rsid w:val="007829BF"/>
    <w:rsid w:val="00784F14"/>
    <w:rsid w:val="007860B4"/>
    <w:rsid w:val="007916FD"/>
    <w:rsid w:val="007934C0"/>
    <w:rsid w:val="0079463A"/>
    <w:rsid w:val="0079667A"/>
    <w:rsid w:val="007A21EE"/>
    <w:rsid w:val="007A2CD3"/>
    <w:rsid w:val="007B04F5"/>
    <w:rsid w:val="007B0534"/>
    <w:rsid w:val="007B1E43"/>
    <w:rsid w:val="007B3E81"/>
    <w:rsid w:val="007B4764"/>
    <w:rsid w:val="007B6930"/>
    <w:rsid w:val="007C0BD0"/>
    <w:rsid w:val="007C305D"/>
    <w:rsid w:val="007C3AAD"/>
    <w:rsid w:val="007C433C"/>
    <w:rsid w:val="007C4E4B"/>
    <w:rsid w:val="007D0318"/>
    <w:rsid w:val="007D1EBD"/>
    <w:rsid w:val="007D1F2D"/>
    <w:rsid w:val="007D2047"/>
    <w:rsid w:val="007D3A03"/>
    <w:rsid w:val="007D4441"/>
    <w:rsid w:val="007D49F9"/>
    <w:rsid w:val="007D5237"/>
    <w:rsid w:val="007D543E"/>
    <w:rsid w:val="007D6A78"/>
    <w:rsid w:val="007D7F94"/>
    <w:rsid w:val="007E025E"/>
    <w:rsid w:val="007E0396"/>
    <w:rsid w:val="007E0F41"/>
    <w:rsid w:val="007E353C"/>
    <w:rsid w:val="007E588B"/>
    <w:rsid w:val="007E67CD"/>
    <w:rsid w:val="007F1CB8"/>
    <w:rsid w:val="007F4D68"/>
    <w:rsid w:val="007F766C"/>
    <w:rsid w:val="008038C8"/>
    <w:rsid w:val="00804E13"/>
    <w:rsid w:val="0080649C"/>
    <w:rsid w:val="00806F2A"/>
    <w:rsid w:val="00811633"/>
    <w:rsid w:val="008134B7"/>
    <w:rsid w:val="008200E5"/>
    <w:rsid w:val="00821F73"/>
    <w:rsid w:val="0082329F"/>
    <w:rsid w:val="00823CE0"/>
    <w:rsid w:val="00825160"/>
    <w:rsid w:val="0082630C"/>
    <w:rsid w:val="00826971"/>
    <w:rsid w:val="00827402"/>
    <w:rsid w:val="00831251"/>
    <w:rsid w:val="00832654"/>
    <w:rsid w:val="00832836"/>
    <w:rsid w:val="00832BBE"/>
    <w:rsid w:val="00832DEE"/>
    <w:rsid w:val="008350E9"/>
    <w:rsid w:val="00835ACA"/>
    <w:rsid w:val="008412C6"/>
    <w:rsid w:val="00841629"/>
    <w:rsid w:val="008422CC"/>
    <w:rsid w:val="00844F78"/>
    <w:rsid w:val="00846929"/>
    <w:rsid w:val="00846E73"/>
    <w:rsid w:val="0084739F"/>
    <w:rsid w:val="0085139B"/>
    <w:rsid w:val="00852E0E"/>
    <w:rsid w:val="0085399B"/>
    <w:rsid w:val="00854F5F"/>
    <w:rsid w:val="00855D08"/>
    <w:rsid w:val="008569FF"/>
    <w:rsid w:val="008605DF"/>
    <w:rsid w:val="00861AAC"/>
    <w:rsid w:val="00863004"/>
    <w:rsid w:val="008635E3"/>
    <w:rsid w:val="008756DD"/>
    <w:rsid w:val="00877C81"/>
    <w:rsid w:val="00881FBD"/>
    <w:rsid w:val="008836C5"/>
    <w:rsid w:val="0088398B"/>
    <w:rsid w:val="0088465F"/>
    <w:rsid w:val="00884D24"/>
    <w:rsid w:val="00885853"/>
    <w:rsid w:val="00887735"/>
    <w:rsid w:val="00895047"/>
    <w:rsid w:val="0089560F"/>
    <w:rsid w:val="008974BF"/>
    <w:rsid w:val="008A1763"/>
    <w:rsid w:val="008A1BBA"/>
    <w:rsid w:val="008A28F9"/>
    <w:rsid w:val="008A4217"/>
    <w:rsid w:val="008A51F8"/>
    <w:rsid w:val="008A6A8A"/>
    <w:rsid w:val="008A6B81"/>
    <w:rsid w:val="008B24B1"/>
    <w:rsid w:val="008B312E"/>
    <w:rsid w:val="008C13E6"/>
    <w:rsid w:val="008C164A"/>
    <w:rsid w:val="008C19B9"/>
    <w:rsid w:val="008C1B4C"/>
    <w:rsid w:val="008C2673"/>
    <w:rsid w:val="008C4A4C"/>
    <w:rsid w:val="008C5F1E"/>
    <w:rsid w:val="008C6B3C"/>
    <w:rsid w:val="008D4D7B"/>
    <w:rsid w:val="008D6277"/>
    <w:rsid w:val="008D765E"/>
    <w:rsid w:val="008D78B4"/>
    <w:rsid w:val="008E2BF4"/>
    <w:rsid w:val="008E2DC1"/>
    <w:rsid w:val="008E5557"/>
    <w:rsid w:val="008E5BC1"/>
    <w:rsid w:val="008E624B"/>
    <w:rsid w:val="008E7C28"/>
    <w:rsid w:val="008F16A7"/>
    <w:rsid w:val="008F2699"/>
    <w:rsid w:val="008F2D44"/>
    <w:rsid w:val="008F54C1"/>
    <w:rsid w:val="008F6244"/>
    <w:rsid w:val="008F7C38"/>
    <w:rsid w:val="0090299A"/>
    <w:rsid w:val="0090305D"/>
    <w:rsid w:val="00903374"/>
    <w:rsid w:val="00906227"/>
    <w:rsid w:val="00906BF1"/>
    <w:rsid w:val="00910A4A"/>
    <w:rsid w:val="00910C30"/>
    <w:rsid w:val="00911233"/>
    <w:rsid w:val="0091213C"/>
    <w:rsid w:val="00913523"/>
    <w:rsid w:val="00914F6E"/>
    <w:rsid w:val="00916A6F"/>
    <w:rsid w:val="009179DB"/>
    <w:rsid w:val="00917BAD"/>
    <w:rsid w:val="00917CBC"/>
    <w:rsid w:val="009248FA"/>
    <w:rsid w:val="009258A2"/>
    <w:rsid w:val="00932A2C"/>
    <w:rsid w:val="00932B38"/>
    <w:rsid w:val="00935CE8"/>
    <w:rsid w:val="009431AF"/>
    <w:rsid w:val="0094476D"/>
    <w:rsid w:val="00944CFE"/>
    <w:rsid w:val="00945336"/>
    <w:rsid w:val="0094544D"/>
    <w:rsid w:val="0094650D"/>
    <w:rsid w:val="00946864"/>
    <w:rsid w:val="00947811"/>
    <w:rsid w:val="00950667"/>
    <w:rsid w:val="0095178A"/>
    <w:rsid w:val="009557A8"/>
    <w:rsid w:val="00960399"/>
    <w:rsid w:val="0096239D"/>
    <w:rsid w:val="00963084"/>
    <w:rsid w:val="00964059"/>
    <w:rsid w:val="009654C1"/>
    <w:rsid w:val="00967256"/>
    <w:rsid w:val="009678C5"/>
    <w:rsid w:val="009711BD"/>
    <w:rsid w:val="00971D3E"/>
    <w:rsid w:val="00973C4D"/>
    <w:rsid w:val="009748FC"/>
    <w:rsid w:val="00976583"/>
    <w:rsid w:val="00977AE6"/>
    <w:rsid w:val="009801B6"/>
    <w:rsid w:val="00983395"/>
    <w:rsid w:val="00986781"/>
    <w:rsid w:val="00987019"/>
    <w:rsid w:val="0099353D"/>
    <w:rsid w:val="00995830"/>
    <w:rsid w:val="009A2C9F"/>
    <w:rsid w:val="009A33C9"/>
    <w:rsid w:val="009A604C"/>
    <w:rsid w:val="009A6FF4"/>
    <w:rsid w:val="009B071D"/>
    <w:rsid w:val="009B1312"/>
    <w:rsid w:val="009B2C3E"/>
    <w:rsid w:val="009B2C61"/>
    <w:rsid w:val="009B3495"/>
    <w:rsid w:val="009B3F1F"/>
    <w:rsid w:val="009B48F5"/>
    <w:rsid w:val="009B53B6"/>
    <w:rsid w:val="009B6F54"/>
    <w:rsid w:val="009C2B0E"/>
    <w:rsid w:val="009C50EF"/>
    <w:rsid w:val="009C6C3B"/>
    <w:rsid w:val="009C6FBB"/>
    <w:rsid w:val="009C77BD"/>
    <w:rsid w:val="009D04CB"/>
    <w:rsid w:val="009D1931"/>
    <w:rsid w:val="009D74AA"/>
    <w:rsid w:val="009D7731"/>
    <w:rsid w:val="009E0CDA"/>
    <w:rsid w:val="009E2C6B"/>
    <w:rsid w:val="009E3FDE"/>
    <w:rsid w:val="009E43B6"/>
    <w:rsid w:val="009E458E"/>
    <w:rsid w:val="009E46D4"/>
    <w:rsid w:val="009E5697"/>
    <w:rsid w:val="009E6E20"/>
    <w:rsid w:val="009F0205"/>
    <w:rsid w:val="009F1145"/>
    <w:rsid w:val="009F218C"/>
    <w:rsid w:val="009F2224"/>
    <w:rsid w:val="009F25E2"/>
    <w:rsid w:val="009F3B18"/>
    <w:rsid w:val="009F65A9"/>
    <w:rsid w:val="00A012FA"/>
    <w:rsid w:val="00A01B7F"/>
    <w:rsid w:val="00A05195"/>
    <w:rsid w:val="00A07A23"/>
    <w:rsid w:val="00A1081D"/>
    <w:rsid w:val="00A13491"/>
    <w:rsid w:val="00A134A2"/>
    <w:rsid w:val="00A1441C"/>
    <w:rsid w:val="00A1467C"/>
    <w:rsid w:val="00A157EB"/>
    <w:rsid w:val="00A258B0"/>
    <w:rsid w:val="00A32107"/>
    <w:rsid w:val="00A34116"/>
    <w:rsid w:val="00A3446D"/>
    <w:rsid w:val="00A357D0"/>
    <w:rsid w:val="00A36613"/>
    <w:rsid w:val="00A40775"/>
    <w:rsid w:val="00A442CF"/>
    <w:rsid w:val="00A451B4"/>
    <w:rsid w:val="00A472C2"/>
    <w:rsid w:val="00A47C2C"/>
    <w:rsid w:val="00A514F0"/>
    <w:rsid w:val="00A51FEB"/>
    <w:rsid w:val="00A54D87"/>
    <w:rsid w:val="00A60FBD"/>
    <w:rsid w:val="00A62E3F"/>
    <w:rsid w:val="00A65A48"/>
    <w:rsid w:val="00A704D2"/>
    <w:rsid w:val="00A70AA8"/>
    <w:rsid w:val="00A7150A"/>
    <w:rsid w:val="00A72802"/>
    <w:rsid w:val="00A73CCE"/>
    <w:rsid w:val="00A73CFC"/>
    <w:rsid w:val="00A779E1"/>
    <w:rsid w:val="00A80E1F"/>
    <w:rsid w:val="00A81C95"/>
    <w:rsid w:val="00A82170"/>
    <w:rsid w:val="00A8233F"/>
    <w:rsid w:val="00A866B7"/>
    <w:rsid w:val="00A9148D"/>
    <w:rsid w:val="00A921F8"/>
    <w:rsid w:val="00A936B5"/>
    <w:rsid w:val="00A93E70"/>
    <w:rsid w:val="00A9438A"/>
    <w:rsid w:val="00A951BC"/>
    <w:rsid w:val="00A9573C"/>
    <w:rsid w:val="00A96C70"/>
    <w:rsid w:val="00AA52A8"/>
    <w:rsid w:val="00AA5FB0"/>
    <w:rsid w:val="00AA6625"/>
    <w:rsid w:val="00AA722A"/>
    <w:rsid w:val="00AB0CE0"/>
    <w:rsid w:val="00AB2F26"/>
    <w:rsid w:val="00AB38D0"/>
    <w:rsid w:val="00AB4327"/>
    <w:rsid w:val="00AB723B"/>
    <w:rsid w:val="00AC4AC7"/>
    <w:rsid w:val="00AC6544"/>
    <w:rsid w:val="00AC7C79"/>
    <w:rsid w:val="00AD200D"/>
    <w:rsid w:val="00AD3037"/>
    <w:rsid w:val="00AD49FB"/>
    <w:rsid w:val="00AD66B5"/>
    <w:rsid w:val="00AD691D"/>
    <w:rsid w:val="00AE0781"/>
    <w:rsid w:val="00AE08D2"/>
    <w:rsid w:val="00AE306B"/>
    <w:rsid w:val="00AE3277"/>
    <w:rsid w:val="00AE39F9"/>
    <w:rsid w:val="00AE4308"/>
    <w:rsid w:val="00AE7C5C"/>
    <w:rsid w:val="00AF39C9"/>
    <w:rsid w:val="00AF5D0F"/>
    <w:rsid w:val="00AF5ED3"/>
    <w:rsid w:val="00AF7958"/>
    <w:rsid w:val="00B00A84"/>
    <w:rsid w:val="00B01A0C"/>
    <w:rsid w:val="00B11075"/>
    <w:rsid w:val="00B11F84"/>
    <w:rsid w:val="00B12226"/>
    <w:rsid w:val="00B12489"/>
    <w:rsid w:val="00B13A01"/>
    <w:rsid w:val="00B13A5F"/>
    <w:rsid w:val="00B156B2"/>
    <w:rsid w:val="00B21AC6"/>
    <w:rsid w:val="00B2219E"/>
    <w:rsid w:val="00B2386F"/>
    <w:rsid w:val="00B245E3"/>
    <w:rsid w:val="00B25DE4"/>
    <w:rsid w:val="00B30EB1"/>
    <w:rsid w:val="00B33277"/>
    <w:rsid w:val="00B35F67"/>
    <w:rsid w:val="00B4192B"/>
    <w:rsid w:val="00B43768"/>
    <w:rsid w:val="00B50DD8"/>
    <w:rsid w:val="00B514D0"/>
    <w:rsid w:val="00B51DFB"/>
    <w:rsid w:val="00B52B8D"/>
    <w:rsid w:val="00B53041"/>
    <w:rsid w:val="00B61866"/>
    <w:rsid w:val="00B702B5"/>
    <w:rsid w:val="00B7177E"/>
    <w:rsid w:val="00B71917"/>
    <w:rsid w:val="00B73046"/>
    <w:rsid w:val="00B7391B"/>
    <w:rsid w:val="00B746B4"/>
    <w:rsid w:val="00B757AE"/>
    <w:rsid w:val="00B757F8"/>
    <w:rsid w:val="00B776D3"/>
    <w:rsid w:val="00B77847"/>
    <w:rsid w:val="00B80879"/>
    <w:rsid w:val="00B82C00"/>
    <w:rsid w:val="00B844B0"/>
    <w:rsid w:val="00B846EB"/>
    <w:rsid w:val="00B852C7"/>
    <w:rsid w:val="00B87572"/>
    <w:rsid w:val="00B92123"/>
    <w:rsid w:val="00B93801"/>
    <w:rsid w:val="00B9484B"/>
    <w:rsid w:val="00B95116"/>
    <w:rsid w:val="00B96879"/>
    <w:rsid w:val="00BA370C"/>
    <w:rsid w:val="00BA4904"/>
    <w:rsid w:val="00BA7D87"/>
    <w:rsid w:val="00BB0B4B"/>
    <w:rsid w:val="00BB215B"/>
    <w:rsid w:val="00BB764A"/>
    <w:rsid w:val="00BC3DD3"/>
    <w:rsid w:val="00BC5F1A"/>
    <w:rsid w:val="00BC6E41"/>
    <w:rsid w:val="00BD5F94"/>
    <w:rsid w:val="00BD6D2A"/>
    <w:rsid w:val="00BE1BE4"/>
    <w:rsid w:val="00BE1C0C"/>
    <w:rsid w:val="00BE1F09"/>
    <w:rsid w:val="00BE395B"/>
    <w:rsid w:val="00BE5167"/>
    <w:rsid w:val="00BE6023"/>
    <w:rsid w:val="00BF01D6"/>
    <w:rsid w:val="00BF13DD"/>
    <w:rsid w:val="00BF24B9"/>
    <w:rsid w:val="00C00960"/>
    <w:rsid w:val="00C048C5"/>
    <w:rsid w:val="00C04E36"/>
    <w:rsid w:val="00C11C95"/>
    <w:rsid w:val="00C1711D"/>
    <w:rsid w:val="00C177D6"/>
    <w:rsid w:val="00C17C07"/>
    <w:rsid w:val="00C2197D"/>
    <w:rsid w:val="00C24D2E"/>
    <w:rsid w:val="00C25AFF"/>
    <w:rsid w:val="00C32A52"/>
    <w:rsid w:val="00C33013"/>
    <w:rsid w:val="00C3445F"/>
    <w:rsid w:val="00C351C2"/>
    <w:rsid w:val="00C40335"/>
    <w:rsid w:val="00C42015"/>
    <w:rsid w:val="00C42206"/>
    <w:rsid w:val="00C46255"/>
    <w:rsid w:val="00C471DD"/>
    <w:rsid w:val="00C4748C"/>
    <w:rsid w:val="00C54175"/>
    <w:rsid w:val="00C60A64"/>
    <w:rsid w:val="00C6356C"/>
    <w:rsid w:val="00C6435E"/>
    <w:rsid w:val="00C649A5"/>
    <w:rsid w:val="00C660F9"/>
    <w:rsid w:val="00C718A0"/>
    <w:rsid w:val="00C71E26"/>
    <w:rsid w:val="00C73155"/>
    <w:rsid w:val="00C81308"/>
    <w:rsid w:val="00C83F3E"/>
    <w:rsid w:val="00C86B3B"/>
    <w:rsid w:val="00C877A5"/>
    <w:rsid w:val="00C908F2"/>
    <w:rsid w:val="00C91917"/>
    <w:rsid w:val="00C96198"/>
    <w:rsid w:val="00C96ECB"/>
    <w:rsid w:val="00C9768C"/>
    <w:rsid w:val="00C97D28"/>
    <w:rsid w:val="00CA2E07"/>
    <w:rsid w:val="00CA4C84"/>
    <w:rsid w:val="00CA4CF7"/>
    <w:rsid w:val="00CA55C5"/>
    <w:rsid w:val="00CA5A2C"/>
    <w:rsid w:val="00CA6340"/>
    <w:rsid w:val="00CA63FD"/>
    <w:rsid w:val="00CA6C97"/>
    <w:rsid w:val="00CB062D"/>
    <w:rsid w:val="00CB1B90"/>
    <w:rsid w:val="00CB1EED"/>
    <w:rsid w:val="00CB288B"/>
    <w:rsid w:val="00CB31BB"/>
    <w:rsid w:val="00CC01DA"/>
    <w:rsid w:val="00CC050D"/>
    <w:rsid w:val="00CC0CA0"/>
    <w:rsid w:val="00CC32F8"/>
    <w:rsid w:val="00CC451F"/>
    <w:rsid w:val="00CC6DB8"/>
    <w:rsid w:val="00CD0F51"/>
    <w:rsid w:val="00CD127C"/>
    <w:rsid w:val="00CD154B"/>
    <w:rsid w:val="00CD2DDF"/>
    <w:rsid w:val="00CD3541"/>
    <w:rsid w:val="00CD4650"/>
    <w:rsid w:val="00CD4CF8"/>
    <w:rsid w:val="00CD5464"/>
    <w:rsid w:val="00CE2290"/>
    <w:rsid w:val="00CE3737"/>
    <w:rsid w:val="00CE4F04"/>
    <w:rsid w:val="00CF0C37"/>
    <w:rsid w:val="00CF6644"/>
    <w:rsid w:val="00D01417"/>
    <w:rsid w:val="00D019AD"/>
    <w:rsid w:val="00D03663"/>
    <w:rsid w:val="00D07B70"/>
    <w:rsid w:val="00D10332"/>
    <w:rsid w:val="00D16609"/>
    <w:rsid w:val="00D2053C"/>
    <w:rsid w:val="00D20577"/>
    <w:rsid w:val="00D23E54"/>
    <w:rsid w:val="00D23F1B"/>
    <w:rsid w:val="00D25FCF"/>
    <w:rsid w:val="00D27F9B"/>
    <w:rsid w:val="00D3063D"/>
    <w:rsid w:val="00D30BF0"/>
    <w:rsid w:val="00D3290F"/>
    <w:rsid w:val="00D33C15"/>
    <w:rsid w:val="00D37E43"/>
    <w:rsid w:val="00D41CF7"/>
    <w:rsid w:val="00D5182F"/>
    <w:rsid w:val="00D52DFA"/>
    <w:rsid w:val="00D53C6D"/>
    <w:rsid w:val="00D606A7"/>
    <w:rsid w:val="00D65891"/>
    <w:rsid w:val="00D66BEF"/>
    <w:rsid w:val="00D727A1"/>
    <w:rsid w:val="00D8439A"/>
    <w:rsid w:val="00D8696D"/>
    <w:rsid w:val="00D8746E"/>
    <w:rsid w:val="00D90F5C"/>
    <w:rsid w:val="00D93B6C"/>
    <w:rsid w:val="00D93EB3"/>
    <w:rsid w:val="00D95241"/>
    <w:rsid w:val="00D9627C"/>
    <w:rsid w:val="00D96D88"/>
    <w:rsid w:val="00DA1797"/>
    <w:rsid w:val="00DA46FF"/>
    <w:rsid w:val="00DA6C50"/>
    <w:rsid w:val="00DB01D9"/>
    <w:rsid w:val="00DB4025"/>
    <w:rsid w:val="00DB48DF"/>
    <w:rsid w:val="00DC39E8"/>
    <w:rsid w:val="00DC6053"/>
    <w:rsid w:val="00DD01E5"/>
    <w:rsid w:val="00DD3B21"/>
    <w:rsid w:val="00DD4ABC"/>
    <w:rsid w:val="00DD50F0"/>
    <w:rsid w:val="00DE268A"/>
    <w:rsid w:val="00DE4294"/>
    <w:rsid w:val="00DE4F2C"/>
    <w:rsid w:val="00DE7B9E"/>
    <w:rsid w:val="00DF04D6"/>
    <w:rsid w:val="00DF13F3"/>
    <w:rsid w:val="00DF2790"/>
    <w:rsid w:val="00DF59A4"/>
    <w:rsid w:val="00DF7D3A"/>
    <w:rsid w:val="00E05A16"/>
    <w:rsid w:val="00E10BBA"/>
    <w:rsid w:val="00E10DB6"/>
    <w:rsid w:val="00E10FF6"/>
    <w:rsid w:val="00E12BDE"/>
    <w:rsid w:val="00E12F59"/>
    <w:rsid w:val="00E1398E"/>
    <w:rsid w:val="00E15C98"/>
    <w:rsid w:val="00E15E09"/>
    <w:rsid w:val="00E162C8"/>
    <w:rsid w:val="00E16F57"/>
    <w:rsid w:val="00E17498"/>
    <w:rsid w:val="00E22E46"/>
    <w:rsid w:val="00E33988"/>
    <w:rsid w:val="00E33D35"/>
    <w:rsid w:val="00E36296"/>
    <w:rsid w:val="00E36B66"/>
    <w:rsid w:val="00E40EEA"/>
    <w:rsid w:val="00E41602"/>
    <w:rsid w:val="00E45D1B"/>
    <w:rsid w:val="00E50604"/>
    <w:rsid w:val="00E536AC"/>
    <w:rsid w:val="00E55A65"/>
    <w:rsid w:val="00E579BA"/>
    <w:rsid w:val="00E57AFF"/>
    <w:rsid w:val="00E60408"/>
    <w:rsid w:val="00E630A7"/>
    <w:rsid w:val="00E63164"/>
    <w:rsid w:val="00E63F95"/>
    <w:rsid w:val="00E657DC"/>
    <w:rsid w:val="00E66656"/>
    <w:rsid w:val="00E66DDD"/>
    <w:rsid w:val="00E6759C"/>
    <w:rsid w:val="00E67E9C"/>
    <w:rsid w:val="00E71ABA"/>
    <w:rsid w:val="00E73E91"/>
    <w:rsid w:val="00E75739"/>
    <w:rsid w:val="00E77A1C"/>
    <w:rsid w:val="00E82473"/>
    <w:rsid w:val="00E85243"/>
    <w:rsid w:val="00E8732C"/>
    <w:rsid w:val="00E87779"/>
    <w:rsid w:val="00E9037E"/>
    <w:rsid w:val="00E906EB"/>
    <w:rsid w:val="00E90972"/>
    <w:rsid w:val="00E95EB6"/>
    <w:rsid w:val="00E9624B"/>
    <w:rsid w:val="00E97EE9"/>
    <w:rsid w:val="00EA0E4F"/>
    <w:rsid w:val="00EA126D"/>
    <w:rsid w:val="00EA1AA3"/>
    <w:rsid w:val="00EA2B37"/>
    <w:rsid w:val="00EB1AB3"/>
    <w:rsid w:val="00EB296C"/>
    <w:rsid w:val="00EB372A"/>
    <w:rsid w:val="00EB3A95"/>
    <w:rsid w:val="00EB5B9D"/>
    <w:rsid w:val="00EB7453"/>
    <w:rsid w:val="00EC0476"/>
    <w:rsid w:val="00EC507B"/>
    <w:rsid w:val="00EC5D16"/>
    <w:rsid w:val="00EC65C7"/>
    <w:rsid w:val="00ED019C"/>
    <w:rsid w:val="00ED2B89"/>
    <w:rsid w:val="00ED4D25"/>
    <w:rsid w:val="00ED563F"/>
    <w:rsid w:val="00ED78AD"/>
    <w:rsid w:val="00ED7D1E"/>
    <w:rsid w:val="00EE13B6"/>
    <w:rsid w:val="00EE22AE"/>
    <w:rsid w:val="00EE2787"/>
    <w:rsid w:val="00EE3DE5"/>
    <w:rsid w:val="00EE4463"/>
    <w:rsid w:val="00EE7D34"/>
    <w:rsid w:val="00F000D4"/>
    <w:rsid w:val="00F0183E"/>
    <w:rsid w:val="00F0323C"/>
    <w:rsid w:val="00F03445"/>
    <w:rsid w:val="00F04A84"/>
    <w:rsid w:val="00F0596A"/>
    <w:rsid w:val="00F05D4E"/>
    <w:rsid w:val="00F05DAE"/>
    <w:rsid w:val="00F076D6"/>
    <w:rsid w:val="00F11E30"/>
    <w:rsid w:val="00F14E0E"/>
    <w:rsid w:val="00F2117A"/>
    <w:rsid w:val="00F22D69"/>
    <w:rsid w:val="00F2348B"/>
    <w:rsid w:val="00F24D0C"/>
    <w:rsid w:val="00F24DF5"/>
    <w:rsid w:val="00F2594A"/>
    <w:rsid w:val="00F33BF7"/>
    <w:rsid w:val="00F37510"/>
    <w:rsid w:val="00F423F7"/>
    <w:rsid w:val="00F42B21"/>
    <w:rsid w:val="00F4384F"/>
    <w:rsid w:val="00F442DA"/>
    <w:rsid w:val="00F45810"/>
    <w:rsid w:val="00F46572"/>
    <w:rsid w:val="00F47278"/>
    <w:rsid w:val="00F475A5"/>
    <w:rsid w:val="00F47911"/>
    <w:rsid w:val="00F50F1E"/>
    <w:rsid w:val="00F54C33"/>
    <w:rsid w:val="00F5500A"/>
    <w:rsid w:val="00F55234"/>
    <w:rsid w:val="00F557B5"/>
    <w:rsid w:val="00F5772D"/>
    <w:rsid w:val="00F57863"/>
    <w:rsid w:val="00F60E87"/>
    <w:rsid w:val="00F6325B"/>
    <w:rsid w:val="00F63E4D"/>
    <w:rsid w:val="00F6682F"/>
    <w:rsid w:val="00F67CC9"/>
    <w:rsid w:val="00F769B9"/>
    <w:rsid w:val="00F76ED4"/>
    <w:rsid w:val="00F80BCD"/>
    <w:rsid w:val="00F80BEE"/>
    <w:rsid w:val="00F83B92"/>
    <w:rsid w:val="00F84005"/>
    <w:rsid w:val="00F8445A"/>
    <w:rsid w:val="00F84C1F"/>
    <w:rsid w:val="00F85C46"/>
    <w:rsid w:val="00F867B1"/>
    <w:rsid w:val="00F8717A"/>
    <w:rsid w:val="00F87589"/>
    <w:rsid w:val="00F879A4"/>
    <w:rsid w:val="00F905FD"/>
    <w:rsid w:val="00F91461"/>
    <w:rsid w:val="00F91908"/>
    <w:rsid w:val="00F96841"/>
    <w:rsid w:val="00F97D18"/>
    <w:rsid w:val="00FA0793"/>
    <w:rsid w:val="00FA0D22"/>
    <w:rsid w:val="00FA2C85"/>
    <w:rsid w:val="00FA38C2"/>
    <w:rsid w:val="00FA50FE"/>
    <w:rsid w:val="00FA510F"/>
    <w:rsid w:val="00FA52EC"/>
    <w:rsid w:val="00FA5860"/>
    <w:rsid w:val="00FA640B"/>
    <w:rsid w:val="00FA69D6"/>
    <w:rsid w:val="00FA7477"/>
    <w:rsid w:val="00FA7720"/>
    <w:rsid w:val="00FB1118"/>
    <w:rsid w:val="00FB3D3B"/>
    <w:rsid w:val="00FB5629"/>
    <w:rsid w:val="00FC1498"/>
    <w:rsid w:val="00FC1AF7"/>
    <w:rsid w:val="00FC5A14"/>
    <w:rsid w:val="00FC74BC"/>
    <w:rsid w:val="00FD079F"/>
    <w:rsid w:val="00FD352F"/>
    <w:rsid w:val="00FD3B52"/>
    <w:rsid w:val="00FD428D"/>
    <w:rsid w:val="00FD5CBA"/>
    <w:rsid w:val="00FD6CB4"/>
    <w:rsid w:val="00FD757F"/>
    <w:rsid w:val="00FD7863"/>
    <w:rsid w:val="00FE03BE"/>
    <w:rsid w:val="00FE2787"/>
    <w:rsid w:val="00FE529C"/>
    <w:rsid w:val="00FE54CA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A06EEEF"/>
  <w15:chartTrackingRefBased/>
  <w15:docId w15:val="{D81452C6-9D2E-47F8-8B1D-6FEBE8271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sl-SI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D4EE8"/>
  </w:style>
  <w:style w:type="paragraph" w:styleId="Naslov1">
    <w:name w:val="heading 1"/>
    <w:aliases w:val="Heading 1 Char1"/>
    <w:basedOn w:val="Navaden"/>
    <w:next w:val="Navaden"/>
    <w:link w:val="Naslov1Znak"/>
    <w:uiPriority w:val="9"/>
    <w:qFormat/>
    <w:rsid w:val="008C19B9"/>
    <w:pPr>
      <w:pBdr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pBdr>
      <w:shd w:val="clear" w:color="auto" w:fill="4A66A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8C19B9"/>
    <w:pPr>
      <w:pBdr>
        <w:top w:val="single" w:sz="24" w:space="0" w:color="D9DFEF" w:themeColor="accent1" w:themeTint="33"/>
        <w:left w:val="single" w:sz="24" w:space="0" w:color="D9DFEF" w:themeColor="accent1" w:themeTint="33"/>
        <w:bottom w:val="single" w:sz="24" w:space="0" w:color="D9DFEF" w:themeColor="accent1" w:themeTint="33"/>
        <w:right w:val="single" w:sz="24" w:space="0" w:color="D9DFEF" w:themeColor="accent1" w:themeTint="33"/>
      </w:pBdr>
      <w:shd w:val="clear" w:color="auto" w:fill="D9DFEF" w:themeFill="accent1" w:themeFillTint="33"/>
      <w:spacing w:after="0"/>
      <w:outlineLvl w:val="1"/>
    </w:pPr>
    <w:rPr>
      <w:caps/>
      <w:spacing w:val="15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844B0"/>
    <w:pPr>
      <w:pBdr>
        <w:top w:val="single" w:sz="6" w:space="2" w:color="4A66AC" w:themeColor="accent1"/>
      </w:pBdr>
      <w:spacing w:before="300" w:after="0"/>
      <w:outlineLvl w:val="2"/>
    </w:pPr>
    <w:rPr>
      <w:caps/>
      <w:color w:val="243255" w:themeColor="accent1" w:themeShade="7F"/>
      <w:spacing w:val="15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B844B0"/>
    <w:pPr>
      <w:pBdr>
        <w:top w:val="dotted" w:sz="6" w:space="2" w:color="4A66AC" w:themeColor="accent1"/>
      </w:pBdr>
      <w:spacing w:before="200" w:after="0"/>
      <w:outlineLvl w:val="3"/>
    </w:pPr>
    <w:rPr>
      <w:caps/>
      <w:color w:val="374C80" w:themeColor="accent1" w:themeShade="BF"/>
      <w:spacing w:val="10"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B844B0"/>
    <w:pPr>
      <w:pBdr>
        <w:bottom w:val="single" w:sz="6" w:space="1" w:color="4A66AC" w:themeColor="accent1"/>
      </w:pBdr>
      <w:spacing w:before="200" w:after="0"/>
      <w:outlineLvl w:val="4"/>
    </w:pPr>
    <w:rPr>
      <w:caps/>
      <w:color w:val="374C80" w:themeColor="accent1" w:themeShade="BF"/>
      <w:spacing w:val="10"/>
    </w:rPr>
  </w:style>
  <w:style w:type="paragraph" w:styleId="Naslov6">
    <w:name w:val="heading 6"/>
    <w:basedOn w:val="Navaden"/>
    <w:next w:val="Navaden"/>
    <w:link w:val="Naslov6Znak"/>
    <w:uiPriority w:val="9"/>
    <w:unhideWhenUsed/>
    <w:qFormat/>
    <w:rsid w:val="00B844B0"/>
    <w:pPr>
      <w:pBdr>
        <w:bottom w:val="dotted" w:sz="6" w:space="1" w:color="4A66AC" w:themeColor="accent1"/>
      </w:pBdr>
      <w:spacing w:before="200" w:after="0"/>
      <w:outlineLvl w:val="5"/>
    </w:pPr>
    <w:rPr>
      <w:caps/>
      <w:color w:val="374C80" w:themeColor="accent1" w:themeShade="BF"/>
      <w:spacing w:val="10"/>
    </w:rPr>
  </w:style>
  <w:style w:type="paragraph" w:styleId="Naslov7">
    <w:name w:val="heading 7"/>
    <w:basedOn w:val="Navaden"/>
    <w:next w:val="Navaden"/>
    <w:link w:val="Naslov7Znak"/>
    <w:uiPriority w:val="9"/>
    <w:unhideWhenUsed/>
    <w:qFormat/>
    <w:rsid w:val="00B844B0"/>
    <w:pPr>
      <w:spacing w:before="200" w:after="0"/>
      <w:outlineLvl w:val="6"/>
    </w:pPr>
    <w:rPr>
      <w:caps/>
      <w:color w:val="374C80" w:themeColor="accent1" w:themeShade="BF"/>
      <w:spacing w:val="10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B844B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B844B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Heading 1 Char1 Znak"/>
    <w:basedOn w:val="Privzetapisavaodstavka"/>
    <w:link w:val="Naslov1"/>
    <w:uiPriority w:val="9"/>
    <w:rsid w:val="008C19B9"/>
    <w:rPr>
      <w:caps/>
      <w:color w:val="FFFFFF" w:themeColor="background1"/>
      <w:spacing w:val="15"/>
      <w:sz w:val="22"/>
      <w:szCs w:val="22"/>
      <w:shd w:val="clear" w:color="auto" w:fill="4A66AC" w:themeFill="accent1"/>
    </w:rPr>
  </w:style>
  <w:style w:type="character" w:customStyle="1" w:styleId="Naslov2Znak">
    <w:name w:val="Naslov 2 Znak"/>
    <w:basedOn w:val="Privzetapisavaodstavka"/>
    <w:link w:val="Naslov2"/>
    <w:uiPriority w:val="9"/>
    <w:rsid w:val="008C19B9"/>
    <w:rPr>
      <w:caps/>
      <w:spacing w:val="15"/>
      <w:shd w:val="clear" w:color="auto" w:fill="D9DFEF" w:themeFill="accent1" w:themeFillTint="33"/>
    </w:rPr>
  </w:style>
  <w:style w:type="character" w:customStyle="1" w:styleId="Naslov3Znak">
    <w:name w:val="Naslov 3 Znak"/>
    <w:basedOn w:val="Privzetapisavaodstavka"/>
    <w:link w:val="Naslov3"/>
    <w:uiPriority w:val="9"/>
    <w:rsid w:val="00B844B0"/>
    <w:rPr>
      <w:caps/>
      <w:color w:val="243255" w:themeColor="accent1" w:themeShade="7F"/>
      <w:spacing w:val="15"/>
    </w:rPr>
  </w:style>
  <w:style w:type="character" w:customStyle="1" w:styleId="Naslov4Znak">
    <w:name w:val="Naslov 4 Znak"/>
    <w:basedOn w:val="Privzetapisavaodstavka"/>
    <w:link w:val="Naslov4"/>
    <w:uiPriority w:val="9"/>
    <w:rsid w:val="00B844B0"/>
    <w:rPr>
      <w:caps/>
      <w:color w:val="374C80" w:themeColor="accent1" w:themeShade="BF"/>
      <w:spacing w:val="10"/>
    </w:rPr>
  </w:style>
  <w:style w:type="character" w:customStyle="1" w:styleId="Naslov5Znak">
    <w:name w:val="Naslov 5 Znak"/>
    <w:basedOn w:val="Privzetapisavaodstavka"/>
    <w:link w:val="Naslov5"/>
    <w:uiPriority w:val="9"/>
    <w:rsid w:val="00B844B0"/>
    <w:rPr>
      <w:caps/>
      <w:color w:val="374C80" w:themeColor="accent1" w:themeShade="BF"/>
      <w:spacing w:val="10"/>
    </w:rPr>
  </w:style>
  <w:style w:type="character" w:customStyle="1" w:styleId="Naslov6Znak">
    <w:name w:val="Naslov 6 Znak"/>
    <w:basedOn w:val="Privzetapisavaodstavka"/>
    <w:link w:val="Naslov6"/>
    <w:uiPriority w:val="9"/>
    <w:rsid w:val="00B844B0"/>
    <w:rPr>
      <w:caps/>
      <w:color w:val="374C80" w:themeColor="accent1" w:themeShade="BF"/>
      <w:spacing w:val="10"/>
    </w:rPr>
  </w:style>
  <w:style w:type="character" w:customStyle="1" w:styleId="Naslov7Znak">
    <w:name w:val="Naslov 7 Znak"/>
    <w:basedOn w:val="Privzetapisavaodstavka"/>
    <w:link w:val="Naslov7"/>
    <w:uiPriority w:val="9"/>
    <w:rsid w:val="00B844B0"/>
    <w:rPr>
      <w:caps/>
      <w:color w:val="374C80" w:themeColor="accent1" w:themeShade="BF"/>
      <w:spacing w:val="10"/>
    </w:rPr>
  </w:style>
  <w:style w:type="character" w:customStyle="1" w:styleId="Naslov8Znak">
    <w:name w:val="Naslov 8 Znak"/>
    <w:basedOn w:val="Privzetapisavaodstavka"/>
    <w:link w:val="Naslov8"/>
    <w:uiPriority w:val="9"/>
    <w:rsid w:val="00B844B0"/>
    <w:rPr>
      <w:caps/>
      <w:spacing w:val="10"/>
      <w:sz w:val="18"/>
      <w:szCs w:val="18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B844B0"/>
    <w:rPr>
      <w:i/>
      <w:iCs/>
      <w:caps/>
      <w:spacing w:val="10"/>
      <w:sz w:val="18"/>
      <w:szCs w:val="18"/>
    </w:rPr>
  </w:style>
  <w:style w:type="paragraph" w:styleId="Brezrazmikov">
    <w:name w:val="No Spacing"/>
    <w:link w:val="BrezrazmikovZnak"/>
    <w:uiPriority w:val="1"/>
    <w:qFormat/>
    <w:rsid w:val="00B844B0"/>
    <w:pPr>
      <w:spacing w:after="0" w:line="240" w:lineRule="auto"/>
    </w:pPr>
  </w:style>
  <w:style w:type="character" w:customStyle="1" w:styleId="BrezrazmikovZnak">
    <w:name w:val="Brez razmikov Znak"/>
    <w:basedOn w:val="Privzetapisavaodstavka"/>
    <w:link w:val="Brezrazmikov"/>
    <w:uiPriority w:val="1"/>
    <w:rsid w:val="007E025E"/>
  </w:style>
  <w:style w:type="paragraph" w:customStyle="1" w:styleId="Slika">
    <w:name w:val="Slika"/>
    <w:basedOn w:val="Navaden"/>
    <w:link w:val="SlikaChar"/>
    <w:rsid w:val="00FC1AF7"/>
    <w:rPr>
      <w:i/>
    </w:rPr>
  </w:style>
  <w:style w:type="character" w:customStyle="1" w:styleId="SlikaChar">
    <w:name w:val="Slika Char"/>
    <w:basedOn w:val="Privzetapisavaodstavka"/>
    <w:link w:val="Slika"/>
    <w:rsid w:val="00FC1AF7"/>
    <w:rPr>
      <w:i/>
      <w:sz w:val="20"/>
      <w:szCs w:val="20"/>
    </w:rPr>
  </w:style>
  <w:style w:type="paragraph" w:styleId="Odstavekseznama">
    <w:name w:val="List Paragraph"/>
    <w:basedOn w:val="Navaden"/>
    <w:uiPriority w:val="34"/>
    <w:qFormat/>
    <w:rsid w:val="00FC1AF7"/>
    <w:pPr>
      <w:ind w:left="720"/>
      <w:contextualSpacing/>
    </w:pPr>
  </w:style>
  <w:style w:type="paragraph" w:styleId="Napis">
    <w:name w:val="caption"/>
    <w:basedOn w:val="Navaden"/>
    <w:next w:val="Navaden"/>
    <w:unhideWhenUsed/>
    <w:qFormat/>
    <w:rsid w:val="00B844B0"/>
    <w:rPr>
      <w:b/>
      <w:bCs/>
      <w:color w:val="374C80" w:themeColor="accent1" w:themeShade="BF"/>
      <w:sz w:val="16"/>
      <w:szCs w:val="16"/>
    </w:rPr>
  </w:style>
  <w:style w:type="character" w:styleId="Poudarek">
    <w:name w:val="Emphasis"/>
    <w:uiPriority w:val="20"/>
    <w:qFormat/>
    <w:rsid w:val="00B844B0"/>
    <w:rPr>
      <w:caps/>
      <w:color w:val="243255" w:themeColor="accent1" w:themeShade="7F"/>
      <w:spacing w:val="5"/>
    </w:rPr>
  </w:style>
  <w:style w:type="character" w:styleId="Intenzivensklic">
    <w:name w:val="Intense Reference"/>
    <w:uiPriority w:val="32"/>
    <w:qFormat/>
    <w:rsid w:val="00B844B0"/>
    <w:rPr>
      <w:b/>
      <w:bCs/>
      <w:i/>
      <w:iCs/>
      <w:caps/>
      <w:color w:val="4A66AC" w:themeColor="accent1"/>
    </w:rPr>
  </w:style>
  <w:style w:type="paragraph" w:styleId="NaslovTOC">
    <w:name w:val="TOC Heading"/>
    <w:basedOn w:val="Naslov1"/>
    <w:next w:val="Navaden"/>
    <w:uiPriority w:val="39"/>
    <w:unhideWhenUsed/>
    <w:qFormat/>
    <w:rsid w:val="00B844B0"/>
    <w:pPr>
      <w:outlineLvl w:val="9"/>
    </w:pPr>
  </w:style>
  <w:style w:type="paragraph" w:styleId="Naslov">
    <w:name w:val="Title"/>
    <w:basedOn w:val="Navaden"/>
    <w:next w:val="Navaden"/>
    <w:link w:val="NaslovZnak"/>
    <w:uiPriority w:val="10"/>
    <w:qFormat/>
    <w:rsid w:val="00B844B0"/>
    <w:pPr>
      <w:spacing w:before="0" w:after="0"/>
    </w:pPr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B844B0"/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B844B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naslovZnak">
    <w:name w:val="Podnaslov Znak"/>
    <w:basedOn w:val="Privzetapisavaodstavka"/>
    <w:link w:val="Podnaslov"/>
    <w:uiPriority w:val="11"/>
    <w:rsid w:val="00B844B0"/>
    <w:rPr>
      <w:caps/>
      <w:color w:val="595959" w:themeColor="text1" w:themeTint="A6"/>
      <w:spacing w:val="10"/>
      <w:sz w:val="21"/>
      <w:szCs w:val="21"/>
    </w:rPr>
  </w:style>
  <w:style w:type="character" w:styleId="Krepko">
    <w:name w:val="Strong"/>
    <w:uiPriority w:val="22"/>
    <w:qFormat/>
    <w:rsid w:val="00B844B0"/>
    <w:rPr>
      <w:b/>
      <w:bCs/>
    </w:rPr>
  </w:style>
  <w:style w:type="paragraph" w:styleId="Citat">
    <w:name w:val="Quote"/>
    <w:basedOn w:val="Navaden"/>
    <w:next w:val="Navaden"/>
    <w:link w:val="CitatZnak"/>
    <w:uiPriority w:val="29"/>
    <w:qFormat/>
    <w:rsid w:val="00B844B0"/>
    <w:rPr>
      <w:i/>
      <w:iCs/>
      <w:sz w:val="24"/>
      <w:szCs w:val="24"/>
    </w:rPr>
  </w:style>
  <w:style w:type="character" w:customStyle="1" w:styleId="CitatZnak">
    <w:name w:val="Citat Znak"/>
    <w:basedOn w:val="Privzetapisavaodstavka"/>
    <w:link w:val="Citat"/>
    <w:uiPriority w:val="29"/>
    <w:rsid w:val="00B844B0"/>
    <w:rPr>
      <w:i/>
      <w:iCs/>
      <w:sz w:val="24"/>
      <w:szCs w:val="24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B844B0"/>
    <w:pPr>
      <w:spacing w:before="240" w:after="240" w:line="240" w:lineRule="auto"/>
      <w:ind w:left="1080" w:right="1080"/>
      <w:jc w:val="center"/>
    </w:pPr>
    <w:rPr>
      <w:color w:val="4A66AC" w:themeColor="accent1"/>
      <w:sz w:val="24"/>
      <w:szCs w:val="24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B844B0"/>
    <w:rPr>
      <w:color w:val="4A66AC" w:themeColor="accent1"/>
      <w:sz w:val="24"/>
      <w:szCs w:val="24"/>
    </w:rPr>
  </w:style>
  <w:style w:type="character" w:styleId="Neenpoudarek">
    <w:name w:val="Subtle Emphasis"/>
    <w:uiPriority w:val="19"/>
    <w:qFormat/>
    <w:rsid w:val="00B844B0"/>
    <w:rPr>
      <w:i/>
      <w:iCs/>
      <w:color w:val="243255" w:themeColor="accent1" w:themeShade="7F"/>
    </w:rPr>
  </w:style>
  <w:style w:type="character" w:styleId="Intenzivenpoudarek">
    <w:name w:val="Intense Emphasis"/>
    <w:uiPriority w:val="21"/>
    <w:qFormat/>
    <w:rsid w:val="00B844B0"/>
    <w:rPr>
      <w:b/>
      <w:bCs/>
      <w:caps/>
      <w:color w:val="243255" w:themeColor="accent1" w:themeShade="7F"/>
      <w:spacing w:val="10"/>
    </w:rPr>
  </w:style>
  <w:style w:type="character" w:styleId="Neensklic">
    <w:name w:val="Subtle Reference"/>
    <w:uiPriority w:val="31"/>
    <w:qFormat/>
    <w:rsid w:val="00B844B0"/>
    <w:rPr>
      <w:b/>
      <w:bCs/>
      <w:color w:val="4A66AC" w:themeColor="accent1"/>
    </w:rPr>
  </w:style>
  <w:style w:type="character" w:styleId="Naslovknjige">
    <w:name w:val="Book Title"/>
    <w:uiPriority w:val="33"/>
    <w:qFormat/>
    <w:rsid w:val="00B844B0"/>
    <w:rPr>
      <w:b/>
      <w:bCs/>
      <w:i/>
      <w:iCs/>
      <w:spacing w:val="0"/>
    </w:rPr>
  </w:style>
  <w:style w:type="paragraph" w:styleId="Kazalovsebine1">
    <w:name w:val="toc 1"/>
    <w:basedOn w:val="Navaden"/>
    <w:next w:val="Navaden"/>
    <w:autoRedefine/>
    <w:uiPriority w:val="39"/>
    <w:unhideWhenUsed/>
    <w:rsid w:val="00FC1AF7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unhideWhenUsed/>
    <w:rsid w:val="00FC1AF7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unhideWhenUsed/>
    <w:rsid w:val="00FC1AF7"/>
    <w:pPr>
      <w:spacing w:after="100"/>
      <w:ind w:left="440"/>
    </w:pPr>
  </w:style>
  <w:style w:type="character" w:styleId="Hiperpovezava">
    <w:name w:val="Hyperlink"/>
    <w:basedOn w:val="Privzetapisavaodstavka"/>
    <w:uiPriority w:val="99"/>
    <w:unhideWhenUsed/>
    <w:rsid w:val="00FC1AF7"/>
    <w:rPr>
      <w:color w:val="9454C3" w:themeColor="hyperlink"/>
      <w:u w:val="single"/>
    </w:rPr>
  </w:style>
  <w:style w:type="paragraph" w:styleId="Kazalovsebine4">
    <w:name w:val="toc 4"/>
    <w:basedOn w:val="Navaden"/>
    <w:next w:val="Navaden"/>
    <w:autoRedefine/>
    <w:uiPriority w:val="39"/>
    <w:unhideWhenUsed/>
    <w:rsid w:val="00453A3A"/>
    <w:pPr>
      <w:spacing w:after="100"/>
      <w:ind w:left="600"/>
    </w:pPr>
  </w:style>
  <w:style w:type="table" w:styleId="Tabelamrea">
    <w:name w:val="Table Grid"/>
    <w:basedOn w:val="Navadnatabela"/>
    <w:uiPriority w:val="39"/>
    <w:rsid w:val="0083125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mrea3poudarek3">
    <w:name w:val="Grid Table 3 Accent 3"/>
    <w:basedOn w:val="Navadnatabela"/>
    <w:uiPriority w:val="48"/>
    <w:rsid w:val="004A4365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Tabelaseznam3poudarek4">
    <w:name w:val="List Table 3 Accent 4"/>
    <w:basedOn w:val="Navadnatabela"/>
    <w:uiPriority w:val="48"/>
    <w:rsid w:val="004A4365"/>
    <w:pPr>
      <w:spacing w:after="0" w:line="240" w:lineRule="auto"/>
    </w:pPr>
    <w:tblPr>
      <w:tblStyleRowBandSize w:val="1"/>
      <w:tblStyleColBandSize w:val="1"/>
      <w:tblBorders>
        <w:top w:val="single" w:sz="4" w:space="0" w:color="7F8FA9" w:themeColor="accent4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8FA9" w:themeColor="accent4"/>
          <w:right w:val="single" w:sz="4" w:space="0" w:color="7F8FA9" w:themeColor="accent4"/>
        </w:tcBorders>
      </w:tcPr>
    </w:tblStylePr>
    <w:tblStylePr w:type="band1Horz">
      <w:tblPr/>
      <w:tcPr>
        <w:tcBorders>
          <w:top w:val="single" w:sz="4" w:space="0" w:color="7F8FA9" w:themeColor="accent4"/>
          <w:bottom w:val="single" w:sz="4" w:space="0" w:color="7F8FA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8FA9" w:themeColor="accent4"/>
          <w:left w:val="nil"/>
        </w:tcBorders>
      </w:tcPr>
    </w:tblStylePr>
    <w:tblStylePr w:type="swCell">
      <w:tblPr/>
      <w:tcPr>
        <w:tcBorders>
          <w:top w:val="double" w:sz="4" w:space="0" w:color="7F8FA9" w:themeColor="accent4"/>
          <w:right w:val="nil"/>
        </w:tcBorders>
      </w:tcPr>
    </w:tblStylePr>
  </w:style>
  <w:style w:type="table" w:styleId="Tabelasvetelseznam3poudarek2">
    <w:name w:val="List Table 3 Accent 2"/>
    <w:basedOn w:val="Navadnatabela"/>
    <w:uiPriority w:val="48"/>
    <w:rsid w:val="004A4365"/>
    <w:pPr>
      <w:spacing w:after="0" w:line="240" w:lineRule="auto"/>
    </w:pPr>
    <w:tblPr>
      <w:tblStyleRowBandSize w:val="1"/>
      <w:tblStyleColBandSize w:val="1"/>
      <w:tblBorders>
        <w:top w:val="single" w:sz="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9DD1" w:themeColor="accent2"/>
          <w:right w:val="single" w:sz="4" w:space="0" w:color="629DD1" w:themeColor="accent2"/>
        </w:tcBorders>
      </w:tcPr>
    </w:tblStylePr>
    <w:tblStylePr w:type="band1Horz">
      <w:tblPr/>
      <w:tcPr>
        <w:tcBorders>
          <w:top w:val="single" w:sz="4" w:space="0" w:color="629DD1" w:themeColor="accent2"/>
          <w:bottom w:val="single" w:sz="4" w:space="0" w:color="629DD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9DD1" w:themeColor="accent2"/>
          <w:left w:val="nil"/>
        </w:tcBorders>
      </w:tcPr>
    </w:tblStylePr>
    <w:tblStylePr w:type="swCell">
      <w:tblPr/>
      <w:tcPr>
        <w:tcBorders>
          <w:top w:val="double" w:sz="4" w:space="0" w:color="629DD1" w:themeColor="accent2"/>
          <w:right w:val="nil"/>
        </w:tcBorders>
      </w:tcPr>
    </w:tblStylePr>
  </w:style>
  <w:style w:type="table" w:styleId="Tabelasvetlamrea1poudarek3">
    <w:name w:val="Grid Table 1 Light Accent 3"/>
    <w:basedOn w:val="Navadnatabela"/>
    <w:uiPriority w:val="46"/>
    <w:rsid w:val="004A4365"/>
    <w:pPr>
      <w:spacing w:after="0" w:line="240" w:lineRule="auto"/>
    </w:pPr>
    <w:tblPr>
      <w:tblStyleRowBandSize w:val="1"/>
      <w:tblStyleColBandSize w:val="1"/>
      <w:tblBorders>
        <w:top w:val="single" w:sz="4" w:space="0" w:color="A8CBEE" w:themeColor="accent3" w:themeTint="66"/>
        <w:left w:val="single" w:sz="4" w:space="0" w:color="A8CBEE" w:themeColor="accent3" w:themeTint="66"/>
        <w:bottom w:val="single" w:sz="4" w:space="0" w:color="A8CBEE" w:themeColor="accent3" w:themeTint="66"/>
        <w:right w:val="single" w:sz="4" w:space="0" w:color="A8CBEE" w:themeColor="accent3" w:themeTint="66"/>
        <w:insideH w:val="single" w:sz="4" w:space="0" w:color="A8CBEE" w:themeColor="accent3" w:themeTint="66"/>
        <w:insideV w:val="single" w:sz="4" w:space="0" w:color="A8CBE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barvnamrea7poudarek3">
    <w:name w:val="Grid Table 7 Colorful Accent 3"/>
    <w:basedOn w:val="Navadnatabela"/>
    <w:uiPriority w:val="52"/>
    <w:rsid w:val="004A4365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Tabelabarvnamrea6">
    <w:name w:val="Grid Table 6 Colorful"/>
    <w:basedOn w:val="Navadnatabela"/>
    <w:uiPriority w:val="51"/>
    <w:rsid w:val="004A43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barvnamrea6poudarek1">
    <w:name w:val="Grid Table 6 Colorful Accent 1"/>
    <w:basedOn w:val="Navadnatabela"/>
    <w:uiPriority w:val="51"/>
    <w:rsid w:val="004A4365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Tabelabarvnamrea6poudarek2">
    <w:name w:val="Grid Table 6 Colorful Accent 2"/>
    <w:basedOn w:val="Navadnatabela"/>
    <w:uiPriority w:val="51"/>
    <w:rsid w:val="00011B79"/>
    <w:pPr>
      <w:spacing w:after="0" w:line="240" w:lineRule="auto"/>
    </w:pPr>
    <w:rPr>
      <w:color w:val="234F77" w:themeColor="accent2" w:themeShade="80"/>
    </w:r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character" w:styleId="Pripombasklic">
    <w:name w:val="annotation reference"/>
    <w:basedOn w:val="Privzetapisavaodstavka"/>
    <w:uiPriority w:val="99"/>
    <w:semiHidden/>
    <w:unhideWhenUsed/>
    <w:rsid w:val="00BE516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E5167"/>
    <w:pPr>
      <w:spacing w:line="240" w:lineRule="auto"/>
    </w:p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E5167"/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E516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E5167"/>
    <w:rPr>
      <w:b/>
      <w:bCs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E516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E5167"/>
    <w:rPr>
      <w:rFonts w:ascii="Segoe UI" w:hAnsi="Segoe UI" w:cs="Segoe UI"/>
      <w:sz w:val="18"/>
      <w:szCs w:val="18"/>
    </w:rPr>
  </w:style>
  <w:style w:type="table" w:styleId="Tabela-svetlamrea1poudarek2">
    <w:name w:val="Grid Table 1 Light Accent 2"/>
    <w:basedOn w:val="Navadnatabela"/>
    <w:uiPriority w:val="46"/>
    <w:rsid w:val="006C1A8C"/>
    <w:pPr>
      <w:spacing w:after="0" w:line="240" w:lineRule="auto"/>
    </w:pPr>
    <w:tblPr>
      <w:tblStyleRowBandSize w:val="1"/>
      <w:tblStyleColBandSize w:val="1"/>
      <w:tblBorders>
        <w:top w:val="single" w:sz="4" w:space="0" w:color="C0D7EC" w:themeColor="accent2" w:themeTint="66"/>
        <w:left w:val="single" w:sz="4" w:space="0" w:color="C0D7EC" w:themeColor="accent2" w:themeTint="66"/>
        <w:bottom w:val="single" w:sz="4" w:space="0" w:color="C0D7EC" w:themeColor="accent2" w:themeTint="66"/>
        <w:right w:val="single" w:sz="4" w:space="0" w:color="C0D7EC" w:themeColor="accent2" w:themeTint="66"/>
        <w:insideH w:val="single" w:sz="4" w:space="0" w:color="C0D7EC" w:themeColor="accent2" w:themeTint="66"/>
        <w:insideV w:val="single" w:sz="4" w:space="0" w:color="C0D7E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Kazalovsebine5">
    <w:name w:val="toc 5"/>
    <w:basedOn w:val="Navaden"/>
    <w:next w:val="Navaden"/>
    <w:autoRedefine/>
    <w:uiPriority w:val="39"/>
    <w:unhideWhenUsed/>
    <w:rsid w:val="00232939"/>
    <w:pPr>
      <w:spacing w:after="100"/>
      <w:ind w:left="800"/>
    </w:pPr>
  </w:style>
  <w:style w:type="paragraph" w:styleId="Kazalovsebine6">
    <w:name w:val="toc 6"/>
    <w:basedOn w:val="Navaden"/>
    <w:next w:val="Navaden"/>
    <w:autoRedefine/>
    <w:uiPriority w:val="39"/>
    <w:unhideWhenUsed/>
    <w:rsid w:val="004E2656"/>
    <w:pPr>
      <w:spacing w:after="100"/>
      <w:ind w:left="1000"/>
    </w:pPr>
  </w:style>
  <w:style w:type="paragraph" w:styleId="Kazalovsebine7">
    <w:name w:val="toc 7"/>
    <w:basedOn w:val="Navaden"/>
    <w:next w:val="Navaden"/>
    <w:autoRedefine/>
    <w:uiPriority w:val="39"/>
    <w:unhideWhenUsed/>
    <w:rsid w:val="00054909"/>
    <w:pPr>
      <w:spacing w:before="0" w:after="100" w:line="259" w:lineRule="auto"/>
      <w:ind w:left="1320"/>
    </w:pPr>
    <w:rPr>
      <w:sz w:val="22"/>
      <w:szCs w:val="22"/>
      <w:lang w:eastAsia="sl-SI"/>
    </w:rPr>
  </w:style>
  <w:style w:type="paragraph" w:styleId="Kazalovsebine8">
    <w:name w:val="toc 8"/>
    <w:basedOn w:val="Navaden"/>
    <w:next w:val="Navaden"/>
    <w:autoRedefine/>
    <w:uiPriority w:val="39"/>
    <w:unhideWhenUsed/>
    <w:rsid w:val="00054909"/>
    <w:pPr>
      <w:spacing w:before="0" w:after="100" w:line="259" w:lineRule="auto"/>
      <w:ind w:left="1540"/>
    </w:pPr>
    <w:rPr>
      <w:sz w:val="22"/>
      <w:szCs w:val="22"/>
      <w:lang w:eastAsia="sl-SI"/>
    </w:rPr>
  </w:style>
  <w:style w:type="paragraph" w:styleId="Kazalovsebine9">
    <w:name w:val="toc 9"/>
    <w:basedOn w:val="Navaden"/>
    <w:next w:val="Navaden"/>
    <w:autoRedefine/>
    <w:uiPriority w:val="39"/>
    <w:unhideWhenUsed/>
    <w:rsid w:val="00054909"/>
    <w:pPr>
      <w:spacing w:before="0" w:after="100" w:line="259" w:lineRule="auto"/>
      <w:ind w:left="1760"/>
    </w:pPr>
    <w:rPr>
      <w:sz w:val="22"/>
      <w:szCs w:val="22"/>
      <w:lang w:eastAsia="sl-SI"/>
    </w:rPr>
  </w:style>
  <w:style w:type="paragraph" w:styleId="Glava">
    <w:name w:val="header"/>
    <w:basedOn w:val="Navaden"/>
    <w:link w:val="GlavaZnak"/>
    <w:uiPriority w:val="99"/>
    <w:unhideWhenUsed/>
    <w:rsid w:val="00B846EB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846EB"/>
  </w:style>
  <w:style w:type="paragraph" w:styleId="Noga">
    <w:name w:val="footer"/>
    <w:basedOn w:val="Navaden"/>
    <w:link w:val="NogaZnak"/>
    <w:uiPriority w:val="99"/>
    <w:unhideWhenUsed/>
    <w:rsid w:val="00B846EB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846EB"/>
  </w:style>
  <w:style w:type="paragraph" w:customStyle="1" w:styleId="DocReference">
    <w:name w:val="Doc Reference"/>
    <w:basedOn w:val="Navaden"/>
    <w:link w:val="DocReferenceChar"/>
    <w:qFormat/>
    <w:rsid w:val="0091213C"/>
    <w:rPr>
      <w:color w:val="1E5E9F" w:themeColor="accent3" w:themeShade="BF"/>
    </w:rPr>
  </w:style>
  <w:style w:type="character" w:customStyle="1" w:styleId="DocReferenceChar">
    <w:name w:val="Doc Reference Char"/>
    <w:basedOn w:val="Privzetapisavaodstavka"/>
    <w:link w:val="DocReference"/>
    <w:rsid w:val="0091213C"/>
    <w:rPr>
      <w:color w:val="1E5E9F" w:themeColor="accent3" w:themeShade="BF"/>
    </w:rPr>
  </w:style>
  <w:style w:type="character" w:styleId="Nerazreenaomemba">
    <w:name w:val="Unresolved Mention"/>
    <w:basedOn w:val="Privzetapisavaodstavka"/>
    <w:uiPriority w:val="99"/>
    <w:semiHidden/>
    <w:unhideWhenUsed/>
    <w:rsid w:val="00630B5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384855"/>
    <w:rPr>
      <w:color w:val="3EBBF0" w:themeColor="followedHyperlink"/>
      <w:u w:val="single"/>
    </w:rPr>
  </w:style>
  <w:style w:type="paragraph" w:customStyle="1" w:styleId="Textbody">
    <w:name w:val="Text body"/>
    <w:basedOn w:val="Navaden"/>
    <w:rsid w:val="008C19B9"/>
    <w:pPr>
      <w:suppressAutoHyphens/>
      <w:autoSpaceDN w:val="0"/>
      <w:spacing w:before="0" w:after="140" w:line="288" w:lineRule="auto"/>
      <w:textAlignment w:val="baseline"/>
    </w:pPr>
    <w:rPr>
      <w:rFonts w:ascii="Liberation Serif" w:eastAsia="WenQuanYi Zen Hei Sharp" w:hAnsi="Liberation Serif" w:cs="Lohit Devanagari"/>
      <w:kern w:val="3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CBF43BFDF34AFBBD0934E578DC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DF771-7F06-4D62-BEAD-50BDBEF849F8}"/>
      </w:docPartPr>
      <w:docPartBody>
        <w:p w:rsidR="00581497" w:rsidRDefault="006741B1" w:rsidP="006741B1">
          <w:pPr>
            <w:pStyle w:val="A3CBF43BFDF34AFBBD0934E578DC3B51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WenQuanYi Zen Hei Sharp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41B1"/>
    <w:rsid w:val="00581497"/>
    <w:rsid w:val="006741B1"/>
    <w:rsid w:val="006C1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A3CBF43BFDF34AFBBD0934E578DC3B51">
    <w:name w:val="A3CBF43BFDF34AFBBD0934E578DC3B51"/>
    <w:rsid w:val="006741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D274AF21-DC88-44F6-8D1B-D0B27285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1</Pages>
  <Words>1240</Words>
  <Characters>707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cijski sistem e-Dediščina</vt:lpstr>
    </vt:vector>
  </TitlesOfParts>
  <Company/>
  <LinksUpToDate>false</LinksUpToDate>
  <CharactersWithSpaces>8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cijski sistem eDediščina</dc:title>
  <dc:subject>Navodila za uporabo</dc:subject>
  <dc:creator>Sanja Vuksanović</dc:creator>
  <cp:keywords/>
  <dc:description/>
  <cp:lastModifiedBy>Lilijana Pretnar</cp:lastModifiedBy>
  <cp:revision>4</cp:revision>
  <dcterms:created xsi:type="dcterms:W3CDTF">2021-11-30T09:09:00Z</dcterms:created>
  <dcterms:modified xsi:type="dcterms:W3CDTF">2022-09-26T08:39:00Z</dcterms:modified>
</cp:coreProperties>
</file>